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BC764" w14:textId="1214585F" w:rsidR="009A560C" w:rsidRPr="00A518D1" w:rsidRDefault="002D48DE" w:rsidP="00D4515A">
      <w:pPr>
        <w:textAlignment w:val="baseline"/>
        <w:rPr>
          <w:rFonts w:eastAsia="Goudy Old Style"/>
          <w:sz w:val="22"/>
          <w:szCs w:val="22"/>
        </w:rPr>
      </w:pPr>
      <w:r w:rsidRPr="00A518D1">
        <w:rPr>
          <w:rFonts w:eastAsia="Goudy Old Style"/>
          <w:sz w:val="22"/>
          <w:szCs w:val="22"/>
        </w:rPr>
        <w:t xml:space="preserve">April </w:t>
      </w:r>
      <w:r w:rsidR="007B660F" w:rsidRPr="00A518D1">
        <w:rPr>
          <w:rFonts w:eastAsia="Goudy Old Style"/>
          <w:sz w:val="22"/>
          <w:szCs w:val="22"/>
        </w:rPr>
        <w:t>16</w:t>
      </w:r>
      <w:r w:rsidR="007B660F" w:rsidRPr="00A518D1">
        <w:rPr>
          <w:rFonts w:eastAsia="Goudy Old Style"/>
          <w:sz w:val="22"/>
          <w:szCs w:val="22"/>
          <w:vertAlign w:val="superscript"/>
        </w:rPr>
        <w:t>th</w:t>
      </w:r>
      <w:r w:rsidR="007B660F" w:rsidRPr="00A518D1">
        <w:rPr>
          <w:rFonts w:eastAsia="Goudy Old Style"/>
          <w:sz w:val="22"/>
          <w:szCs w:val="22"/>
        </w:rPr>
        <w:t xml:space="preserve"> &amp; </w:t>
      </w:r>
      <w:r w:rsidR="00AF58E3" w:rsidRPr="00A518D1">
        <w:rPr>
          <w:rFonts w:eastAsia="Goudy Old Style"/>
          <w:sz w:val="22"/>
          <w:szCs w:val="22"/>
        </w:rPr>
        <w:t>1</w:t>
      </w:r>
      <w:r w:rsidR="001761E4" w:rsidRPr="00A518D1">
        <w:rPr>
          <w:rFonts w:eastAsia="Goudy Old Style"/>
          <w:sz w:val="22"/>
          <w:szCs w:val="22"/>
        </w:rPr>
        <w:t>7</w:t>
      </w:r>
      <w:r w:rsidR="00AF58E3" w:rsidRPr="00A518D1">
        <w:rPr>
          <w:rFonts w:eastAsia="Goudy Old Style"/>
          <w:sz w:val="22"/>
          <w:szCs w:val="22"/>
          <w:vertAlign w:val="superscript"/>
        </w:rPr>
        <w:t>th</w:t>
      </w:r>
      <w:r w:rsidR="00D44D9B" w:rsidRPr="00A518D1">
        <w:rPr>
          <w:rFonts w:eastAsia="Goudy Old Style"/>
          <w:sz w:val="22"/>
          <w:szCs w:val="22"/>
        </w:rPr>
        <w:t>,</w:t>
      </w:r>
      <w:r w:rsidR="00060775" w:rsidRPr="00A518D1">
        <w:rPr>
          <w:rFonts w:eastAsia="Goudy Old Style"/>
          <w:sz w:val="22"/>
          <w:szCs w:val="22"/>
        </w:rPr>
        <w:t xml:space="preserve"> 202</w:t>
      </w:r>
      <w:r w:rsidR="00D44D9B" w:rsidRPr="00A518D1">
        <w:rPr>
          <w:rFonts w:eastAsia="Goudy Old Style"/>
          <w:sz w:val="22"/>
          <w:szCs w:val="22"/>
        </w:rPr>
        <w:t>2</w:t>
      </w:r>
    </w:p>
    <w:p w14:paraId="7DC5EC5B" w14:textId="7806CD8F" w:rsidR="00C26374" w:rsidRPr="00A518D1" w:rsidRDefault="00C26374" w:rsidP="00D4515A">
      <w:pPr>
        <w:textAlignment w:val="baseline"/>
        <w:rPr>
          <w:rFonts w:ascii="Arial Nova Cond" w:eastAsia="Goudy Old Style" w:hAnsi="Arial Nova Cond" w:cs="Goudy Old Style"/>
          <w:sz w:val="22"/>
          <w:szCs w:val="22"/>
        </w:rPr>
      </w:pPr>
    </w:p>
    <w:p w14:paraId="2CCE442A" w14:textId="76E24D67" w:rsidR="009F34B2" w:rsidRPr="00A518D1" w:rsidRDefault="00EF7EF9" w:rsidP="00EF7EF9">
      <w:pPr>
        <w:jc w:val="center"/>
        <w:textAlignment w:val="baseline"/>
        <w:rPr>
          <w:b/>
          <w:bCs/>
          <w:noProof/>
          <w:sz w:val="28"/>
          <w:szCs w:val="28"/>
        </w:rPr>
      </w:pPr>
      <w:r w:rsidRPr="00A518D1">
        <w:rPr>
          <w:b/>
          <w:bCs/>
          <w:noProof/>
          <w:snapToGrid/>
          <w:sz w:val="32"/>
          <w:szCs w:val="32"/>
        </w:rPr>
        <w:drawing>
          <wp:anchor distT="0" distB="0" distL="114300" distR="114300" simplePos="0" relativeHeight="251658241" behindDoc="1" locked="0" layoutInCell="1" allowOverlap="1" wp14:anchorId="04ECD4EF" wp14:editId="5B97C6D6">
            <wp:simplePos x="0" y="0"/>
            <wp:positionH relativeFrom="column">
              <wp:posOffset>100330</wp:posOffset>
            </wp:positionH>
            <wp:positionV relativeFrom="paragraph">
              <wp:posOffset>8890</wp:posOffset>
            </wp:positionV>
            <wp:extent cx="1913890" cy="1347470"/>
            <wp:effectExtent l="0" t="0" r="0" b="5080"/>
            <wp:wrapTight wrapText="bothSides">
              <wp:wrapPolygon edited="0">
                <wp:start x="0" y="0"/>
                <wp:lineTo x="0" y="21376"/>
                <wp:lineTo x="21285" y="21376"/>
                <wp:lineTo x="21285"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13890" cy="1347470"/>
                    </a:xfrm>
                    <a:prstGeom prst="rect">
                      <a:avLst/>
                    </a:prstGeom>
                  </pic:spPr>
                </pic:pic>
              </a:graphicData>
            </a:graphic>
            <wp14:sizeRelH relativeFrom="page">
              <wp14:pctWidth>0</wp14:pctWidth>
            </wp14:sizeRelH>
            <wp14:sizeRelV relativeFrom="page">
              <wp14:pctHeight>0</wp14:pctHeight>
            </wp14:sizeRelV>
          </wp:anchor>
        </w:drawing>
      </w:r>
      <w:r w:rsidR="00B1198B" w:rsidRPr="00A518D1">
        <w:rPr>
          <w:b/>
          <w:bCs/>
          <w:noProof/>
          <w:sz w:val="32"/>
          <w:szCs w:val="32"/>
        </w:rPr>
        <w:t xml:space="preserve">Week </w:t>
      </w:r>
      <w:r w:rsidR="001761E4" w:rsidRPr="00A518D1">
        <w:rPr>
          <w:b/>
          <w:bCs/>
          <w:noProof/>
          <w:sz w:val="32"/>
          <w:szCs w:val="32"/>
        </w:rPr>
        <w:t>7</w:t>
      </w:r>
      <w:r w:rsidR="00E57A6E" w:rsidRPr="00A518D1">
        <w:rPr>
          <w:b/>
          <w:bCs/>
          <w:noProof/>
          <w:sz w:val="32"/>
          <w:szCs w:val="32"/>
        </w:rPr>
        <w:t>:</w:t>
      </w:r>
    </w:p>
    <w:p w14:paraId="76E77C0F" w14:textId="0046CA09" w:rsidR="003A677D" w:rsidRPr="00A518D1" w:rsidRDefault="002D48DE" w:rsidP="00D44D9B">
      <w:pPr>
        <w:jc w:val="center"/>
        <w:textAlignment w:val="baseline"/>
        <w:rPr>
          <w:b/>
          <w:bCs/>
          <w:noProof/>
          <w:sz w:val="32"/>
          <w:szCs w:val="32"/>
        </w:rPr>
      </w:pPr>
      <w:r w:rsidRPr="00A518D1">
        <w:rPr>
          <w:b/>
          <w:bCs/>
          <w:noProof/>
          <w:sz w:val="32"/>
          <w:szCs w:val="32"/>
        </w:rPr>
        <w:t xml:space="preserve">The </w:t>
      </w:r>
      <w:r w:rsidR="00010AD9" w:rsidRPr="00A518D1">
        <w:rPr>
          <w:b/>
          <w:bCs/>
          <w:noProof/>
          <w:sz w:val="32"/>
          <w:szCs w:val="32"/>
        </w:rPr>
        <w:t>Resurrected</w:t>
      </w:r>
      <w:r w:rsidRPr="00A518D1">
        <w:rPr>
          <w:b/>
          <w:bCs/>
          <w:noProof/>
          <w:sz w:val="32"/>
          <w:szCs w:val="32"/>
        </w:rPr>
        <w:t xml:space="preserve"> Jesus</w:t>
      </w:r>
      <w:r w:rsidR="00C26160" w:rsidRPr="00A518D1">
        <w:rPr>
          <w:b/>
          <w:bCs/>
          <w:noProof/>
          <w:sz w:val="32"/>
          <w:szCs w:val="32"/>
        </w:rPr>
        <w:t>:</w:t>
      </w:r>
      <w:r w:rsidR="00B822DD" w:rsidRPr="00A518D1">
        <w:rPr>
          <w:b/>
          <w:bCs/>
          <w:noProof/>
          <w:sz w:val="32"/>
          <w:szCs w:val="32"/>
        </w:rPr>
        <w:t xml:space="preserve"> </w:t>
      </w:r>
    </w:p>
    <w:p w14:paraId="29CA4E45" w14:textId="20678505" w:rsidR="002D48DE" w:rsidRPr="00A518D1" w:rsidRDefault="002D0F08" w:rsidP="00FE43B5">
      <w:pPr>
        <w:jc w:val="center"/>
        <w:textAlignment w:val="baseline"/>
        <w:rPr>
          <w:b/>
          <w:bCs/>
          <w:noProof/>
          <w:sz w:val="32"/>
          <w:szCs w:val="32"/>
        </w:rPr>
      </w:pPr>
      <w:r w:rsidRPr="00A518D1">
        <w:rPr>
          <w:b/>
          <w:bCs/>
          <w:noProof/>
          <w:sz w:val="32"/>
          <w:szCs w:val="32"/>
        </w:rPr>
        <w:t>The Pr</w:t>
      </w:r>
      <w:r w:rsidR="0017326E" w:rsidRPr="00A518D1">
        <w:rPr>
          <w:b/>
          <w:bCs/>
          <w:noProof/>
          <w:sz w:val="32"/>
          <w:szCs w:val="32"/>
        </w:rPr>
        <w:t>oof of Eternal Life</w:t>
      </w:r>
      <w:r w:rsidR="00B24202" w:rsidRPr="00A518D1">
        <w:rPr>
          <w:b/>
          <w:bCs/>
          <w:noProof/>
          <w:sz w:val="32"/>
          <w:szCs w:val="32"/>
        </w:rPr>
        <w:t xml:space="preserve"> </w:t>
      </w:r>
    </w:p>
    <w:p w14:paraId="275ACF86" w14:textId="4EEB0922" w:rsidR="00CD4AA8" w:rsidRPr="00A518D1" w:rsidRDefault="00C26160" w:rsidP="00FE43B5">
      <w:pPr>
        <w:jc w:val="center"/>
        <w:textAlignment w:val="baseline"/>
        <w:rPr>
          <w:b/>
          <w:bCs/>
          <w:noProof/>
          <w:sz w:val="32"/>
          <w:szCs w:val="32"/>
        </w:rPr>
      </w:pPr>
      <w:r w:rsidRPr="00A518D1">
        <w:rPr>
          <w:b/>
          <w:bCs/>
          <w:noProof/>
          <w:sz w:val="32"/>
          <w:szCs w:val="32"/>
        </w:rPr>
        <w:t xml:space="preserve"> </w:t>
      </w:r>
    </w:p>
    <w:p w14:paraId="7ABD7CFF" w14:textId="5A655F3F" w:rsidR="00840C83" w:rsidRPr="00A518D1" w:rsidRDefault="00FE43B5" w:rsidP="002D48DE">
      <w:pPr>
        <w:textAlignment w:val="baseline"/>
        <w:rPr>
          <w:b/>
          <w:bCs/>
          <w:noProof/>
          <w:sz w:val="32"/>
          <w:szCs w:val="32"/>
        </w:rPr>
      </w:pPr>
      <w:r w:rsidRPr="00A518D1">
        <w:rPr>
          <w:b/>
          <w:bCs/>
          <w:noProof/>
          <w:sz w:val="28"/>
          <w:szCs w:val="28"/>
        </w:rPr>
        <w:t xml:space="preserve">     </w:t>
      </w:r>
      <w:r w:rsidR="002D48DE" w:rsidRPr="00A518D1">
        <w:rPr>
          <w:b/>
          <w:bCs/>
          <w:noProof/>
          <w:sz w:val="28"/>
          <w:szCs w:val="28"/>
        </w:rPr>
        <w:tab/>
      </w:r>
      <w:r w:rsidR="002D48DE" w:rsidRPr="00A518D1">
        <w:rPr>
          <w:b/>
          <w:bCs/>
          <w:noProof/>
          <w:sz w:val="28"/>
          <w:szCs w:val="28"/>
        </w:rPr>
        <w:tab/>
      </w:r>
      <w:r w:rsidR="002D48DE" w:rsidRPr="00A518D1">
        <w:rPr>
          <w:b/>
          <w:bCs/>
          <w:noProof/>
          <w:sz w:val="28"/>
          <w:szCs w:val="28"/>
        </w:rPr>
        <w:tab/>
      </w:r>
      <w:r w:rsidR="002D48DE" w:rsidRPr="00A518D1">
        <w:rPr>
          <w:b/>
          <w:bCs/>
          <w:noProof/>
          <w:sz w:val="28"/>
          <w:szCs w:val="28"/>
        </w:rPr>
        <w:tab/>
      </w:r>
      <w:r w:rsidR="002D48DE" w:rsidRPr="00A518D1">
        <w:rPr>
          <w:b/>
          <w:bCs/>
          <w:noProof/>
          <w:sz w:val="28"/>
          <w:szCs w:val="28"/>
        </w:rPr>
        <w:tab/>
        <w:t xml:space="preserve">  </w:t>
      </w:r>
      <w:r w:rsidR="007B247E" w:rsidRPr="00A518D1">
        <w:rPr>
          <w:b/>
          <w:bCs/>
          <w:i/>
          <w:iCs/>
          <w:noProof/>
          <w:sz w:val="28"/>
          <w:szCs w:val="28"/>
        </w:rPr>
        <w:t>Luke</w:t>
      </w:r>
      <w:r w:rsidR="00F67477" w:rsidRPr="00A518D1">
        <w:rPr>
          <w:b/>
          <w:bCs/>
          <w:i/>
          <w:iCs/>
          <w:noProof/>
          <w:sz w:val="28"/>
          <w:szCs w:val="28"/>
        </w:rPr>
        <w:t xml:space="preserve"> </w:t>
      </w:r>
      <w:r w:rsidR="00B54F8E" w:rsidRPr="00A518D1">
        <w:rPr>
          <w:b/>
          <w:bCs/>
          <w:i/>
          <w:iCs/>
          <w:noProof/>
          <w:sz w:val="28"/>
          <w:szCs w:val="28"/>
        </w:rPr>
        <w:t>24:1-8</w:t>
      </w:r>
      <w:r w:rsidR="00937460" w:rsidRPr="00A518D1">
        <w:rPr>
          <w:b/>
          <w:bCs/>
          <w:i/>
          <w:iCs/>
          <w:noProof/>
          <w:sz w:val="28"/>
          <w:szCs w:val="28"/>
        </w:rPr>
        <w:t xml:space="preserve"> </w:t>
      </w:r>
    </w:p>
    <w:p w14:paraId="445FF029" w14:textId="00674023" w:rsidR="00144EB4" w:rsidRPr="00A518D1" w:rsidRDefault="00144EB4" w:rsidP="002D48DE">
      <w:pPr>
        <w:textAlignment w:val="baseline"/>
        <w:rPr>
          <w:b/>
          <w:bCs/>
          <w:noProof/>
          <w:sz w:val="24"/>
          <w:szCs w:val="24"/>
        </w:rPr>
      </w:pPr>
      <w:bookmarkStart w:id="0" w:name="_Hlk82598731"/>
    </w:p>
    <w:p w14:paraId="28548687" w14:textId="42A86BA3" w:rsidR="006A43F1" w:rsidRPr="00A518D1" w:rsidRDefault="00C26865" w:rsidP="006A43F1">
      <w:pPr>
        <w:pStyle w:val="ListParagraph"/>
        <w:numPr>
          <w:ilvl w:val="0"/>
          <w:numId w:val="14"/>
        </w:numPr>
        <w:ind w:left="360"/>
        <w:textAlignment w:val="baseline"/>
        <w:rPr>
          <w:rFonts w:eastAsia="Goudy Old Style"/>
          <w:color w:val="FF0000"/>
          <w:sz w:val="24"/>
          <w:szCs w:val="24"/>
          <w:shd w:val="clear" w:color="auto" w:fill="FFFFFF"/>
        </w:rPr>
      </w:pPr>
      <w:r w:rsidRPr="00A518D1">
        <w:rPr>
          <w:rFonts w:eastAsia="Goudy Old Style"/>
          <w:color w:val="FF0000"/>
          <w:sz w:val="24"/>
          <w:szCs w:val="24"/>
          <w:shd w:val="clear" w:color="auto" w:fill="FFFFFF"/>
        </w:rPr>
        <w:t xml:space="preserve"> </w:t>
      </w:r>
      <w:r w:rsidR="00C6616F" w:rsidRPr="00A518D1">
        <w:rPr>
          <w:rFonts w:eastAsia="Goudy Old Style"/>
          <w:b/>
          <w:bCs/>
          <w:sz w:val="32"/>
          <w:szCs w:val="32"/>
          <w:shd w:val="clear" w:color="auto" w:fill="FFFFFF"/>
        </w:rPr>
        <w:t>“</w:t>
      </w:r>
      <w:r w:rsidR="007D03CD" w:rsidRPr="00A518D1">
        <w:rPr>
          <w:rFonts w:eastAsia="Goudy Old Style"/>
          <w:b/>
          <w:bCs/>
          <w:sz w:val="32"/>
          <w:szCs w:val="32"/>
          <w:shd w:val="clear" w:color="auto" w:fill="FFFFFF"/>
        </w:rPr>
        <w:t>____</w:t>
      </w:r>
      <w:r w:rsidR="00011264" w:rsidRPr="00A518D1">
        <w:rPr>
          <w:rFonts w:eastAsia="Goudy Old Style"/>
          <w:b/>
          <w:bCs/>
          <w:sz w:val="32"/>
          <w:szCs w:val="32"/>
          <w:shd w:val="clear" w:color="auto" w:fill="FFFFFF"/>
        </w:rPr>
        <w:t xml:space="preserve"> </w:t>
      </w:r>
    </w:p>
    <w:p w14:paraId="047FD2FF" w14:textId="00AAED4B" w:rsidR="00D8105C" w:rsidRPr="00A518D1" w:rsidRDefault="00AC5266" w:rsidP="007F01C4">
      <w:pPr>
        <w:textAlignment w:val="baseline"/>
        <w:rPr>
          <w:rFonts w:eastAsia="Goudy Old Style"/>
          <w:i/>
          <w:iCs/>
          <w:sz w:val="18"/>
          <w:szCs w:val="18"/>
          <w:shd w:val="clear" w:color="auto" w:fill="FFFFFF"/>
        </w:rPr>
      </w:pPr>
      <w:r w:rsidRPr="00A518D1">
        <w:rPr>
          <w:rFonts w:eastAsia="Goudy Old Style"/>
          <w:i/>
          <w:iCs/>
          <w:sz w:val="24"/>
          <w:szCs w:val="24"/>
          <w:shd w:val="clear" w:color="auto" w:fill="FFFFFF"/>
        </w:rPr>
        <w:t xml:space="preserve"> </w:t>
      </w:r>
    </w:p>
    <w:p w14:paraId="0C1FC4AC" w14:textId="7BBCFD43" w:rsidR="00B173A9" w:rsidRPr="00A518D1" w:rsidRDefault="009222FD" w:rsidP="00B173A9">
      <w:pPr>
        <w:pStyle w:val="ListParagraph"/>
        <w:numPr>
          <w:ilvl w:val="0"/>
          <w:numId w:val="25"/>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Jesus: The </w:t>
      </w:r>
      <w:r w:rsidR="007D03CD" w:rsidRPr="00A518D1">
        <w:rPr>
          <w:rFonts w:eastAsia="Goudy Old Style"/>
          <w:sz w:val="28"/>
          <w:szCs w:val="28"/>
          <w:shd w:val="clear" w:color="auto" w:fill="FFFFFF"/>
        </w:rPr>
        <w:t>___________</w:t>
      </w:r>
    </w:p>
    <w:p w14:paraId="507F6EFB" w14:textId="583893F1" w:rsidR="007D53B2" w:rsidRPr="00A518D1" w:rsidRDefault="007D53B2" w:rsidP="007F01C4">
      <w:pPr>
        <w:jc w:val="center"/>
        <w:textAlignment w:val="baseline"/>
        <w:rPr>
          <w:rFonts w:eastAsia="Goudy Old Style"/>
          <w:i/>
          <w:iCs/>
          <w:sz w:val="24"/>
          <w:szCs w:val="24"/>
          <w:shd w:val="clear" w:color="auto" w:fill="FFFFFF"/>
        </w:rPr>
      </w:pPr>
      <w:r w:rsidRPr="00A518D1">
        <w:rPr>
          <w:rFonts w:eastAsia="Goudy Old Style"/>
          <w:i/>
          <w:iCs/>
          <w:sz w:val="24"/>
          <w:szCs w:val="24"/>
          <w:shd w:val="clear" w:color="auto" w:fill="FFFFFF"/>
        </w:rPr>
        <w:t>“</w:t>
      </w:r>
      <w:r w:rsidR="00E75012" w:rsidRPr="00A518D1">
        <w:rPr>
          <w:rFonts w:eastAsia="Goudy Old Style"/>
          <w:i/>
          <w:iCs/>
          <w:sz w:val="24"/>
          <w:szCs w:val="24"/>
          <w:shd w:val="clear" w:color="auto" w:fill="FFFFFF"/>
        </w:rPr>
        <w:t>The</w:t>
      </w:r>
      <w:r w:rsidR="003C4018" w:rsidRPr="00A518D1">
        <w:rPr>
          <w:rFonts w:eastAsia="Goudy Old Style"/>
          <w:i/>
          <w:iCs/>
          <w:sz w:val="24"/>
          <w:szCs w:val="24"/>
          <w:shd w:val="clear" w:color="auto" w:fill="FFFFFF"/>
        </w:rPr>
        <w:t xml:space="preserve"> Lord your God will raise up for you a Prophet like me from among you, from your fellow</w:t>
      </w:r>
      <w:r w:rsidR="008B001D" w:rsidRPr="00A518D1">
        <w:rPr>
          <w:rFonts w:eastAsia="Goudy Old Style"/>
          <w:i/>
          <w:iCs/>
          <w:sz w:val="24"/>
          <w:szCs w:val="24"/>
          <w:shd w:val="clear" w:color="auto" w:fill="FFFFFF"/>
        </w:rPr>
        <w:t xml:space="preserve"> Israelites. You must listen to Him.” Deuteronomy 18:15</w:t>
      </w:r>
      <w:r w:rsidR="0065487F" w:rsidRPr="00A518D1">
        <w:rPr>
          <w:rFonts w:eastAsia="Goudy Old Style"/>
          <w:i/>
          <w:iCs/>
          <w:sz w:val="24"/>
          <w:szCs w:val="24"/>
          <w:shd w:val="clear" w:color="auto" w:fill="FFFFFF"/>
        </w:rPr>
        <w:t xml:space="preserve"> (NIV)</w:t>
      </w:r>
    </w:p>
    <w:p w14:paraId="6D1BBF49" w14:textId="77777777" w:rsidR="0065487F" w:rsidRPr="00A518D1" w:rsidRDefault="0065487F" w:rsidP="007F01C4">
      <w:pPr>
        <w:jc w:val="center"/>
        <w:textAlignment w:val="baseline"/>
        <w:rPr>
          <w:rFonts w:eastAsia="Goudy Old Style"/>
          <w:i/>
          <w:iCs/>
          <w:sz w:val="24"/>
          <w:szCs w:val="24"/>
          <w:shd w:val="clear" w:color="auto" w:fill="FFFFFF"/>
        </w:rPr>
      </w:pPr>
    </w:p>
    <w:p w14:paraId="796C286A" w14:textId="0E28DBA8" w:rsidR="009A6E46" w:rsidRPr="00A518D1" w:rsidRDefault="0022139E" w:rsidP="007F01C4">
      <w:pPr>
        <w:jc w:val="center"/>
        <w:textAlignment w:val="baseline"/>
        <w:rPr>
          <w:rFonts w:eastAsia="Goudy Old Style"/>
          <w:i/>
          <w:iCs/>
          <w:sz w:val="24"/>
          <w:szCs w:val="24"/>
          <w:shd w:val="clear" w:color="auto" w:fill="FFFFFF"/>
        </w:rPr>
      </w:pPr>
      <w:r w:rsidRPr="00A518D1">
        <w:rPr>
          <w:rFonts w:eastAsia="Goudy Old Style"/>
          <w:i/>
          <w:iCs/>
          <w:sz w:val="24"/>
          <w:szCs w:val="24"/>
          <w:shd w:val="clear" w:color="auto" w:fill="FFFFFF"/>
        </w:rPr>
        <w:t>“</w:t>
      </w:r>
      <w:r w:rsidR="00596FBD" w:rsidRPr="00A518D1">
        <w:rPr>
          <w:rFonts w:eastAsia="Goudy Old Style"/>
          <w:i/>
          <w:iCs/>
          <w:sz w:val="24"/>
          <w:szCs w:val="24"/>
          <w:shd w:val="clear" w:color="auto" w:fill="FFFFFF"/>
        </w:rPr>
        <w:t>Jesus answered them, ‘Destroy this temple</w:t>
      </w:r>
      <w:r w:rsidR="00930294" w:rsidRPr="00A518D1">
        <w:rPr>
          <w:rFonts w:eastAsia="Goudy Old Style"/>
          <w:i/>
          <w:iCs/>
          <w:sz w:val="24"/>
          <w:szCs w:val="24"/>
          <w:shd w:val="clear" w:color="auto" w:fill="FFFFFF"/>
        </w:rPr>
        <w:t>, and I will raise it again in three days.’” John 2:19 (NIV)</w:t>
      </w:r>
    </w:p>
    <w:p w14:paraId="15CB7BBD" w14:textId="77777777" w:rsidR="00F03996" w:rsidRPr="00A518D1" w:rsidRDefault="00F03996" w:rsidP="007D53B2">
      <w:pPr>
        <w:textAlignment w:val="baseline"/>
        <w:rPr>
          <w:rFonts w:eastAsia="Goudy Old Style"/>
          <w:i/>
          <w:iCs/>
          <w:sz w:val="24"/>
          <w:szCs w:val="24"/>
          <w:shd w:val="clear" w:color="auto" w:fill="FFFFFF"/>
        </w:rPr>
      </w:pPr>
    </w:p>
    <w:p w14:paraId="09042427" w14:textId="579DD3E3" w:rsidR="00B173A9" w:rsidRPr="00A518D1" w:rsidRDefault="009222FD" w:rsidP="00B173A9">
      <w:pPr>
        <w:pStyle w:val="ListParagraph"/>
        <w:numPr>
          <w:ilvl w:val="0"/>
          <w:numId w:val="25"/>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Jesus: The </w:t>
      </w:r>
      <w:r w:rsidR="00B77CE0" w:rsidRPr="00A518D1">
        <w:rPr>
          <w:rFonts w:eastAsia="Goudy Old Style"/>
          <w:sz w:val="28"/>
          <w:szCs w:val="28"/>
          <w:shd w:val="clear" w:color="auto" w:fill="FFFFFF"/>
        </w:rPr>
        <w:t>_________</w:t>
      </w:r>
    </w:p>
    <w:p w14:paraId="474C26EE" w14:textId="07B6BAED" w:rsidR="009A6E46" w:rsidRPr="00A518D1" w:rsidRDefault="00057298" w:rsidP="00ED61F1">
      <w:pPr>
        <w:jc w:val="center"/>
        <w:textAlignment w:val="baseline"/>
        <w:rPr>
          <w:rFonts w:eastAsia="Goudy Old Style"/>
          <w:i/>
          <w:iCs/>
          <w:sz w:val="24"/>
          <w:szCs w:val="24"/>
          <w:shd w:val="clear" w:color="auto" w:fill="FFFFFF"/>
        </w:rPr>
      </w:pPr>
      <w:r w:rsidRPr="00A518D1">
        <w:rPr>
          <w:rFonts w:eastAsia="Goudy Old Style"/>
          <w:i/>
          <w:iCs/>
          <w:sz w:val="24"/>
          <w:szCs w:val="24"/>
          <w:shd w:val="clear" w:color="auto" w:fill="FFFFFF"/>
        </w:rPr>
        <w:t>“Such a High Priest</w:t>
      </w:r>
      <w:r w:rsidR="00F82E62" w:rsidRPr="00A518D1">
        <w:rPr>
          <w:rFonts w:eastAsia="Goudy Old Style"/>
          <w:i/>
          <w:iCs/>
          <w:sz w:val="24"/>
          <w:szCs w:val="24"/>
          <w:shd w:val="clear" w:color="auto" w:fill="FFFFFF"/>
        </w:rPr>
        <w:t xml:space="preserve"> truly meets our need—One Who is holy, blameless, pure, set apart</w:t>
      </w:r>
      <w:r w:rsidR="00BA5541" w:rsidRPr="00A518D1">
        <w:rPr>
          <w:rFonts w:eastAsia="Goudy Old Style"/>
          <w:i/>
          <w:iCs/>
          <w:sz w:val="24"/>
          <w:szCs w:val="24"/>
          <w:shd w:val="clear" w:color="auto" w:fill="FFFFFF"/>
        </w:rPr>
        <w:t xml:space="preserve"> from sinners, exalted above the heavens.” Hebrews 7:26 (NIV)</w:t>
      </w:r>
    </w:p>
    <w:p w14:paraId="082DD5F1" w14:textId="77777777" w:rsidR="0084672A" w:rsidRPr="00A518D1" w:rsidRDefault="0084672A" w:rsidP="00ED61F1">
      <w:pPr>
        <w:jc w:val="center"/>
        <w:textAlignment w:val="baseline"/>
        <w:rPr>
          <w:rFonts w:eastAsia="Goudy Old Style"/>
          <w:i/>
          <w:iCs/>
          <w:sz w:val="24"/>
          <w:szCs w:val="24"/>
          <w:shd w:val="clear" w:color="auto" w:fill="FFFFFF"/>
        </w:rPr>
      </w:pPr>
    </w:p>
    <w:p w14:paraId="5C5797B3" w14:textId="200793A7" w:rsidR="00B173A9" w:rsidRPr="00A518D1" w:rsidRDefault="009222FD" w:rsidP="00B173A9">
      <w:pPr>
        <w:pStyle w:val="ListParagraph"/>
        <w:numPr>
          <w:ilvl w:val="0"/>
          <w:numId w:val="25"/>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Jesus: The </w:t>
      </w:r>
      <w:r w:rsidR="00B77CE0" w:rsidRPr="00A518D1">
        <w:rPr>
          <w:rFonts w:eastAsia="Goudy Old Style"/>
          <w:sz w:val="28"/>
          <w:szCs w:val="28"/>
          <w:shd w:val="clear" w:color="auto" w:fill="FFFFFF"/>
        </w:rPr>
        <w:t>_______</w:t>
      </w:r>
    </w:p>
    <w:p w14:paraId="6B6D55B4" w14:textId="2821AB19" w:rsidR="009A6E46" w:rsidRPr="00A518D1" w:rsidRDefault="00FB676C" w:rsidP="0084672A">
      <w:pPr>
        <w:jc w:val="center"/>
        <w:textAlignment w:val="baseline"/>
        <w:rPr>
          <w:rFonts w:eastAsia="Goudy Old Style"/>
          <w:i/>
          <w:iCs/>
          <w:sz w:val="24"/>
          <w:szCs w:val="24"/>
          <w:shd w:val="clear" w:color="auto" w:fill="FFFFFF"/>
        </w:rPr>
      </w:pPr>
      <w:r w:rsidRPr="00A518D1">
        <w:rPr>
          <w:rFonts w:eastAsia="Goudy Old Style"/>
          <w:i/>
          <w:iCs/>
          <w:sz w:val="24"/>
          <w:szCs w:val="24"/>
          <w:shd w:val="clear" w:color="auto" w:fill="FFFFFF"/>
        </w:rPr>
        <w:t>“</w:t>
      </w:r>
      <w:r w:rsidR="008416F9" w:rsidRPr="00A518D1">
        <w:rPr>
          <w:rFonts w:eastAsia="Goudy Old Style"/>
          <w:i/>
          <w:iCs/>
          <w:sz w:val="24"/>
          <w:szCs w:val="24"/>
          <w:shd w:val="clear" w:color="auto" w:fill="FFFFFF"/>
        </w:rPr>
        <w:t xml:space="preserve">Jesus said, ‘My kingdom is not of this world. If it were, </w:t>
      </w:r>
      <w:proofErr w:type="gramStart"/>
      <w:r w:rsidR="0045132B" w:rsidRPr="00A518D1">
        <w:rPr>
          <w:rFonts w:eastAsia="Goudy Old Style"/>
          <w:i/>
          <w:iCs/>
          <w:sz w:val="24"/>
          <w:szCs w:val="24"/>
          <w:shd w:val="clear" w:color="auto" w:fill="FFFFFF"/>
        </w:rPr>
        <w:t>M</w:t>
      </w:r>
      <w:r w:rsidR="008416F9" w:rsidRPr="00A518D1">
        <w:rPr>
          <w:rFonts w:eastAsia="Goudy Old Style"/>
          <w:i/>
          <w:iCs/>
          <w:sz w:val="24"/>
          <w:szCs w:val="24"/>
          <w:shd w:val="clear" w:color="auto" w:fill="FFFFFF"/>
        </w:rPr>
        <w:t>y</w:t>
      </w:r>
      <w:proofErr w:type="gramEnd"/>
      <w:r w:rsidR="008416F9" w:rsidRPr="00A518D1">
        <w:rPr>
          <w:rFonts w:eastAsia="Goudy Old Style"/>
          <w:i/>
          <w:iCs/>
          <w:sz w:val="24"/>
          <w:szCs w:val="24"/>
          <w:shd w:val="clear" w:color="auto" w:fill="FFFFFF"/>
        </w:rPr>
        <w:t xml:space="preserve"> servants would fight to prevent </w:t>
      </w:r>
      <w:r w:rsidR="006964CA" w:rsidRPr="00A518D1">
        <w:rPr>
          <w:rFonts w:eastAsia="Goudy Old Style"/>
          <w:i/>
          <w:iCs/>
          <w:sz w:val="24"/>
          <w:szCs w:val="24"/>
          <w:shd w:val="clear" w:color="auto" w:fill="FFFFFF"/>
        </w:rPr>
        <w:t>M</w:t>
      </w:r>
      <w:r w:rsidR="008416F9" w:rsidRPr="00A518D1">
        <w:rPr>
          <w:rFonts w:eastAsia="Goudy Old Style"/>
          <w:i/>
          <w:iCs/>
          <w:sz w:val="24"/>
          <w:szCs w:val="24"/>
          <w:shd w:val="clear" w:color="auto" w:fill="FFFFFF"/>
        </w:rPr>
        <w:t xml:space="preserve">y arrest by the Jewish leaders. But now </w:t>
      </w:r>
      <w:r w:rsidR="006964CA" w:rsidRPr="00A518D1">
        <w:rPr>
          <w:rFonts w:eastAsia="Goudy Old Style"/>
          <w:i/>
          <w:iCs/>
          <w:sz w:val="24"/>
          <w:szCs w:val="24"/>
          <w:shd w:val="clear" w:color="auto" w:fill="FFFFFF"/>
        </w:rPr>
        <w:t>M</w:t>
      </w:r>
      <w:r w:rsidR="008416F9" w:rsidRPr="00A518D1">
        <w:rPr>
          <w:rFonts w:eastAsia="Goudy Old Style"/>
          <w:i/>
          <w:iCs/>
          <w:sz w:val="24"/>
          <w:szCs w:val="24"/>
          <w:shd w:val="clear" w:color="auto" w:fill="FFFFFF"/>
        </w:rPr>
        <w:t>y kingdom is from another place</w:t>
      </w:r>
      <w:r w:rsidR="00EA5581" w:rsidRPr="00A518D1">
        <w:rPr>
          <w:rFonts w:eastAsia="Goudy Old Style"/>
          <w:i/>
          <w:iCs/>
          <w:sz w:val="24"/>
          <w:szCs w:val="24"/>
          <w:shd w:val="clear" w:color="auto" w:fill="FFFFFF"/>
        </w:rPr>
        <w:t>.’ ‘You are a king, then!</w:t>
      </w:r>
      <w:r w:rsidR="00E95128" w:rsidRPr="00A518D1">
        <w:rPr>
          <w:rFonts w:eastAsia="Goudy Old Style"/>
          <w:i/>
          <w:iCs/>
          <w:sz w:val="24"/>
          <w:szCs w:val="24"/>
          <w:shd w:val="clear" w:color="auto" w:fill="FFFFFF"/>
        </w:rPr>
        <w:t>’ said Pilate. Jesus answered, ‘</w:t>
      </w:r>
      <w:proofErr w:type="gramStart"/>
      <w:r w:rsidR="00E95128" w:rsidRPr="00A518D1">
        <w:rPr>
          <w:rFonts w:eastAsia="Goudy Old Style"/>
          <w:i/>
          <w:iCs/>
          <w:sz w:val="24"/>
          <w:szCs w:val="24"/>
          <w:shd w:val="clear" w:color="auto" w:fill="FFFFFF"/>
        </w:rPr>
        <w:t>You</w:t>
      </w:r>
      <w:proofErr w:type="gramEnd"/>
      <w:r w:rsidR="00E95128" w:rsidRPr="00A518D1">
        <w:rPr>
          <w:rFonts w:eastAsia="Goudy Old Style"/>
          <w:i/>
          <w:iCs/>
          <w:sz w:val="24"/>
          <w:szCs w:val="24"/>
          <w:shd w:val="clear" w:color="auto" w:fill="FFFFFF"/>
        </w:rPr>
        <w:t xml:space="preserve"> say that I am a king. In fact, the reason I was born and came into the world is to testify to the truth. Everyone on th</w:t>
      </w:r>
      <w:r w:rsidR="008C1A2E" w:rsidRPr="00A518D1">
        <w:rPr>
          <w:rFonts w:eastAsia="Goudy Old Style"/>
          <w:i/>
          <w:iCs/>
          <w:sz w:val="24"/>
          <w:szCs w:val="24"/>
          <w:shd w:val="clear" w:color="auto" w:fill="FFFFFF"/>
        </w:rPr>
        <w:t>e</w:t>
      </w:r>
      <w:r w:rsidR="00E95128" w:rsidRPr="00A518D1">
        <w:rPr>
          <w:rFonts w:eastAsia="Goudy Old Style"/>
          <w:i/>
          <w:iCs/>
          <w:sz w:val="24"/>
          <w:szCs w:val="24"/>
          <w:shd w:val="clear" w:color="auto" w:fill="FFFFFF"/>
        </w:rPr>
        <w:t xml:space="preserve"> side of truth listens to </w:t>
      </w:r>
      <w:r w:rsidR="006964CA" w:rsidRPr="00A518D1">
        <w:rPr>
          <w:rFonts w:eastAsia="Goudy Old Style"/>
          <w:i/>
          <w:iCs/>
          <w:sz w:val="24"/>
          <w:szCs w:val="24"/>
          <w:shd w:val="clear" w:color="auto" w:fill="FFFFFF"/>
        </w:rPr>
        <w:t>M</w:t>
      </w:r>
      <w:r w:rsidR="00E95128" w:rsidRPr="00A518D1">
        <w:rPr>
          <w:rFonts w:eastAsia="Goudy Old Style"/>
          <w:i/>
          <w:iCs/>
          <w:sz w:val="24"/>
          <w:szCs w:val="24"/>
          <w:shd w:val="clear" w:color="auto" w:fill="FFFFFF"/>
        </w:rPr>
        <w:t>e</w:t>
      </w:r>
      <w:r w:rsidR="008C1A2E" w:rsidRPr="00A518D1">
        <w:rPr>
          <w:rFonts w:eastAsia="Goudy Old Style"/>
          <w:i/>
          <w:iCs/>
          <w:sz w:val="24"/>
          <w:szCs w:val="24"/>
          <w:shd w:val="clear" w:color="auto" w:fill="FFFFFF"/>
        </w:rPr>
        <w:t>.’” John 18:36-37 (NIV)</w:t>
      </w:r>
    </w:p>
    <w:p w14:paraId="0C2BDACB" w14:textId="77777777" w:rsidR="00F209CB" w:rsidRPr="00A518D1" w:rsidRDefault="00F209CB" w:rsidP="0084672A">
      <w:pPr>
        <w:jc w:val="center"/>
        <w:textAlignment w:val="baseline"/>
        <w:rPr>
          <w:rFonts w:eastAsia="Goudy Old Style"/>
          <w:i/>
          <w:iCs/>
          <w:sz w:val="24"/>
          <w:szCs w:val="24"/>
          <w:shd w:val="clear" w:color="auto" w:fill="FFFFFF"/>
        </w:rPr>
      </w:pPr>
    </w:p>
    <w:p w14:paraId="71D8B955" w14:textId="60108D1E" w:rsidR="00011264" w:rsidRPr="00A518D1" w:rsidRDefault="00B77CE0" w:rsidP="006A43F1">
      <w:pPr>
        <w:pStyle w:val="ListParagraph"/>
        <w:numPr>
          <w:ilvl w:val="0"/>
          <w:numId w:val="14"/>
        </w:numPr>
        <w:ind w:left="360"/>
        <w:textAlignment w:val="baseline"/>
        <w:rPr>
          <w:rFonts w:eastAsia="Goudy Old Style"/>
          <w:b/>
          <w:bCs/>
          <w:sz w:val="32"/>
          <w:szCs w:val="32"/>
          <w:shd w:val="clear" w:color="auto" w:fill="FFFFFF"/>
        </w:rPr>
      </w:pPr>
      <w:r w:rsidRPr="00A518D1">
        <w:rPr>
          <w:rFonts w:eastAsia="Goudy Old Style"/>
          <w:b/>
          <w:bCs/>
          <w:sz w:val="32"/>
          <w:szCs w:val="32"/>
          <w:shd w:val="clear" w:color="auto" w:fill="FFFFFF"/>
        </w:rPr>
        <w:t>____</w:t>
      </w:r>
    </w:p>
    <w:p w14:paraId="1D61D6FB" w14:textId="0975556C" w:rsidR="00C1054C" w:rsidRPr="00A518D1" w:rsidRDefault="00000B55" w:rsidP="000B0113">
      <w:pPr>
        <w:jc w:val="center"/>
        <w:textAlignment w:val="baseline"/>
        <w:rPr>
          <w:rFonts w:eastAsia="Goudy Old Style"/>
          <w:i/>
          <w:iCs/>
          <w:sz w:val="24"/>
          <w:szCs w:val="24"/>
          <w:shd w:val="clear" w:color="auto" w:fill="FFFFFF"/>
        </w:rPr>
      </w:pPr>
      <w:r w:rsidRPr="00A518D1">
        <w:rPr>
          <w:rFonts w:eastAsia="Goudy Old Style"/>
          <w:i/>
          <w:iCs/>
          <w:sz w:val="24"/>
          <w:szCs w:val="24"/>
          <w:shd w:val="clear" w:color="auto" w:fill="FFFFFF"/>
        </w:rPr>
        <w:t>“</w:t>
      </w:r>
      <w:r w:rsidR="004527E3" w:rsidRPr="00A518D1">
        <w:rPr>
          <w:rFonts w:eastAsia="Goudy Old Style"/>
          <w:i/>
          <w:iCs/>
          <w:sz w:val="24"/>
          <w:szCs w:val="24"/>
          <w:shd w:val="clear" w:color="auto" w:fill="FFFFFF"/>
        </w:rPr>
        <w:t>While</w:t>
      </w:r>
      <w:r w:rsidR="00CF69E4" w:rsidRPr="00A518D1">
        <w:rPr>
          <w:rFonts w:eastAsia="Goudy Old Style"/>
          <w:i/>
          <w:iCs/>
          <w:sz w:val="24"/>
          <w:szCs w:val="24"/>
          <w:shd w:val="clear" w:color="auto" w:fill="FFFFFF"/>
        </w:rPr>
        <w:t xml:space="preserve"> they were still talking about this, Jesus Himself stood among them and said</w:t>
      </w:r>
      <w:r w:rsidR="00431D6B" w:rsidRPr="00A518D1">
        <w:rPr>
          <w:rFonts w:eastAsia="Goudy Old Style"/>
          <w:i/>
          <w:iCs/>
          <w:sz w:val="24"/>
          <w:szCs w:val="24"/>
          <w:shd w:val="clear" w:color="auto" w:fill="FFFFFF"/>
        </w:rPr>
        <w:t xml:space="preserve"> to them, ‘Peace be with you.’” </w:t>
      </w:r>
      <w:r w:rsidR="006F655D" w:rsidRPr="00A518D1">
        <w:rPr>
          <w:rFonts w:eastAsia="Goudy Old Style"/>
          <w:i/>
          <w:iCs/>
          <w:sz w:val="24"/>
          <w:szCs w:val="24"/>
          <w:shd w:val="clear" w:color="auto" w:fill="FFFFFF"/>
        </w:rPr>
        <w:t xml:space="preserve">Luke 24:36 (NIV) </w:t>
      </w:r>
    </w:p>
    <w:p w14:paraId="755AC222" w14:textId="5E48A160" w:rsidR="00F209CB" w:rsidRPr="00A518D1" w:rsidRDefault="00F209CB" w:rsidP="000B0113">
      <w:pPr>
        <w:jc w:val="center"/>
        <w:textAlignment w:val="baseline"/>
        <w:rPr>
          <w:rFonts w:eastAsia="Goudy Old Style"/>
          <w:i/>
          <w:iCs/>
          <w:sz w:val="18"/>
          <w:szCs w:val="18"/>
          <w:shd w:val="clear" w:color="auto" w:fill="FFFFFF"/>
        </w:rPr>
      </w:pPr>
    </w:p>
    <w:p w14:paraId="2DAB231C" w14:textId="13759AB4" w:rsidR="00BD4A75" w:rsidRPr="00A518D1" w:rsidRDefault="00F1714E" w:rsidP="00FA4B6D">
      <w:pPr>
        <w:pStyle w:val="ListParagraph"/>
        <w:numPr>
          <w:ilvl w:val="0"/>
          <w:numId w:val="29"/>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Jesus is </w:t>
      </w:r>
      <w:r w:rsidR="00B77CE0" w:rsidRPr="00A518D1">
        <w:rPr>
          <w:rFonts w:eastAsia="Goudy Old Style"/>
          <w:sz w:val="28"/>
          <w:szCs w:val="28"/>
          <w:shd w:val="clear" w:color="auto" w:fill="FFFFFF"/>
        </w:rPr>
        <w:t>_______</w:t>
      </w:r>
      <w:r w:rsidR="0016560F" w:rsidRPr="00A518D1">
        <w:rPr>
          <w:rFonts w:eastAsia="Goudy Old Style"/>
          <w:sz w:val="28"/>
          <w:szCs w:val="28"/>
          <w:shd w:val="clear" w:color="auto" w:fill="FFFFFF"/>
        </w:rPr>
        <w:t xml:space="preserve"> risen</w:t>
      </w:r>
      <w:r w:rsidR="00853B34" w:rsidRPr="00A518D1">
        <w:rPr>
          <w:rFonts w:eastAsia="Goudy Old Style"/>
          <w:sz w:val="28"/>
          <w:szCs w:val="28"/>
          <w:shd w:val="clear" w:color="auto" w:fill="FFFFFF"/>
        </w:rPr>
        <w:t>.</w:t>
      </w:r>
      <w:r w:rsidR="00360B53" w:rsidRPr="00A518D1">
        <w:rPr>
          <w:rFonts w:eastAsia="Goudy Old Style"/>
          <w:sz w:val="28"/>
          <w:szCs w:val="28"/>
          <w:shd w:val="clear" w:color="auto" w:fill="FFFFFF"/>
        </w:rPr>
        <w:t xml:space="preserve"> (God’s final Word)</w:t>
      </w:r>
    </w:p>
    <w:p w14:paraId="4DDF030F" w14:textId="7B7AAB04" w:rsidR="00853B34" w:rsidRPr="00A518D1" w:rsidRDefault="008D6269" w:rsidP="0016560F">
      <w:pPr>
        <w:jc w:val="center"/>
        <w:textAlignment w:val="baseline"/>
        <w:rPr>
          <w:rFonts w:eastAsia="Goudy Old Style"/>
          <w:i/>
          <w:iCs/>
          <w:sz w:val="24"/>
          <w:szCs w:val="24"/>
          <w:shd w:val="clear" w:color="auto" w:fill="FFFFFF"/>
        </w:rPr>
      </w:pPr>
      <w:r w:rsidRPr="00A518D1">
        <w:rPr>
          <w:rFonts w:eastAsia="Goudy Old Style"/>
          <w:i/>
          <w:iCs/>
          <w:sz w:val="24"/>
          <w:szCs w:val="24"/>
          <w:shd w:val="clear" w:color="auto" w:fill="FFFFFF"/>
        </w:rPr>
        <w:t>“</w:t>
      </w:r>
      <w:r w:rsidR="005C3E7F" w:rsidRPr="00A518D1">
        <w:rPr>
          <w:rFonts w:eastAsia="Goudy Old Style"/>
          <w:i/>
          <w:iCs/>
          <w:sz w:val="24"/>
          <w:szCs w:val="24"/>
          <w:shd w:val="clear" w:color="auto" w:fill="FFFFFF"/>
        </w:rPr>
        <w:t>But about the Son He says</w:t>
      </w:r>
      <w:r w:rsidR="0049161D" w:rsidRPr="00A518D1">
        <w:rPr>
          <w:rFonts w:eastAsia="Goudy Old Style"/>
          <w:i/>
          <w:iCs/>
          <w:sz w:val="24"/>
          <w:szCs w:val="24"/>
          <w:shd w:val="clear" w:color="auto" w:fill="FFFFFF"/>
        </w:rPr>
        <w:t>, ‘Your throne, O God, will last for</w:t>
      </w:r>
      <w:r w:rsidR="006964CA" w:rsidRPr="00A518D1">
        <w:rPr>
          <w:rFonts w:eastAsia="Goudy Old Style"/>
          <w:i/>
          <w:iCs/>
          <w:sz w:val="24"/>
          <w:szCs w:val="24"/>
          <w:shd w:val="clear" w:color="auto" w:fill="FFFFFF"/>
        </w:rPr>
        <w:t xml:space="preserve"> </w:t>
      </w:r>
      <w:r w:rsidR="0049161D" w:rsidRPr="00A518D1">
        <w:rPr>
          <w:rFonts w:eastAsia="Goudy Old Style"/>
          <w:i/>
          <w:iCs/>
          <w:sz w:val="24"/>
          <w:szCs w:val="24"/>
          <w:shd w:val="clear" w:color="auto" w:fill="FFFFFF"/>
        </w:rPr>
        <w:t xml:space="preserve">ever and ever; </w:t>
      </w:r>
      <w:r w:rsidR="009D072D" w:rsidRPr="00A518D1">
        <w:rPr>
          <w:rFonts w:eastAsia="Goudy Old Style"/>
          <w:i/>
          <w:iCs/>
          <w:sz w:val="24"/>
          <w:szCs w:val="24"/>
          <w:shd w:val="clear" w:color="auto" w:fill="FFFFFF"/>
        </w:rPr>
        <w:t>a</w:t>
      </w:r>
      <w:r w:rsidR="0049161D" w:rsidRPr="00A518D1">
        <w:rPr>
          <w:rFonts w:eastAsia="Goudy Old Style"/>
          <w:i/>
          <w:iCs/>
          <w:sz w:val="24"/>
          <w:szCs w:val="24"/>
          <w:shd w:val="clear" w:color="auto" w:fill="FFFFFF"/>
        </w:rPr>
        <w:t xml:space="preserve"> scept</w:t>
      </w:r>
      <w:r w:rsidR="008F4B89" w:rsidRPr="00A518D1">
        <w:rPr>
          <w:rFonts w:eastAsia="Goudy Old Style"/>
          <w:i/>
          <w:iCs/>
          <w:sz w:val="24"/>
          <w:szCs w:val="24"/>
          <w:shd w:val="clear" w:color="auto" w:fill="FFFFFF"/>
        </w:rPr>
        <w:t xml:space="preserve">er of justice will be the scepter of Your </w:t>
      </w:r>
      <w:r w:rsidR="009D072D" w:rsidRPr="00A518D1">
        <w:rPr>
          <w:rFonts w:eastAsia="Goudy Old Style"/>
          <w:i/>
          <w:iCs/>
          <w:sz w:val="24"/>
          <w:szCs w:val="24"/>
          <w:shd w:val="clear" w:color="auto" w:fill="FFFFFF"/>
        </w:rPr>
        <w:t>K</w:t>
      </w:r>
      <w:r w:rsidR="008F4B89" w:rsidRPr="00A518D1">
        <w:rPr>
          <w:rFonts w:eastAsia="Goudy Old Style"/>
          <w:i/>
          <w:iCs/>
          <w:sz w:val="24"/>
          <w:szCs w:val="24"/>
          <w:shd w:val="clear" w:color="auto" w:fill="FFFFFF"/>
        </w:rPr>
        <w:t xml:space="preserve">ingdom.’” </w:t>
      </w:r>
      <w:r w:rsidR="00FB7B20" w:rsidRPr="00A518D1">
        <w:rPr>
          <w:rFonts w:eastAsia="Goudy Old Style"/>
          <w:i/>
          <w:iCs/>
          <w:sz w:val="24"/>
          <w:szCs w:val="24"/>
          <w:shd w:val="clear" w:color="auto" w:fill="FFFFFF"/>
        </w:rPr>
        <w:t xml:space="preserve">Hebrews 1:8 (NIV) </w:t>
      </w:r>
    </w:p>
    <w:p w14:paraId="4CC3DC68" w14:textId="77777777" w:rsidR="0016560F" w:rsidRPr="00A518D1" w:rsidRDefault="0016560F" w:rsidP="0016560F">
      <w:pPr>
        <w:jc w:val="center"/>
        <w:textAlignment w:val="baseline"/>
        <w:rPr>
          <w:rFonts w:eastAsia="Goudy Old Style"/>
          <w:i/>
          <w:iCs/>
          <w:sz w:val="18"/>
          <w:szCs w:val="18"/>
          <w:shd w:val="clear" w:color="auto" w:fill="FFFFFF"/>
        </w:rPr>
      </w:pPr>
    </w:p>
    <w:p w14:paraId="2363D7C3" w14:textId="5D5A6611" w:rsidR="00FA4B6D" w:rsidRPr="00A518D1" w:rsidRDefault="00A7143B" w:rsidP="00FA4B6D">
      <w:pPr>
        <w:pStyle w:val="ListParagraph"/>
        <w:numPr>
          <w:ilvl w:val="0"/>
          <w:numId w:val="29"/>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Jesus was seen by more than </w:t>
      </w:r>
      <w:r w:rsidR="00B77CE0" w:rsidRPr="00A518D1">
        <w:rPr>
          <w:rFonts w:eastAsia="Goudy Old Style"/>
          <w:sz w:val="28"/>
          <w:szCs w:val="28"/>
          <w:shd w:val="clear" w:color="auto" w:fill="FFFFFF"/>
        </w:rPr>
        <w:t>_____</w:t>
      </w:r>
      <w:r w:rsidRPr="00A518D1">
        <w:rPr>
          <w:rFonts w:eastAsia="Goudy Old Style"/>
          <w:sz w:val="28"/>
          <w:szCs w:val="28"/>
          <w:shd w:val="clear" w:color="auto" w:fill="FFFFFF"/>
        </w:rPr>
        <w:t xml:space="preserve"> people</w:t>
      </w:r>
      <w:r w:rsidR="00853B34" w:rsidRPr="00A518D1">
        <w:rPr>
          <w:rFonts w:eastAsia="Goudy Old Style"/>
          <w:sz w:val="28"/>
          <w:szCs w:val="28"/>
          <w:shd w:val="clear" w:color="auto" w:fill="FFFFFF"/>
        </w:rPr>
        <w:t>.</w:t>
      </w:r>
    </w:p>
    <w:p w14:paraId="0E2B3BAF" w14:textId="3A9CC0B3" w:rsidR="00853B34" w:rsidRPr="00A518D1" w:rsidRDefault="00015656" w:rsidP="00015656">
      <w:pPr>
        <w:jc w:val="center"/>
        <w:rPr>
          <w:rFonts w:eastAsia="Goudy Old Style"/>
          <w:i/>
          <w:iCs/>
          <w:sz w:val="24"/>
          <w:szCs w:val="24"/>
          <w:shd w:val="clear" w:color="auto" w:fill="FFFFFF"/>
        </w:rPr>
      </w:pPr>
      <w:r w:rsidRPr="00A518D1">
        <w:rPr>
          <w:rFonts w:eastAsia="Goudy Old Style"/>
          <w:i/>
          <w:iCs/>
          <w:sz w:val="24"/>
          <w:szCs w:val="24"/>
          <w:shd w:val="clear" w:color="auto" w:fill="FFFFFF"/>
        </w:rPr>
        <w:t>“</w:t>
      </w:r>
      <w:r w:rsidR="00B01AE6" w:rsidRPr="00A518D1">
        <w:rPr>
          <w:rFonts w:eastAsia="Goudy Old Style"/>
          <w:i/>
          <w:iCs/>
          <w:sz w:val="24"/>
          <w:szCs w:val="24"/>
          <w:shd w:val="clear" w:color="auto" w:fill="FFFFFF"/>
        </w:rPr>
        <w:t xml:space="preserve">After that, He appeared to more than </w:t>
      </w:r>
      <w:r w:rsidR="009D072D" w:rsidRPr="00A518D1">
        <w:rPr>
          <w:rFonts w:eastAsia="Goudy Old Style"/>
          <w:i/>
          <w:iCs/>
          <w:sz w:val="24"/>
          <w:szCs w:val="24"/>
          <w:shd w:val="clear" w:color="auto" w:fill="FFFFFF"/>
        </w:rPr>
        <w:t>five hundred</w:t>
      </w:r>
      <w:r w:rsidR="00B01AE6" w:rsidRPr="00A518D1">
        <w:rPr>
          <w:rFonts w:eastAsia="Goudy Old Style"/>
          <w:i/>
          <w:iCs/>
          <w:sz w:val="24"/>
          <w:szCs w:val="24"/>
          <w:shd w:val="clear" w:color="auto" w:fill="FFFFFF"/>
        </w:rPr>
        <w:t xml:space="preserve"> of the brothers and sisters at the same time</w:t>
      </w:r>
      <w:r w:rsidR="00DB5CB3" w:rsidRPr="00A518D1">
        <w:rPr>
          <w:rFonts w:eastAsia="Goudy Old Style"/>
          <w:i/>
          <w:iCs/>
          <w:sz w:val="24"/>
          <w:szCs w:val="24"/>
          <w:shd w:val="clear" w:color="auto" w:fill="FFFFFF"/>
        </w:rPr>
        <w:t>, most of whom are still living, though some have fallen asleep.”                                        1 Corinthians 15:6 (NIV)</w:t>
      </w:r>
    </w:p>
    <w:p w14:paraId="582AF926" w14:textId="77777777" w:rsidR="00E71B35" w:rsidRPr="00A518D1" w:rsidRDefault="00E71B35" w:rsidP="00015656">
      <w:pPr>
        <w:jc w:val="center"/>
        <w:rPr>
          <w:rFonts w:eastAsia="Goudy Old Style"/>
          <w:i/>
          <w:iCs/>
          <w:sz w:val="18"/>
          <w:szCs w:val="18"/>
          <w:shd w:val="clear" w:color="auto" w:fill="FFFFFF"/>
        </w:rPr>
      </w:pPr>
    </w:p>
    <w:p w14:paraId="25E2F059" w14:textId="225A2565" w:rsidR="00853B34" w:rsidRPr="00A518D1" w:rsidRDefault="005E2E28" w:rsidP="00FA4B6D">
      <w:pPr>
        <w:pStyle w:val="ListParagraph"/>
        <w:numPr>
          <w:ilvl w:val="0"/>
          <w:numId w:val="29"/>
        </w:numPr>
        <w:textAlignment w:val="baseline"/>
        <w:rPr>
          <w:rFonts w:eastAsia="Goudy Old Style"/>
          <w:sz w:val="28"/>
          <w:szCs w:val="28"/>
          <w:shd w:val="clear" w:color="auto" w:fill="FFFFFF"/>
        </w:rPr>
      </w:pPr>
      <w:r w:rsidRPr="00A518D1">
        <w:rPr>
          <w:rFonts w:eastAsia="Goudy Old Style"/>
          <w:sz w:val="28"/>
          <w:szCs w:val="28"/>
          <w:shd w:val="clear" w:color="auto" w:fill="FFFFFF"/>
        </w:rPr>
        <w:t>The p</w:t>
      </w:r>
      <w:r w:rsidR="009121AE" w:rsidRPr="00A518D1">
        <w:rPr>
          <w:rFonts w:eastAsia="Goudy Old Style"/>
          <w:sz w:val="28"/>
          <w:szCs w:val="28"/>
          <w:shd w:val="clear" w:color="auto" w:fill="FFFFFF"/>
        </w:rPr>
        <w:t>lacement</w:t>
      </w:r>
      <w:r w:rsidRPr="00A518D1">
        <w:rPr>
          <w:rFonts w:eastAsia="Goudy Old Style"/>
          <w:sz w:val="28"/>
          <w:szCs w:val="28"/>
          <w:shd w:val="clear" w:color="auto" w:fill="FFFFFF"/>
        </w:rPr>
        <w:t xml:space="preserve"> of the </w:t>
      </w:r>
      <w:r w:rsidR="00B77CE0" w:rsidRPr="00A518D1">
        <w:rPr>
          <w:rFonts w:eastAsia="Goudy Old Style"/>
          <w:sz w:val="28"/>
          <w:szCs w:val="28"/>
          <w:shd w:val="clear" w:color="auto" w:fill="FFFFFF"/>
        </w:rPr>
        <w:t>________</w:t>
      </w:r>
      <w:r w:rsidRPr="00A518D1">
        <w:rPr>
          <w:rFonts w:eastAsia="Goudy Old Style"/>
          <w:sz w:val="28"/>
          <w:szCs w:val="28"/>
          <w:shd w:val="clear" w:color="auto" w:fill="FFFFFF"/>
        </w:rPr>
        <w:t xml:space="preserve"> clothes</w:t>
      </w:r>
    </w:p>
    <w:p w14:paraId="488DA646" w14:textId="25967332" w:rsidR="006F1AEC" w:rsidRPr="00A518D1" w:rsidRDefault="00E71B35" w:rsidP="006F1AEC">
      <w:pPr>
        <w:jc w:val="center"/>
        <w:textAlignment w:val="baseline"/>
        <w:rPr>
          <w:rFonts w:eastAsia="Goudy Old Style"/>
          <w:i/>
          <w:iCs/>
          <w:sz w:val="24"/>
          <w:szCs w:val="24"/>
          <w:shd w:val="clear" w:color="auto" w:fill="FFFFFF"/>
        </w:rPr>
      </w:pPr>
      <w:r w:rsidRPr="00A518D1">
        <w:rPr>
          <w:rFonts w:eastAsia="Goudy Old Style"/>
          <w:i/>
          <w:iCs/>
          <w:sz w:val="24"/>
          <w:szCs w:val="24"/>
          <w:shd w:val="clear" w:color="auto" w:fill="FFFFFF"/>
        </w:rPr>
        <w:t>“</w:t>
      </w:r>
      <w:r w:rsidR="002F1DFB" w:rsidRPr="00A518D1">
        <w:rPr>
          <w:rFonts w:eastAsia="Goudy Old Style"/>
          <w:i/>
          <w:iCs/>
          <w:sz w:val="24"/>
          <w:szCs w:val="24"/>
          <w:shd w:val="clear" w:color="auto" w:fill="FFFFFF"/>
        </w:rPr>
        <w:t>Then Simon Peter came along behind him and went straight into the tomb. He saw the strips of linen lying there, as well as the cloth that had been wrapped around Jesus’ head. The cloth was still lying in its place, separate from the linen.</w:t>
      </w:r>
      <w:r w:rsidR="005F26BC" w:rsidRPr="00A518D1">
        <w:rPr>
          <w:rFonts w:ascii="Segoe UI" w:hAnsi="Segoe UI" w:cs="Segoe UI"/>
          <w:color w:val="000000"/>
          <w:shd w:val="clear" w:color="auto" w:fill="FFFFFF"/>
        </w:rPr>
        <w:t xml:space="preserve"> </w:t>
      </w:r>
      <w:r w:rsidR="005F26BC" w:rsidRPr="00A518D1">
        <w:rPr>
          <w:rFonts w:eastAsia="Goudy Old Style"/>
          <w:i/>
          <w:iCs/>
          <w:sz w:val="24"/>
          <w:szCs w:val="24"/>
          <w:shd w:val="clear" w:color="auto" w:fill="FFFFFF"/>
        </w:rPr>
        <w:t xml:space="preserve">Finally, the other disciple, who had reached the tomb first, also went inside. He saw and believed.” John </w:t>
      </w:r>
      <w:r w:rsidR="00A730C8" w:rsidRPr="00A518D1">
        <w:rPr>
          <w:rFonts w:eastAsia="Goudy Old Style"/>
          <w:i/>
          <w:iCs/>
          <w:sz w:val="24"/>
          <w:szCs w:val="24"/>
          <w:shd w:val="clear" w:color="auto" w:fill="FFFFFF"/>
        </w:rPr>
        <w:t>20:6-8 (NIV)</w:t>
      </w:r>
    </w:p>
    <w:p w14:paraId="0CEFD96E" w14:textId="2718519F" w:rsidR="002C5AB9" w:rsidRPr="00A518D1" w:rsidRDefault="002C5AB9" w:rsidP="002D0F08">
      <w:pPr>
        <w:textAlignment w:val="baseline"/>
        <w:rPr>
          <w:rFonts w:eastAsia="Goudy Old Style"/>
          <w:i/>
          <w:iCs/>
          <w:sz w:val="18"/>
          <w:szCs w:val="18"/>
          <w:shd w:val="clear" w:color="auto" w:fill="FFFFFF"/>
        </w:rPr>
      </w:pPr>
    </w:p>
    <w:p w14:paraId="741B9B46" w14:textId="4EF718E1" w:rsidR="00A24A59" w:rsidRPr="00A518D1" w:rsidRDefault="00B77CE0" w:rsidP="006A43F1">
      <w:pPr>
        <w:pStyle w:val="ListParagraph"/>
        <w:numPr>
          <w:ilvl w:val="0"/>
          <w:numId w:val="14"/>
        </w:numPr>
        <w:ind w:left="360"/>
        <w:textAlignment w:val="baseline"/>
        <w:rPr>
          <w:rFonts w:eastAsia="Goudy Old Style"/>
          <w:color w:val="FF0000"/>
          <w:sz w:val="24"/>
          <w:szCs w:val="24"/>
          <w:shd w:val="clear" w:color="auto" w:fill="FFFFFF"/>
        </w:rPr>
      </w:pPr>
      <w:r w:rsidRPr="00A518D1">
        <w:rPr>
          <w:rFonts w:eastAsia="Goudy Old Style"/>
          <w:b/>
          <w:bCs/>
          <w:sz w:val="32"/>
          <w:szCs w:val="32"/>
          <w:shd w:val="clear" w:color="auto" w:fill="FFFFFF"/>
        </w:rPr>
        <w:t>_________</w:t>
      </w:r>
      <w:r w:rsidR="00D51430" w:rsidRPr="00A518D1">
        <w:rPr>
          <w:rFonts w:eastAsia="Goudy Old Style"/>
          <w:b/>
          <w:bCs/>
          <w:sz w:val="32"/>
          <w:szCs w:val="32"/>
          <w:shd w:val="clear" w:color="auto" w:fill="FFFFFF"/>
        </w:rPr>
        <w:t xml:space="preserve">.” </w:t>
      </w:r>
    </w:p>
    <w:p w14:paraId="6609E567" w14:textId="7D0F45AC" w:rsidR="005E411F" w:rsidRPr="00A518D1" w:rsidRDefault="00B2297E" w:rsidP="002D0F08">
      <w:pPr>
        <w:jc w:val="center"/>
        <w:textAlignment w:val="baseline"/>
        <w:rPr>
          <w:rFonts w:eastAsia="Goudy Old Style"/>
          <w:i/>
          <w:iCs/>
          <w:sz w:val="24"/>
          <w:szCs w:val="24"/>
          <w:shd w:val="clear" w:color="auto" w:fill="FFFFFF"/>
        </w:rPr>
      </w:pPr>
      <w:r w:rsidRPr="00A518D1">
        <w:rPr>
          <w:rFonts w:eastAsia="Goudy Old Style"/>
          <w:i/>
          <w:iCs/>
          <w:sz w:val="24"/>
          <w:szCs w:val="24"/>
          <w:shd w:val="clear" w:color="auto" w:fill="FFFFFF"/>
        </w:rPr>
        <w:t>“</w:t>
      </w:r>
      <w:r w:rsidR="00233F66" w:rsidRPr="00A518D1">
        <w:rPr>
          <w:rFonts w:eastAsia="Goudy Old Style"/>
          <w:i/>
          <w:iCs/>
          <w:sz w:val="24"/>
          <w:szCs w:val="24"/>
          <w:shd w:val="clear" w:color="auto" w:fill="FFFFFF"/>
        </w:rPr>
        <w:t>Why do you look for the living among the dead</w:t>
      </w:r>
      <w:r w:rsidR="00061FE8" w:rsidRPr="00A518D1">
        <w:rPr>
          <w:rFonts w:eastAsia="Goudy Old Style"/>
          <w:i/>
          <w:iCs/>
          <w:sz w:val="24"/>
          <w:szCs w:val="24"/>
          <w:shd w:val="clear" w:color="auto" w:fill="FFFFFF"/>
        </w:rPr>
        <w:t>? He is not here; He has risen</w:t>
      </w:r>
      <w:r w:rsidR="006818C4" w:rsidRPr="00A518D1">
        <w:rPr>
          <w:rFonts w:eastAsia="Goudy Old Style"/>
          <w:i/>
          <w:iCs/>
          <w:sz w:val="24"/>
          <w:szCs w:val="24"/>
          <w:shd w:val="clear" w:color="auto" w:fill="FFFFFF"/>
        </w:rPr>
        <w:t>!</w:t>
      </w:r>
      <w:r w:rsidR="00061FE8" w:rsidRPr="00A518D1">
        <w:rPr>
          <w:rFonts w:eastAsia="Goudy Old Style"/>
          <w:i/>
          <w:iCs/>
          <w:sz w:val="24"/>
          <w:szCs w:val="24"/>
          <w:shd w:val="clear" w:color="auto" w:fill="FFFFFF"/>
        </w:rPr>
        <w:t>” Luke 24:</w:t>
      </w:r>
      <w:r w:rsidR="00074D75" w:rsidRPr="00A518D1">
        <w:rPr>
          <w:rFonts w:eastAsia="Goudy Old Style"/>
          <w:i/>
          <w:iCs/>
          <w:sz w:val="24"/>
          <w:szCs w:val="24"/>
          <w:shd w:val="clear" w:color="auto" w:fill="FFFFFF"/>
        </w:rPr>
        <w:t>5c-6a (NIV)</w:t>
      </w:r>
    </w:p>
    <w:p w14:paraId="388A6499" w14:textId="77777777" w:rsidR="00A407FF" w:rsidRPr="00A518D1" w:rsidRDefault="00A407FF" w:rsidP="002D0F08">
      <w:pPr>
        <w:jc w:val="center"/>
        <w:textAlignment w:val="baseline"/>
        <w:rPr>
          <w:rFonts w:eastAsia="Goudy Old Style"/>
          <w:i/>
          <w:iCs/>
          <w:sz w:val="18"/>
          <w:szCs w:val="18"/>
          <w:shd w:val="clear" w:color="auto" w:fill="FFFFFF"/>
        </w:rPr>
      </w:pPr>
    </w:p>
    <w:p w14:paraId="210ECDD4" w14:textId="447D34CE" w:rsidR="00ED35CE" w:rsidRPr="00A518D1" w:rsidRDefault="00B20E94" w:rsidP="00657C4F">
      <w:pPr>
        <w:pStyle w:val="ListParagraph"/>
        <w:numPr>
          <w:ilvl w:val="0"/>
          <w:numId w:val="26"/>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Risen means </w:t>
      </w:r>
      <w:r w:rsidR="00B77CE0" w:rsidRPr="00A518D1">
        <w:rPr>
          <w:rFonts w:eastAsia="Goudy Old Style"/>
          <w:sz w:val="28"/>
          <w:szCs w:val="28"/>
          <w:shd w:val="clear" w:color="auto" w:fill="FFFFFF"/>
        </w:rPr>
        <w:t>________</w:t>
      </w:r>
      <w:r w:rsidR="00A34269" w:rsidRPr="00A518D1">
        <w:rPr>
          <w:rFonts w:eastAsia="Goudy Old Style"/>
          <w:sz w:val="28"/>
          <w:szCs w:val="28"/>
          <w:shd w:val="clear" w:color="auto" w:fill="FFFFFF"/>
        </w:rPr>
        <w:t>.</w:t>
      </w:r>
    </w:p>
    <w:p w14:paraId="03B845F3" w14:textId="77777777" w:rsidR="003A63DE" w:rsidRPr="00A518D1" w:rsidRDefault="003A63DE" w:rsidP="003A63DE">
      <w:pPr>
        <w:textAlignment w:val="baseline"/>
        <w:rPr>
          <w:rFonts w:eastAsia="Goudy Old Style"/>
          <w:sz w:val="18"/>
          <w:szCs w:val="18"/>
          <w:shd w:val="clear" w:color="auto" w:fill="FFFFFF"/>
        </w:rPr>
      </w:pPr>
    </w:p>
    <w:p w14:paraId="7B93600E" w14:textId="63559E8A" w:rsidR="00572E67" w:rsidRPr="00A518D1" w:rsidRDefault="002C63D9" w:rsidP="00657C4F">
      <w:pPr>
        <w:pStyle w:val="ListParagraph"/>
        <w:numPr>
          <w:ilvl w:val="0"/>
          <w:numId w:val="26"/>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Because Jesus </w:t>
      </w:r>
      <w:r w:rsidR="00473ECD" w:rsidRPr="00A518D1">
        <w:rPr>
          <w:rFonts w:eastAsia="Goudy Old Style"/>
          <w:sz w:val="28"/>
          <w:szCs w:val="28"/>
          <w:shd w:val="clear" w:color="auto" w:fill="FFFFFF"/>
        </w:rPr>
        <w:t>is</w:t>
      </w:r>
      <w:r w:rsidRPr="00A518D1">
        <w:rPr>
          <w:rFonts w:eastAsia="Goudy Old Style"/>
          <w:sz w:val="28"/>
          <w:szCs w:val="28"/>
          <w:shd w:val="clear" w:color="auto" w:fill="FFFFFF"/>
        </w:rPr>
        <w:t xml:space="preserve"> </w:t>
      </w:r>
      <w:r w:rsidR="00B77CE0" w:rsidRPr="00A518D1">
        <w:rPr>
          <w:rFonts w:eastAsia="Goudy Old Style"/>
          <w:sz w:val="28"/>
          <w:szCs w:val="28"/>
          <w:shd w:val="clear" w:color="auto" w:fill="FFFFFF"/>
        </w:rPr>
        <w:t>_______</w:t>
      </w:r>
      <w:r w:rsidRPr="00A518D1">
        <w:rPr>
          <w:rFonts w:eastAsia="Goudy Old Style"/>
          <w:sz w:val="28"/>
          <w:szCs w:val="28"/>
          <w:shd w:val="clear" w:color="auto" w:fill="FFFFFF"/>
        </w:rPr>
        <w:t xml:space="preserve"> from the dead:</w:t>
      </w:r>
    </w:p>
    <w:p w14:paraId="6062BBF6" w14:textId="159D9469" w:rsidR="002C63D9" w:rsidRPr="00A518D1" w:rsidRDefault="007A3E5D" w:rsidP="002C63D9">
      <w:pPr>
        <w:pStyle w:val="ListParagraph"/>
        <w:numPr>
          <w:ilvl w:val="0"/>
          <w:numId w:val="28"/>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We are never without </w:t>
      </w:r>
      <w:r w:rsidR="00B77CE0" w:rsidRPr="00A518D1">
        <w:rPr>
          <w:rFonts w:eastAsia="Goudy Old Style"/>
          <w:sz w:val="28"/>
          <w:szCs w:val="28"/>
          <w:shd w:val="clear" w:color="auto" w:fill="FFFFFF"/>
        </w:rPr>
        <w:t>______</w:t>
      </w:r>
      <w:r w:rsidR="00216AAC" w:rsidRPr="00A518D1">
        <w:rPr>
          <w:rFonts w:eastAsia="Goudy Old Style"/>
          <w:sz w:val="28"/>
          <w:szCs w:val="28"/>
          <w:shd w:val="clear" w:color="auto" w:fill="FFFFFF"/>
        </w:rPr>
        <w:t>.</w:t>
      </w:r>
    </w:p>
    <w:p w14:paraId="26887955" w14:textId="39A8DC81" w:rsidR="007A3E5D" w:rsidRPr="00A518D1" w:rsidRDefault="007A3E5D" w:rsidP="002C63D9">
      <w:pPr>
        <w:pStyle w:val="ListParagraph"/>
        <w:numPr>
          <w:ilvl w:val="0"/>
          <w:numId w:val="28"/>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Jesus is </w:t>
      </w:r>
      <w:r w:rsidR="00B77CE0" w:rsidRPr="00A518D1">
        <w:rPr>
          <w:rFonts w:eastAsia="Goudy Old Style"/>
          <w:sz w:val="28"/>
          <w:szCs w:val="28"/>
          <w:shd w:val="clear" w:color="auto" w:fill="FFFFFF"/>
        </w:rPr>
        <w:t>___________</w:t>
      </w:r>
      <w:r w:rsidR="00216AAC" w:rsidRPr="00A518D1">
        <w:rPr>
          <w:rFonts w:eastAsia="Goudy Old Style"/>
          <w:sz w:val="28"/>
          <w:szCs w:val="28"/>
          <w:shd w:val="clear" w:color="auto" w:fill="FFFFFF"/>
        </w:rPr>
        <w:t>.</w:t>
      </w:r>
    </w:p>
    <w:p w14:paraId="1162F2CD" w14:textId="29B7DB8D" w:rsidR="007A3E5D" w:rsidRPr="00A518D1" w:rsidRDefault="007A3E5D" w:rsidP="002C63D9">
      <w:pPr>
        <w:pStyle w:val="ListParagraph"/>
        <w:numPr>
          <w:ilvl w:val="0"/>
          <w:numId w:val="28"/>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There is a man Who sits upon the </w:t>
      </w:r>
      <w:r w:rsidR="00B77CE0" w:rsidRPr="00A518D1">
        <w:rPr>
          <w:rFonts w:eastAsia="Goudy Old Style"/>
          <w:sz w:val="28"/>
          <w:szCs w:val="28"/>
          <w:shd w:val="clear" w:color="auto" w:fill="FFFFFF"/>
        </w:rPr>
        <w:t>_______</w:t>
      </w:r>
      <w:r w:rsidR="00216AAC" w:rsidRPr="00A518D1">
        <w:rPr>
          <w:rFonts w:eastAsia="Goudy Old Style"/>
          <w:sz w:val="28"/>
          <w:szCs w:val="28"/>
          <w:shd w:val="clear" w:color="auto" w:fill="FFFFFF"/>
        </w:rPr>
        <w:t>.</w:t>
      </w:r>
    </w:p>
    <w:p w14:paraId="134A4B6E" w14:textId="3FF9DBAD" w:rsidR="007A3E5D" w:rsidRPr="00A518D1" w:rsidRDefault="00BD3A3A" w:rsidP="002C63D9">
      <w:pPr>
        <w:pStyle w:val="ListParagraph"/>
        <w:numPr>
          <w:ilvl w:val="0"/>
          <w:numId w:val="28"/>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He will make all things </w:t>
      </w:r>
      <w:r w:rsidR="00B77CE0" w:rsidRPr="00A518D1">
        <w:rPr>
          <w:rFonts w:eastAsia="Goudy Old Style"/>
          <w:sz w:val="28"/>
          <w:szCs w:val="28"/>
          <w:shd w:val="clear" w:color="auto" w:fill="FFFFFF"/>
        </w:rPr>
        <w:t>______</w:t>
      </w:r>
      <w:r w:rsidR="00F912F3" w:rsidRPr="00A518D1">
        <w:rPr>
          <w:rFonts w:eastAsia="Goudy Old Style"/>
          <w:sz w:val="28"/>
          <w:szCs w:val="28"/>
          <w:shd w:val="clear" w:color="auto" w:fill="FFFFFF"/>
        </w:rPr>
        <w:t>.</w:t>
      </w:r>
    </w:p>
    <w:p w14:paraId="36C469A0" w14:textId="57ECA937" w:rsidR="00BD3A3A" w:rsidRPr="00A518D1" w:rsidRDefault="00A26E4E" w:rsidP="002C63D9">
      <w:pPr>
        <w:pStyle w:val="ListParagraph"/>
        <w:numPr>
          <w:ilvl w:val="0"/>
          <w:numId w:val="28"/>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We have the </w:t>
      </w:r>
      <w:r w:rsidR="00B77CE0" w:rsidRPr="00A518D1">
        <w:rPr>
          <w:rFonts w:eastAsia="Goudy Old Style"/>
          <w:sz w:val="28"/>
          <w:szCs w:val="28"/>
          <w:shd w:val="clear" w:color="auto" w:fill="FFFFFF"/>
        </w:rPr>
        <w:t>_______</w:t>
      </w:r>
      <w:r w:rsidRPr="00A518D1">
        <w:rPr>
          <w:rFonts w:eastAsia="Goudy Old Style"/>
          <w:sz w:val="28"/>
          <w:szCs w:val="28"/>
          <w:shd w:val="clear" w:color="auto" w:fill="FFFFFF"/>
        </w:rPr>
        <w:t xml:space="preserve"> of the Holy Spirit</w:t>
      </w:r>
      <w:r w:rsidR="00F912F3" w:rsidRPr="00A518D1">
        <w:rPr>
          <w:rFonts w:eastAsia="Goudy Old Style"/>
          <w:sz w:val="28"/>
          <w:szCs w:val="28"/>
          <w:shd w:val="clear" w:color="auto" w:fill="FFFFFF"/>
        </w:rPr>
        <w:t>.</w:t>
      </w:r>
    </w:p>
    <w:p w14:paraId="59A3908C" w14:textId="77777777" w:rsidR="00A26E4E" w:rsidRPr="00A518D1" w:rsidRDefault="00A26E4E" w:rsidP="00A26E4E">
      <w:pPr>
        <w:ind w:left="720"/>
        <w:textAlignment w:val="baseline"/>
        <w:rPr>
          <w:rFonts w:eastAsia="Goudy Old Style"/>
          <w:sz w:val="18"/>
          <w:szCs w:val="18"/>
          <w:shd w:val="clear" w:color="auto" w:fill="FFFFFF"/>
        </w:rPr>
      </w:pPr>
    </w:p>
    <w:p w14:paraId="330F18D9" w14:textId="291C04C8" w:rsidR="003B62F8" w:rsidRPr="00A518D1" w:rsidRDefault="00657C4F" w:rsidP="00657C4F">
      <w:pPr>
        <w:pStyle w:val="ListParagraph"/>
        <w:numPr>
          <w:ilvl w:val="0"/>
          <w:numId w:val="26"/>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If </w:t>
      </w:r>
      <w:r w:rsidR="00B77CE0" w:rsidRPr="00A518D1">
        <w:rPr>
          <w:rFonts w:eastAsia="Goudy Old Style"/>
          <w:sz w:val="28"/>
          <w:szCs w:val="28"/>
          <w:shd w:val="clear" w:color="auto" w:fill="FFFFFF"/>
        </w:rPr>
        <w:t>_____</w:t>
      </w:r>
      <w:r w:rsidRPr="00A518D1">
        <w:rPr>
          <w:rFonts w:eastAsia="Goudy Old Style"/>
          <w:sz w:val="28"/>
          <w:szCs w:val="28"/>
          <w:shd w:val="clear" w:color="auto" w:fill="FFFFFF"/>
        </w:rPr>
        <w:t xml:space="preserve"> had not been raised from the dead:</w:t>
      </w:r>
    </w:p>
    <w:p w14:paraId="05FF3CA0" w14:textId="11915F07" w:rsidR="00657C4F" w:rsidRPr="00A518D1" w:rsidRDefault="00657C4F" w:rsidP="00657C4F">
      <w:pPr>
        <w:pStyle w:val="ListParagraph"/>
        <w:numPr>
          <w:ilvl w:val="0"/>
          <w:numId w:val="27"/>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Christian </w:t>
      </w:r>
      <w:r w:rsidR="00B77CE0" w:rsidRPr="00A518D1">
        <w:rPr>
          <w:rFonts w:eastAsia="Goudy Old Style"/>
          <w:sz w:val="28"/>
          <w:szCs w:val="28"/>
          <w:shd w:val="clear" w:color="auto" w:fill="FFFFFF"/>
        </w:rPr>
        <w:t>_________</w:t>
      </w:r>
      <w:r w:rsidRPr="00A518D1">
        <w:rPr>
          <w:rFonts w:eastAsia="Goudy Old Style"/>
          <w:sz w:val="28"/>
          <w:szCs w:val="28"/>
          <w:shd w:val="clear" w:color="auto" w:fill="FFFFFF"/>
        </w:rPr>
        <w:t xml:space="preserve"> on Heaven is a lie</w:t>
      </w:r>
      <w:r w:rsidR="00FC2788" w:rsidRPr="00A518D1">
        <w:rPr>
          <w:rFonts w:eastAsia="Goudy Old Style"/>
          <w:sz w:val="28"/>
          <w:szCs w:val="28"/>
          <w:shd w:val="clear" w:color="auto" w:fill="FFFFFF"/>
        </w:rPr>
        <w:t>.</w:t>
      </w:r>
    </w:p>
    <w:p w14:paraId="40C3B5E3" w14:textId="44610B54" w:rsidR="00657C4F" w:rsidRPr="00A518D1" w:rsidRDefault="000B247E" w:rsidP="00657C4F">
      <w:pPr>
        <w:pStyle w:val="ListParagraph"/>
        <w:numPr>
          <w:ilvl w:val="0"/>
          <w:numId w:val="27"/>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Christians are not </w:t>
      </w:r>
      <w:r w:rsidR="00B77CE0" w:rsidRPr="00A518D1">
        <w:rPr>
          <w:rFonts w:eastAsia="Goudy Old Style"/>
          <w:sz w:val="28"/>
          <w:szCs w:val="28"/>
          <w:shd w:val="clear" w:color="auto" w:fill="FFFFFF"/>
        </w:rPr>
        <w:t>_________</w:t>
      </w:r>
      <w:r w:rsidR="009C4C82" w:rsidRPr="00A518D1">
        <w:rPr>
          <w:rFonts w:eastAsia="Goudy Old Style"/>
          <w:sz w:val="28"/>
          <w:szCs w:val="28"/>
          <w:shd w:val="clear" w:color="auto" w:fill="FFFFFF"/>
        </w:rPr>
        <w:t xml:space="preserve"> but</w:t>
      </w:r>
      <w:r w:rsidRPr="00A518D1">
        <w:rPr>
          <w:rFonts w:eastAsia="Goudy Old Style"/>
          <w:sz w:val="28"/>
          <w:szCs w:val="28"/>
          <w:shd w:val="clear" w:color="auto" w:fill="FFFFFF"/>
        </w:rPr>
        <w:t xml:space="preserve"> are still dead in sin</w:t>
      </w:r>
      <w:r w:rsidR="00EA1C61" w:rsidRPr="00A518D1">
        <w:rPr>
          <w:rFonts w:eastAsia="Goudy Old Style"/>
          <w:sz w:val="28"/>
          <w:szCs w:val="28"/>
          <w:shd w:val="clear" w:color="auto" w:fill="FFFFFF"/>
        </w:rPr>
        <w:t xml:space="preserve"> and</w:t>
      </w:r>
      <w:r w:rsidRPr="00A518D1">
        <w:rPr>
          <w:rFonts w:eastAsia="Goudy Old Style"/>
          <w:sz w:val="28"/>
          <w:szCs w:val="28"/>
          <w:shd w:val="clear" w:color="auto" w:fill="FFFFFF"/>
        </w:rPr>
        <w:t xml:space="preserve"> separated from God.</w:t>
      </w:r>
    </w:p>
    <w:p w14:paraId="1FD844AC" w14:textId="5BF1ACFB" w:rsidR="000B247E" w:rsidRPr="00A518D1" w:rsidRDefault="000B4478" w:rsidP="00657C4F">
      <w:pPr>
        <w:pStyle w:val="ListParagraph"/>
        <w:numPr>
          <w:ilvl w:val="0"/>
          <w:numId w:val="27"/>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Eternal life is a </w:t>
      </w:r>
      <w:r w:rsidR="00B77CE0" w:rsidRPr="00A518D1">
        <w:rPr>
          <w:rFonts w:eastAsia="Goudy Old Style"/>
          <w:sz w:val="28"/>
          <w:szCs w:val="28"/>
          <w:shd w:val="clear" w:color="auto" w:fill="FFFFFF"/>
        </w:rPr>
        <w:t>___________</w:t>
      </w:r>
      <w:r w:rsidR="00EA1C61" w:rsidRPr="00A518D1">
        <w:rPr>
          <w:rFonts w:eastAsia="Goudy Old Style"/>
          <w:sz w:val="28"/>
          <w:szCs w:val="28"/>
          <w:shd w:val="clear" w:color="auto" w:fill="FFFFFF"/>
        </w:rPr>
        <w:t>,</w:t>
      </w:r>
      <w:r w:rsidRPr="00A518D1">
        <w:rPr>
          <w:rFonts w:eastAsia="Goudy Old Style"/>
          <w:sz w:val="28"/>
          <w:szCs w:val="28"/>
          <w:shd w:val="clear" w:color="auto" w:fill="FFFFFF"/>
        </w:rPr>
        <w:t xml:space="preserve"> and we are to be pitied, not </w:t>
      </w:r>
      <w:r w:rsidR="00B77CE0" w:rsidRPr="00A518D1">
        <w:rPr>
          <w:rFonts w:eastAsia="Goudy Old Style"/>
          <w:sz w:val="28"/>
          <w:szCs w:val="28"/>
          <w:shd w:val="clear" w:color="auto" w:fill="FFFFFF"/>
        </w:rPr>
        <w:t>____________</w:t>
      </w:r>
      <w:r w:rsidRPr="00A518D1">
        <w:rPr>
          <w:rFonts w:eastAsia="Goudy Old Style"/>
          <w:sz w:val="28"/>
          <w:szCs w:val="28"/>
          <w:shd w:val="clear" w:color="auto" w:fill="FFFFFF"/>
        </w:rPr>
        <w:t>.</w:t>
      </w:r>
    </w:p>
    <w:p w14:paraId="1CBA6581" w14:textId="60236CA8" w:rsidR="00572E67" w:rsidRPr="00A518D1" w:rsidRDefault="00EA1C61" w:rsidP="00657C4F">
      <w:pPr>
        <w:pStyle w:val="ListParagraph"/>
        <w:numPr>
          <w:ilvl w:val="0"/>
          <w:numId w:val="27"/>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Christian belief is </w:t>
      </w:r>
      <w:r w:rsidR="00B77CE0" w:rsidRPr="00A518D1">
        <w:rPr>
          <w:rFonts w:eastAsia="Goudy Old Style"/>
          <w:sz w:val="28"/>
          <w:szCs w:val="28"/>
          <w:shd w:val="clear" w:color="auto" w:fill="FFFFFF"/>
        </w:rPr>
        <w:t>________</w:t>
      </w:r>
      <w:r w:rsidRPr="00A518D1">
        <w:rPr>
          <w:rFonts w:eastAsia="Goudy Old Style"/>
          <w:sz w:val="28"/>
          <w:szCs w:val="28"/>
          <w:shd w:val="clear" w:color="auto" w:fill="FFFFFF"/>
        </w:rPr>
        <w:t xml:space="preserve"> and invalid.</w:t>
      </w:r>
    </w:p>
    <w:p w14:paraId="45120B9F" w14:textId="5BF9E45B" w:rsidR="000B4478" w:rsidRPr="00A518D1" w:rsidRDefault="00EA1C61" w:rsidP="00572E67">
      <w:pPr>
        <w:textAlignment w:val="baseline"/>
        <w:rPr>
          <w:rFonts w:eastAsia="Goudy Old Style"/>
          <w:sz w:val="18"/>
          <w:szCs w:val="18"/>
          <w:shd w:val="clear" w:color="auto" w:fill="FFFFFF"/>
        </w:rPr>
      </w:pPr>
      <w:r w:rsidRPr="00A518D1">
        <w:rPr>
          <w:rFonts w:eastAsia="Goudy Old Style"/>
          <w:sz w:val="28"/>
          <w:szCs w:val="28"/>
          <w:shd w:val="clear" w:color="auto" w:fill="FFFFFF"/>
        </w:rPr>
        <w:t xml:space="preserve"> </w:t>
      </w:r>
    </w:p>
    <w:p w14:paraId="4537CFC3" w14:textId="77DD0AB4" w:rsidR="004A7CAE" w:rsidRPr="00A518D1" w:rsidRDefault="00B54F8E" w:rsidP="006A43F1">
      <w:pPr>
        <w:pStyle w:val="ListParagraph"/>
        <w:numPr>
          <w:ilvl w:val="0"/>
          <w:numId w:val="14"/>
        </w:numPr>
        <w:ind w:left="360"/>
        <w:textAlignment w:val="baseline"/>
        <w:rPr>
          <w:rFonts w:eastAsia="Goudy Old Style"/>
          <w:color w:val="FF0000"/>
          <w:sz w:val="24"/>
          <w:szCs w:val="24"/>
          <w:shd w:val="clear" w:color="auto" w:fill="FFFFFF"/>
        </w:rPr>
      </w:pPr>
      <w:r w:rsidRPr="00A518D1">
        <w:rPr>
          <w:rFonts w:eastAsia="Goudy Old Style"/>
          <w:b/>
          <w:bCs/>
          <w:sz w:val="32"/>
          <w:szCs w:val="32"/>
          <w:shd w:val="clear" w:color="auto" w:fill="FFFFFF"/>
        </w:rPr>
        <w:t>You can be too</w:t>
      </w:r>
      <w:r w:rsidR="00250FA3" w:rsidRPr="00A518D1">
        <w:rPr>
          <w:rFonts w:eastAsia="Goudy Old Style"/>
          <w:b/>
          <w:bCs/>
          <w:sz w:val="32"/>
          <w:szCs w:val="32"/>
          <w:shd w:val="clear" w:color="auto" w:fill="FFFFFF"/>
        </w:rPr>
        <w:t>.</w:t>
      </w:r>
      <w:r w:rsidR="00A3267C" w:rsidRPr="00A518D1">
        <w:rPr>
          <w:rFonts w:eastAsia="Goudy Old Style"/>
          <w:b/>
          <w:bCs/>
          <w:sz w:val="32"/>
          <w:szCs w:val="32"/>
          <w:shd w:val="clear" w:color="auto" w:fill="FFFFFF"/>
        </w:rPr>
        <w:t xml:space="preserve"> </w:t>
      </w:r>
    </w:p>
    <w:bookmarkEnd w:id="0"/>
    <w:p w14:paraId="77CEC6C6" w14:textId="77777777" w:rsidR="00036EA8" w:rsidRPr="00A518D1" w:rsidRDefault="00132BC8" w:rsidP="00F80A99">
      <w:pPr>
        <w:pStyle w:val="ListParagraph"/>
        <w:numPr>
          <w:ilvl w:val="0"/>
          <w:numId w:val="6"/>
        </w:numPr>
        <w:textAlignment w:val="baseline"/>
        <w:rPr>
          <w:rFonts w:eastAsia="Goudy Old Style"/>
          <w:sz w:val="28"/>
          <w:szCs w:val="28"/>
          <w:shd w:val="clear" w:color="auto" w:fill="FFFFFF"/>
        </w:rPr>
      </w:pPr>
      <w:r w:rsidRPr="00A518D1">
        <w:rPr>
          <w:rFonts w:eastAsia="Goudy Old Style"/>
          <w:sz w:val="28"/>
          <w:szCs w:val="28"/>
          <w:shd w:val="clear" w:color="auto" w:fill="FFFFFF"/>
        </w:rPr>
        <w:t>There</w:t>
      </w:r>
      <w:r w:rsidR="00036EA8" w:rsidRPr="00A518D1">
        <w:rPr>
          <w:rFonts w:eastAsia="Goudy Old Style"/>
          <w:sz w:val="28"/>
          <w:szCs w:val="28"/>
          <w:shd w:val="clear" w:color="auto" w:fill="FFFFFF"/>
        </w:rPr>
        <w:t xml:space="preserve"> is more evidence not to doubt than to doubt.</w:t>
      </w:r>
    </w:p>
    <w:p w14:paraId="70EC4A01" w14:textId="72B3F676" w:rsidR="00422AAD" w:rsidRPr="00A518D1" w:rsidRDefault="001F1E18" w:rsidP="001F1E18">
      <w:pPr>
        <w:jc w:val="center"/>
        <w:textAlignment w:val="baseline"/>
        <w:rPr>
          <w:rFonts w:eastAsia="Goudy Old Style"/>
          <w:sz w:val="24"/>
          <w:szCs w:val="24"/>
          <w:shd w:val="clear" w:color="auto" w:fill="FFFFFF"/>
        </w:rPr>
      </w:pPr>
      <w:r w:rsidRPr="00A518D1">
        <w:rPr>
          <w:rFonts w:eastAsia="Goudy Old Style"/>
          <w:sz w:val="24"/>
          <w:szCs w:val="24"/>
          <w:shd w:val="clear" w:color="auto" w:fill="FFFFFF"/>
        </w:rPr>
        <w:t>“</w:t>
      </w:r>
      <w:r w:rsidR="00036EA8" w:rsidRPr="00A518D1">
        <w:rPr>
          <w:rFonts w:eastAsia="Goudy Old Style"/>
          <w:sz w:val="24"/>
          <w:szCs w:val="24"/>
          <w:shd w:val="clear" w:color="auto" w:fill="FFFFFF"/>
        </w:rPr>
        <w:t xml:space="preserve">Jesus’ resurrection has more eyewitness evidence to support it than any other event in ancient times—more evidence than the military victories of Julius Caesar or the first Olympic games or the death of Alexander the Great, enough evidence to convince thousands of skeptics over the centuries and millions of seekers. Jesus died as the result of a brutal execution on the cross, but death could not hold </w:t>
      </w:r>
      <w:r w:rsidR="004C4083" w:rsidRPr="00A518D1">
        <w:rPr>
          <w:rFonts w:eastAsia="Goudy Old Style"/>
          <w:sz w:val="24"/>
          <w:szCs w:val="24"/>
          <w:shd w:val="clear" w:color="auto" w:fill="FFFFFF"/>
        </w:rPr>
        <w:t>H</w:t>
      </w:r>
      <w:r w:rsidR="00036EA8" w:rsidRPr="00A518D1">
        <w:rPr>
          <w:rFonts w:eastAsia="Goudy Old Style"/>
          <w:sz w:val="24"/>
          <w:szCs w:val="24"/>
          <w:shd w:val="clear" w:color="auto" w:fill="FFFFFF"/>
        </w:rPr>
        <w:t>im. He rose alive and stands alive in heaven today—our conquering King.</w:t>
      </w:r>
      <w:r w:rsidRPr="00A518D1">
        <w:rPr>
          <w:rFonts w:eastAsia="Goudy Old Style"/>
          <w:sz w:val="24"/>
          <w:szCs w:val="24"/>
          <w:shd w:val="clear" w:color="auto" w:fill="FFFFFF"/>
        </w:rPr>
        <w:t>”</w:t>
      </w:r>
      <w:r w:rsidR="00036EA8" w:rsidRPr="00A518D1">
        <w:rPr>
          <w:rFonts w:eastAsia="Goudy Old Style"/>
          <w:sz w:val="24"/>
          <w:szCs w:val="24"/>
          <w:shd w:val="clear" w:color="auto" w:fill="FFFFFF"/>
          <w:vertAlign w:val="superscript"/>
        </w:rPr>
        <w:footnoteReference w:id="2"/>
      </w:r>
    </w:p>
    <w:p w14:paraId="7E9DFCD9" w14:textId="77777777" w:rsidR="00CC707C" w:rsidRPr="00A518D1" w:rsidRDefault="00CC707C" w:rsidP="00CC707C">
      <w:pPr>
        <w:pStyle w:val="ListParagraph"/>
        <w:textAlignment w:val="baseline"/>
        <w:rPr>
          <w:rFonts w:eastAsia="Goudy Old Style"/>
          <w:sz w:val="18"/>
          <w:szCs w:val="18"/>
          <w:shd w:val="clear" w:color="auto" w:fill="FFFFFF"/>
        </w:rPr>
      </w:pPr>
    </w:p>
    <w:p w14:paraId="4C7E1BF6" w14:textId="4E5B2651" w:rsidR="009C2A87" w:rsidRPr="00A518D1" w:rsidRDefault="00376EC6" w:rsidP="00422AAD">
      <w:pPr>
        <w:pStyle w:val="ListParagraph"/>
        <w:numPr>
          <w:ilvl w:val="0"/>
          <w:numId w:val="6"/>
        </w:numPr>
        <w:textAlignment w:val="baseline"/>
        <w:rPr>
          <w:rFonts w:eastAsia="Goudy Old Style"/>
          <w:sz w:val="28"/>
          <w:szCs w:val="28"/>
          <w:shd w:val="clear" w:color="auto" w:fill="FFFFFF"/>
        </w:rPr>
      </w:pPr>
      <w:r w:rsidRPr="00A518D1">
        <w:rPr>
          <w:rFonts w:eastAsia="Goudy Old Style"/>
          <w:sz w:val="28"/>
          <w:szCs w:val="28"/>
          <w:shd w:val="clear" w:color="auto" w:fill="FFFFFF"/>
        </w:rPr>
        <w:t xml:space="preserve">Jesus is the absolute leader for our spirit, soul, and body. </w:t>
      </w:r>
    </w:p>
    <w:p w14:paraId="27AAA22D" w14:textId="77777777" w:rsidR="00633236" w:rsidRPr="00A518D1" w:rsidRDefault="00633236" w:rsidP="004472F1">
      <w:pPr>
        <w:rPr>
          <w:rFonts w:eastAsia="Goudy Old Style"/>
          <w:sz w:val="18"/>
          <w:szCs w:val="18"/>
          <w:shd w:val="clear" w:color="auto" w:fill="FFFFFF"/>
        </w:rPr>
      </w:pPr>
    </w:p>
    <w:p w14:paraId="37C5BAD9" w14:textId="06290C71" w:rsidR="009A1D9C" w:rsidRPr="00A518D1" w:rsidRDefault="006A5A97" w:rsidP="002D0F08">
      <w:pPr>
        <w:pStyle w:val="ListParagraph"/>
        <w:numPr>
          <w:ilvl w:val="0"/>
          <w:numId w:val="6"/>
        </w:numPr>
        <w:textAlignment w:val="baseline"/>
        <w:rPr>
          <w:rFonts w:eastAsia="Goudy Old Style"/>
          <w:sz w:val="28"/>
          <w:szCs w:val="28"/>
          <w:shd w:val="clear" w:color="auto" w:fill="FFFFFF"/>
        </w:rPr>
      </w:pPr>
      <w:r w:rsidRPr="00A518D1">
        <w:rPr>
          <w:rFonts w:eastAsia="Goudy Old Style"/>
          <w:sz w:val="28"/>
          <w:szCs w:val="28"/>
          <w:shd w:val="clear" w:color="auto" w:fill="FFFFFF"/>
        </w:rPr>
        <w:t>Belief in the resurrected Jesus changes everything</w:t>
      </w:r>
      <w:r w:rsidR="00145965" w:rsidRPr="00A518D1">
        <w:rPr>
          <w:rFonts w:eastAsia="Goudy Old Style"/>
          <w:sz w:val="28"/>
          <w:szCs w:val="28"/>
          <w:shd w:val="clear" w:color="auto" w:fill="FFFFFF"/>
        </w:rPr>
        <w:t xml:space="preserve">—even </w:t>
      </w:r>
      <w:r w:rsidR="004C4083" w:rsidRPr="00A518D1">
        <w:rPr>
          <w:rFonts w:eastAsia="Goudy Old Style"/>
          <w:sz w:val="28"/>
          <w:szCs w:val="28"/>
          <w:shd w:val="clear" w:color="auto" w:fill="FFFFFF"/>
        </w:rPr>
        <w:t>sinners</w:t>
      </w:r>
      <w:r w:rsidR="00145965" w:rsidRPr="00A518D1">
        <w:rPr>
          <w:rFonts w:eastAsia="Goudy Old Style"/>
          <w:sz w:val="28"/>
          <w:szCs w:val="28"/>
          <w:shd w:val="clear" w:color="auto" w:fill="FFFFFF"/>
        </w:rPr>
        <w:t xml:space="preserve"> like us.</w:t>
      </w:r>
    </w:p>
    <w:p w14:paraId="3D44C414" w14:textId="0F31A2B3" w:rsidR="009A1D9C" w:rsidRPr="00A518D1" w:rsidRDefault="009A1D9C" w:rsidP="009A1D9C">
      <w:pPr>
        <w:jc w:val="center"/>
        <w:textAlignment w:val="baseline"/>
        <w:rPr>
          <w:rFonts w:eastAsia="Goudy Old Style"/>
          <w:i/>
          <w:iCs/>
          <w:sz w:val="28"/>
          <w:szCs w:val="28"/>
          <w:shd w:val="clear" w:color="auto" w:fill="FFFFFF"/>
        </w:rPr>
      </w:pPr>
      <w:r w:rsidRPr="00A518D1">
        <w:rPr>
          <w:rFonts w:eastAsia="Goudy Old Style"/>
          <w:i/>
          <w:iCs/>
          <w:sz w:val="24"/>
          <w:szCs w:val="24"/>
          <w:shd w:val="clear" w:color="auto" w:fill="FFFFFF"/>
        </w:rPr>
        <w:t>“Now if we are children, then we are heirs—heirs of God and co-heirs with Christ, if indeed we share in His sufferings in order that we may also share in His glory.”</w:t>
      </w:r>
      <w:r w:rsidR="00AA4C81" w:rsidRPr="00A518D1">
        <w:rPr>
          <w:rFonts w:eastAsia="Goudy Old Style"/>
          <w:i/>
          <w:iCs/>
          <w:sz w:val="24"/>
          <w:szCs w:val="24"/>
          <w:shd w:val="clear" w:color="auto" w:fill="FFFFFF"/>
        </w:rPr>
        <w:t xml:space="preserve"> Romans 8:17 (NIV)</w:t>
      </w:r>
    </w:p>
    <w:p w14:paraId="7E463319" w14:textId="1F9347DA" w:rsidR="009156A7" w:rsidRPr="00A518D1" w:rsidRDefault="009156A7" w:rsidP="009156A7">
      <w:pPr>
        <w:textAlignment w:val="baseline"/>
        <w:rPr>
          <w:rFonts w:eastAsia="Goudy Old Style"/>
          <w:sz w:val="18"/>
          <w:szCs w:val="18"/>
          <w:shd w:val="clear" w:color="auto" w:fill="FFFFFF"/>
        </w:rPr>
      </w:pPr>
    </w:p>
    <w:p w14:paraId="0B378637" w14:textId="5C314347" w:rsidR="004136CF" w:rsidRPr="00A518D1" w:rsidRDefault="00F51A8F" w:rsidP="00145965">
      <w:pPr>
        <w:jc w:val="center"/>
        <w:textAlignment w:val="baseline"/>
        <w:rPr>
          <w:rFonts w:eastAsia="Goudy Old Style"/>
          <w:b/>
          <w:bCs/>
          <w:sz w:val="28"/>
          <w:szCs w:val="28"/>
          <w:shd w:val="clear" w:color="auto" w:fill="FFFFFF"/>
        </w:rPr>
      </w:pPr>
      <w:r w:rsidRPr="00A518D1">
        <w:rPr>
          <w:rFonts w:eastAsia="Goudy Old Style"/>
          <w:b/>
          <w:bCs/>
          <w:sz w:val="28"/>
          <w:szCs w:val="28"/>
          <w:shd w:val="clear" w:color="auto" w:fill="FFFFFF"/>
        </w:rPr>
        <w:lastRenderedPageBreak/>
        <w:t xml:space="preserve">Bottom Line: </w:t>
      </w:r>
      <w:r w:rsidR="00A57F25" w:rsidRPr="00A518D1">
        <w:rPr>
          <w:rFonts w:eastAsia="Goudy Old Style"/>
          <w:b/>
          <w:bCs/>
          <w:sz w:val="28"/>
          <w:szCs w:val="28"/>
          <w:shd w:val="clear" w:color="auto" w:fill="FFFFFF"/>
        </w:rPr>
        <w:t xml:space="preserve">He is forever risen, so we </w:t>
      </w:r>
      <w:r w:rsidR="00597847" w:rsidRPr="00A518D1">
        <w:rPr>
          <w:rFonts w:eastAsia="Goudy Old Style"/>
          <w:b/>
          <w:bCs/>
          <w:sz w:val="28"/>
          <w:szCs w:val="28"/>
          <w:shd w:val="clear" w:color="auto" w:fill="FFFFFF"/>
        </w:rPr>
        <w:t>can</w:t>
      </w:r>
      <w:r w:rsidR="00A57F25" w:rsidRPr="00A518D1">
        <w:rPr>
          <w:rFonts w:eastAsia="Goudy Old Style"/>
          <w:b/>
          <w:bCs/>
          <w:sz w:val="28"/>
          <w:szCs w:val="28"/>
          <w:shd w:val="clear" w:color="auto" w:fill="FFFFFF"/>
        </w:rPr>
        <w:t xml:space="preserve"> be too</w:t>
      </w:r>
      <w:r w:rsidR="00E85900" w:rsidRPr="00A518D1">
        <w:rPr>
          <w:rFonts w:eastAsia="Goudy Old Style"/>
          <w:b/>
          <w:bCs/>
          <w:sz w:val="28"/>
          <w:szCs w:val="28"/>
          <w:shd w:val="clear" w:color="auto" w:fill="FFFFFF"/>
        </w:rPr>
        <w:t xml:space="preserve">. </w:t>
      </w:r>
      <w:r w:rsidR="007D33E0" w:rsidRPr="00A518D1">
        <w:rPr>
          <w:rFonts w:eastAsia="Goudy Old Style"/>
          <w:b/>
          <w:bCs/>
          <w:sz w:val="28"/>
          <w:szCs w:val="28"/>
          <w:shd w:val="clear" w:color="auto" w:fill="FFFFFF"/>
        </w:rPr>
        <w:t>(The pr</w:t>
      </w:r>
      <w:r w:rsidR="00462E6C" w:rsidRPr="00A518D1">
        <w:rPr>
          <w:rFonts w:eastAsia="Goudy Old Style"/>
          <w:b/>
          <w:bCs/>
          <w:sz w:val="28"/>
          <w:szCs w:val="28"/>
          <w:shd w:val="clear" w:color="auto" w:fill="FFFFFF"/>
        </w:rPr>
        <w:t>oof of eternal life</w:t>
      </w:r>
      <w:r w:rsidR="00D13766" w:rsidRPr="00A518D1">
        <w:rPr>
          <w:rFonts w:eastAsia="Goudy Old Style"/>
          <w:b/>
          <w:bCs/>
          <w:sz w:val="28"/>
          <w:szCs w:val="28"/>
          <w:shd w:val="clear" w:color="auto" w:fill="FFFFFF"/>
        </w:rPr>
        <w:t>.)</w:t>
      </w:r>
    </w:p>
    <w:p w14:paraId="68EED7A0" w14:textId="77777777" w:rsidR="004339B7" w:rsidRPr="00A518D1" w:rsidRDefault="004339B7" w:rsidP="00145965">
      <w:pPr>
        <w:jc w:val="center"/>
        <w:textAlignment w:val="baseline"/>
        <w:rPr>
          <w:rFonts w:eastAsia="Goudy Old Style"/>
          <w:b/>
          <w:bCs/>
          <w:sz w:val="28"/>
          <w:szCs w:val="28"/>
          <w:shd w:val="clear" w:color="auto" w:fill="FFFFFF"/>
        </w:rPr>
      </w:pPr>
    </w:p>
    <w:p w14:paraId="5E6C283E" w14:textId="2891D431" w:rsidR="00A210C7" w:rsidRPr="00A518D1" w:rsidRDefault="00A210C7" w:rsidP="00290FB4">
      <w:pPr>
        <w:jc w:val="center"/>
        <w:textAlignment w:val="baseline"/>
        <w:rPr>
          <w:rFonts w:eastAsia="Goudy Old Style"/>
          <w:sz w:val="24"/>
          <w:szCs w:val="24"/>
          <w:shd w:val="clear" w:color="auto" w:fill="FFFFFF"/>
        </w:rPr>
      </w:pPr>
      <w:r w:rsidRPr="00A518D1">
        <w:rPr>
          <w:rFonts w:eastAsia="Goudy Old Style"/>
          <w:b/>
          <w:bCs/>
          <w:sz w:val="22"/>
          <w:szCs w:val="22"/>
          <w:shd w:val="clear" w:color="auto" w:fill="FFFFFF"/>
        </w:rPr>
        <w:t>To begin a relationship with Jesus…</w:t>
      </w:r>
    </w:p>
    <w:p w14:paraId="4353F83E" w14:textId="77777777" w:rsidR="0011069F" w:rsidRPr="00A518D1" w:rsidRDefault="00A210C7" w:rsidP="0011069F">
      <w:pPr>
        <w:jc w:val="center"/>
        <w:rPr>
          <w:rFonts w:eastAsia="Goudy Old Style"/>
          <w:b/>
          <w:bCs/>
          <w:sz w:val="22"/>
          <w:szCs w:val="22"/>
          <w:shd w:val="clear" w:color="auto" w:fill="FFFFFF"/>
        </w:rPr>
      </w:pPr>
      <w:r w:rsidRPr="00A518D1">
        <w:rPr>
          <w:rFonts w:eastAsia="Goudy Old Style"/>
          <w:b/>
          <w:bCs/>
          <w:sz w:val="22"/>
          <w:szCs w:val="22"/>
          <w:shd w:val="clear" w:color="auto" w:fill="FFFFFF"/>
        </w:rPr>
        <w:t xml:space="preserve">Text: I Choose Jesus to </w:t>
      </w:r>
      <w:r w:rsidR="00F04733" w:rsidRPr="00A518D1">
        <w:rPr>
          <w:rFonts w:eastAsia="Goudy Old Style"/>
          <w:b/>
          <w:bCs/>
          <w:sz w:val="22"/>
          <w:szCs w:val="22"/>
          <w:shd w:val="clear" w:color="auto" w:fill="FFFFFF"/>
        </w:rPr>
        <w:t>570-</w:t>
      </w:r>
      <w:r w:rsidR="008863A9" w:rsidRPr="00A518D1">
        <w:rPr>
          <w:rFonts w:eastAsia="Goudy Old Style"/>
          <w:b/>
          <w:bCs/>
          <w:sz w:val="22"/>
          <w:szCs w:val="22"/>
          <w:shd w:val="clear" w:color="auto" w:fill="FFFFFF"/>
        </w:rPr>
        <w:t>273-</w:t>
      </w:r>
      <w:r w:rsidR="00635E92" w:rsidRPr="00A518D1">
        <w:rPr>
          <w:rFonts w:eastAsia="Goudy Old Style"/>
          <w:b/>
          <w:bCs/>
          <w:sz w:val="22"/>
          <w:szCs w:val="22"/>
          <w:shd w:val="clear" w:color="auto" w:fill="FFFFFF"/>
        </w:rPr>
        <w:t>0088</w:t>
      </w:r>
    </w:p>
    <w:p w14:paraId="2FCF50A8" w14:textId="77777777" w:rsidR="004C30FD" w:rsidRPr="00A518D1" w:rsidRDefault="004C30FD" w:rsidP="00714D8C">
      <w:pPr>
        <w:rPr>
          <w:rFonts w:eastAsia="Goudy Old Style"/>
          <w:b/>
          <w:bCs/>
          <w:sz w:val="24"/>
          <w:szCs w:val="24"/>
        </w:rPr>
      </w:pPr>
    </w:p>
    <w:p w14:paraId="31E9513F" w14:textId="5D4B60D9" w:rsidR="00D63917" w:rsidRPr="00A518D1" w:rsidRDefault="00534E3B" w:rsidP="004E2B3F">
      <w:pPr>
        <w:jc w:val="center"/>
        <w:rPr>
          <w:rFonts w:eastAsia="Goudy Old Style"/>
          <w:b/>
          <w:bCs/>
          <w:sz w:val="24"/>
          <w:szCs w:val="24"/>
        </w:rPr>
      </w:pPr>
      <w:r w:rsidRPr="00A518D1">
        <w:rPr>
          <w:rFonts w:eastAsia="Goudy Old Style"/>
          <w:b/>
          <w:bCs/>
          <w:sz w:val="24"/>
          <w:szCs w:val="24"/>
        </w:rPr>
        <w:t xml:space="preserve">Next </w:t>
      </w:r>
      <w:r w:rsidR="00565ACB" w:rsidRPr="00A518D1">
        <w:rPr>
          <w:rFonts w:eastAsia="Goudy Old Style"/>
          <w:b/>
          <w:bCs/>
          <w:sz w:val="24"/>
          <w:szCs w:val="24"/>
        </w:rPr>
        <w:t>Sunday</w:t>
      </w:r>
      <w:r w:rsidRPr="00A518D1">
        <w:rPr>
          <w:rFonts w:eastAsia="Goudy Old Style"/>
          <w:b/>
          <w:bCs/>
          <w:sz w:val="24"/>
          <w:szCs w:val="24"/>
        </w:rPr>
        <w:t>:</w:t>
      </w:r>
      <w:r w:rsidR="00630680" w:rsidRPr="00A518D1">
        <w:rPr>
          <w:rFonts w:eastAsia="Goudy Old Style"/>
          <w:b/>
          <w:bCs/>
          <w:sz w:val="24"/>
          <w:szCs w:val="24"/>
        </w:rPr>
        <w:t xml:space="preserve"> </w:t>
      </w:r>
    </w:p>
    <w:p w14:paraId="085525C2" w14:textId="491FAD72" w:rsidR="00BD680F" w:rsidRPr="00A518D1" w:rsidRDefault="00054288" w:rsidP="00054288">
      <w:pPr>
        <w:jc w:val="center"/>
        <w:rPr>
          <w:rFonts w:eastAsia="Goudy Old Style"/>
          <w:b/>
          <w:bCs/>
          <w:sz w:val="24"/>
          <w:szCs w:val="24"/>
        </w:rPr>
      </w:pPr>
      <w:r w:rsidRPr="00A518D1">
        <w:rPr>
          <w:rFonts w:eastAsia="Goudy Old Style"/>
          <w:b/>
          <w:bCs/>
          <w:sz w:val="24"/>
          <w:szCs w:val="24"/>
        </w:rPr>
        <w:t>A New Serie</w:t>
      </w:r>
      <w:r w:rsidR="003C6ADB" w:rsidRPr="00A518D1">
        <w:rPr>
          <w:rFonts w:eastAsia="Goudy Old Style"/>
          <w:b/>
          <w:bCs/>
          <w:sz w:val="24"/>
          <w:szCs w:val="24"/>
        </w:rPr>
        <w:t>s</w:t>
      </w:r>
      <w:r w:rsidR="0025620C" w:rsidRPr="00A518D1">
        <w:rPr>
          <w:rFonts w:eastAsia="Goudy Old Style"/>
          <w:b/>
          <w:bCs/>
          <w:sz w:val="24"/>
          <w:szCs w:val="24"/>
        </w:rPr>
        <w:t>:</w:t>
      </w:r>
      <w:r w:rsidR="002C4B3B" w:rsidRPr="00A518D1">
        <w:rPr>
          <w:rFonts w:eastAsia="Goudy Old Style"/>
          <w:b/>
          <w:bCs/>
          <w:sz w:val="24"/>
          <w:szCs w:val="24"/>
        </w:rPr>
        <w:t xml:space="preserve"> </w:t>
      </w:r>
      <w:r w:rsidR="00506922" w:rsidRPr="00A518D1">
        <w:rPr>
          <w:rFonts w:eastAsia="Goudy Old Style"/>
          <w:b/>
          <w:bCs/>
          <w:sz w:val="24"/>
          <w:szCs w:val="24"/>
        </w:rPr>
        <w:t xml:space="preserve">Live to Give (Living a LIFE of </w:t>
      </w:r>
      <w:r w:rsidR="002C3DE1" w:rsidRPr="00A518D1">
        <w:rPr>
          <w:rFonts w:eastAsia="Goudy Old Style"/>
          <w:b/>
          <w:bCs/>
          <w:sz w:val="24"/>
          <w:szCs w:val="24"/>
        </w:rPr>
        <w:t>G</w:t>
      </w:r>
      <w:r w:rsidR="004D4D7B" w:rsidRPr="00A518D1">
        <w:rPr>
          <w:rFonts w:eastAsia="Goudy Old Style"/>
          <w:b/>
          <w:bCs/>
          <w:sz w:val="24"/>
          <w:szCs w:val="24"/>
        </w:rPr>
        <w:t>enerosity)</w:t>
      </w:r>
    </w:p>
    <w:p w14:paraId="3756A81E" w14:textId="77777777" w:rsidR="00506922" w:rsidRPr="00A518D1" w:rsidRDefault="00506922" w:rsidP="00054288">
      <w:pPr>
        <w:jc w:val="center"/>
        <w:rPr>
          <w:rFonts w:eastAsia="Goudy Old Style"/>
          <w:b/>
          <w:bCs/>
          <w:sz w:val="24"/>
          <w:szCs w:val="24"/>
        </w:rPr>
      </w:pPr>
    </w:p>
    <w:p w14:paraId="1B003FCB" w14:textId="77777777" w:rsidR="0025620C" w:rsidRPr="00A518D1" w:rsidRDefault="0025620C" w:rsidP="00054288">
      <w:pPr>
        <w:jc w:val="center"/>
        <w:rPr>
          <w:rFonts w:eastAsia="Goudy Old Style"/>
          <w:b/>
          <w:bCs/>
          <w:sz w:val="24"/>
          <w:szCs w:val="24"/>
        </w:rPr>
      </w:pPr>
    </w:p>
    <w:p w14:paraId="151222A6" w14:textId="45D13562" w:rsidR="00BD680F" w:rsidRPr="00A518D1" w:rsidRDefault="007419D8" w:rsidP="00BD680F">
      <w:pPr>
        <w:jc w:val="center"/>
        <w:rPr>
          <w:rFonts w:eastAsia="Goudy Old Style"/>
          <w:b/>
          <w:bCs/>
          <w:sz w:val="24"/>
          <w:szCs w:val="24"/>
        </w:rPr>
      </w:pPr>
      <w:r w:rsidRPr="00A518D1">
        <w:rPr>
          <w:noProof/>
          <w:sz w:val="24"/>
          <w:szCs w:val="24"/>
        </w:rPr>
        <w:drawing>
          <wp:anchor distT="0" distB="0" distL="114300" distR="114300" simplePos="0" relativeHeight="251660289" behindDoc="1" locked="0" layoutInCell="1" allowOverlap="1" wp14:anchorId="153BEBEE" wp14:editId="2626DB5C">
            <wp:simplePos x="0" y="0"/>
            <wp:positionH relativeFrom="column">
              <wp:posOffset>171450</wp:posOffset>
            </wp:positionH>
            <wp:positionV relativeFrom="paragraph">
              <wp:posOffset>90805</wp:posOffset>
            </wp:positionV>
            <wp:extent cx="3028950" cy="2221865"/>
            <wp:effectExtent l="0" t="0" r="0" b="0"/>
            <wp:wrapTight wrapText="bothSides">
              <wp:wrapPolygon edited="0">
                <wp:start x="0" y="1482"/>
                <wp:lineTo x="0" y="20001"/>
                <wp:lineTo x="21464" y="20001"/>
                <wp:lineTo x="21464" y="1482"/>
                <wp:lineTo x="0" y="1482"/>
              </wp:wrapPolygon>
            </wp:wrapTight>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8950" cy="2221865"/>
                    </a:xfrm>
                    <a:prstGeom prst="rect">
                      <a:avLst/>
                    </a:prstGeom>
                    <a:noFill/>
                  </pic:spPr>
                </pic:pic>
              </a:graphicData>
            </a:graphic>
            <wp14:sizeRelH relativeFrom="page">
              <wp14:pctWidth>0</wp14:pctWidth>
            </wp14:sizeRelH>
            <wp14:sizeRelV relativeFrom="page">
              <wp14:pctHeight>0</wp14:pctHeight>
            </wp14:sizeRelV>
          </wp:anchor>
        </w:drawing>
      </w:r>
    </w:p>
    <w:p w14:paraId="57532AD4" w14:textId="290FDDA0" w:rsidR="00BD680F" w:rsidRPr="00A518D1" w:rsidRDefault="00BD680F" w:rsidP="00BD680F">
      <w:pPr>
        <w:jc w:val="center"/>
        <w:rPr>
          <w:rFonts w:eastAsia="Goudy Old Style"/>
          <w:b/>
          <w:bCs/>
          <w:sz w:val="24"/>
          <w:szCs w:val="24"/>
        </w:rPr>
      </w:pPr>
    </w:p>
    <w:p w14:paraId="6766F4BE" w14:textId="57A70354" w:rsidR="00BD680F" w:rsidRPr="00A518D1" w:rsidRDefault="00BD680F" w:rsidP="00BD680F">
      <w:pPr>
        <w:jc w:val="center"/>
        <w:rPr>
          <w:rFonts w:eastAsia="Goudy Old Style"/>
          <w:b/>
          <w:bCs/>
          <w:sz w:val="24"/>
          <w:szCs w:val="24"/>
        </w:rPr>
      </w:pPr>
    </w:p>
    <w:p w14:paraId="5ED6CE96" w14:textId="08529830" w:rsidR="00BD680F" w:rsidRPr="00A518D1" w:rsidRDefault="00BD680F" w:rsidP="00BD680F">
      <w:pPr>
        <w:jc w:val="center"/>
        <w:rPr>
          <w:rFonts w:eastAsia="Goudy Old Style"/>
          <w:b/>
          <w:bCs/>
          <w:sz w:val="24"/>
          <w:szCs w:val="24"/>
        </w:rPr>
      </w:pPr>
    </w:p>
    <w:p w14:paraId="762A3945" w14:textId="14957C60" w:rsidR="00BD680F" w:rsidRPr="00A518D1" w:rsidRDefault="00BD680F" w:rsidP="00BD680F">
      <w:pPr>
        <w:jc w:val="center"/>
        <w:rPr>
          <w:rFonts w:eastAsia="Goudy Old Style"/>
          <w:b/>
          <w:bCs/>
          <w:sz w:val="24"/>
          <w:szCs w:val="24"/>
        </w:rPr>
      </w:pPr>
    </w:p>
    <w:p w14:paraId="61BD9B93" w14:textId="34706580" w:rsidR="00BD680F" w:rsidRPr="00A518D1" w:rsidRDefault="00BD680F" w:rsidP="00BD680F">
      <w:pPr>
        <w:jc w:val="center"/>
        <w:rPr>
          <w:rFonts w:eastAsia="Goudy Old Style"/>
          <w:b/>
          <w:bCs/>
          <w:sz w:val="24"/>
          <w:szCs w:val="24"/>
        </w:rPr>
      </w:pPr>
    </w:p>
    <w:p w14:paraId="02E5A728" w14:textId="5AF0860A" w:rsidR="00BD680F" w:rsidRPr="00A518D1" w:rsidRDefault="00BD680F" w:rsidP="00BD680F">
      <w:pPr>
        <w:jc w:val="center"/>
        <w:rPr>
          <w:rFonts w:eastAsia="Goudy Old Style"/>
          <w:b/>
          <w:bCs/>
          <w:sz w:val="24"/>
          <w:szCs w:val="24"/>
        </w:rPr>
      </w:pPr>
    </w:p>
    <w:p w14:paraId="21B6D4B9" w14:textId="73AF95A5" w:rsidR="00BD680F" w:rsidRPr="00A518D1" w:rsidRDefault="00BD680F" w:rsidP="00BD680F">
      <w:pPr>
        <w:jc w:val="center"/>
        <w:rPr>
          <w:rFonts w:eastAsia="Goudy Old Style"/>
          <w:b/>
          <w:bCs/>
          <w:sz w:val="24"/>
          <w:szCs w:val="24"/>
        </w:rPr>
      </w:pPr>
    </w:p>
    <w:p w14:paraId="1BAED00E" w14:textId="753776F6" w:rsidR="00BD680F" w:rsidRPr="00A518D1" w:rsidRDefault="00BD680F" w:rsidP="00BD680F">
      <w:pPr>
        <w:jc w:val="center"/>
        <w:rPr>
          <w:rFonts w:eastAsia="Goudy Old Style"/>
          <w:b/>
          <w:bCs/>
          <w:sz w:val="24"/>
          <w:szCs w:val="24"/>
        </w:rPr>
      </w:pPr>
    </w:p>
    <w:p w14:paraId="1E3CCABF" w14:textId="0D65B51E" w:rsidR="00BD680F" w:rsidRPr="00A518D1" w:rsidRDefault="00BD680F" w:rsidP="00BD680F">
      <w:pPr>
        <w:jc w:val="center"/>
        <w:rPr>
          <w:rFonts w:eastAsia="Goudy Old Style"/>
          <w:b/>
          <w:bCs/>
          <w:sz w:val="24"/>
          <w:szCs w:val="24"/>
        </w:rPr>
      </w:pPr>
    </w:p>
    <w:p w14:paraId="701115C4" w14:textId="1BE6C48D" w:rsidR="00BD680F" w:rsidRPr="00A518D1" w:rsidRDefault="00BD680F" w:rsidP="00BD680F">
      <w:pPr>
        <w:jc w:val="center"/>
        <w:rPr>
          <w:rFonts w:eastAsia="Goudy Old Style"/>
          <w:b/>
          <w:bCs/>
          <w:sz w:val="24"/>
          <w:szCs w:val="24"/>
        </w:rPr>
      </w:pPr>
    </w:p>
    <w:p w14:paraId="3BE470CA" w14:textId="212D14E2" w:rsidR="00A609C5" w:rsidRPr="00A518D1" w:rsidRDefault="00A609C5" w:rsidP="0055503C">
      <w:pPr>
        <w:rPr>
          <w:rFonts w:eastAsia="Goudy Old Style"/>
          <w:b/>
          <w:bCs/>
          <w:snapToGrid/>
          <w:sz w:val="24"/>
          <w:szCs w:val="24"/>
        </w:rPr>
      </w:pPr>
    </w:p>
    <w:p w14:paraId="1E850273" w14:textId="78B5F80E" w:rsidR="00A609C5" w:rsidRPr="00A518D1" w:rsidRDefault="00A609C5" w:rsidP="0055503C">
      <w:pPr>
        <w:rPr>
          <w:rFonts w:eastAsia="Goudy Old Style"/>
          <w:b/>
          <w:bCs/>
          <w:snapToGrid/>
          <w:sz w:val="24"/>
          <w:szCs w:val="24"/>
        </w:rPr>
      </w:pPr>
    </w:p>
    <w:p w14:paraId="6DC21C44" w14:textId="7EB01CA6" w:rsidR="00412354" w:rsidRPr="00A518D1" w:rsidRDefault="00412354" w:rsidP="0055503C">
      <w:pPr>
        <w:rPr>
          <w:rFonts w:eastAsia="Goudy Old Style"/>
          <w:b/>
          <w:bCs/>
          <w:snapToGrid/>
          <w:sz w:val="24"/>
          <w:szCs w:val="24"/>
        </w:rPr>
      </w:pPr>
    </w:p>
    <w:p w14:paraId="454815A6" w14:textId="6FEAA6EA" w:rsidR="003F2F94" w:rsidRPr="00A518D1" w:rsidRDefault="0093063E" w:rsidP="0093063E">
      <w:pPr>
        <w:rPr>
          <w:rFonts w:eastAsia="Goudy Old Style"/>
          <w:b/>
          <w:bCs/>
          <w:snapToGrid/>
          <w:sz w:val="24"/>
          <w:szCs w:val="24"/>
        </w:rPr>
      </w:pPr>
      <w:r w:rsidRPr="00A518D1">
        <w:rPr>
          <w:rFonts w:eastAsia="Goudy Old Style"/>
          <w:b/>
          <w:bCs/>
          <w:snapToGrid/>
          <w:sz w:val="24"/>
          <w:szCs w:val="24"/>
        </w:rPr>
        <w:t>Giving and Attendance Update</w:t>
      </w:r>
    </w:p>
    <w:p w14:paraId="18125506" w14:textId="6A8CA966" w:rsidR="002E7122" w:rsidRPr="00A518D1" w:rsidRDefault="002E7122" w:rsidP="0093063E">
      <w:pPr>
        <w:rPr>
          <w:rFonts w:eastAsia="Goudy Old Style"/>
          <w:b/>
          <w:bCs/>
          <w:snapToGrid/>
          <w:sz w:val="24"/>
          <w:szCs w:val="24"/>
        </w:rPr>
      </w:pPr>
      <w:r w:rsidRPr="00A518D1">
        <w:rPr>
          <w:rFonts w:eastAsia="Goudy Old Style"/>
          <w:b/>
          <w:bCs/>
          <w:snapToGrid/>
          <w:sz w:val="24"/>
          <w:szCs w:val="24"/>
        </w:rPr>
        <w:t>Giving last Sunday:</w:t>
      </w:r>
      <w:r w:rsidR="00EB4677" w:rsidRPr="00A518D1">
        <w:rPr>
          <w:rFonts w:eastAsia="Goudy Old Style"/>
          <w:b/>
          <w:bCs/>
          <w:snapToGrid/>
          <w:sz w:val="24"/>
          <w:szCs w:val="24"/>
        </w:rPr>
        <w:t xml:space="preserve"> </w:t>
      </w:r>
      <w:r w:rsidR="006E66B5" w:rsidRPr="00A518D1">
        <w:rPr>
          <w:rFonts w:eastAsia="Goudy Old Style"/>
          <w:b/>
          <w:bCs/>
          <w:snapToGrid/>
          <w:sz w:val="24"/>
          <w:szCs w:val="24"/>
        </w:rPr>
        <w:t>98.3</w:t>
      </w:r>
      <w:r w:rsidRPr="00A518D1">
        <w:rPr>
          <w:rFonts w:eastAsia="Goudy Old Style"/>
          <w:b/>
          <w:bCs/>
          <w:snapToGrid/>
          <w:sz w:val="24"/>
          <w:szCs w:val="24"/>
        </w:rPr>
        <w:t>%</w:t>
      </w:r>
    </w:p>
    <w:p w14:paraId="63311E45" w14:textId="635E3048" w:rsidR="002E7122" w:rsidRPr="00A518D1" w:rsidRDefault="002E7122" w:rsidP="0093063E">
      <w:pPr>
        <w:rPr>
          <w:rFonts w:eastAsia="Goudy Old Style"/>
          <w:b/>
          <w:bCs/>
          <w:snapToGrid/>
          <w:sz w:val="24"/>
          <w:szCs w:val="24"/>
        </w:rPr>
      </w:pPr>
      <w:r w:rsidRPr="00A518D1">
        <w:rPr>
          <w:rFonts w:eastAsia="Goudy Old Style"/>
          <w:b/>
          <w:bCs/>
          <w:snapToGrid/>
          <w:sz w:val="24"/>
          <w:szCs w:val="24"/>
        </w:rPr>
        <w:t xml:space="preserve">Giving year to date: </w:t>
      </w:r>
      <w:r w:rsidR="00F75FB4" w:rsidRPr="00A518D1">
        <w:rPr>
          <w:rFonts w:eastAsia="Goudy Old Style"/>
          <w:b/>
          <w:bCs/>
          <w:snapToGrid/>
          <w:sz w:val="24"/>
          <w:szCs w:val="24"/>
        </w:rPr>
        <w:t>88.5</w:t>
      </w:r>
      <w:r w:rsidRPr="00A518D1">
        <w:rPr>
          <w:rFonts w:eastAsia="Goudy Old Style"/>
          <w:b/>
          <w:bCs/>
          <w:snapToGrid/>
          <w:sz w:val="24"/>
          <w:szCs w:val="24"/>
        </w:rPr>
        <w:t>%</w:t>
      </w:r>
    </w:p>
    <w:p w14:paraId="5B713AFC" w14:textId="4BFC90DF" w:rsidR="00F10584" w:rsidRPr="00A518D1" w:rsidRDefault="00F10584" w:rsidP="0093063E">
      <w:pPr>
        <w:rPr>
          <w:rFonts w:eastAsia="Goudy Old Style"/>
          <w:b/>
          <w:bCs/>
          <w:snapToGrid/>
          <w:sz w:val="24"/>
          <w:szCs w:val="24"/>
        </w:rPr>
      </w:pPr>
      <w:r w:rsidRPr="00A518D1">
        <w:rPr>
          <w:rFonts w:eastAsia="Goudy Old Style"/>
          <w:b/>
          <w:bCs/>
          <w:snapToGrid/>
          <w:sz w:val="24"/>
          <w:szCs w:val="24"/>
        </w:rPr>
        <w:t>Last Sunday’s attendance:</w:t>
      </w:r>
      <w:r w:rsidR="00BA400D" w:rsidRPr="00A518D1">
        <w:rPr>
          <w:rFonts w:eastAsia="Goudy Old Style"/>
          <w:b/>
          <w:bCs/>
          <w:snapToGrid/>
          <w:sz w:val="24"/>
          <w:szCs w:val="24"/>
        </w:rPr>
        <w:t xml:space="preserve"> </w:t>
      </w:r>
      <w:r w:rsidR="00F75FB4" w:rsidRPr="00A518D1">
        <w:rPr>
          <w:rFonts w:eastAsia="Goudy Old Style"/>
          <w:b/>
          <w:bCs/>
          <w:snapToGrid/>
          <w:sz w:val="24"/>
          <w:szCs w:val="24"/>
        </w:rPr>
        <w:t>2,119</w:t>
      </w:r>
    </w:p>
    <w:p w14:paraId="28202636" w14:textId="1E01FD68" w:rsidR="00F10584" w:rsidRPr="00A518D1" w:rsidRDefault="00F10584" w:rsidP="0093063E">
      <w:pPr>
        <w:rPr>
          <w:rFonts w:eastAsia="Goudy Old Style"/>
          <w:b/>
          <w:bCs/>
          <w:snapToGrid/>
          <w:sz w:val="24"/>
          <w:szCs w:val="24"/>
        </w:rPr>
      </w:pPr>
      <w:r w:rsidRPr="00A518D1">
        <w:rPr>
          <w:rFonts w:eastAsia="Goudy Old Style"/>
          <w:b/>
          <w:bCs/>
          <w:snapToGrid/>
          <w:sz w:val="24"/>
          <w:szCs w:val="24"/>
        </w:rPr>
        <w:t xml:space="preserve">Salvations to date: </w:t>
      </w:r>
      <w:r w:rsidR="00F75FB4" w:rsidRPr="00A518D1">
        <w:rPr>
          <w:rFonts w:eastAsia="Goudy Old Style"/>
          <w:b/>
          <w:bCs/>
          <w:snapToGrid/>
          <w:sz w:val="24"/>
          <w:szCs w:val="24"/>
        </w:rPr>
        <w:t>204</w:t>
      </w:r>
      <w:r w:rsidR="00D83511" w:rsidRPr="00A518D1">
        <w:rPr>
          <w:rFonts w:eastAsia="Goudy Old Style"/>
          <w:b/>
          <w:bCs/>
          <w:snapToGrid/>
          <w:sz w:val="24"/>
          <w:szCs w:val="24"/>
        </w:rPr>
        <w:t>/ Baptisms to date:</w:t>
      </w:r>
      <w:r w:rsidR="00BA400D" w:rsidRPr="00A518D1">
        <w:rPr>
          <w:rFonts w:eastAsia="Goudy Old Style"/>
          <w:b/>
          <w:bCs/>
          <w:snapToGrid/>
          <w:sz w:val="24"/>
          <w:szCs w:val="24"/>
        </w:rPr>
        <w:t xml:space="preserve"> </w:t>
      </w:r>
      <w:r w:rsidR="00A17DC5" w:rsidRPr="00A518D1">
        <w:rPr>
          <w:rFonts w:eastAsia="Goudy Old Style"/>
          <w:b/>
          <w:bCs/>
          <w:snapToGrid/>
          <w:sz w:val="24"/>
          <w:szCs w:val="24"/>
        </w:rPr>
        <w:t>43</w:t>
      </w:r>
      <w:r w:rsidR="00302519" w:rsidRPr="00A518D1">
        <w:rPr>
          <w:rFonts w:eastAsia="Goudy Old Style"/>
          <w:b/>
          <w:bCs/>
          <w:snapToGrid/>
          <w:sz w:val="24"/>
          <w:szCs w:val="24"/>
        </w:rPr>
        <w:t xml:space="preserve"> </w:t>
      </w:r>
      <w:r w:rsidR="00D83511" w:rsidRPr="00A518D1">
        <w:rPr>
          <w:rFonts w:eastAsia="Goudy Old Style"/>
          <w:b/>
          <w:bCs/>
          <w:snapToGrid/>
          <w:sz w:val="24"/>
          <w:szCs w:val="24"/>
        </w:rPr>
        <w:t xml:space="preserve"> </w:t>
      </w:r>
    </w:p>
    <w:p w14:paraId="6EB144FA" w14:textId="28F30708" w:rsidR="00765078" w:rsidRPr="00A518D1" w:rsidRDefault="00765078" w:rsidP="0055503C">
      <w:pPr>
        <w:rPr>
          <w:rFonts w:eastAsia="Goudy Old Style"/>
          <w:snapToGrid/>
          <w:sz w:val="24"/>
          <w:szCs w:val="24"/>
        </w:rPr>
      </w:pPr>
      <w:bookmarkStart w:id="1" w:name="_Hlk100216896"/>
    </w:p>
    <w:bookmarkEnd w:id="1"/>
    <w:p w14:paraId="14D467A1" w14:textId="77777777" w:rsidR="00AD3CFC" w:rsidRPr="00A518D1" w:rsidRDefault="00AD3CFC" w:rsidP="00AD3CFC">
      <w:pPr>
        <w:rPr>
          <w:rFonts w:eastAsia="Goudy Old Style"/>
          <w:b/>
          <w:bCs/>
          <w:snapToGrid/>
          <w:sz w:val="24"/>
          <w:szCs w:val="24"/>
        </w:rPr>
      </w:pPr>
    </w:p>
    <w:p w14:paraId="7224A1DE" w14:textId="77777777" w:rsidR="00AD3CFC" w:rsidRPr="00A518D1" w:rsidRDefault="00AD3CFC" w:rsidP="00AD3CFC">
      <w:pPr>
        <w:rPr>
          <w:rFonts w:eastAsia="Goudy Old Style"/>
          <w:b/>
          <w:bCs/>
          <w:snapToGrid/>
          <w:sz w:val="24"/>
          <w:szCs w:val="24"/>
        </w:rPr>
      </w:pPr>
    </w:p>
    <w:p w14:paraId="1E04C45D" w14:textId="77777777" w:rsidR="00AD3CFC" w:rsidRPr="00A518D1" w:rsidRDefault="00AD3CFC" w:rsidP="00AD3CFC">
      <w:pPr>
        <w:rPr>
          <w:rFonts w:eastAsia="Goudy Old Style"/>
          <w:b/>
          <w:bCs/>
          <w:snapToGrid/>
          <w:sz w:val="24"/>
          <w:szCs w:val="24"/>
        </w:rPr>
      </w:pPr>
    </w:p>
    <w:p w14:paraId="3CBB133F" w14:textId="77777777" w:rsidR="00AD3CFC" w:rsidRPr="00A518D1" w:rsidRDefault="00AD3CFC" w:rsidP="00AD3CFC">
      <w:pPr>
        <w:rPr>
          <w:rFonts w:eastAsia="Goudy Old Style"/>
          <w:b/>
          <w:bCs/>
          <w:snapToGrid/>
          <w:sz w:val="24"/>
          <w:szCs w:val="24"/>
        </w:rPr>
      </w:pPr>
    </w:p>
    <w:p w14:paraId="375D9E51" w14:textId="77777777" w:rsidR="00AD3CFC" w:rsidRPr="00A518D1" w:rsidRDefault="00AD3CFC" w:rsidP="00AD3CFC">
      <w:pPr>
        <w:rPr>
          <w:rFonts w:eastAsia="Goudy Old Style"/>
          <w:b/>
          <w:bCs/>
          <w:snapToGrid/>
          <w:sz w:val="24"/>
          <w:szCs w:val="24"/>
        </w:rPr>
      </w:pPr>
    </w:p>
    <w:p w14:paraId="1EC391B1" w14:textId="77777777" w:rsidR="00AD3CFC" w:rsidRPr="00A518D1" w:rsidRDefault="00AD3CFC" w:rsidP="00AD3CFC">
      <w:pPr>
        <w:rPr>
          <w:rFonts w:eastAsia="Goudy Old Style"/>
          <w:b/>
          <w:bCs/>
          <w:snapToGrid/>
          <w:sz w:val="24"/>
          <w:szCs w:val="24"/>
        </w:rPr>
      </w:pPr>
    </w:p>
    <w:p w14:paraId="048865D0" w14:textId="77777777" w:rsidR="00AD3CFC" w:rsidRPr="00A518D1" w:rsidRDefault="00AD3CFC" w:rsidP="00AD3CFC">
      <w:pPr>
        <w:rPr>
          <w:rFonts w:eastAsia="Goudy Old Style"/>
          <w:b/>
          <w:bCs/>
          <w:snapToGrid/>
          <w:sz w:val="24"/>
          <w:szCs w:val="24"/>
        </w:rPr>
      </w:pPr>
    </w:p>
    <w:p w14:paraId="191FA88D" w14:textId="77777777" w:rsidR="00AD3CFC" w:rsidRPr="00A518D1" w:rsidRDefault="00AD3CFC" w:rsidP="00AD3CFC">
      <w:pPr>
        <w:rPr>
          <w:rFonts w:eastAsia="Goudy Old Style"/>
          <w:b/>
          <w:bCs/>
          <w:snapToGrid/>
          <w:sz w:val="24"/>
          <w:szCs w:val="24"/>
        </w:rPr>
      </w:pPr>
    </w:p>
    <w:p w14:paraId="777CB1C2" w14:textId="77777777" w:rsidR="0025620C" w:rsidRPr="00A518D1" w:rsidRDefault="0025620C" w:rsidP="00AD3CFC">
      <w:pPr>
        <w:rPr>
          <w:rFonts w:eastAsia="Goudy Old Style"/>
          <w:b/>
          <w:bCs/>
          <w:snapToGrid/>
          <w:sz w:val="24"/>
          <w:szCs w:val="24"/>
        </w:rPr>
      </w:pPr>
    </w:p>
    <w:p w14:paraId="1C39FA76" w14:textId="77777777" w:rsidR="008A13EF" w:rsidRPr="00A518D1" w:rsidRDefault="008A13EF" w:rsidP="008A13EF">
      <w:pPr>
        <w:rPr>
          <w:rFonts w:eastAsia="Calibri"/>
          <w:b/>
          <w:bCs/>
          <w:snapToGrid/>
          <w:color w:val="000000"/>
          <w:sz w:val="24"/>
          <w:szCs w:val="24"/>
        </w:rPr>
      </w:pPr>
      <w:r w:rsidRPr="00A518D1">
        <w:rPr>
          <w:rFonts w:eastAsia="Calibri"/>
          <w:b/>
          <w:bCs/>
          <w:snapToGrid/>
          <w:color w:val="000000"/>
          <w:sz w:val="24"/>
          <w:szCs w:val="24"/>
        </w:rPr>
        <w:t>Upcoming Happenings:</w:t>
      </w:r>
    </w:p>
    <w:p w14:paraId="774A38C3" w14:textId="77777777" w:rsidR="008A13EF" w:rsidRPr="00A518D1" w:rsidRDefault="008A13EF" w:rsidP="008A13EF">
      <w:pPr>
        <w:rPr>
          <w:rFonts w:eastAsia="Calibri"/>
          <w:b/>
          <w:bCs/>
          <w:snapToGrid/>
          <w:color w:val="000000"/>
          <w:sz w:val="24"/>
          <w:szCs w:val="24"/>
        </w:rPr>
      </w:pPr>
    </w:p>
    <w:tbl>
      <w:tblPr>
        <w:tblW w:w="0" w:type="auto"/>
        <w:tblCellMar>
          <w:left w:w="0" w:type="dxa"/>
          <w:right w:w="0" w:type="dxa"/>
        </w:tblCellMar>
        <w:tblLook w:val="04A0" w:firstRow="1" w:lastRow="0" w:firstColumn="1" w:lastColumn="0" w:noHBand="0" w:noVBand="1"/>
      </w:tblPr>
      <w:tblGrid>
        <w:gridCol w:w="1170"/>
        <w:gridCol w:w="3865"/>
      </w:tblGrid>
      <w:tr w:rsidR="008A13EF" w:rsidRPr="00A518D1" w14:paraId="2AA65D3B" w14:textId="77777777" w:rsidTr="008A13EF">
        <w:tc>
          <w:tcPr>
            <w:tcW w:w="1170" w:type="dxa"/>
            <w:tcMar>
              <w:top w:w="0" w:type="dxa"/>
              <w:left w:w="108" w:type="dxa"/>
              <w:bottom w:w="0" w:type="dxa"/>
              <w:right w:w="108" w:type="dxa"/>
            </w:tcMar>
            <w:hideMark/>
          </w:tcPr>
          <w:p w14:paraId="75707E02" w14:textId="77777777" w:rsidR="008A13EF" w:rsidRPr="00A518D1" w:rsidRDefault="008A13EF" w:rsidP="008A13EF">
            <w:pPr>
              <w:rPr>
                <w:rFonts w:eastAsia="Calibri"/>
                <w:b/>
                <w:bCs/>
                <w:snapToGrid/>
                <w:color w:val="000000"/>
                <w:sz w:val="24"/>
                <w:szCs w:val="24"/>
              </w:rPr>
            </w:pPr>
            <w:r w:rsidRPr="00A518D1">
              <w:rPr>
                <w:rFonts w:eastAsia="Calibri"/>
                <w:b/>
                <w:bCs/>
                <w:snapToGrid/>
                <w:color w:val="000000"/>
                <w:sz w:val="24"/>
                <w:szCs w:val="24"/>
              </w:rPr>
              <w:t>April 24</w:t>
            </w:r>
          </w:p>
        </w:tc>
        <w:tc>
          <w:tcPr>
            <w:tcW w:w="3865" w:type="dxa"/>
            <w:tcMar>
              <w:top w:w="0" w:type="dxa"/>
              <w:left w:w="108" w:type="dxa"/>
              <w:bottom w:w="0" w:type="dxa"/>
              <w:right w:w="108" w:type="dxa"/>
            </w:tcMar>
            <w:hideMark/>
          </w:tcPr>
          <w:p w14:paraId="779F0597" w14:textId="77777777" w:rsidR="008A13EF" w:rsidRPr="00A518D1" w:rsidRDefault="008A13EF" w:rsidP="008A13EF">
            <w:pPr>
              <w:spacing w:after="240"/>
              <w:rPr>
                <w:rFonts w:eastAsia="Calibri"/>
                <w:b/>
                <w:bCs/>
                <w:snapToGrid/>
                <w:color w:val="000000"/>
                <w:sz w:val="10"/>
                <w:szCs w:val="10"/>
              </w:rPr>
            </w:pPr>
            <w:r w:rsidRPr="00A518D1">
              <w:rPr>
                <w:rFonts w:eastAsia="Calibri"/>
                <w:b/>
                <w:bCs/>
                <w:snapToGrid/>
                <w:color w:val="000000"/>
                <w:sz w:val="24"/>
                <w:szCs w:val="24"/>
              </w:rPr>
              <w:t xml:space="preserve">Connection Breakfast </w:t>
            </w:r>
            <w:r w:rsidRPr="00A518D1">
              <w:rPr>
                <w:rFonts w:eastAsia="Calibri"/>
                <w:b/>
                <w:bCs/>
                <w:snapToGrid/>
                <w:color w:val="000000"/>
                <w:sz w:val="24"/>
                <w:szCs w:val="24"/>
              </w:rPr>
              <w:br/>
              <w:t>Milton Campus</w:t>
            </w:r>
          </w:p>
        </w:tc>
      </w:tr>
      <w:tr w:rsidR="008A13EF" w:rsidRPr="00A518D1" w14:paraId="444D7F6A" w14:textId="77777777" w:rsidTr="008A13EF">
        <w:tc>
          <w:tcPr>
            <w:tcW w:w="1170" w:type="dxa"/>
            <w:tcMar>
              <w:top w:w="0" w:type="dxa"/>
              <w:left w:w="108" w:type="dxa"/>
              <w:bottom w:w="0" w:type="dxa"/>
              <w:right w:w="108" w:type="dxa"/>
            </w:tcMar>
            <w:hideMark/>
          </w:tcPr>
          <w:p w14:paraId="4B535F26" w14:textId="77777777" w:rsidR="008A13EF" w:rsidRPr="00A518D1" w:rsidRDefault="008A13EF" w:rsidP="008A13EF">
            <w:pPr>
              <w:rPr>
                <w:rFonts w:eastAsia="Calibri"/>
                <w:b/>
                <w:bCs/>
                <w:snapToGrid/>
                <w:color w:val="000000"/>
                <w:sz w:val="24"/>
                <w:szCs w:val="24"/>
              </w:rPr>
            </w:pPr>
            <w:r w:rsidRPr="00A518D1">
              <w:rPr>
                <w:rFonts w:eastAsia="Calibri"/>
                <w:b/>
                <w:bCs/>
                <w:snapToGrid/>
                <w:color w:val="000000"/>
                <w:sz w:val="24"/>
                <w:szCs w:val="24"/>
              </w:rPr>
              <w:t>May 1</w:t>
            </w:r>
          </w:p>
        </w:tc>
        <w:tc>
          <w:tcPr>
            <w:tcW w:w="3865" w:type="dxa"/>
            <w:tcMar>
              <w:top w:w="0" w:type="dxa"/>
              <w:left w:w="108" w:type="dxa"/>
              <w:bottom w:w="0" w:type="dxa"/>
              <w:right w:w="108" w:type="dxa"/>
            </w:tcMar>
            <w:hideMark/>
          </w:tcPr>
          <w:p w14:paraId="58760FEB" w14:textId="77777777" w:rsidR="008A13EF" w:rsidRPr="00A518D1" w:rsidRDefault="008A13EF" w:rsidP="008A13EF">
            <w:pPr>
              <w:spacing w:after="240"/>
              <w:rPr>
                <w:rFonts w:eastAsia="Calibri"/>
                <w:b/>
                <w:bCs/>
                <w:snapToGrid/>
                <w:color w:val="000000"/>
                <w:sz w:val="10"/>
                <w:szCs w:val="10"/>
              </w:rPr>
            </w:pPr>
            <w:r w:rsidRPr="00A518D1">
              <w:rPr>
                <w:rFonts w:eastAsia="Calibri"/>
                <w:b/>
                <w:bCs/>
                <w:snapToGrid/>
                <w:color w:val="000000"/>
                <w:sz w:val="24"/>
                <w:szCs w:val="24"/>
              </w:rPr>
              <w:t xml:space="preserve">Local Church Conference </w:t>
            </w:r>
            <w:r w:rsidRPr="00A518D1">
              <w:rPr>
                <w:rFonts w:eastAsia="Calibri"/>
                <w:b/>
                <w:bCs/>
                <w:snapToGrid/>
                <w:color w:val="000000"/>
                <w:sz w:val="24"/>
                <w:szCs w:val="24"/>
              </w:rPr>
              <w:br/>
              <w:t xml:space="preserve">(Annual Reporting) </w:t>
            </w:r>
            <w:r w:rsidRPr="00A518D1">
              <w:rPr>
                <w:rFonts w:eastAsia="Calibri"/>
                <w:b/>
                <w:bCs/>
                <w:snapToGrid/>
                <w:color w:val="000000"/>
                <w:sz w:val="24"/>
                <w:szCs w:val="24"/>
              </w:rPr>
              <w:br/>
              <w:t>The Well Coffee House</w:t>
            </w:r>
          </w:p>
        </w:tc>
      </w:tr>
      <w:tr w:rsidR="008A13EF" w:rsidRPr="00A518D1" w14:paraId="4BF8688D" w14:textId="77777777" w:rsidTr="008A13EF">
        <w:tc>
          <w:tcPr>
            <w:tcW w:w="1170" w:type="dxa"/>
            <w:tcMar>
              <w:top w:w="0" w:type="dxa"/>
              <w:left w:w="108" w:type="dxa"/>
              <w:bottom w:w="0" w:type="dxa"/>
              <w:right w:w="108" w:type="dxa"/>
            </w:tcMar>
          </w:tcPr>
          <w:p w14:paraId="6C1DE590" w14:textId="77777777" w:rsidR="008A13EF" w:rsidRPr="00A518D1" w:rsidRDefault="008A13EF" w:rsidP="008A13EF">
            <w:pPr>
              <w:rPr>
                <w:rFonts w:eastAsia="Calibri"/>
                <w:b/>
                <w:bCs/>
                <w:snapToGrid/>
                <w:color w:val="000000"/>
                <w:sz w:val="24"/>
                <w:szCs w:val="24"/>
              </w:rPr>
            </w:pPr>
            <w:r w:rsidRPr="00A518D1">
              <w:rPr>
                <w:rFonts w:eastAsia="Calibri"/>
                <w:b/>
                <w:bCs/>
                <w:snapToGrid/>
                <w:color w:val="000000"/>
                <w:sz w:val="24"/>
                <w:szCs w:val="24"/>
              </w:rPr>
              <w:t>May 7</w:t>
            </w:r>
          </w:p>
          <w:p w14:paraId="51FCC045" w14:textId="77777777" w:rsidR="008A13EF" w:rsidRPr="00A518D1" w:rsidRDefault="008A13EF" w:rsidP="008A13EF">
            <w:pPr>
              <w:rPr>
                <w:rFonts w:eastAsia="Calibri"/>
                <w:b/>
                <w:bCs/>
                <w:snapToGrid/>
                <w:color w:val="000000"/>
                <w:sz w:val="24"/>
                <w:szCs w:val="24"/>
              </w:rPr>
            </w:pPr>
          </w:p>
          <w:p w14:paraId="6868F3C0" w14:textId="77777777" w:rsidR="008A13EF" w:rsidRPr="00A518D1" w:rsidRDefault="008A13EF" w:rsidP="008A13EF">
            <w:pPr>
              <w:rPr>
                <w:rFonts w:eastAsia="Calibri"/>
                <w:b/>
                <w:bCs/>
                <w:snapToGrid/>
                <w:color w:val="000000"/>
                <w:sz w:val="10"/>
                <w:szCs w:val="10"/>
              </w:rPr>
            </w:pPr>
          </w:p>
          <w:p w14:paraId="1D5C010B" w14:textId="77777777" w:rsidR="008A13EF" w:rsidRPr="00A518D1" w:rsidRDefault="008A13EF" w:rsidP="008A13EF">
            <w:pPr>
              <w:rPr>
                <w:rFonts w:eastAsia="Calibri"/>
                <w:b/>
                <w:bCs/>
                <w:snapToGrid/>
                <w:color w:val="000000"/>
                <w:sz w:val="24"/>
                <w:szCs w:val="24"/>
              </w:rPr>
            </w:pPr>
            <w:r w:rsidRPr="00A518D1">
              <w:rPr>
                <w:rFonts w:eastAsia="Calibri"/>
                <w:b/>
                <w:bCs/>
                <w:snapToGrid/>
                <w:color w:val="000000"/>
                <w:sz w:val="24"/>
                <w:szCs w:val="24"/>
              </w:rPr>
              <w:t>May 29</w:t>
            </w:r>
          </w:p>
          <w:p w14:paraId="6DA0B2DF" w14:textId="77777777" w:rsidR="008A13EF" w:rsidRPr="00A518D1" w:rsidRDefault="008A13EF" w:rsidP="008A13EF">
            <w:pPr>
              <w:rPr>
                <w:rFonts w:eastAsia="Calibri"/>
                <w:b/>
                <w:bCs/>
                <w:snapToGrid/>
                <w:color w:val="000000"/>
                <w:sz w:val="24"/>
                <w:szCs w:val="24"/>
              </w:rPr>
            </w:pPr>
          </w:p>
          <w:p w14:paraId="48FB17D6" w14:textId="77777777" w:rsidR="008A13EF" w:rsidRPr="00A518D1" w:rsidRDefault="008A13EF" w:rsidP="008A13EF">
            <w:pPr>
              <w:rPr>
                <w:rFonts w:eastAsia="Calibri"/>
                <w:b/>
                <w:bCs/>
                <w:snapToGrid/>
                <w:color w:val="000000"/>
                <w:sz w:val="24"/>
                <w:szCs w:val="24"/>
              </w:rPr>
            </w:pPr>
          </w:p>
        </w:tc>
        <w:tc>
          <w:tcPr>
            <w:tcW w:w="3865" w:type="dxa"/>
            <w:tcMar>
              <w:top w:w="0" w:type="dxa"/>
              <w:left w:w="108" w:type="dxa"/>
              <w:bottom w:w="0" w:type="dxa"/>
              <w:right w:w="108" w:type="dxa"/>
            </w:tcMar>
            <w:hideMark/>
          </w:tcPr>
          <w:p w14:paraId="63CE4C46" w14:textId="77777777" w:rsidR="008A13EF" w:rsidRPr="00A518D1" w:rsidRDefault="008A13EF" w:rsidP="008A13EF">
            <w:pPr>
              <w:rPr>
                <w:rFonts w:eastAsia="Calibri"/>
                <w:b/>
                <w:bCs/>
                <w:snapToGrid/>
                <w:color w:val="000000"/>
                <w:sz w:val="24"/>
                <w:szCs w:val="24"/>
              </w:rPr>
            </w:pPr>
            <w:r w:rsidRPr="00A518D1">
              <w:rPr>
                <w:rFonts w:eastAsia="Calibri"/>
                <w:b/>
                <w:bCs/>
                <w:snapToGrid/>
                <w:color w:val="000000"/>
                <w:sz w:val="24"/>
                <w:szCs w:val="24"/>
              </w:rPr>
              <w:t xml:space="preserve">Mother Daughter Brunch </w:t>
            </w:r>
          </w:p>
          <w:p w14:paraId="7C5109F8" w14:textId="77777777" w:rsidR="008A13EF" w:rsidRPr="00A518D1" w:rsidRDefault="008A13EF" w:rsidP="008A13EF">
            <w:pPr>
              <w:rPr>
                <w:rFonts w:eastAsia="Calibri"/>
                <w:b/>
                <w:bCs/>
                <w:snapToGrid/>
                <w:color w:val="000000"/>
                <w:sz w:val="24"/>
                <w:szCs w:val="24"/>
              </w:rPr>
            </w:pPr>
            <w:r w:rsidRPr="00A518D1">
              <w:rPr>
                <w:rFonts w:eastAsia="Calibri"/>
                <w:b/>
                <w:bCs/>
                <w:snapToGrid/>
                <w:color w:val="000000"/>
                <w:sz w:val="24"/>
                <w:szCs w:val="24"/>
              </w:rPr>
              <w:t>Well Fit Gym</w:t>
            </w:r>
            <w:r w:rsidRPr="00A518D1">
              <w:rPr>
                <w:rFonts w:eastAsia="Calibri"/>
                <w:b/>
                <w:bCs/>
                <w:snapToGrid/>
                <w:color w:val="000000"/>
                <w:sz w:val="24"/>
                <w:szCs w:val="24"/>
              </w:rPr>
              <w:br/>
            </w:r>
            <w:r w:rsidRPr="00A518D1">
              <w:rPr>
                <w:rFonts w:eastAsia="Calibri"/>
                <w:b/>
                <w:bCs/>
                <w:snapToGrid/>
                <w:color w:val="000000"/>
                <w:sz w:val="10"/>
                <w:szCs w:val="10"/>
              </w:rPr>
              <w:br/>
            </w:r>
            <w:r w:rsidRPr="00A518D1">
              <w:rPr>
                <w:rFonts w:eastAsia="Calibri"/>
                <w:b/>
                <w:bCs/>
                <w:snapToGrid/>
                <w:color w:val="000000"/>
                <w:sz w:val="24"/>
                <w:szCs w:val="24"/>
              </w:rPr>
              <w:t>5</w:t>
            </w:r>
            <w:r w:rsidRPr="00A518D1">
              <w:rPr>
                <w:rFonts w:eastAsia="Calibri"/>
                <w:b/>
                <w:bCs/>
                <w:snapToGrid/>
                <w:color w:val="000000"/>
                <w:sz w:val="24"/>
                <w:szCs w:val="24"/>
                <w:vertAlign w:val="superscript"/>
              </w:rPr>
              <w:t>th</w:t>
            </w:r>
            <w:r w:rsidRPr="00A518D1">
              <w:rPr>
                <w:rFonts w:eastAsia="Calibri"/>
                <w:b/>
                <w:bCs/>
                <w:snapToGrid/>
                <w:color w:val="000000"/>
                <w:sz w:val="24"/>
                <w:szCs w:val="24"/>
              </w:rPr>
              <w:t xml:space="preserve"> Family Sunday </w:t>
            </w:r>
            <w:r w:rsidRPr="00A518D1">
              <w:rPr>
                <w:rFonts w:eastAsia="Calibri"/>
                <w:b/>
                <w:bCs/>
                <w:snapToGrid/>
                <w:color w:val="000000"/>
                <w:sz w:val="24"/>
                <w:szCs w:val="24"/>
              </w:rPr>
              <w:br/>
              <w:t>with teen baptisms</w:t>
            </w:r>
          </w:p>
        </w:tc>
      </w:tr>
    </w:tbl>
    <w:p w14:paraId="13CFD400" w14:textId="77777777" w:rsidR="008A13EF" w:rsidRPr="00A518D1" w:rsidRDefault="008A13EF" w:rsidP="008A13EF">
      <w:pPr>
        <w:rPr>
          <w:rFonts w:eastAsia="Calibri"/>
          <w:b/>
          <w:bCs/>
          <w:i/>
          <w:iCs/>
          <w:snapToGrid/>
          <w:color w:val="000000"/>
          <w:sz w:val="24"/>
          <w:szCs w:val="24"/>
        </w:rPr>
      </w:pPr>
      <w:r w:rsidRPr="00A518D1">
        <w:rPr>
          <w:rFonts w:eastAsia="Calibri"/>
          <w:b/>
          <w:bCs/>
          <w:i/>
          <w:iCs/>
          <w:snapToGrid/>
          <w:color w:val="000000"/>
          <w:sz w:val="24"/>
          <w:szCs w:val="24"/>
        </w:rPr>
        <w:t xml:space="preserve">Get all the info &amp; register: </w:t>
      </w:r>
      <w:proofErr w:type="spellStart"/>
      <w:proofErr w:type="gramStart"/>
      <w:r w:rsidRPr="00A518D1">
        <w:rPr>
          <w:rFonts w:eastAsia="Calibri"/>
          <w:b/>
          <w:bCs/>
          <w:i/>
          <w:iCs/>
          <w:snapToGrid/>
          <w:color w:val="000000"/>
          <w:sz w:val="24"/>
          <w:szCs w:val="24"/>
        </w:rPr>
        <w:t>cwc.life</w:t>
      </w:r>
      <w:proofErr w:type="spellEnd"/>
      <w:proofErr w:type="gramEnd"/>
      <w:r w:rsidRPr="00A518D1">
        <w:rPr>
          <w:rFonts w:eastAsia="Calibri"/>
          <w:b/>
          <w:bCs/>
          <w:i/>
          <w:iCs/>
          <w:snapToGrid/>
          <w:color w:val="000000"/>
          <w:sz w:val="24"/>
          <w:szCs w:val="24"/>
        </w:rPr>
        <w:t>/events</w:t>
      </w:r>
    </w:p>
    <w:p w14:paraId="145EEDB8" w14:textId="3915E45D" w:rsidR="00C17F81" w:rsidRPr="00A518D1" w:rsidRDefault="00C17F81" w:rsidP="008A13EF">
      <w:pPr>
        <w:rPr>
          <w:rFonts w:eastAsia="Goudy Old Style"/>
          <w:b/>
          <w:bCs/>
          <w:snapToGrid/>
          <w:sz w:val="24"/>
          <w:szCs w:val="24"/>
        </w:rPr>
      </w:pPr>
    </w:p>
    <w:p w14:paraId="419F7B2C" w14:textId="64CADA7E" w:rsidR="00412354" w:rsidRPr="00A518D1" w:rsidRDefault="00412354" w:rsidP="0055503C">
      <w:pPr>
        <w:rPr>
          <w:rFonts w:eastAsia="Goudy Old Style"/>
          <w:b/>
          <w:bCs/>
          <w:snapToGrid/>
          <w:sz w:val="24"/>
          <w:szCs w:val="24"/>
        </w:rPr>
      </w:pPr>
    </w:p>
    <w:p w14:paraId="45652AD1" w14:textId="211E383B" w:rsidR="003D67E0" w:rsidRPr="00A518D1" w:rsidRDefault="00290FB4" w:rsidP="007F4D0A">
      <w:pPr>
        <w:rPr>
          <w:rFonts w:eastAsia="Goudy Old Style"/>
          <w:b/>
          <w:bCs/>
          <w:snapToGrid/>
          <w:sz w:val="24"/>
          <w:szCs w:val="24"/>
        </w:rPr>
      </w:pPr>
      <w:r w:rsidRPr="00A518D1">
        <w:rPr>
          <w:rFonts w:eastAsia="Goudy Old Style"/>
          <w:b/>
          <w:bCs/>
          <w:snapToGrid/>
          <w:sz w:val="24"/>
          <w:szCs w:val="24"/>
        </w:rPr>
        <w:t xml:space="preserve"> </w:t>
      </w:r>
    </w:p>
    <w:sectPr w:rsidR="003D67E0" w:rsidRPr="00A518D1" w:rsidSect="002D48DE">
      <w:pgSz w:w="20160" w:h="12240" w:orient="landscape" w:code="5"/>
      <w:pgMar w:top="634" w:right="950" w:bottom="446" w:left="173" w:header="720" w:footer="720" w:gutter="576"/>
      <w:cols w:num="3"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D3694" w14:textId="77777777" w:rsidR="00442508" w:rsidRDefault="00442508" w:rsidP="00170E2A">
      <w:r>
        <w:separator/>
      </w:r>
    </w:p>
  </w:endnote>
  <w:endnote w:type="continuationSeparator" w:id="0">
    <w:p w14:paraId="64624277" w14:textId="77777777" w:rsidR="00442508" w:rsidRDefault="00442508" w:rsidP="00170E2A">
      <w:r>
        <w:continuationSeparator/>
      </w:r>
    </w:p>
  </w:endnote>
  <w:endnote w:type="continuationNotice" w:id="1">
    <w:p w14:paraId="229DC932" w14:textId="77777777" w:rsidR="00442508" w:rsidRDefault="004425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Arial Nova Cond">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6ABAA" w14:textId="77777777" w:rsidR="00442508" w:rsidRDefault="00442508" w:rsidP="00170E2A">
      <w:r>
        <w:separator/>
      </w:r>
    </w:p>
  </w:footnote>
  <w:footnote w:type="continuationSeparator" w:id="0">
    <w:p w14:paraId="654F2B52" w14:textId="77777777" w:rsidR="00442508" w:rsidRDefault="00442508" w:rsidP="00170E2A">
      <w:r>
        <w:continuationSeparator/>
      </w:r>
    </w:p>
  </w:footnote>
  <w:footnote w:type="continuationNotice" w:id="1">
    <w:p w14:paraId="45711459" w14:textId="77777777" w:rsidR="00442508" w:rsidRDefault="00442508"/>
  </w:footnote>
  <w:footnote w:id="2">
    <w:p w14:paraId="63120828" w14:textId="68782911" w:rsidR="00036EA8" w:rsidRDefault="00036EA8" w:rsidP="00036EA8">
      <w:r>
        <w:rPr>
          <w:vertAlign w:val="superscript"/>
        </w:rPr>
        <w:footnoteRef/>
      </w:r>
      <w:r>
        <w:t xml:space="preserve"> Douglas Connelly and Martin </w:t>
      </w:r>
      <w:proofErr w:type="spellStart"/>
      <w:r>
        <w:t>Manser</w:t>
      </w:r>
      <w:proofErr w:type="spellEnd"/>
      <w:r>
        <w:t xml:space="preserve">, </w:t>
      </w:r>
      <w:r w:rsidRPr="00606BAE">
        <w:rPr>
          <w:i/>
          <w:u w:val="single"/>
        </w:rPr>
        <w:t>What Christians Believe: Moving Your Faith—Or Flock—To the Next Level</w:t>
      </w:r>
      <w:r w:rsidRPr="00606BAE">
        <w:t xml:space="preserve"> </w:t>
      </w:r>
      <w:r>
        <w:t>(</w:t>
      </w:r>
      <w:proofErr w:type="spellStart"/>
      <w:r>
        <w:t>Manser</w:t>
      </w:r>
      <w:proofErr w:type="spellEnd"/>
      <w:r>
        <w:t xml:space="preserve"> and Connelly, 2020), 14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00693"/>
    <w:multiLevelType w:val="hybridMultilevel"/>
    <w:tmpl w:val="0AE0AD7E"/>
    <w:lvl w:ilvl="0" w:tplc="A0B84B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6D5E19"/>
    <w:multiLevelType w:val="hybridMultilevel"/>
    <w:tmpl w:val="E3DE38CA"/>
    <w:lvl w:ilvl="0" w:tplc="4476D92A">
      <w:start w:val="1"/>
      <w:numFmt w:val="decimal"/>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131F89"/>
    <w:multiLevelType w:val="hybridMultilevel"/>
    <w:tmpl w:val="65388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F3BA0"/>
    <w:multiLevelType w:val="hybridMultilevel"/>
    <w:tmpl w:val="7EB8E678"/>
    <w:lvl w:ilvl="0" w:tplc="72826E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4B2A50"/>
    <w:multiLevelType w:val="hybridMultilevel"/>
    <w:tmpl w:val="BC689670"/>
    <w:lvl w:ilvl="0" w:tplc="C81688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564D26"/>
    <w:multiLevelType w:val="hybridMultilevel"/>
    <w:tmpl w:val="F20EBB38"/>
    <w:lvl w:ilvl="0" w:tplc="6F1851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A11AE8"/>
    <w:multiLevelType w:val="hybridMultilevel"/>
    <w:tmpl w:val="5A2471E2"/>
    <w:lvl w:ilvl="0" w:tplc="7C18314A">
      <w:start w:val="1"/>
      <w:numFmt w:val="decimal"/>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F556F0"/>
    <w:multiLevelType w:val="hybridMultilevel"/>
    <w:tmpl w:val="1A96712A"/>
    <w:lvl w:ilvl="0" w:tplc="72E89B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2D4A12"/>
    <w:multiLevelType w:val="hybridMultilevel"/>
    <w:tmpl w:val="12F6E51C"/>
    <w:lvl w:ilvl="0" w:tplc="04090015">
      <w:start w:val="1"/>
      <w:numFmt w:val="upp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102E82"/>
    <w:multiLevelType w:val="hybridMultilevel"/>
    <w:tmpl w:val="A82E5C4A"/>
    <w:lvl w:ilvl="0" w:tplc="DDCEA1FA">
      <w:start w:val="1"/>
      <w:numFmt w:val="decimal"/>
      <w:lvlText w:val="%1."/>
      <w:lvlJc w:val="left"/>
      <w:pPr>
        <w:ind w:left="720" w:hanging="360"/>
      </w:pPr>
      <w:rPr>
        <w:rFonts w:hint="default"/>
        <w:b w:val="0"/>
        <w:bCs w:val="0"/>
        <w:i w:val="0"/>
        <w:iCs w:val="0"/>
        <w:sz w:val="28"/>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A2709A"/>
    <w:multiLevelType w:val="hybridMultilevel"/>
    <w:tmpl w:val="80AE1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5C7E7B"/>
    <w:multiLevelType w:val="hybridMultilevel"/>
    <w:tmpl w:val="0A002532"/>
    <w:lvl w:ilvl="0" w:tplc="437AF6E6">
      <w:start w:val="1"/>
      <w:numFmt w:val="upperLetter"/>
      <w:lvlText w:val="%1."/>
      <w:lvlJc w:val="left"/>
      <w:pPr>
        <w:ind w:left="720" w:hanging="360"/>
      </w:pPr>
      <w:rPr>
        <w:rFonts w:eastAsia="Times New Roman" w:hint="default"/>
        <w:b/>
        <w:bCs/>
        <w:i w:val="0"/>
        <w:iCs w:val="0"/>
        <w:color w:val="auto"/>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6976DE"/>
    <w:multiLevelType w:val="hybridMultilevel"/>
    <w:tmpl w:val="97F89400"/>
    <w:lvl w:ilvl="0" w:tplc="3A66E994">
      <w:start w:val="1"/>
      <w:numFmt w:val="decimal"/>
      <w:lvlText w:val="%1."/>
      <w:lvlJc w:val="left"/>
      <w:pPr>
        <w:ind w:left="720" w:hanging="360"/>
      </w:pPr>
      <w:rPr>
        <w:rFonts w:hint="default"/>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585995"/>
    <w:multiLevelType w:val="hybridMultilevel"/>
    <w:tmpl w:val="EDEC3E16"/>
    <w:lvl w:ilvl="0" w:tplc="E496F6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2615EF"/>
    <w:multiLevelType w:val="hybridMultilevel"/>
    <w:tmpl w:val="A60C9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E65A8A"/>
    <w:multiLevelType w:val="hybridMultilevel"/>
    <w:tmpl w:val="374CF110"/>
    <w:lvl w:ilvl="0" w:tplc="F2B23E30">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5D1DDC"/>
    <w:multiLevelType w:val="hybridMultilevel"/>
    <w:tmpl w:val="CA863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93402"/>
    <w:multiLevelType w:val="hybridMultilevel"/>
    <w:tmpl w:val="7BCE105C"/>
    <w:lvl w:ilvl="0" w:tplc="8BEC7C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415790"/>
    <w:multiLevelType w:val="hybridMultilevel"/>
    <w:tmpl w:val="C6706C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38187D"/>
    <w:multiLevelType w:val="hybridMultilevel"/>
    <w:tmpl w:val="5FF00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AE3707"/>
    <w:multiLevelType w:val="hybridMultilevel"/>
    <w:tmpl w:val="4A9CAB8C"/>
    <w:lvl w:ilvl="0" w:tplc="6D3271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5B92B24"/>
    <w:multiLevelType w:val="hybridMultilevel"/>
    <w:tmpl w:val="947E4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CA6EA0"/>
    <w:multiLevelType w:val="hybridMultilevel"/>
    <w:tmpl w:val="AA1A36CA"/>
    <w:lvl w:ilvl="0" w:tplc="AD64674E">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D343503"/>
    <w:multiLevelType w:val="hybridMultilevel"/>
    <w:tmpl w:val="31DAD9FC"/>
    <w:lvl w:ilvl="0" w:tplc="173CCF44">
      <w:start w:val="1"/>
      <w:numFmt w:val="lowerLetter"/>
      <w:lvlText w:val="%1."/>
      <w:lvlJc w:val="left"/>
      <w:pPr>
        <w:ind w:left="1440" w:hanging="360"/>
      </w:pPr>
      <w:rPr>
        <w:rFonts w:ascii="Times New Roman" w:eastAsia="Goudy Old Style" w:hAnsi="Times New Roman" w:cs="Times New Roman"/>
        <w:i w:val="0"/>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D9F4E30"/>
    <w:multiLevelType w:val="hybridMultilevel"/>
    <w:tmpl w:val="59D008A8"/>
    <w:lvl w:ilvl="0" w:tplc="38F6AC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55332E4"/>
    <w:multiLevelType w:val="hybridMultilevel"/>
    <w:tmpl w:val="08840D90"/>
    <w:lvl w:ilvl="0" w:tplc="61440918">
      <w:start w:val="4"/>
      <w:numFmt w:val="upperLetter"/>
      <w:pStyle w:val="Heading8"/>
      <w:lvlText w:val="%1."/>
      <w:lvlJc w:val="left"/>
      <w:pPr>
        <w:tabs>
          <w:tab w:val="num" w:pos="360"/>
        </w:tabs>
        <w:ind w:left="360" w:hanging="360"/>
      </w:pPr>
      <w:rPr>
        <w:rFonts w:hint="default"/>
      </w:rPr>
    </w:lvl>
    <w:lvl w:ilvl="1" w:tplc="19367C98">
      <w:numFmt w:val="decimal"/>
      <w:lvlText w:val=""/>
      <w:lvlJc w:val="left"/>
    </w:lvl>
    <w:lvl w:ilvl="2" w:tplc="36E40F84">
      <w:numFmt w:val="decimal"/>
      <w:lvlText w:val=""/>
      <w:lvlJc w:val="left"/>
    </w:lvl>
    <w:lvl w:ilvl="3" w:tplc="AB486386">
      <w:numFmt w:val="decimal"/>
      <w:lvlText w:val=""/>
      <w:lvlJc w:val="left"/>
    </w:lvl>
    <w:lvl w:ilvl="4" w:tplc="A072D3F0">
      <w:numFmt w:val="decimal"/>
      <w:lvlText w:val=""/>
      <w:lvlJc w:val="left"/>
    </w:lvl>
    <w:lvl w:ilvl="5" w:tplc="2ADEDA6C">
      <w:numFmt w:val="decimal"/>
      <w:lvlText w:val=""/>
      <w:lvlJc w:val="left"/>
    </w:lvl>
    <w:lvl w:ilvl="6" w:tplc="E160DB9C">
      <w:numFmt w:val="decimal"/>
      <w:lvlText w:val=""/>
      <w:lvlJc w:val="left"/>
    </w:lvl>
    <w:lvl w:ilvl="7" w:tplc="A0767474">
      <w:numFmt w:val="decimal"/>
      <w:lvlText w:val=""/>
      <w:lvlJc w:val="left"/>
    </w:lvl>
    <w:lvl w:ilvl="8" w:tplc="21DECDF0">
      <w:numFmt w:val="decimal"/>
      <w:lvlText w:val=""/>
      <w:lvlJc w:val="left"/>
    </w:lvl>
  </w:abstractNum>
  <w:abstractNum w:abstractNumId="26" w15:restartNumberingAfterBreak="0">
    <w:nsid w:val="7B7919E4"/>
    <w:multiLevelType w:val="hybridMultilevel"/>
    <w:tmpl w:val="7F4042DC"/>
    <w:lvl w:ilvl="0" w:tplc="E18A02CA">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40123D"/>
    <w:multiLevelType w:val="hybridMultilevel"/>
    <w:tmpl w:val="3A0427DA"/>
    <w:lvl w:ilvl="0" w:tplc="C58C0752">
      <w:start w:val="1"/>
      <w:numFmt w:val="lowerLetter"/>
      <w:lvlText w:val="%1."/>
      <w:lvlJc w:val="left"/>
      <w:pPr>
        <w:ind w:left="720" w:hanging="360"/>
      </w:pPr>
      <w:rPr>
        <w:rFonts w:hint="default"/>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454C25"/>
    <w:multiLevelType w:val="hybridMultilevel"/>
    <w:tmpl w:val="9E50E1B2"/>
    <w:lvl w:ilvl="0" w:tplc="A1ACDF86">
      <w:start w:val="1"/>
      <w:numFmt w:val="upperLetter"/>
      <w:lvlText w:val="%1."/>
      <w:lvlJc w:val="left"/>
      <w:pPr>
        <w:ind w:left="720" w:hanging="360"/>
      </w:pPr>
      <w:rPr>
        <w:rFonts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1"/>
  </w:num>
  <w:num w:numId="3">
    <w:abstractNumId w:val="9"/>
  </w:num>
  <w:num w:numId="4">
    <w:abstractNumId w:val="21"/>
  </w:num>
  <w:num w:numId="5">
    <w:abstractNumId w:val="3"/>
  </w:num>
  <w:num w:numId="6">
    <w:abstractNumId w:val="19"/>
  </w:num>
  <w:num w:numId="7">
    <w:abstractNumId w:val="1"/>
  </w:num>
  <w:num w:numId="8">
    <w:abstractNumId w:val="13"/>
  </w:num>
  <w:num w:numId="9">
    <w:abstractNumId w:val="27"/>
  </w:num>
  <w:num w:numId="10">
    <w:abstractNumId w:val="23"/>
  </w:num>
  <w:num w:numId="11">
    <w:abstractNumId w:val="8"/>
  </w:num>
  <w:num w:numId="12">
    <w:abstractNumId w:val="15"/>
  </w:num>
  <w:num w:numId="13">
    <w:abstractNumId w:val="26"/>
  </w:num>
  <w:num w:numId="14">
    <w:abstractNumId w:val="28"/>
  </w:num>
  <w:num w:numId="15">
    <w:abstractNumId w:val="6"/>
  </w:num>
  <w:num w:numId="16">
    <w:abstractNumId w:val="16"/>
  </w:num>
  <w:num w:numId="17">
    <w:abstractNumId w:val="12"/>
  </w:num>
  <w:num w:numId="18">
    <w:abstractNumId w:val="22"/>
  </w:num>
  <w:num w:numId="19">
    <w:abstractNumId w:val="18"/>
  </w:num>
  <w:num w:numId="20">
    <w:abstractNumId w:val="7"/>
  </w:num>
  <w:num w:numId="21">
    <w:abstractNumId w:val="20"/>
  </w:num>
  <w:num w:numId="22">
    <w:abstractNumId w:val="24"/>
  </w:num>
  <w:num w:numId="23">
    <w:abstractNumId w:val="5"/>
  </w:num>
  <w:num w:numId="24">
    <w:abstractNumId w:val="4"/>
  </w:num>
  <w:num w:numId="25">
    <w:abstractNumId w:val="2"/>
  </w:num>
  <w:num w:numId="26">
    <w:abstractNumId w:val="10"/>
  </w:num>
  <w:num w:numId="27">
    <w:abstractNumId w:val="17"/>
  </w:num>
  <w:num w:numId="28">
    <w:abstractNumId w:val="0"/>
  </w:num>
  <w:num w:numId="29">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6C0"/>
    <w:rsid w:val="00000B55"/>
    <w:rsid w:val="00000E20"/>
    <w:rsid w:val="00001010"/>
    <w:rsid w:val="00001783"/>
    <w:rsid w:val="00001CF4"/>
    <w:rsid w:val="00001F23"/>
    <w:rsid w:val="00001F4D"/>
    <w:rsid w:val="00001FDE"/>
    <w:rsid w:val="00002213"/>
    <w:rsid w:val="000022A9"/>
    <w:rsid w:val="000023C1"/>
    <w:rsid w:val="0000241E"/>
    <w:rsid w:val="0000269F"/>
    <w:rsid w:val="000027BD"/>
    <w:rsid w:val="00002A82"/>
    <w:rsid w:val="00002D79"/>
    <w:rsid w:val="000031EF"/>
    <w:rsid w:val="00003611"/>
    <w:rsid w:val="00003692"/>
    <w:rsid w:val="00003E17"/>
    <w:rsid w:val="000042B4"/>
    <w:rsid w:val="00004385"/>
    <w:rsid w:val="0000447D"/>
    <w:rsid w:val="00004784"/>
    <w:rsid w:val="00004F46"/>
    <w:rsid w:val="00004F78"/>
    <w:rsid w:val="00005969"/>
    <w:rsid w:val="00005DF1"/>
    <w:rsid w:val="00005E7A"/>
    <w:rsid w:val="00005FD8"/>
    <w:rsid w:val="00006B2A"/>
    <w:rsid w:val="00006E35"/>
    <w:rsid w:val="00006FF3"/>
    <w:rsid w:val="000071BA"/>
    <w:rsid w:val="00007708"/>
    <w:rsid w:val="0000777B"/>
    <w:rsid w:val="000079DE"/>
    <w:rsid w:val="00007AAD"/>
    <w:rsid w:val="00007E20"/>
    <w:rsid w:val="00010212"/>
    <w:rsid w:val="000104A2"/>
    <w:rsid w:val="0001053D"/>
    <w:rsid w:val="0001069F"/>
    <w:rsid w:val="00010A18"/>
    <w:rsid w:val="00010AD9"/>
    <w:rsid w:val="00010B22"/>
    <w:rsid w:val="00010EC9"/>
    <w:rsid w:val="00010FFF"/>
    <w:rsid w:val="000110AD"/>
    <w:rsid w:val="00011132"/>
    <w:rsid w:val="000111CC"/>
    <w:rsid w:val="00011264"/>
    <w:rsid w:val="00011DEF"/>
    <w:rsid w:val="00011F60"/>
    <w:rsid w:val="000120B0"/>
    <w:rsid w:val="00012283"/>
    <w:rsid w:val="000123D7"/>
    <w:rsid w:val="0001245A"/>
    <w:rsid w:val="00012544"/>
    <w:rsid w:val="0001269D"/>
    <w:rsid w:val="000128C5"/>
    <w:rsid w:val="00012921"/>
    <w:rsid w:val="00012996"/>
    <w:rsid w:val="00012A2B"/>
    <w:rsid w:val="00012C46"/>
    <w:rsid w:val="00012DA3"/>
    <w:rsid w:val="0001345D"/>
    <w:rsid w:val="0001372D"/>
    <w:rsid w:val="0001397C"/>
    <w:rsid w:val="00013994"/>
    <w:rsid w:val="00013C1A"/>
    <w:rsid w:val="00013C79"/>
    <w:rsid w:val="00013CAA"/>
    <w:rsid w:val="00013CD5"/>
    <w:rsid w:val="00013E46"/>
    <w:rsid w:val="00013EEA"/>
    <w:rsid w:val="000144EF"/>
    <w:rsid w:val="00014ADB"/>
    <w:rsid w:val="00014BB9"/>
    <w:rsid w:val="00014E72"/>
    <w:rsid w:val="00014EF8"/>
    <w:rsid w:val="00014F5A"/>
    <w:rsid w:val="00015656"/>
    <w:rsid w:val="0001572A"/>
    <w:rsid w:val="0001582F"/>
    <w:rsid w:val="00015921"/>
    <w:rsid w:val="00015981"/>
    <w:rsid w:val="00015AA5"/>
    <w:rsid w:val="00016229"/>
    <w:rsid w:val="00016276"/>
    <w:rsid w:val="000163D2"/>
    <w:rsid w:val="0001641F"/>
    <w:rsid w:val="00016426"/>
    <w:rsid w:val="0001671F"/>
    <w:rsid w:val="0001684F"/>
    <w:rsid w:val="00016878"/>
    <w:rsid w:val="000169B3"/>
    <w:rsid w:val="000169B9"/>
    <w:rsid w:val="00016D09"/>
    <w:rsid w:val="000170E3"/>
    <w:rsid w:val="00017629"/>
    <w:rsid w:val="000176F4"/>
    <w:rsid w:val="0001782E"/>
    <w:rsid w:val="000179AC"/>
    <w:rsid w:val="000179DC"/>
    <w:rsid w:val="00017D83"/>
    <w:rsid w:val="00020379"/>
    <w:rsid w:val="000208B6"/>
    <w:rsid w:val="00020BB3"/>
    <w:rsid w:val="00021012"/>
    <w:rsid w:val="00021140"/>
    <w:rsid w:val="00021378"/>
    <w:rsid w:val="000215EB"/>
    <w:rsid w:val="0002191A"/>
    <w:rsid w:val="00021CEB"/>
    <w:rsid w:val="00021D3C"/>
    <w:rsid w:val="00021EDF"/>
    <w:rsid w:val="0002206D"/>
    <w:rsid w:val="00022594"/>
    <w:rsid w:val="000226B6"/>
    <w:rsid w:val="000226E5"/>
    <w:rsid w:val="0002295B"/>
    <w:rsid w:val="00022CD8"/>
    <w:rsid w:val="00022EC2"/>
    <w:rsid w:val="00022F4C"/>
    <w:rsid w:val="00022FC8"/>
    <w:rsid w:val="0002329A"/>
    <w:rsid w:val="000235E9"/>
    <w:rsid w:val="00023825"/>
    <w:rsid w:val="000242EF"/>
    <w:rsid w:val="00024518"/>
    <w:rsid w:val="00024587"/>
    <w:rsid w:val="00024717"/>
    <w:rsid w:val="00024723"/>
    <w:rsid w:val="00024B34"/>
    <w:rsid w:val="00024D3E"/>
    <w:rsid w:val="00024EE3"/>
    <w:rsid w:val="00025042"/>
    <w:rsid w:val="000250D2"/>
    <w:rsid w:val="00025451"/>
    <w:rsid w:val="000254B0"/>
    <w:rsid w:val="000254C2"/>
    <w:rsid w:val="0002559E"/>
    <w:rsid w:val="00025B95"/>
    <w:rsid w:val="00025E8D"/>
    <w:rsid w:val="00026469"/>
    <w:rsid w:val="00026587"/>
    <w:rsid w:val="00026592"/>
    <w:rsid w:val="000268A1"/>
    <w:rsid w:val="00026B2C"/>
    <w:rsid w:val="00026B38"/>
    <w:rsid w:val="00026D51"/>
    <w:rsid w:val="00026DA3"/>
    <w:rsid w:val="000273FA"/>
    <w:rsid w:val="00027425"/>
    <w:rsid w:val="00027A21"/>
    <w:rsid w:val="00027AA8"/>
    <w:rsid w:val="00027D62"/>
    <w:rsid w:val="00027DDF"/>
    <w:rsid w:val="000300B1"/>
    <w:rsid w:val="00030119"/>
    <w:rsid w:val="00030256"/>
    <w:rsid w:val="00030353"/>
    <w:rsid w:val="00030A0F"/>
    <w:rsid w:val="00030BF3"/>
    <w:rsid w:val="00030CCE"/>
    <w:rsid w:val="00030EF5"/>
    <w:rsid w:val="000310C9"/>
    <w:rsid w:val="00031192"/>
    <w:rsid w:val="0003136D"/>
    <w:rsid w:val="00031412"/>
    <w:rsid w:val="00031414"/>
    <w:rsid w:val="0003149D"/>
    <w:rsid w:val="00031578"/>
    <w:rsid w:val="0003190A"/>
    <w:rsid w:val="0003196E"/>
    <w:rsid w:val="00031A3D"/>
    <w:rsid w:val="00031ACC"/>
    <w:rsid w:val="00031DB1"/>
    <w:rsid w:val="00031DF0"/>
    <w:rsid w:val="00031EF4"/>
    <w:rsid w:val="00031F82"/>
    <w:rsid w:val="00032026"/>
    <w:rsid w:val="00032029"/>
    <w:rsid w:val="000321D2"/>
    <w:rsid w:val="00032488"/>
    <w:rsid w:val="000327D1"/>
    <w:rsid w:val="0003285E"/>
    <w:rsid w:val="00032D7C"/>
    <w:rsid w:val="00032F48"/>
    <w:rsid w:val="00033816"/>
    <w:rsid w:val="00033A53"/>
    <w:rsid w:val="00033C9C"/>
    <w:rsid w:val="000347B3"/>
    <w:rsid w:val="00034D4E"/>
    <w:rsid w:val="000350D2"/>
    <w:rsid w:val="00035249"/>
    <w:rsid w:val="00035712"/>
    <w:rsid w:val="00035B9F"/>
    <w:rsid w:val="00035D72"/>
    <w:rsid w:val="00036027"/>
    <w:rsid w:val="00036849"/>
    <w:rsid w:val="000368B0"/>
    <w:rsid w:val="00036A9D"/>
    <w:rsid w:val="00036DD5"/>
    <w:rsid w:val="00036EA8"/>
    <w:rsid w:val="000371E0"/>
    <w:rsid w:val="000373C2"/>
    <w:rsid w:val="000374F2"/>
    <w:rsid w:val="000376B2"/>
    <w:rsid w:val="000376B8"/>
    <w:rsid w:val="000377E8"/>
    <w:rsid w:val="000379EA"/>
    <w:rsid w:val="00037D52"/>
    <w:rsid w:val="00037F0F"/>
    <w:rsid w:val="00040061"/>
    <w:rsid w:val="00040097"/>
    <w:rsid w:val="000400A9"/>
    <w:rsid w:val="000401F7"/>
    <w:rsid w:val="0004028B"/>
    <w:rsid w:val="000402F7"/>
    <w:rsid w:val="00040B32"/>
    <w:rsid w:val="00040B71"/>
    <w:rsid w:val="00041514"/>
    <w:rsid w:val="000416D2"/>
    <w:rsid w:val="0004216D"/>
    <w:rsid w:val="000423BE"/>
    <w:rsid w:val="000423E1"/>
    <w:rsid w:val="00042783"/>
    <w:rsid w:val="00042BB9"/>
    <w:rsid w:val="00042F6A"/>
    <w:rsid w:val="0004314B"/>
    <w:rsid w:val="000436D3"/>
    <w:rsid w:val="000438BF"/>
    <w:rsid w:val="00043C8A"/>
    <w:rsid w:val="00043CF6"/>
    <w:rsid w:val="00044242"/>
    <w:rsid w:val="000443BA"/>
    <w:rsid w:val="000445DB"/>
    <w:rsid w:val="00044958"/>
    <w:rsid w:val="00044F18"/>
    <w:rsid w:val="00045868"/>
    <w:rsid w:val="00045A2E"/>
    <w:rsid w:val="00045BAE"/>
    <w:rsid w:val="00045C1E"/>
    <w:rsid w:val="00045E0F"/>
    <w:rsid w:val="00045FC0"/>
    <w:rsid w:val="000464A8"/>
    <w:rsid w:val="00046B95"/>
    <w:rsid w:val="00046C4C"/>
    <w:rsid w:val="00046CA3"/>
    <w:rsid w:val="0004718F"/>
    <w:rsid w:val="00047490"/>
    <w:rsid w:val="00047898"/>
    <w:rsid w:val="000478DA"/>
    <w:rsid w:val="000501C7"/>
    <w:rsid w:val="0005028F"/>
    <w:rsid w:val="00050366"/>
    <w:rsid w:val="00050382"/>
    <w:rsid w:val="00050876"/>
    <w:rsid w:val="00050ABB"/>
    <w:rsid w:val="00050B04"/>
    <w:rsid w:val="00050B87"/>
    <w:rsid w:val="00050BB2"/>
    <w:rsid w:val="00050D1F"/>
    <w:rsid w:val="00051577"/>
    <w:rsid w:val="000517CC"/>
    <w:rsid w:val="0005183D"/>
    <w:rsid w:val="00051ACE"/>
    <w:rsid w:val="00051CE2"/>
    <w:rsid w:val="00052273"/>
    <w:rsid w:val="0005240F"/>
    <w:rsid w:val="00052525"/>
    <w:rsid w:val="000525DF"/>
    <w:rsid w:val="00053106"/>
    <w:rsid w:val="00053640"/>
    <w:rsid w:val="0005390A"/>
    <w:rsid w:val="00053976"/>
    <w:rsid w:val="00053AA2"/>
    <w:rsid w:val="0005404E"/>
    <w:rsid w:val="00054280"/>
    <w:rsid w:val="00054288"/>
    <w:rsid w:val="000545F8"/>
    <w:rsid w:val="00054860"/>
    <w:rsid w:val="00054891"/>
    <w:rsid w:val="000548AD"/>
    <w:rsid w:val="00055109"/>
    <w:rsid w:val="00055550"/>
    <w:rsid w:val="000557D1"/>
    <w:rsid w:val="000558F7"/>
    <w:rsid w:val="00055BA3"/>
    <w:rsid w:val="00056361"/>
    <w:rsid w:val="00056A4E"/>
    <w:rsid w:val="00056C7E"/>
    <w:rsid w:val="00056E36"/>
    <w:rsid w:val="00056EED"/>
    <w:rsid w:val="00057201"/>
    <w:rsid w:val="0005721A"/>
    <w:rsid w:val="00057298"/>
    <w:rsid w:val="00057663"/>
    <w:rsid w:val="000576E6"/>
    <w:rsid w:val="0005773E"/>
    <w:rsid w:val="00057921"/>
    <w:rsid w:val="00057988"/>
    <w:rsid w:val="00057D3D"/>
    <w:rsid w:val="00057EDB"/>
    <w:rsid w:val="0006031E"/>
    <w:rsid w:val="000606D7"/>
    <w:rsid w:val="00060775"/>
    <w:rsid w:val="000608A1"/>
    <w:rsid w:val="000608ED"/>
    <w:rsid w:val="000609E7"/>
    <w:rsid w:val="00060D44"/>
    <w:rsid w:val="00060EFF"/>
    <w:rsid w:val="00060F85"/>
    <w:rsid w:val="00061068"/>
    <w:rsid w:val="000611D9"/>
    <w:rsid w:val="00061297"/>
    <w:rsid w:val="000612D6"/>
    <w:rsid w:val="000614B0"/>
    <w:rsid w:val="00061663"/>
    <w:rsid w:val="000616B2"/>
    <w:rsid w:val="00061744"/>
    <w:rsid w:val="000619BD"/>
    <w:rsid w:val="00061FE8"/>
    <w:rsid w:val="000622C0"/>
    <w:rsid w:val="000627D2"/>
    <w:rsid w:val="00062C0F"/>
    <w:rsid w:val="00062E9A"/>
    <w:rsid w:val="00063121"/>
    <w:rsid w:val="00063319"/>
    <w:rsid w:val="00063682"/>
    <w:rsid w:val="00063860"/>
    <w:rsid w:val="00063A47"/>
    <w:rsid w:val="00063BE5"/>
    <w:rsid w:val="00063E1A"/>
    <w:rsid w:val="000642BF"/>
    <w:rsid w:val="00064668"/>
    <w:rsid w:val="00064B7E"/>
    <w:rsid w:val="00064F17"/>
    <w:rsid w:val="00065139"/>
    <w:rsid w:val="00065E13"/>
    <w:rsid w:val="00065FEF"/>
    <w:rsid w:val="0006618B"/>
    <w:rsid w:val="000665A1"/>
    <w:rsid w:val="00066BDE"/>
    <w:rsid w:val="00066F44"/>
    <w:rsid w:val="00066FE0"/>
    <w:rsid w:val="00067329"/>
    <w:rsid w:val="000673B0"/>
    <w:rsid w:val="00067685"/>
    <w:rsid w:val="00067907"/>
    <w:rsid w:val="00067B40"/>
    <w:rsid w:val="00067B96"/>
    <w:rsid w:val="00067FDD"/>
    <w:rsid w:val="00070034"/>
    <w:rsid w:val="00070100"/>
    <w:rsid w:val="000701AA"/>
    <w:rsid w:val="00070237"/>
    <w:rsid w:val="000706AC"/>
    <w:rsid w:val="000707CD"/>
    <w:rsid w:val="000710E1"/>
    <w:rsid w:val="00071349"/>
    <w:rsid w:val="000713B1"/>
    <w:rsid w:val="000715EA"/>
    <w:rsid w:val="00071890"/>
    <w:rsid w:val="00071AB0"/>
    <w:rsid w:val="00071B45"/>
    <w:rsid w:val="00071BCA"/>
    <w:rsid w:val="00071F12"/>
    <w:rsid w:val="00072530"/>
    <w:rsid w:val="000726A7"/>
    <w:rsid w:val="0007286E"/>
    <w:rsid w:val="00073504"/>
    <w:rsid w:val="0007380D"/>
    <w:rsid w:val="00073B0B"/>
    <w:rsid w:val="00073FB9"/>
    <w:rsid w:val="000740D6"/>
    <w:rsid w:val="00074272"/>
    <w:rsid w:val="0007437C"/>
    <w:rsid w:val="00074A03"/>
    <w:rsid w:val="00074B97"/>
    <w:rsid w:val="00074D75"/>
    <w:rsid w:val="000751F8"/>
    <w:rsid w:val="00075924"/>
    <w:rsid w:val="00075A96"/>
    <w:rsid w:val="00075B3E"/>
    <w:rsid w:val="00075C99"/>
    <w:rsid w:val="00075D6F"/>
    <w:rsid w:val="00075DD6"/>
    <w:rsid w:val="00075F16"/>
    <w:rsid w:val="000762CC"/>
    <w:rsid w:val="00076458"/>
    <w:rsid w:val="00076486"/>
    <w:rsid w:val="00076A71"/>
    <w:rsid w:val="00076B3C"/>
    <w:rsid w:val="00076CC0"/>
    <w:rsid w:val="00077083"/>
    <w:rsid w:val="00077150"/>
    <w:rsid w:val="00077374"/>
    <w:rsid w:val="000778D8"/>
    <w:rsid w:val="00077ACD"/>
    <w:rsid w:val="00080102"/>
    <w:rsid w:val="00080285"/>
    <w:rsid w:val="00080482"/>
    <w:rsid w:val="000804FA"/>
    <w:rsid w:val="00080740"/>
    <w:rsid w:val="00080A0D"/>
    <w:rsid w:val="00080C87"/>
    <w:rsid w:val="00080DFE"/>
    <w:rsid w:val="000816E5"/>
    <w:rsid w:val="0008180D"/>
    <w:rsid w:val="0008195A"/>
    <w:rsid w:val="00081A0E"/>
    <w:rsid w:val="000823D7"/>
    <w:rsid w:val="00082899"/>
    <w:rsid w:val="0008292F"/>
    <w:rsid w:val="00082939"/>
    <w:rsid w:val="00082A57"/>
    <w:rsid w:val="00082A99"/>
    <w:rsid w:val="00082DFA"/>
    <w:rsid w:val="0008307B"/>
    <w:rsid w:val="00083762"/>
    <w:rsid w:val="00083A2D"/>
    <w:rsid w:val="00083AE7"/>
    <w:rsid w:val="00083E0A"/>
    <w:rsid w:val="00083E97"/>
    <w:rsid w:val="00083F56"/>
    <w:rsid w:val="00084585"/>
    <w:rsid w:val="000845EB"/>
    <w:rsid w:val="0008467D"/>
    <w:rsid w:val="000849B9"/>
    <w:rsid w:val="000849D0"/>
    <w:rsid w:val="00084E63"/>
    <w:rsid w:val="000853B5"/>
    <w:rsid w:val="00085627"/>
    <w:rsid w:val="000857CE"/>
    <w:rsid w:val="000859AF"/>
    <w:rsid w:val="00085B07"/>
    <w:rsid w:val="00085B3E"/>
    <w:rsid w:val="00085C81"/>
    <w:rsid w:val="00085D47"/>
    <w:rsid w:val="00085F79"/>
    <w:rsid w:val="00085FC1"/>
    <w:rsid w:val="00086238"/>
    <w:rsid w:val="00086A50"/>
    <w:rsid w:val="00086A51"/>
    <w:rsid w:val="00086BB4"/>
    <w:rsid w:val="00086C52"/>
    <w:rsid w:val="00086D31"/>
    <w:rsid w:val="000870F4"/>
    <w:rsid w:val="00087442"/>
    <w:rsid w:val="0008753D"/>
    <w:rsid w:val="000876A5"/>
    <w:rsid w:val="000877F5"/>
    <w:rsid w:val="0009010E"/>
    <w:rsid w:val="0009037F"/>
    <w:rsid w:val="00090514"/>
    <w:rsid w:val="000907B3"/>
    <w:rsid w:val="000914DF"/>
    <w:rsid w:val="0009151A"/>
    <w:rsid w:val="000915AA"/>
    <w:rsid w:val="00091677"/>
    <w:rsid w:val="00091A74"/>
    <w:rsid w:val="00091B5F"/>
    <w:rsid w:val="00091D4B"/>
    <w:rsid w:val="00092473"/>
    <w:rsid w:val="000924DB"/>
    <w:rsid w:val="00092614"/>
    <w:rsid w:val="00092723"/>
    <w:rsid w:val="0009291C"/>
    <w:rsid w:val="00092953"/>
    <w:rsid w:val="000929D1"/>
    <w:rsid w:val="00092D04"/>
    <w:rsid w:val="00093171"/>
    <w:rsid w:val="00093192"/>
    <w:rsid w:val="00093877"/>
    <w:rsid w:val="000938D3"/>
    <w:rsid w:val="00093B32"/>
    <w:rsid w:val="00093EA5"/>
    <w:rsid w:val="00094353"/>
    <w:rsid w:val="00094A4E"/>
    <w:rsid w:val="00094B53"/>
    <w:rsid w:val="00094EE0"/>
    <w:rsid w:val="00095173"/>
    <w:rsid w:val="0009566B"/>
    <w:rsid w:val="00095745"/>
    <w:rsid w:val="00095B85"/>
    <w:rsid w:val="00095F09"/>
    <w:rsid w:val="00096252"/>
    <w:rsid w:val="00096458"/>
    <w:rsid w:val="00096660"/>
    <w:rsid w:val="00096AB6"/>
    <w:rsid w:val="00097166"/>
    <w:rsid w:val="000975BA"/>
    <w:rsid w:val="000978B8"/>
    <w:rsid w:val="000979F6"/>
    <w:rsid w:val="000A033D"/>
    <w:rsid w:val="000A0638"/>
    <w:rsid w:val="000A0856"/>
    <w:rsid w:val="000A0C63"/>
    <w:rsid w:val="000A0C90"/>
    <w:rsid w:val="000A0D45"/>
    <w:rsid w:val="000A0F31"/>
    <w:rsid w:val="000A124F"/>
    <w:rsid w:val="000A1574"/>
    <w:rsid w:val="000A15D3"/>
    <w:rsid w:val="000A1611"/>
    <w:rsid w:val="000A193A"/>
    <w:rsid w:val="000A1952"/>
    <w:rsid w:val="000A1C2E"/>
    <w:rsid w:val="000A2071"/>
    <w:rsid w:val="000A20F2"/>
    <w:rsid w:val="000A22EF"/>
    <w:rsid w:val="000A2400"/>
    <w:rsid w:val="000A2642"/>
    <w:rsid w:val="000A2A97"/>
    <w:rsid w:val="000A2ADF"/>
    <w:rsid w:val="000A2C0C"/>
    <w:rsid w:val="000A2CA9"/>
    <w:rsid w:val="000A3347"/>
    <w:rsid w:val="000A3444"/>
    <w:rsid w:val="000A36BB"/>
    <w:rsid w:val="000A379D"/>
    <w:rsid w:val="000A37B0"/>
    <w:rsid w:val="000A393C"/>
    <w:rsid w:val="000A3B11"/>
    <w:rsid w:val="000A3C0D"/>
    <w:rsid w:val="000A3D38"/>
    <w:rsid w:val="000A3DF5"/>
    <w:rsid w:val="000A3EFE"/>
    <w:rsid w:val="000A3F28"/>
    <w:rsid w:val="000A424A"/>
    <w:rsid w:val="000A4273"/>
    <w:rsid w:val="000A43D9"/>
    <w:rsid w:val="000A4473"/>
    <w:rsid w:val="000A4612"/>
    <w:rsid w:val="000A467B"/>
    <w:rsid w:val="000A4E2A"/>
    <w:rsid w:val="000A525E"/>
    <w:rsid w:val="000A5589"/>
    <w:rsid w:val="000A5601"/>
    <w:rsid w:val="000A5956"/>
    <w:rsid w:val="000A5A6A"/>
    <w:rsid w:val="000A5C02"/>
    <w:rsid w:val="000A5FC2"/>
    <w:rsid w:val="000A634B"/>
    <w:rsid w:val="000A686C"/>
    <w:rsid w:val="000A69FE"/>
    <w:rsid w:val="000A6BFE"/>
    <w:rsid w:val="000A6D08"/>
    <w:rsid w:val="000A6DB7"/>
    <w:rsid w:val="000A6E82"/>
    <w:rsid w:val="000A6E88"/>
    <w:rsid w:val="000A714A"/>
    <w:rsid w:val="000A740E"/>
    <w:rsid w:val="000A743F"/>
    <w:rsid w:val="000A7533"/>
    <w:rsid w:val="000A76E4"/>
    <w:rsid w:val="000A7895"/>
    <w:rsid w:val="000A7A27"/>
    <w:rsid w:val="000A7FB1"/>
    <w:rsid w:val="000B00B7"/>
    <w:rsid w:val="000B0113"/>
    <w:rsid w:val="000B05D2"/>
    <w:rsid w:val="000B06E9"/>
    <w:rsid w:val="000B089C"/>
    <w:rsid w:val="000B0F78"/>
    <w:rsid w:val="000B11A6"/>
    <w:rsid w:val="000B1389"/>
    <w:rsid w:val="000B142D"/>
    <w:rsid w:val="000B1A8D"/>
    <w:rsid w:val="000B1BE8"/>
    <w:rsid w:val="000B1C0E"/>
    <w:rsid w:val="000B1E7F"/>
    <w:rsid w:val="000B1F42"/>
    <w:rsid w:val="000B1F46"/>
    <w:rsid w:val="000B227E"/>
    <w:rsid w:val="000B247E"/>
    <w:rsid w:val="000B2CF4"/>
    <w:rsid w:val="000B2FBA"/>
    <w:rsid w:val="000B346F"/>
    <w:rsid w:val="000B378B"/>
    <w:rsid w:val="000B39BB"/>
    <w:rsid w:val="000B42F4"/>
    <w:rsid w:val="000B4478"/>
    <w:rsid w:val="000B48DB"/>
    <w:rsid w:val="000B4CB2"/>
    <w:rsid w:val="000B4D34"/>
    <w:rsid w:val="000B4F22"/>
    <w:rsid w:val="000B5339"/>
    <w:rsid w:val="000B546E"/>
    <w:rsid w:val="000B553D"/>
    <w:rsid w:val="000B5A7F"/>
    <w:rsid w:val="000B6066"/>
    <w:rsid w:val="000B631B"/>
    <w:rsid w:val="000B63EA"/>
    <w:rsid w:val="000B6894"/>
    <w:rsid w:val="000B6C6C"/>
    <w:rsid w:val="000B7382"/>
    <w:rsid w:val="000B761B"/>
    <w:rsid w:val="000B7827"/>
    <w:rsid w:val="000B789F"/>
    <w:rsid w:val="000B78AB"/>
    <w:rsid w:val="000B7A9B"/>
    <w:rsid w:val="000B7BBC"/>
    <w:rsid w:val="000B7E86"/>
    <w:rsid w:val="000C0259"/>
    <w:rsid w:val="000C03D4"/>
    <w:rsid w:val="000C0947"/>
    <w:rsid w:val="000C097D"/>
    <w:rsid w:val="000C0B7C"/>
    <w:rsid w:val="000C0C95"/>
    <w:rsid w:val="000C0F94"/>
    <w:rsid w:val="000C1184"/>
    <w:rsid w:val="000C1756"/>
    <w:rsid w:val="000C1AE5"/>
    <w:rsid w:val="000C1B3B"/>
    <w:rsid w:val="000C1C82"/>
    <w:rsid w:val="000C2007"/>
    <w:rsid w:val="000C230C"/>
    <w:rsid w:val="000C2416"/>
    <w:rsid w:val="000C2780"/>
    <w:rsid w:val="000C27B2"/>
    <w:rsid w:val="000C287F"/>
    <w:rsid w:val="000C2983"/>
    <w:rsid w:val="000C2DF1"/>
    <w:rsid w:val="000C2EBE"/>
    <w:rsid w:val="000C3039"/>
    <w:rsid w:val="000C3171"/>
    <w:rsid w:val="000C3745"/>
    <w:rsid w:val="000C38D9"/>
    <w:rsid w:val="000C3B78"/>
    <w:rsid w:val="000C3D3B"/>
    <w:rsid w:val="000C3E7C"/>
    <w:rsid w:val="000C3FDE"/>
    <w:rsid w:val="000C420B"/>
    <w:rsid w:val="000C4356"/>
    <w:rsid w:val="000C4780"/>
    <w:rsid w:val="000C47FD"/>
    <w:rsid w:val="000C498F"/>
    <w:rsid w:val="000C4BB5"/>
    <w:rsid w:val="000C4D0F"/>
    <w:rsid w:val="000C4D8F"/>
    <w:rsid w:val="000C5050"/>
    <w:rsid w:val="000C5159"/>
    <w:rsid w:val="000C518D"/>
    <w:rsid w:val="000C54DD"/>
    <w:rsid w:val="000C590A"/>
    <w:rsid w:val="000C5BA0"/>
    <w:rsid w:val="000C5D88"/>
    <w:rsid w:val="000C5E93"/>
    <w:rsid w:val="000C61C5"/>
    <w:rsid w:val="000C6833"/>
    <w:rsid w:val="000C68B2"/>
    <w:rsid w:val="000C694B"/>
    <w:rsid w:val="000C6970"/>
    <w:rsid w:val="000C6B85"/>
    <w:rsid w:val="000C6F27"/>
    <w:rsid w:val="000C7231"/>
    <w:rsid w:val="000C7D2E"/>
    <w:rsid w:val="000D0099"/>
    <w:rsid w:val="000D036F"/>
    <w:rsid w:val="000D058F"/>
    <w:rsid w:val="000D05B7"/>
    <w:rsid w:val="000D0738"/>
    <w:rsid w:val="000D0BF3"/>
    <w:rsid w:val="000D0C4B"/>
    <w:rsid w:val="000D0EBD"/>
    <w:rsid w:val="000D1105"/>
    <w:rsid w:val="000D1562"/>
    <w:rsid w:val="000D16B6"/>
    <w:rsid w:val="000D184F"/>
    <w:rsid w:val="000D1927"/>
    <w:rsid w:val="000D1F0D"/>
    <w:rsid w:val="000D23E5"/>
    <w:rsid w:val="000D23FD"/>
    <w:rsid w:val="000D2604"/>
    <w:rsid w:val="000D2910"/>
    <w:rsid w:val="000D2B06"/>
    <w:rsid w:val="000D2B16"/>
    <w:rsid w:val="000D2C04"/>
    <w:rsid w:val="000D2CE4"/>
    <w:rsid w:val="000D304F"/>
    <w:rsid w:val="000D34A1"/>
    <w:rsid w:val="000D37FE"/>
    <w:rsid w:val="000D38B5"/>
    <w:rsid w:val="000D4475"/>
    <w:rsid w:val="000D4482"/>
    <w:rsid w:val="000D45B9"/>
    <w:rsid w:val="000D4A3D"/>
    <w:rsid w:val="000D504B"/>
    <w:rsid w:val="000D553F"/>
    <w:rsid w:val="000D58E3"/>
    <w:rsid w:val="000D5D34"/>
    <w:rsid w:val="000D5EBE"/>
    <w:rsid w:val="000D6032"/>
    <w:rsid w:val="000D6620"/>
    <w:rsid w:val="000D6BDC"/>
    <w:rsid w:val="000D6EA2"/>
    <w:rsid w:val="000D7036"/>
    <w:rsid w:val="000D736E"/>
    <w:rsid w:val="000D76F6"/>
    <w:rsid w:val="000D7811"/>
    <w:rsid w:val="000D7AF2"/>
    <w:rsid w:val="000D7E1D"/>
    <w:rsid w:val="000D7F90"/>
    <w:rsid w:val="000E0196"/>
    <w:rsid w:val="000E0237"/>
    <w:rsid w:val="000E04E0"/>
    <w:rsid w:val="000E054A"/>
    <w:rsid w:val="000E0754"/>
    <w:rsid w:val="000E08F8"/>
    <w:rsid w:val="000E0C15"/>
    <w:rsid w:val="000E0E0B"/>
    <w:rsid w:val="000E0E42"/>
    <w:rsid w:val="000E112A"/>
    <w:rsid w:val="000E11BA"/>
    <w:rsid w:val="000E1275"/>
    <w:rsid w:val="000E15A6"/>
    <w:rsid w:val="000E1702"/>
    <w:rsid w:val="000E1ABC"/>
    <w:rsid w:val="000E1BFE"/>
    <w:rsid w:val="000E1CB1"/>
    <w:rsid w:val="000E1E6E"/>
    <w:rsid w:val="000E2057"/>
    <w:rsid w:val="000E2153"/>
    <w:rsid w:val="000E2514"/>
    <w:rsid w:val="000E2658"/>
    <w:rsid w:val="000E29BB"/>
    <w:rsid w:val="000E2B87"/>
    <w:rsid w:val="000E2D51"/>
    <w:rsid w:val="000E2F6A"/>
    <w:rsid w:val="000E33E5"/>
    <w:rsid w:val="000E3485"/>
    <w:rsid w:val="000E36C0"/>
    <w:rsid w:val="000E3898"/>
    <w:rsid w:val="000E3A1E"/>
    <w:rsid w:val="000E3B87"/>
    <w:rsid w:val="000E3F70"/>
    <w:rsid w:val="000E412A"/>
    <w:rsid w:val="000E459F"/>
    <w:rsid w:val="000E473D"/>
    <w:rsid w:val="000E48D2"/>
    <w:rsid w:val="000E4CD9"/>
    <w:rsid w:val="000E50AB"/>
    <w:rsid w:val="000E5177"/>
    <w:rsid w:val="000E5486"/>
    <w:rsid w:val="000E54A5"/>
    <w:rsid w:val="000E5792"/>
    <w:rsid w:val="000E5BD6"/>
    <w:rsid w:val="000E5DFA"/>
    <w:rsid w:val="000E5E56"/>
    <w:rsid w:val="000E5F64"/>
    <w:rsid w:val="000E5FFC"/>
    <w:rsid w:val="000E60AF"/>
    <w:rsid w:val="000E6230"/>
    <w:rsid w:val="000E653C"/>
    <w:rsid w:val="000E6674"/>
    <w:rsid w:val="000E691A"/>
    <w:rsid w:val="000E6B31"/>
    <w:rsid w:val="000E6D1D"/>
    <w:rsid w:val="000E721C"/>
    <w:rsid w:val="000E7497"/>
    <w:rsid w:val="000E779C"/>
    <w:rsid w:val="000E77D8"/>
    <w:rsid w:val="000E7B74"/>
    <w:rsid w:val="000E7BF9"/>
    <w:rsid w:val="000E7DDB"/>
    <w:rsid w:val="000F004E"/>
    <w:rsid w:val="000F07B1"/>
    <w:rsid w:val="000F0BE3"/>
    <w:rsid w:val="000F1298"/>
    <w:rsid w:val="000F129D"/>
    <w:rsid w:val="000F144D"/>
    <w:rsid w:val="000F1647"/>
    <w:rsid w:val="000F1B54"/>
    <w:rsid w:val="000F26AE"/>
    <w:rsid w:val="000F26C8"/>
    <w:rsid w:val="000F2E74"/>
    <w:rsid w:val="000F2F1D"/>
    <w:rsid w:val="000F2F7B"/>
    <w:rsid w:val="000F2FF0"/>
    <w:rsid w:val="000F32D2"/>
    <w:rsid w:val="000F3419"/>
    <w:rsid w:val="000F38E3"/>
    <w:rsid w:val="000F4141"/>
    <w:rsid w:val="000F42D4"/>
    <w:rsid w:val="000F4428"/>
    <w:rsid w:val="000F4498"/>
    <w:rsid w:val="000F474A"/>
    <w:rsid w:val="000F4BDD"/>
    <w:rsid w:val="000F4C92"/>
    <w:rsid w:val="000F4EF2"/>
    <w:rsid w:val="000F4F48"/>
    <w:rsid w:val="000F503F"/>
    <w:rsid w:val="000F552C"/>
    <w:rsid w:val="000F5724"/>
    <w:rsid w:val="000F5BA4"/>
    <w:rsid w:val="000F5CA1"/>
    <w:rsid w:val="000F643A"/>
    <w:rsid w:val="000F6603"/>
    <w:rsid w:val="000F73A4"/>
    <w:rsid w:val="000F73D4"/>
    <w:rsid w:val="000F765B"/>
    <w:rsid w:val="000F7A26"/>
    <w:rsid w:val="000F7AE2"/>
    <w:rsid w:val="000F7B7F"/>
    <w:rsid w:val="000F7CE5"/>
    <w:rsid w:val="00100354"/>
    <w:rsid w:val="00100938"/>
    <w:rsid w:val="00100DBA"/>
    <w:rsid w:val="001010BE"/>
    <w:rsid w:val="00101143"/>
    <w:rsid w:val="001011B7"/>
    <w:rsid w:val="001012E3"/>
    <w:rsid w:val="001013F7"/>
    <w:rsid w:val="001016BD"/>
    <w:rsid w:val="001016FA"/>
    <w:rsid w:val="001018CC"/>
    <w:rsid w:val="00101AAD"/>
    <w:rsid w:val="00101AC4"/>
    <w:rsid w:val="00101BA6"/>
    <w:rsid w:val="00102000"/>
    <w:rsid w:val="00102281"/>
    <w:rsid w:val="00102503"/>
    <w:rsid w:val="00102649"/>
    <w:rsid w:val="001026F9"/>
    <w:rsid w:val="00102B4C"/>
    <w:rsid w:val="00102D99"/>
    <w:rsid w:val="00103238"/>
    <w:rsid w:val="00103394"/>
    <w:rsid w:val="0010346A"/>
    <w:rsid w:val="0010373A"/>
    <w:rsid w:val="001038CA"/>
    <w:rsid w:val="00103913"/>
    <w:rsid w:val="00103B85"/>
    <w:rsid w:val="00103D0C"/>
    <w:rsid w:val="00103F07"/>
    <w:rsid w:val="00104598"/>
    <w:rsid w:val="00104A14"/>
    <w:rsid w:val="00104ABC"/>
    <w:rsid w:val="0010525C"/>
    <w:rsid w:val="0010535F"/>
    <w:rsid w:val="0010546F"/>
    <w:rsid w:val="00105DF4"/>
    <w:rsid w:val="00106322"/>
    <w:rsid w:val="001067B0"/>
    <w:rsid w:val="0010691A"/>
    <w:rsid w:val="00106C1B"/>
    <w:rsid w:val="00106C7B"/>
    <w:rsid w:val="00106E22"/>
    <w:rsid w:val="00106FA0"/>
    <w:rsid w:val="00107176"/>
    <w:rsid w:val="00107521"/>
    <w:rsid w:val="0010777D"/>
    <w:rsid w:val="00107DE4"/>
    <w:rsid w:val="00110241"/>
    <w:rsid w:val="0011032E"/>
    <w:rsid w:val="0011045B"/>
    <w:rsid w:val="001104E3"/>
    <w:rsid w:val="0011069F"/>
    <w:rsid w:val="0011073C"/>
    <w:rsid w:val="00110A97"/>
    <w:rsid w:val="00110CB5"/>
    <w:rsid w:val="00110D13"/>
    <w:rsid w:val="00110EC9"/>
    <w:rsid w:val="00111044"/>
    <w:rsid w:val="001110C7"/>
    <w:rsid w:val="0011127F"/>
    <w:rsid w:val="001119A9"/>
    <w:rsid w:val="00111BC0"/>
    <w:rsid w:val="00111D71"/>
    <w:rsid w:val="00112167"/>
    <w:rsid w:val="0011222E"/>
    <w:rsid w:val="00112306"/>
    <w:rsid w:val="00112738"/>
    <w:rsid w:val="0011274A"/>
    <w:rsid w:val="00112949"/>
    <w:rsid w:val="001129D0"/>
    <w:rsid w:val="001132F9"/>
    <w:rsid w:val="001135BE"/>
    <w:rsid w:val="001137DD"/>
    <w:rsid w:val="0011386C"/>
    <w:rsid w:val="00113D4A"/>
    <w:rsid w:val="001141D0"/>
    <w:rsid w:val="001143FC"/>
    <w:rsid w:val="001149EA"/>
    <w:rsid w:val="00115213"/>
    <w:rsid w:val="00115945"/>
    <w:rsid w:val="0011595E"/>
    <w:rsid w:val="00115ADC"/>
    <w:rsid w:val="00115C49"/>
    <w:rsid w:val="00115CC3"/>
    <w:rsid w:val="00115CEA"/>
    <w:rsid w:val="00115D07"/>
    <w:rsid w:val="00115DCE"/>
    <w:rsid w:val="00115DDA"/>
    <w:rsid w:val="0011622D"/>
    <w:rsid w:val="001164FF"/>
    <w:rsid w:val="0011650D"/>
    <w:rsid w:val="0011650E"/>
    <w:rsid w:val="0011668C"/>
    <w:rsid w:val="00116E76"/>
    <w:rsid w:val="00116ECF"/>
    <w:rsid w:val="0011709E"/>
    <w:rsid w:val="00117147"/>
    <w:rsid w:val="00117292"/>
    <w:rsid w:val="0011778C"/>
    <w:rsid w:val="00117B95"/>
    <w:rsid w:val="00120596"/>
    <w:rsid w:val="00120F83"/>
    <w:rsid w:val="00120FC2"/>
    <w:rsid w:val="00121110"/>
    <w:rsid w:val="001213E2"/>
    <w:rsid w:val="00121B14"/>
    <w:rsid w:val="00121EF2"/>
    <w:rsid w:val="00121F34"/>
    <w:rsid w:val="00122198"/>
    <w:rsid w:val="001221A3"/>
    <w:rsid w:val="00122302"/>
    <w:rsid w:val="0012233A"/>
    <w:rsid w:val="00122678"/>
    <w:rsid w:val="00122B28"/>
    <w:rsid w:val="0012372F"/>
    <w:rsid w:val="001238FF"/>
    <w:rsid w:val="00123904"/>
    <w:rsid w:val="00123C71"/>
    <w:rsid w:val="00123DAE"/>
    <w:rsid w:val="00123F37"/>
    <w:rsid w:val="00123FC4"/>
    <w:rsid w:val="0012421B"/>
    <w:rsid w:val="001242E1"/>
    <w:rsid w:val="00124428"/>
    <w:rsid w:val="00124BB8"/>
    <w:rsid w:val="001254A4"/>
    <w:rsid w:val="00125518"/>
    <w:rsid w:val="00125E66"/>
    <w:rsid w:val="00126278"/>
    <w:rsid w:val="00126588"/>
    <w:rsid w:val="00126784"/>
    <w:rsid w:val="001267FD"/>
    <w:rsid w:val="00126809"/>
    <w:rsid w:val="0012689E"/>
    <w:rsid w:val="00126B02"/>
    <w:rsid w:val="00126B42"/>
    <w:rsid w:val="00126EBE"/>
    <w:rsid w:val="001270BC"/>
    <w:rsid w:val="00127848"/>
    <w:rsid w:val="001300D1"/>
    <w:rsid w:val="001300FD"/>
    <w:rsid w:val="0013037B"/>
    <w:rsid w:val="00130D05"/>
    <w:rsid w:val="00130D84"/>
    <w:rsid w:val="00131194"/>
    <w:rsid w:val="00131A47"/>
    <w:rsid w:val="00131DDA"/>
    <w:rsid w:val="001320C6"/>
    <w:rsid w:val="001322FD"/>
    <w:rsid w:val="00132408"/>
    <w:rsid w:val="001326F5"/>
    <w:rsid w:val="00132B6F"/>
    <w:rsid w:val="00132BC8"/>
    <w:rsid w:val="00132D49"/>
    <w:rsid w:val="00132E20"/>
    <w:rsid w:val="00132FCA"/>
    <w:rsid w:val="001333C1"/>
    <w:rsid w:val="00133424"/>
    <w:rsid w:val="0013357D"/>
    <w:rsid w:val="001339E4"/>
    <w:rsid w:val="00133DF9"/>
    <w:rsid w:val="00133F56"/>
    <w:rsid w:val="00133FC1"/>
    <w:rsid w:val="00134170"/>
    <w:rsid w:val="001344EE"/>
    <w:rsid w:val="00134539"/>
    <w:rsid w:val="00134814"/>
    <w:rsid w:val="00134987"/>
    <w:rsid w:val="00134B75"/>
    <w:rsid w:val="00134CF1"/>
    <w:rsid w:val="00134D4F"/>
    <w:rsid w:val="00134F66"/>
    <w:rsid w:val="0013522A"/>
    <w:rsid w:val="001354DC"/>
    <w:rsid w:val="0013578F"/>
    <w:rsid w:val="001364F5"/>
    <w:rsid w:val="00136728"/>
    <w:rsid w:val="0013683B"/>
    <w:rsid w:val="001368AA"/>
    <w:rsid w:val="00136BEB"/>
    <w:rsid w:val="00136FD9"/>
    <w:rsid w:val="001370A5"/>
    <w:rsid w:val="00137372"/>
    <w:rsid w:val="001374C6"/>
    <w:rsid w:val="00137553"/>
    <w:rsid w:val="001375D3"/>
    <w:rsid w:val="001376D2"/>
    <w:rsid w:val="00137899"/>
    <w:rsid w:val="00137B78"/>
    <w:rsid w:val="00137B98"/>
    <w:rsid w:val="00137CD1"/>
    <w:rsid w:val="00137CF6"/>
    <w:rsid w:val="00137D75"/>
    <w:rsid w:val="00140523"/>
    <w:rsid w:val="00140A9A"/>
    <w:rsid w:val="00140AC4"/>
    <w:rsid w:val="00140BC6"/>
    <w:rsid w:val="00140D74"/>
    <w:rsid w:val="00140D9B"/>
    <w:rsid w:val="0014129F"/>
    <w:rsid w:val="001412C9"/>
    <w:rsid w:val="001413E1"/>
    <w:rsid w:val="0014180A"/>
    <w:rsid w:val="00141A1D"/>
    <w:rsid w:val="00141AE8"/>
    <w:rsid w:val="00141BCD"/>
    <w:rsid w:val="00141D63"/>
    <w:rsid w:val="00141E1D"/>
    <w:rsid w:val="00141FE4"/>
    <w:rsid w:val="001420BB"/>
    <w:rsid w:val="00142168"/>
    <w:rsid w:val="00142212"/>
    <w:rsid w:val="001423BF"/>
    <w:rsid w:val="001424EE"/>
    <w:rsid w:val="001425A3"/>
    <w:rsid w:val="0014263E"/>
    <w:rsid w:val="0014282A"/>
    <w:rsid w:val="00142F86"/>
    <w:rsid w:val="00142FDD"/>
    <w:rsid w:val="001431E3"/>
    <w:rsid w:val="00143499"/>
    <w:rsid w:val="0014389A"/>
    <w:rsid w:val="001438F9"/>
    <w:rsid w:val="001439B1"/>
    <w:rsid w:val="00143D62"/>
    <w:rsid w:val="00143EC1"/>
    <w:rsid w:val="00144499"/>
    <w:rsid w:val="0014462E"/>
    <w:rsid w:val="001446A3"/>
    <w:rsid w:val="001447C6"/>
    <w:rsid w:val="001448B5"/>
    <w:rsid w:val="0014497C"/>
    <w:rsid w:val="0014498B"/>
    <w:rsid w:val="00144BAF"/>
    <w:rsid w:val="00144EB4"/>
    <w:rsid w:val="00144F8C"/>
    <w:rsid w:val="00144FEE"/>
    <w:rsid w:val="001454EA"/>
    <w:rsid w:val="0014576B"/>
    <w:rsid w:val="00145839"/>
    <w:rsid w:val="00145965"/>
    <w:rsid w:val="00145A26"/>
    <w:rsid w:val="00145C2A"/>
    <w:rsid w:val="00146868"/>
    <w:rsid w:val="00146A3E"/>
    <w:rsid w:val="00146DF8"/>
    <w:rsid w:val="00146EE2"/>
    <w:rsid w:val="00146F37"/>
    <w:rsid w:val="001471F3"/>
    <w:rsid w:val="001476D2"/>
    <w:rsid w:val="00147CDF"/>
    <w:rsid w:val="001500E6"/>
    <w:rsid w:val="0015094B"/>
    <w:rsid w:val="00150A6E"/>
    <w:rsid w:val="00150A8D"/>
    <w:rsid w:val="00150B07"/>
    <w:rsid w:val="00150B53"/>
    <w:rsid w:val="00150E40"/>
    <w:rsid w:val="00150FA7"/>
    <w:rsid w:val="00150FED"/>
    <w:rsid w:val="001510E6"/>
    <w:rsid w:val="00151562"/>
    <w:rsid w:val="001516D0"/>
    <w:rsid w:val="00151F9D"/>
    <w:rsid w:val="00152311"/>
    <w:rsid w:val="00152445"/>
    <w:rsid w:val="00152947"/>
    <w:rsid w:val="00152A99"/>
    <w:rsid w:val="00152E35"/>
    <w:rsid w:val="00152E92"/>
    <w:rsid w:val="00153173"/>
    <w:rsid w:val="001531B8"/>
    <w:rsid w:val="0015325A"/>
    <w:rsid w:val="001536F7"/>
    <w:rsid w:val="00153765"/>
    <w:rsid w:val="00153786"/>
    <w:rsid w:val="00153927"/>
    <w:rsid w:val="001539CD"/>
    <w:rsid w:val="00153A09"/>
    <w:rsid w:val="00153DC8"/>
    <w:rsid w:val="00153DD1"/>
    <w:rsid w:val="00153E9C"/>
    <w:rsid w:val="00153ED9"/>
    <w:rsid w:val="0015436D"/>
    <w:rsid w:val="00154A17"/>
    <w:rsid w:val="00154AF1"/>
    <w:rsid w:val="00154DF8"/>
    <w:rsid w:val="00154E15"/>
    <w:rsid w:val="0015503B"/>
    <w:rsid w:val="001551A3"/>
    <w:rsid w:val="00155293"/>
    <w:rsid w:val="001552CD"/>
    <w:rsid w:val="001553F2"/>
    <w:rsid w:val="0015551A"/>
    <w:rsid w:val="001556EF"/>
    <w:rsid w:val="00155858"/>
    <w:rsid w:val="00155E92"/>
    <w:rsid w:val="0015633C"/>
    <w:rsid w:val="001564F4"/>
    <w:rsid w:val="0015664B"/>
    <w:rsid w:val="001567B7"/>
    <w:rsid w:val="00156829"/>
    <w:rsid w:val="0015699C"/>
    <w:rsid w:val="00156B50"/>
    <w:rsid w:val="00156DDE"/>
    <w:rsid w:val="0015744D"/>
    <w:rsid w:val="0015749E"/>
    <w:rsid w:val="00157BDB"/>
    <w:rsid w:val="00157CF0"/>
    <w:rsid w:val="00157EF6"/>
    <w:rsid w:val="00157EFB"/>
    <w:rsid w:val="001602C6"/>
    <w:rsid w:val="00160A83"/>
    <w:rsid w:val="00160B7F"/>
    <w:rsid w:val="00160B8E"/>
    <w:rsid w:val="00160C00"/>
    <w:rsid w:val="00160D37"/>
    <w:rsid w:val="00160E04"/>
    <w:rsid w:val="00160F8F"/>
    <w:rsid w:val="0016117A"/>
    <w:rsid w:val="0016126B"/>
    <w:rsid w:val="0016183B"/>
    <w:rsid w:val="00161AC7"/>
    <w:rsid w:val="00161B32"/>
    <w:rsid w:val="00161C06"/>
    <w:rsid w:val="00161F5F"/>
    <w:rsid w:val="00161F7B"/>
    <w:rsid w:val="0016269F"/>
    <w:rsid w:val="001629F8"/>
    <w:rsid w:val="00162B69"/>
    <w:rsid w:val="00162E74"/>
    <w:rsid w:val="00162F51"/>
    <w:rsid w:val="00163466"/>
    <w:rsid w:val="0016366E"/>
    <w:rsid w:val="00163903"/>
    <w:rsid w:val="00163973"/>
    <w:rsid w:val="00164484"/>
    <w:rsid w:val="00164D9E"/>
    <w:rsid w:val="00164FBE"/>
    <w:rsid w:val="0016529E"/>
    <w:rsid w:val="0016560F"/>
    <w:rsid w:val="0016598B"/>
    <w:rsid w:val="001659DE"/>
    <w:rsid w:val="00165A4B"/>
    <w:rsid w:val="00165B80"/>
    <w:rsid w:val="00165BBB"/>
    <w:rsid w:val="00165E74"/>
    <w:rsid w:val="00165F8F"/>
    <w:rsid w:val="0016678A"/>
    <w:rsid w:val="001669CC"/>
    <w:rsid w:val="00166BB1"/>
    <w:rsid w:val="001676B3"/>
    <w:rsid w:val="0016790F"/>
    <w:rsid w:val="00167BC9"/>
    <w:rsid w:val="00167C0D"/>
    <w:rsid w:val="00167E6F"/>
    <w:rsid w:val="001700F9"/>
    <w:rsid w:val="0017018E"/>
    <w:rsid w:val="001702A8"/>
    <w:rsid w:val="001708F2"/>
    <w:rsid w:val="00170E2A"/>
    <w:rsid w:val="00171019"/>
    <w:rsid w:val="001710AF"/>
    <w:rsid w:val="001711D6"/>
    <w:rsid w:val="00171226"/>
    <w:rsid w:val="0017122D"/>
    <w:rsid w:val="0017145E"/>
    <w:rsid w:val="00171479"/>
    <w:rsid w:val="00171485"/>
    <w:rsid w:val="0017185B"/>
    <w:rsid w:val="0017199D"/>
    <w:rsid w:val="00171D4F"/>
    <w:rsid w:val="00171FE4"/>
    <w:rsid w:val="00172115"/>
    <w:rsid w:val="001722EE"/>
    <w:rsid w:val="00172392"/>
    <w:rsid w:val="00172768"/>
    <w:rsid w:val="001727AC"/>
    <w:rsid w:val="00172DF9"/>
    <w:rsid w:val="00172E56"/>
    <w:rsid w:val="00173144"/>
    <w:rsid w:val="0017326E"/>
    <w:rsid w:val="001739B8"/>
    <w:rsid w:val="00173D3C"/>
    <w:rsid w:val="00173E53"/>
    <w:rsid w:val="0017436C"/>
    <w:rsid w:val="001743FF"/>
    <w:rsid w:val="00174489"/>
    <w:rsid w:val="0017449B"/>
    <w:rsid w:val="0017478B"/>
    <w:rsid w:val="001747F8"/>
    <w:rsid w:val="0017481C"/>
    <w:rsid w:val="00174994"/>
    <w:rsid w:val="00174A62"/>
    <w:rsid w:val="00174AA4"/>
    <w:rsid w:val="00174B0A"/>
    <w:rsid w:val="00174E15"/>
    <w:rsid w:val="0017510D"/>
    <w:rsid w:val="001752B7"/>
    <w:rsid w:val="00175B7B"/>
    <w:rsid w:val="00176179"/>
    <w:rsid w:val="001761E4"/>
    <w:rsid w:val="00176222"/>
    <w:rsid w:val="00176586"/>
    <w:rsid w:val="00176631"/>
    <w:rsid w:val="00176861"/>
    <w:rsid w:val="00176BB2"/>
    <w:rsid w:val="00176CCE"/>
    <w:rsid w:val="00176D06"/>
    <w:rsid w:val="00176DD6"/>
    <w:rsid w:val="001772E4"/>
    <w:rsid w:val="00177304"/>
    <w:rsid w:val="00177451"/>
    <w:rsid w:val="0017779C"/>
    <w:rsid w:val="00177C93"/>
    <w:rsid w:val="00177E14"/>
    <w:rsid w:val="0018012F"/>
    <w:rsid w:val="0018013A"/>
    <w:rsid w:val="00180252"/>
    <w:rsid w:val="00180664"/>
    <w:rsid w:val="001807F0"/>
    <w:rsid w:val="001808CB"/>
    <w:rsid w:val="00180955"/>
    <w:rsid w:val="00180BF8"/>
    <w:rsid w:val="00180E4C"/>
    <w:rsid w:val="001810F2"/>
    <w:rsid w:val="00181146"/>
    <w:rsid w:val="00181279"/>
    <w:rsid w:val="00181280"/>
    <w:rsid w:val="00181729"/>
    <w:rsid w:val="00181A40"/>
    <w:rsid w:val="00181EC7"/>
    <w:rsid w:val="001820E8"/>
    <w:rsid w:val="00182718"/>
    <w:rsid w:val="00182BA1"/>
    <w:rsid w:val="00182BBE"/>
    <w:rsid w:val="00182C7F"/>
    <w:rsid w:val="00182D53"/>
    <w:rsid w:val="00182DCB"/>
    <w:rsid w:val="00182F55"/>
    <w:rsid w:val="00183085"/>
    <w:rsid w:val="00183383"/>
    <w:rsid w:val="0018338C"/>
    <w:rsid w:val="00183741"/>
    <w:rsid w:val="00183A65"/>
    <w:rsid w:val="00183B08"/>
    <w:rsid w:val="00183D74"/>
    <w:rsid w:val="00183EE8"/>
    <w:rsid w:val="0018416C"/>
    <w:rsid w:val="001841C7"/>
    <w:rsid w:val="00184250"/>
    <w:rsid w:val="00184B1B"/>
    <w:rsid w:val="00184C46"/>
    <w:rsid w:val="00184EE2"/>
    <w:rsid w:val="001853AC"/>
    <w:rsid w:val="001855F9"/>
    <w:rsid w:val="0018587B"/>
    <w:rsid w:val="00185C39"/>
    <w:rsid w:val="00185C5B"/>
    <w:rsid w:val="00186387"/>
    <w:rsid w:val="00186571"/>
    <w:rsid w:val="0018675A"/>
    <w:rsid w:val="0018679A"/>
    <w:rsid w:val="001869C3"/>
    <w:rsid w:val="00186BB1"/>
    <w:rsid w:val="00186ED1"/>
    <w:rsid w:val="00186F7D"/>
    <w:rsid w:val="001871D7"/>
    <w:rsid w:val="00187809"/>
    <w:rsid w:val="00187AA6"/>
    <w:rsid w:val="00187CCA"/>
    <w:rsid w:val="00187DDC"/>
    <w:rsid w:val="0019056A"/>
    <w:rsid w:val="00190C51"/>
    <w:rsid w:val="00190FC4"/>
    <w:rsid w:val="0019104D"/>
    <w:rsid w:val="001910F3"/>
    <w:rsid w:val="001911A0"/>
    <w:rsid w:val="0019146E"/>
    <w:rsid w:val="0019153E"/>
    <w:rsid w:val="0019177B"/>
    <w:rsid w:val="00191EB4"/>
    <w:rsid w:val="00192304"/>
    <w:rsid w:val="0019259D"/>
    <w:rsid w:val="001925D6"/>
    <w:rsid w:val="0019278A"/>
    <w:rsid w:val="001927DE"/>
    <w:rsid w:val="0019283A"/>
    <w:rsid w:val="00193058"/>
    <w:rsid w:val="00193061"/>
    <w:rsid w:val="0019321E"/>
    <w:rsid w:val="001934FF"/>
    <w:rsid w:val="00193717"/>
    <w:rsid w:val="00193AA4"/>
    <w:rsid w:val="00193ABE"/>
    <w:rsid w:val="00193C7E"/>
    <w:rsid w:val="00193D8B"/>
    <w:rsid w:val="00193FBC"/>
    <w:rsid w:val="001942AA"/>
    <w:rsid w:val="00194850"/>
    <w:rsid w:val="00194865"/>
    <w:rsid w:val="00194B7A"/>
    <w:rsid w:val="00194CA2"/>
    <w:rsid w:val="00194F4F"/>
    <w:rsid w:val="00194F78"/>
    <w:rsid w:val="00195159"/>
    <w:rsid w:val="001953AE"/>
    <w:rsid w:val="001955AE"/>
    <w:rsid w:val="0019562A"/>
    <w:rsid w:val="0019599D"/>
    <w:rsid w:val="00195C2D"/>
    <w:rsid w:val="00196093"/>
    <w:rsid w:val="001960B7"/>
    <w:rsid w:val="001966E8"/>
    <w:rsid w:val="00196809"/>
    <w:rsid w:val="001969E3"/>
    <w:rsid w:val="00196D85"/>
    <w:rsid w:val="00196EA8"/>
    <w:rsid w:val="00197069"/>
    <w:rsid w:val="0019722D"/>
    <w:rsid w:val="0019768E"/>
    <w:rsid w:val="00197AB4"/>
    <w:rsid w:val="00197C27"/>
    <w:rsid w:val="00197DB5"/>
    <w:rsid w:val="001A05BF"/>
    <w:rsid w:val="001A074D"/>
    <w:rsid w:val="001A0760"/>
    <w:rsid w:val="001A07EE"/>
    <w:rsid w:val="001A0ABC"/>
    <w:rsid w:val="001A0C32"/>
    <w:rsid w:val="001A0C85"/>
    <w:rsid w:val="001A0DDC"/>
    <w:rsid w:val="001A0F93"/>
    <w:rsid w:val="001A1444"/>
    <w:rsid w:val="001A14C7"/>
    <w:rsid w:val="001A15ED"/>
    <w:rsid w:val="001A1661"/>
    <w:rsid w:val="001A1686"/>
    <w:rsid w:val="001A1D22"/>
    <w:rsid w:val="001A201E"/>
    <w:rsid w:val="001A203B"/>
    <w:rsid w:val="001A2765"/>
    <w:rsid w:val="001A27F5"/>
    <w:rsid w:val="001A298C"/>
    <w:rsid w:val="001A2C26"/>
    <w:rsid w:val="001A2D6E"/>
    <w:rsid w:val="001A3621"/>
    <w:rsid w:val="001A3679"/>
    <w:rsid w:val="001A3FC8"/>
    <w:rsid w:val="001A4564"/>
    <w:rsid w:val="001A4586"/>
    <w:rsid w:val="001A473C"/>
    <w:rsid w:val="001A47D3"/>
    <w:rsid w:val="001A4944"/>
    <w:rsid w:val="001A4D4E"/>
    <w:rsid w:val="001A4DE3"/>
    <w:rsid w:val="001A51EA"/>
    <w:rsid w:val="001A54E1"/>
    <w:rsid w:val="001A5920"/>
    <w:rsid w:val="001A5A5F"/>
    <w:rsid w:val="001A5B9B"/>
    <w:rsid w:val="001A5BAE"/>
    <w:rsid w:val="001A5C08"/>
    <w:rsid w:val="001A5C4E"/>
    <w:rsid w:val="001A5DAC"/>
    <w:rsid w:val="001A5DED"/>
    <w:rsid w:val="001A62BE"/>
    <w:rsid w:val="001A697B"/>
    <w:rsid w:val="001A7347"/>
    <w:rsid w:val="001A7402"/>
    <w:rsid w:val="001A7457"/>
    <w:rsid w:val="001A7734"/>
    <w:rsid w:val="001A79CC"/>
    <w:rsid w:val="001A7B9C"/>
    <w:rsid w:val="001A7E0C"/>
    <w:rsid w:val="001B0115"/>
    <w:rsid w:val="001B03A4"/>
    <w:rsid w:val="001B0510"/>
    <w:rsid w:val="001B0624"/>
    <w:rsid w:val="001B0D34"/>
    <w:rsid w:val="001B0DFD"/>
    <w:rsid w:val="001B0F90"/>
    <w:rsid w:val="001B1755"/>
    <w:rsid w:val="001B1A64"/>
    <w:rsid w:val="001B1F1A"/>
    <w:rsid w:val="001B1F3E"/>
    <w:rsid w:val="001B202E"/>
    <w:rsid w:val="001B22DA"/>
    <w:rsid w:val="001B2410"/>
    <w:rsid w:val="001B243E"/>
    <w:rsid w:val="001B26A8"/>
    <w:rsid w:val="001B27C3"/>
    <w:rsid w:val="001B290B"/>
    <w:rsid w:val="001B2AD9"/>
    <w:rsid w:val="001B2D47"/>
    <w:rsid w:val="001B2F25"/>
    <w:rsid w:val="001B304F"/>
    <w:rsid w:val="001B31B7"/>
    <w:rsid w:val="001B33D8"/>
    <w:rsid w:val="001B3BEF"/>
    <w:rsid w:val="001B3E52"/>
    <w:rsid w:val="001B43EC"/>
    <w:rsid w:val="001B4641"/>
    <w:rsid w:val="001B47D8"/>
    <w:rsid w:val="001B4A53"/>
    <w:rsid w:val="001B4ABC"/>
    <w:rsid w:val="001B5438"/>
    <w:rsid w:val="001B58A5"/>
    <w:rsid w:val="001B5B1E"/>
    <w:rsid w:val="001B5D46"/>
    <w:rsid w:val="001B630C"/>
    <w:rsid w:val="001B6452"/>
    <w:rsid w:val="001B6546"/>
    <w:rsid w:val="001B670C"/>
    <w:rsid w:val="001B6F65"/>
    <w:rsid w:val="001B74AD"/>
    <w:rsid w:val="001B77C5"/>
    <w:rsid w:val="001B7A8C"/>
    <w:rsid w:val="001C0278"/>
    <w:rsid w:val="001C074D"/>
    <w:rsid w:val="001C091A"/>
    <w:rsid w:val="001C0BCD"/>
    <w:rsid w:val="001C123B"/>
    <w:rsid w:val="001C1706"/>
    <w:rsid w:val="001C1712"/>
    <w:rsid w:val="001C1752"/>
    <w:rsid w:val="001C1BE7"/>
    <w:rsid w:val="001C1C08"/>
    <w:rsid w:val="001C1F07"/>
    <w:rsid w:val="001C2528"/>
    <w:rsid w:val="001C256D"/>
    <w:rsid w:val="001C26C4"/>
    <w:rsid w:val="001C276E"/>
    <w:rsid w:val="001C292F"/>
    <w:rsid w:val="001C2D4D"/>
    <w:rsid w:val="001C2E31"/>
    <w:rsid w:val="001C310B"/>
    <w:rsid w:val="001C3259"/>
    <w:rsid w:val="001C3917"/>
    <w:rsid w:val="001C3E35"/>
    <w:rsid w:val="001C3F86"/>
    <w:rsid w:val="001C435C"/>
    <w:rsid w:val="001C44C8"/>
    <w:rsid w:val="001C481A"/>
    <w:rsid w:val="001C4943"/>
    <w:rsid w:val="001C555B"/>
    <w:rsid w:val="001C5BA4"/>
    <w:rsid w:val="001C6045"/>
    <w:rsid w:val="001C6394"/>
    <w:rsid w:val="001C6469"/>
    <w:rsid w:val="001C649A"/>
    <w:rsid w:val="001C6584"/>
    <w:rsid w:val="001C66E0"/>
    <w:rsid w:val="001C679B"/>
    <w:rsid w:val="001C6821"/>
    <w:rsid w:val="001C6D2F"/>
    <w:rsid w:val="001C6EF4"/>
    <w:rsid w:val="001C6F1F"/>
    <w:rsid w:val="001C70C2"/>
    <w:rsid w:val="001C71DF"/>
    <w:rsid w:val="001C725C"/>
    <w:rsid w:val="001C72B7"/>
    <w:rsid w:val="001C7DB8"/>
    <w:rsid w:val="001D045F"/>
    <w:rsid w:val="001D0734"/>
    <w:rsid w:val="001D083C"/>
    <w:rsid w:val="001D0885"/>
    <w:rsid w:val="001D0EFB"/>
    <w:rsid w:val="001D0FCC"/>
    <w:rsid w:val="001D115B"/>
    <w:rsid w:val="001D1392"/>
    <w:rsid w:val="001D1582"/>
    <w:rsid w:val="001D169D"/>
    <w:rsid w:val="001D1753"/>
    <w:rsid w:val="001D1840"/>
    <w:rsid w:val="001D1930"/>
    <w:rsid w:val="001D1CA9"/>
    <w:rsid w:val="001D2261"/>
    <w:rsid w:val="001D24A0"/>
    <w:rsid w:val="001D251E"/>
    <w:rsid w:val="001D25CC"/>
    <w:rsid w:val="001D26D5"/>
    <w:rsid w:val="001D281B"/>
    <w:rsid w:val="001D2A2D"/>
    <w:rsid w:val="001D2AB0"/>
    <w:rsid w:val="001D2C44"/>
    <w:rsid w:val="001D2C77"/>
    <w:rsid w:val="001D2F01"/>
    <w:rsid w:val="001D3298"/>
    <w:rsid w:val="001D33E5"/>
    <w:rsid w:val="001D3B18"/>
    <w:rsid w:val="001D3E0F"/>
    <w:rsid w:val="001D3EE8"/>
    <w:rsid w:val="001D43F6"/>
    <w:rsid w:val="001D44CD"/>
    <w:rsid w:val="001D46C9"/>
    <w:rsid w:val="001D4770"/>
    <w:rsid w:val="001D4860"/>
    <w:rsid w:val="001D4A1A"/>
    <w:rsid w:val="001D4AF4"/>
    <w:rsid w:val="001D4B96"/>
    <w:rsid w:val="001D5002"/>
    <w:rsid w:val="001D503C"/>
    <w:rsid w:val="001D5B06"/>
    <w:rsid w:val="001D5D9E"/>
    <w:rsid w:val="001D61FF"/>
    <w:rsid w:val="001D63EA"/>
    <w:rsid w:val="001D6449"/>
    <w:rsid w:val="001D657E"/>
    <w:rsid w:val="001D6584"/>
    <w:rsid w:val="001D661D"/>
    <w:rsid w:val="001D6660"/>
    <w:rsid w:val="001D676F"/>
    <w:rsid w:val="001D681B"/>
    <w:rsid w:val="001D6A9B"/>
    <w:rsid w:val="001D6E09"/>
    <w:rsid w:val="001D6E22"/>
    <w:rsid w:val="001D71CA"/>
    <w:rsid w:val="001D72B3"/>
    <w:rsid w:val="001D766F"/>
    <w:rsid w:val="001D770C"/>
    <w:rsid w:val="001D7D5C"/>
    <w:rsid w:val="001D7D97"/>
    <w:rsid w:val="001D7D9A"/>
    <w:rsid w:val="001D7EC2"/>
    <w:rsid w:val="001D7F63"/>
    <w:rsid w:val="001E0029"/>
    <w:rsid w:val="001E014C"/>
    <w:rsid w:val="001E032F"/>
    <w:rsid w:val="001E0A18"/>
    <w:rsid w:val="001E0B44"/>
    <w:rsid w:val="001E0C4F"/>
    <w:rsid w:val="001E0D8D"/>
    <w:rsid w:val="001E0F82"/>
    <w:rsid w:val="001E105E"/>
    <w:rsid w:val="001E1089"/>
    <w:rsid w:val="001E19F3"/>
    <w:rsid w:val="001E2094"/>
    <w:rsid w:val="001E240A"/>
    <w:rsid w:val="001E246A"/>
    <w:rsid w:val="001E259B"/>
    <w:rsid w:val="001E26C5"/>
    <w:rsid w:val="001E291B"/>
    <w:rsid w:val="001E3262"/>
    <w:rsid w:val="001E352F"/>
    <w:rsid w:val="001E354D"/>
    <w:rsid w:val="001E3A56"/>
    <w:rsid w:val="001E3AA2"/>
    <w:rsid w:val="001E3DFF"/>
    <w:rsid w:val="001E3EBC"/>
    <w:rsid w:val="001E408E"/>
    <w:rsid w:val="001E4226"/>
    <w:rsid w:val="001E4911"/>
    <w:rsid w:val="001E498F"/>
    <w:rsid w:val="001E4A7C"/>
    <w:rsid w:val="001E4D70"/>
    <w:rsid w:val="001E4FCF"/>
    <w:rsid w:val="001E5295"/>
    <w:rsid w:val="001E55AC"/>
    <w:rsid w:val="001E5BD0"/>
    <w:rsid w:val="001E5CED"/>
    <w:rsid w:val="001E5E4E"/>
    <w:rsid w:val="001E5FAD"/>
    <w:rsid w:val="001E642C"/>
    <w:rsid w:val="001E6871"/>
    <w:rsid w:val="001E6AF2"/>
    <w:rsid w:val="001E6B82"/>
    <w:rsid w:val="001E6EBB"/>
    <w:rsid w:val="001E6F62"/>
    <w:rsid w:val="001E6F84"/>
    <w:rsid w:val="001E7025"/>
    <w:rsid w:val="001E7202"/>
    <w:rsid w:val="001E7362"/>
    <w:rsid w:val="001E75FE"/>
    <w:rsid w:val="001E77C6"/>
    <w:rsid w:val="001E79D3"/>
    <w:rsid w:val="001E7CD4"/>
    <w:rsid w:val="001E7FD1"/>
    <w:rsid w:val="001F0695"/>
    <w:rsid w:val="001F07D8"/>
    <w:rsid w:val="001F09F4"/>
    <w:rsid w:val="001F0AD5"/>
    <w:rsid w:val="001F1253"/>
    <w:rsid w:val="001F14ED"/>
    <w:rsid w:val="001F17D3"/>
    <w:rsid w:val="001F1910"/>
    <w:rsid w:val="001F19C7"/>
    <w:rsid w:val="001F1E18"/>
    <w:rsid w:val="001F1E56"/>
    <w:rsid w:val="001F1E85"/>
    <w:rsid w:val="001F1F5E"/>
    <w:rsid w:val="001F2B26"/>
    <w:rsid w:val="001F2EF1"/>
    <w:rsid w:val="001F2EF3"/>
    <w:rsid w:val="001F3094"/>
    <w:rsid w:val="001F3149"/>
    <w:rsid w:val="001F323C"/>
    <w:rsid w:val="001F33F7"/>
    <w:rsid w:val="001F340E"/>
    <w:rsid w:val="001F36E6"/>
    <w:rsid w:val="001F3B4C"/>
    <w:rsid w:val="001F3E2B"/>
    <w:rsid w:val="001F406F"/>
    <w:rsid w:val="001F40F0"/>
    <w:rsid w:val="001F4827"/>
    <w:rsid w:val="001F4CFF"/>
    <w:rsid w:val="001F53F1"/>
    <w:rsid w:val="001F567C"/>
    <w:rsid w:val="001F572C"/>
    <w:rsid w:val="001F58B6"/>
    <w:rsid w:val="001F5B30"/>
    <w:rsid w:val="001F5B4D"/>
    <w:rsid w:val="001F5D47"/>
    <w:rsid w:val="001F5D7F"/>
    <w:rsid w:val="001F5DB9"/>
    <w:rsid w:val="001F5F99"/>
    <w:rsid w:val="001F60AD"/>
    <w:rsid w:val="001F68E2"/>
    <w:rsid w:val="001F6D7A"/>
    <w:rsid w:val="001F6D99"/>
    <w:rsid w:val="001F7074"/>
    <w:rsid w:val="001F7313"/>
    <w:rsid w:val="001F7437"/>
    <w:rsid w:val="001F7544"/>
    <w:rsid w:val="001F7B75"/>
    <w:rsid w:val="001F7BAA"/>
    <w:rsid w:val="001F7C00"/>
    <w:rsid w:val="001F7C1D"/>
    <w:rsid w:val="001F7D2C"/>
    <w:rsid w:val="001F7D85"/>
    <w:rsid w:val="002008C0"/>
    <w:rsid w:val="00200F71"/>
    <w:rsid w:val="00201261"/>
    <w:rsid w:val="00201424"/>
    <w:rsid w:val="00201439"/>
    <w:rsid w:val="00201605"/>
    <w:rsid w:val="00201927"/>
    <w:rsid w:val="00201965"/>
    <w:rsid w:val="00201E16"/>
    <w:rsid w:val="002020EC"/>
    <w:rsid w:val="00202712"/>
    <w:rsid w:val="002029C7"/>
    <w:rsid w:val="00202E01"/>
    <w:rsid w:val="00203111"/>
    <w:rsid w:val="0020365E"/>
    <w:rsid w:val="002037FE"/>
    <w:rsid w:val="00203E29"/>
    <w:rsid w:val="00203F25"/>
    <w:rsid w:val="00203F34"/>
    <w:rsid w:val="00203F73"/>
    <w:rsid w:val="00204085"/>
    <w:rsid w:val="00204160"/>
    <w:rsid w:val="002042C9"/>
    <w:rsid w:val="00204466"/>
    <w:rsid w:val="002045E7"/>
    <w:rsid w:val="0020478A"/>
    <w:rsid w:val="00204BD9"/>
    <w:rsid w:val="00204C58"/>
    <w:rsid w:val="00204CF9"/>
    <w:rsid w:val="00204EFE"/>
    <w:rsid w:val="00205138"/>
    <w:rsid w:val="002052D8"/>
    <w:rsid w:val="00205406"/>
    <w:rsid w:val="0020540B"/>
    <w:rsid w:val="00205952"/>
    <w:rsid w:val="00205B7B"/>
    <w:rsid w:val="00205F95"/>
    <w:rsid w:val="00205FF0"/>
    <w:rsid w:val="00206033"/>
    <w:rsid w:val="0020630B"/>
    <w:rsid w:val="002069B8"/>
    <w:rsid w:val="00206B00"/>
    <w:rsid w:val="00206D46"/>
    <w:rsid w:val="00206F40"/>
    <w:rsid w:val="00207069"/>
    <w:rsid w:val="002072D6"/>
    <w:rsid w:val="002076A8"/>
    <w:rsid w:val="002077DA"/>
    <w:rsid w:val="002078FD"/>
    <w:rsid w:val="0021027A"/>
    <w:rsid w:val="00210296"/>
    <w:rsid w:val="002104F9"/>
    <w:rsid w:val="00210546"/>
    <w:rsid w:val="002106D7"/>
    <w:rsid w:val="0021077D"/>
    <w:rsid w:val="002107A0"/>
    <w:rsid w:val="0021085F"/>
    <w:rsid w:val="00210E87"/>
    <w:rsid w:val="00211371"/>
    <w:rsid w:val="002114A6"/>
    <w:rsid w:val="00211635"/>
    <w:rsid w:val="00211802"/>
    <w:rsid w:val="00212011"/>
    <w:rsid w:val="00212115"/>
    <w:rsid w:val="002121BA"/>
    <w:rsid w:val="00212261"/>
    <w:rsid w:val="00212651"/>
    <w:rsid w:val="0021267B"/>
    <w:rsid w:val="002139E9"/>
    <w:rsid w:val="00213EF9"/>
    <w:rsid w:val="002142A6"/>
    <w:rsid w:val="002144FB"/>
    <w:rsid w:val="002149E9"/>
    <w:rsid w:val="00214A3C"/>
    <w:rsid w:val="00214AB8"/>
    <w:rsid w:val="00214C5C"/>
    <w:rsid w:val="00214F10"/>
    <w:rsid w:val="00214F9A"/>
    <w:rsid w:val="00215601"/>
    <w:rsid w:val="0021578F"/>
    <w:rsid w:val="002157A0"/>
    <w:rsid w:val="002157A4"/>
    <w:rsid w:val="00215851"/>
    <w:rsid w:val="00215C2B"/>
    <w:rsid w:val="002161D4"/>
    <w:rsid w:val="002163BD"/>
    <w:rsid w:val="002163F4"/>
    <w:rsid w:val="00216573"/>
    <w:rsid w:val="002165C3"/>
    <w:rsid w:val="00216AAC"/>
    <w:rsid w:val="00216B01"/>
    <w:rsid w:val="00216BA4"/>
    <w:rsid w:val="00216C1C"/>
    <w:rsid w:val="00216D98"/>
    <w:rsid w:val="00216E04"/>
    <w:rsid w:val="00217096"/>
    <w:rsid w:val="002175EE"/>
    <w:rsid w:val="0021775D"/>
    <w:rsid w:val="002177A6"/>
    <w:rsid w:val="00217B10"/>
    <w:rsid w:val="00217E2D"/>
    <w:rsid w:val="00220228"/>
    <w:rsid w:val="0022039F"/>
    <w:rsid w:val="002204FA"/>
    <w:rsid w:val="0022056A"/>
    <w:rsid w:val="002208F4"/>
    <w:rsid w:val="00220963"/>
    <w:rsid w:val="00220CFA"/>
    <w:rsid w:val="00221053"/>
    <w:rsid w:val="00221115"/>
    <w:rsid w:val="0022139E"/>
    <w:rsid w:val="0022144A"/>
    <w:rsid w:val="002217E9"/>
    <w:rsid w:val="00221ED8"/>
    <w:rsid w:val="002222FB"/>
    <w:rsid w:val="00222407"/>
    <w:rsid w:val="0022272A"/>
    <w:rsid w:val="002227B4"/>
    <w:rsid w:val="002228DD"/>
    <w:rsid w:val="0022314B"/>
    <w:rsid w:val="00223255"/>
    <w:rsid w:val="002238D9"/>
    <w:rsid w:val="00223D01"/>
    <w:rsid w:val="00223DC6"/>
    <w:rsid w:val="00224039"/>
    <w:rsid w:val="002241B5"/>
    <w:rsid w:val="002243A9"/>
    <w:rsid w:val="002245FE"/>
    <w:rsid w:val="0022490D"/>
    <w:rsid w:val="00224B7A"/>
    <w:rsid w:val="00224CFF"/>
    <w:rsid w:val="00224F72"/>
    <w:rsid w:val="0022532F"/>
    <w:rsid w:val="00225373"/>
    <w:rsid w:val="002254C9"/>
    <w:rsid w:val="0022567F"/>
    <w:rsid w:val="002258CF"/>
    <w:rsid w:val="00225A24"/>
    <w:rsid w:val="00225A64"/>
    <w:rsid w:val="00225F9A"/>
    <w:rsid w:val="0022605E"/>
    <w:rsid w:val="002261E0"/>
    <w:rsid w:val="002265BE"/>
    <w:rsid w:val="00226937"/>
    <w:rsid w:val="00226B42"/>
    <w:rsid w:val="00226CBE"/>
    <w:rsid w:val="00226E40"/>
    <w:rsid w:val="0022709A"/>
    <w:rsid w:val="002270D3"/>
    <w:rsid w:val="002275C3"/>
    <w:rsid w:val="002276B8"/>
    <w:rsid w:val="0022772D"/>
    <w:rsid w:val="002277B2"/>
    <w:rsid w:val="00227A31"/>
    <w:rsid w:val="00227CD5"/>
    <w:rsid w:val="00227EC7"/>
    <w:rsid w:val="002301B4"/>
    <w:rsid w:val="00230568"/>
    <w:rsid w:val="00230580"/>
    <w:rsid w:val="002305ED"/>
    <w:rsid w:val="00230CC3"/>
    <w:rsid w:val="00230FF1"/>
    <w:rsid w:val="00231453"/>
    <w:rsid w:val="00231B65"/>
    <w:rsid w:val="00231BD0"/>
    <w:rsid w:val="00231CA6"/>
    <w:rsid w:val="00231CD2"/>
    <w:rsid w:val="00231D31"/>
    <w:rsid w:val="002321E1"/>
    <w:rsid w:val="00232454"/>
    <w:rsid w:val="00232BE8"/>
    <w:rsid w:val="00233309"/>
    <w:rsid w:val="002333B8"/>
    <w:rsid w:val="0023357F"/>
    <w:rsid w:val="00233930"/>
    <w:rsid w:val="00233944"/>
    <w:rsid w:val="00233B48"/>
    <w:rsid w:val="00233CD1"/>
    <w:rsid w:val="00233F66"/>
    <w:rsid w:val="002341D3"/>
    <w:rsid w:val="0023422E"/>
    <w:rsid w:val="00234246"/>
    <w:rsid w:val="00234498"/>
    <w:rsid w:val="002347FC"/>
    <w:rsid w:val="002348CB"/>
    <w:rsid w:val="002348F7"/>
    <w:rsid w:val="0023497F"/>
    <w:rsid w:val="00234A25"/>
    <w:rsid w:val="00234AA6"/>
    <w:rsid w:val="00234AAA"/>
    <w:rsid w:val="00234E68"/>
    <w:rsid w:val="00234E85"/>
    <w:rsid w:val="00235275"/>
    <w:rsid w:val="00235337"/>
    <w:rsid w:val="002355C4"/>
    <w:rsid w:val="0023569F"/>
    <w:rsid w:val="00235872"/>
    <w:rsid w:val="002359B2"/>
    <w:rsid w:val="00235D2E"/>
    <w:rsid w:val="00235D82"/>
    <w:rsid w:val="00235FBA"/>
    <w:rsid w:val="002366F8"/>
    <w:rsid w:val="00236DDD"/>
    <w:rsid w:val="00236EB3"/>
    <w:rsid w:val="00237062"/>
    <w:rsid w:val="00237284"/>
    <w:rsid w:val="002372FB"/>
    <w:rsid w:val="00237569"/>
    <w:rsid w:val="002375A9"/>
    <w:rsid w:val="0023786A"/>
    <w:rsid w:val="00237B63"/>
    <w:rsid w:val="00237B86"/>
    <w:rsid w:val="00237F69"/>
    <w:rsid w:val="00240210"/>
    <w:rsid w:val="00240638"/>
    <w:rsid w:val="002406F6"/>
    <w:rsid w:val="0024076B"/>
    <w:rsid w:val="0024093D"/>
    <w:rsid w:val="00240CFC"/>
    <w:rsid w:val="00240D5B"/>
    <w:rsid w:val="00241167"/>
    <w:rsid w:val="0024126C"/>
    <w:rsid w:val="0024132F"/>
    <w:rsid w:val="00241407"/>
    <w:rsid w:val="002414D3"/>
    <w:rsid w:val="00241A08"/>
    <w:rsid w:val="00241DEE"/>
    <w:rsid w:val="00241DFA"/>
    <w:rsid w:val="00241F66"/>
    <w:rsid w:val="0024286A"/>
    <w:rsid w:val="00242AF5"/>
    <w:rsid w:val="00242C7F"/>
    <w:rsid w:val="00242CD5"/>
    <w:rsid w:val="00242E0A"/>
    <w:rsid w:val="00243915"/>
    <w:rsid w:val="00243AD2"/>
    <w:rsid w:val="00243EC7"/>
    <w:rsid w:val="00243EE8"/>
    <w:rsid w:val="00243FD3"/>
    <w:rsid w:val="0024438E"/>
    <w:rsid w:val="002448A2"/>
    <w:rsid w:val="002449DF"/>
    <w:rsid w:val="00244BD4"/>
    <w:rsid w:val="00244C62"/>
    <w:rsid w:val="00244CBA"/>
    <w:rsid w:val="0024508D"/>
    <w:rsid w:val="00245163"/>
    <w:rsid w:val="00245177"/>
    <w:rsid w:val="002455C9"/>
    <w:rsid w:val="0024585F"/>
    <w:rsid w:val="00245A47"/>
    <w:rsid w:val="002460CF"/>
    <w:rsid w:val="0024617D"/>
    <w:rsid w:val="00246251"/>
    <w:rsid w:val="0024632C"/>
    <w:rsid w:val="0024634D"/>
    <w:rsid w:val="0024657C"/>
    <w:rsid w:val="002467A7"/>
    <w:rsid w:val="00246956"/>
    <w:rsid w:val="00246E11"/>
    <w:rsid w:val="00246E4B"/>
    <w:rsid w:val="00246ECC"/>
    <w:rsid w:val="00246F1C"/>
    <w:rsid w:val="00247386"/>
    <w:rsid w:val="002474F5"/>
    <w:rsid w:val="00247522"/>
    <w:rsid w:val="00247A92"/>
    <w:rsid w:val="00247BA7"/>
    <w:rsid w:val="00247D55"/>
    <w:rsid w:val="00247D7A"/>
    <w:rsid w:val="00247F87"/>
    <w:rsid w:val="00247FFE"/>
    <w:rsid w:val="00250370"/>
    <w:rsid w:val="00250478"/>
    <w:rsid w:val="002504E7"/>
    <w:rsid w:val="002505EB"/>
    <w:rsid w:val="00250980"/>
    <w:rsid w:val="00250DFE"/>
    <w:rsid w:val="00250E3C"/>
    <w:rsid w:val="00250FA3"/>
    <w:rsid w:val="0025102D"/>
    <w:rsid w:val="002511C3"/>
    <w:rsid w:val="0025124E"/>
    <w:rsid w:val="00251875"/>
    <w:rsid w:val="00251A98"/>
    <w:rsid w:val="00251A9D"/>
    <w:rsid w:val="00251AD6"/>
    <w:rsid w:val="00251B89"/>
    <w:rsid w:val="00251E9E"/>
    <w:rsid w:val="00251EDE"/>
    <w:rsid w:val="00252013"/>
    <w:rsid w:val="00252230"/>
    <w:rsid w:val="002525BF"/>
    <w:rsid w:val="002527C7"/>
    <w:rsid w:val="002528B5"/>
    <w:rsid w:val="002529ED"/>
    <w:rsid w:val="00252AF7"/>
    <w:rsid w:val="00252D79"/>
    <w:rsid w:val="00252E67"/>
    <w:rsid w:val="00252F0C"/>
    <w:rsid w:val="002530B4"/>
    <w:rsid w:val="0025325B"/>
    <w:rsid w:val="002533B9"/>
    <w:rsid w:val="00253DC1"/>
    <w:rsid w:val="00253EC1"/>
    <w:rsid w:val="00253EF6"/>
    <w:rsid w:val="00254351"/>
    <w:rsid w:val="00254461"/>
    <w:rsid w:val="00254514"/>
    <w:rsid w:val="00254D0A"/>
    <w:rsid w:val="00254DB0"/>
    <w:rsid w:val="00254E34"/>
    <w:rsid w:val="00255000"/>
    <w:rsid w:val="00255217"/>
    <w:rsid w:val="002553A1"/>
    <w:rsid w:val="0025555B"/>
    <w:rsid w:val="00255BAA"/>
    <w:rsid w:val="00256058"/>
    <w:rsid w:val="0025620C"/>
    <w:rsid w:val="0025645B"/>
    <w:rsid w:val="002566A8"/>
    <w:rsid w:val="00256708"/>
    <w:rsid w:val="002568C4"/>
    <w:rsid w:val="00256AA9"/>
    <w:rsid w:val="00256EFD"/>
    <w:rsid w:val="00256FBE"/>
    <w:rsid w:val="00257010"/>
    <w:rsid w:val="0025704D"/>
    <w:rsid w:val="002571CD"/>
    <w:rsid w:val="00257286"/>
    <w:rsid w:val="00257A2C"/>
    <w:rsid w:val="00257A3E"/>
    <w:rsid w:val="00257B32"/>
    <w:rsid w:val="0026049D"/>
    <w:rsid w:val="002606BF"/>
    <w:rsid w:val="002608B4"/>
    <w:rsid w:val="00260A52"/>
    <w:rsid w:val="00260C07"/>
    <w:rsid w:val="00260F77"/>
    <w:rsid w:val="0026100B"/>
    <w:rsid w:val="00261507"/>
    <w:rsid w:val="0026159E"/>
    <w:rsid w:val="00261E7F"/>
    <w:rsid w:val="0026201F"/>
    <w:rsid w:val="0026209E"/>
    <w:rsid w:val="00262344"/>
    <w:rsid w:val="00262BB6"/>
    <w:rsid w:val="00262D02"/>
    <w:rsid w:val="00262E55"/>
    <w:rsid w:val="00262F07"/>
    <w:rsid w:val="0026304C"/>
    <w:rsid w:val="002634F8"/>
    <w:rsid w:val="002635BB"/>
    <w:rsid w:val="002635ED"/>
    <w:rsid w:val="00263964"/>
    <w:rsid w:val="002639C3"/>
    <w:rsid w:val="0026425D"/>
    <w:rsid w:val="00264263"/>
    <w:rsid w:val="002642E3"/>
    <w:rsid w:val="0026454D"/>
    <w:rsid w:val="0026478B"/>
    <w:rsid w:val="00264952"/>
    <w:rsid w:val="0026499E"/>
    <w:rsid w:val="00264AB9"/>
    <w:rsid w:val="00264C20"/>
    <w:rsid w:val="00264CCB"/>
    <w:rsid w:val="00264E10"/>
    <w:rsid w:val="00264FC8"/>
    <w:rsid w:val="00265033"/>
    <w:rsid w:val="0026547F"/>
    <w:rsid w:val="00265634"/>
    <w:rsid w:val="0026593D"/>
    <w:rsid w:val="0026597C"/>
    <w:rsid w:val="002659AA"/>
    <w:rsid w:val="002659DF"/>
    <w:rsid w:val="00265A6A"/>
    <w:rsid w:val="002664FB"/>
    <w:rsid w:val="00266BFE"/>
    <w:rsid w:val="00266C00"/>
    <w:rsid w:val="00266C09"/>
    <w:rsid w:val="00266CFA"/>
    <w:rsid w:val="00266D63"/>
    <w:rsid w:val="00266EA0"/>
    <w:rsid w:val="00266FEA"/>
    <w:rsid w:val="0026714C"/>
    <w:rsid w:val="0026723F"/>
    <w:rsid w:val="002672A8"/>
    <w:rsid w:val="002673CE"/>
    <w:rsid w:val="0026779D"/>
    <w:rsid w:val="002679B1"/>
    <w:rsid w:val="00267E34"/>
    <w:rsid w:val="00270138"/>
    <w:rsid w:val="00270230"/>
    <w:rsid w:val="00270668"/>
    <w:rsid w:val="00270808"/>
    <w:rsid w:val="00270948"/>
    <w:rsid w:val="00270A43"/>
    <w:rsid w:val="00270C8E"/>
    <w:rsid w:val="00270DD0"/>
    <w:rsid w:val="00270E6F"/>
    <w:rsid w:val="00270F2B"/>
    <w:rsid w:val="00270FEC"/>
    <w:rsid w:val="00271325"/>
    <w:rsid w:val="002713BA"/>
    <w:rsid w:val="002718F1"/>
    <w:rsid w:val="00271BED"/>
    <w:rsid w:val="002720A6"/>
    <w:rsid w:val="00272141"/>
    <w:rsid w:val="002723D1"/>
    <w:rsid w:val="002724BB"/>
    <w:rsid w:val="00272841"/>
    <w:rsid w:val="00272BB5"/>
    <w:rsid w:val="00272FBD"/>
    <w:rsid w:val="00272FE0"/>
    <w:rsid w:val="002731ED"/>
    <w:rsid w:val="0027330F"/>
    <w:rsid w:val="0027334F"/>
    <w:rsid w:val="0027358E"/>
    <w:rsid w:val="002742C2"/>
    <w:rsid w:val="002743A4"/>
    <w:rsid w:val="00274514"/>
    <w:rsid w:val="002749B4"/>
    <w:rsid w:val="00274B01"/>
    <w:rsid w:val="00274B30"/>
    <w:rsid w:val="00274C83"/>
    <w:rsid w:val="00274D66"/>
    <w:rsid w:val="00274F6B"/>
    <w:rsid w:val="0027554F"/>
    <w:rsid w:val="00275923"/>
    <w:rsid w:val="0027639E"/>
    <w:rsid w:val="002765A1"/>
    <w:rsid w:val="0027681E"/>
    <w:rsid w:val="00276B9A"/>
    <w:rsid w:val="00276D34"/>
    <w:rsid w:val="00276DE5"/>
    <w:rsid w:val="00277086"/>
    <w:rsid w:val="0027765D"/>
    <w:rsid w:val="00277674"/>
    <w:rsid w:val="00280456"/>
    <w:rsid w:val="00280545"/>
    <w:rsid w:val="00280BF9"/>
    <w:rsid w:val="00280D33"/>
    <w:rsid w:val="00280D66"/>
    <w:rsid w:val="00280DBF"/>
    <w:rsid w:val="00280EC4"/>
    <w:rsid w:val="00280F0D"/>
    <w:rsid w:val="00280F51"/>
    <w:rsid w:val="00281147"/>
    <w:rsid w:val="00281221"/>
    <w:rsid w:val="002814D4"/>
    <w:rsid w:val="00281900"/>
    <w:rsid w:val="00281D48"/>
    <w:rsid w:val="0028201D"/>
    <w:rsid w:val="00282066"/>
    <w:rsid w:val="002824AF"/>
    <w:rsid w:val="00282534"/>
    <w:rsid w:val="002826B7"/>
    <w:rsid w:val="00282730"/>
    <w:rsid w:val="00282D91"/>
    <w:rsid w:val="00282FA1"/>
    <w:rsid w:val="0028350E"/>
    <w:rsid w:val="002836F8"/>
    <w:rsid w:val="00283725"/>
    <w:rsid w:val="00283B65"/>
    <w:rsid w:val="00283C6A"/>
    <w:rsid w:val="00283E6C"/>
    <w:rsid w:val="00283EDA"/>
    <w:rsid w:val="00284195"/>
    <w:rsid w:val="0028445C"/>
    <w:rsid w:val="002844B5"/>
    <w:rsid w:val="002846C9"/>
    <w:rsid w:val="00284A45"/>
    <w:rsid w:val="00284BCB"/>
    <w:rsid w:val="002850B6"/>
    <w:rsid w:val="0028544A"/>
    <w:rsid w:val="0028568B"/>
    <w:rsid w:val="00285870"/>
    <w:rsid w:val="00285CCB"/>
    <w:rsid w:val="0028620F"/>
    <w:rsid w:val="0028639A"/>
    <w:rsid w:val="0028649F"/>
    <w:rsid w:val="00286907"/>
    <w:rsid w:val="00286A01"/>
    <w:rsid w:val="00286B6C"/>
    <w:rsid w:val="00286CC3"/>
    <w:rsid w:val="00286CDD"/>
    <w:rsid w:val="00287120"/>
    <w:rsid w:val="00287472"/>
    <w:rsid w:val="0028760E"/>
    <w:rsid w:val="00287684"/>
    <w:rsid w:val="00287758"/>
    <w:rsid w:val="002877B1"/>
    <w:rsid w:val="00287883"/>
    <w:rsid w:val="00287A67"/>
    <w:rsid w:val="00287AEC"/>
    <w:rsid w:val="00287B92"/>
    <w:rsid w:val="00290255"/>
    <w:rsid w:val="00290558"/>
    <w:rsid w:val="00290824"/>
    <w:rsid w:val="0029090C"/>
    <w:rsid w:val="00290A16"/>
    <w:rsid w:val="00290A99"/>
    <w:rsid w:val="00290D7E"/>
    <w:rsid w:val="00290FA9"/>
    <w:rsid w:val="00290FB4"/>
    <w:rsid w:val="002914BD"/>
    <w:rsid w:val="00291720"/>
    <w:rsid w:val="00291956"/>
    <w:rsid w:val="00291E1E"/>
    <w:rsid w:val="00291E36"/>
    <w:rsid w:val="00292300"/>
    <w:rsid w:val="00292BC5"/>
    <w:rsid w:val="002930F9"/>
    <w:rsid w:val="0029373A"/>
    <w:rsid w:val="0029391B"/>
    <w:rsid w:val="00293AB1"/>
    <w:rsid w:val="00293B59"/>
    <w:rsid w:val="002947A9"/>
    <w:rsid w:val="002948D1"/>
    <w:rsid w:val="00294942"/>
    <w:rsid w:val="00295147"/>
    <w:rsid w:val="00295620"/>
    <w:rsid w:val="00295809"/>
    <w:rsid w:val="00295A90"/>
    <w:rsid w:val="00295C0F"/>
    <w:rsid w:val="0029624C"/>
    <w:rsid w:val="0029655C"/>
    <w:rsid w:val="00296824"/>
    <w:rsid w:val="00296C10"/>
    <w:rsid w:val="00296CBC"/>
    <w:rsid w:val="00297285"/>
    <w:rsid w:val="002978D0"/>
    <w:rsid w:val="00297936"/>
    <w:rsid w:val="00297FEB"/>
    <w:rsid w:val="002A024D"/>
    <w:rsid w:val="002A02D8"/>
    <w:rsid w:val="002A058D"/>
    <w:rsid w:val="002A06C1"/>
    <w:rsid w:val="002A08C7"/>
    <w:rsid w:val="002A0C53"/>
    <w:rsid w:val="002A0DBB"/>
    <w:rsid w:val="002A0DCD"/>
    <w:rsid w:val="002A1094"/>
    <w:rsid w:val="002A10C1"/>
    <w:rsid w:val="002A1248"/>
    <w:rsid w:val="002A125C"/>
    <w:rsid w:val="002A1841"/>
    <w:rsid w:val="002A18B5"/>
    <w:rsid w:val="002A1C73"/>
    <w:rsid w:val="002A21D0"/>
    <w:rsid w:val="002A2456"/>
    <w:rsid w:val="002A2494"/>
    <w:rsid w:val="002A2A98"/>
    <w:rsid w:val="002A2C0C"/>
    <w:rsid w:val="002A2C68"/>
    <w:rsid w:val="002A2F49"/>
    <w:rsid w:val="002A2FAA"/>
    <w:rsid w:val="002A343D"/>
    <w:rsid w:val="002A36FA"/>
    <w:rsid w:val="002A3A73"/>
    <w:rsid w:val="002A3B5C"/>
    <w:rsid w:val="002A3DCC"/>
    <w:rsid w:val="002A3E44"/>
    <w:rsid w:val="002A3E73"/>
    <w:rsid w:val="002A3EC8"/>
    <w:rsid w:val="002A4100"/>
    <w:rsid w:val="002A4132"/>
    <w:rsid w:val="002A46BE"/>
    <w:rsid w:val="002A48D4"/>
    <w:rsid w:val="002A48F2"/>
    <w:rsid w:val="002A4980"/>
    <w:rsid w:val="002A5409"/>
    <w:rsid w:val="002A58AB"/>
    <w:rsid w:val="002A5953"/>
    <w:rsid w:val="002A5A3A"/>
    <w:rsid w:val="002A5A8B"/>
    <w:rsid w:val="002A5B59"/>
    <w:rsid w:val="002A5DD7"/>
    <w:rsid w:val="002A63B5"/>
    <w:rsid w:val="002A69E5"/>
    <w:rsid w:val="002A6C80"/>
    <w:rsid w:val="002A70E8"/>
    <w:rsid w:val="002A72D1"/>
    <w:rsid w:val="002A7331"/>
    <w:rsid w:val="002A7B2F"/>
    <w:rsid w:val="002A7ED6"/>
    <w:rsid w:val="002B08E0"/>
    <w:rsid w:val="002B0916"/>
    <w:rsid w:val="002B0B9C"/>
    <w:rsid w:val="002B0C36"/>
    <w:rsid w:val="002B0C3E"/>
    <w:rsid w:val="002B0DA7"/>
    <w:rsid w:val="002B0EDE"/>
    <w:rsid w:val="002B11A1"/>
    <w:rsid w:val="002B12B8"/>
    <w:rsid w:val="002B12C2"/>
    <w:rsid w:val="002B1352"/>
    <w:rsid w:val="002B137E"/>
    <w:rsid w:val="002B14D8"/>
    <w:rsid w:val="002B14E5"/>
    <w:rsid w:val="002B15BD"/>
    <w:rsid w:val="002B15E9"/>
    <w:rsid w:val="002B161C"/>
    <w:rsid w:val="002B165E"/>
    <w:rsid w:val="002B1740"/>
    <w:rsid w:val="002B17AD"/>
    <w:rsid w:val="002B1A67"/>
    <w:rsid w:val="002B1AC0"/>
    <w:rsid w:val="002B1ADD"/>
    <w:rsid w:val="002B1AE5"/>
    <w:rsid w:val="002B1AF6"/>
    <w:rsid w:val="002B1B90"/>
    <w:rsid w:val="002B1E8D"/>
    <w:rsid w:val="002B2436"/>
    <w:rsid w:val="002B27A5"/>
    <w:rsid w:val="002B2820"/>
    <w:rsid w:val="002B294D"/>
    <w:rsid w:val="002B2981"/>
    <w:rsid w:val="002B2B86"/>
    <w:rsid w:val="002B2B99"/>
    <w:rsid w:val="002B2E01"/>
    <w:rsid w:val="002B2F1D"/>
    <w:rsid w:val="002B31BA"/>
    <w:rsid w:val="002B31DE"/>
    <w:rsid w:val="002B32A5"/>
    <w:rsid w:val="002B32EB"/>
    <w:rsid w:val="002B392F"/>
    <w:rsid w:val="002B3A8E"/>
    <w:rsid w:val="002B3B43"/>
    <w:rsid w:val="002B4120"/>
    <w:rsid w:val="002B41C6"/>
    <w:rsid w:val="002B4223"/>
    <w:rsid w:val="002B4652"/>
    <w:rsid w:val="002B46C6"/>
    <w:rsid w:val="002B475F"/>
    <w:rsid w:val="002B499A"/>
    <w:rsid w:val="002B4B86"/>
    <w:rsid w:val="002B4FCE"/>
    <w:rsid w:val="002B50EC"/>
    <w:rsid w:val="002B533B"/>
    <w:rsid w:val="002B59C7"/>
    <w:rsid w:val="002B59F3"/>
    <w:rsid w:val="002B5DE0"/>
    <w:rsid w:val="002B5EBB"/>
    <w:rsid w:val="002B60D7"/>
    <w:rsid w:val="002B635F"/>
    <w:rsid w:val="002B6389"/>
    <w:rsid w:val="002B63A9"/>
    <w:rsid w:val="002B645C"/>
    <w:rsid w:val="002B64E7"/>
    <w:rsid w:val="002B6615"/>
    <w:rsid w:val="002B6874"/>
    <w:rsid w:val="002B687E"/>
    <w:rsid w:val="002B68B4"/>
    <w:rsid w:val="002B691A"/>
    <w:rsid w:val="002B69DB"/>
    <w:rsid w:val="002B6B0C"/>
    <w:rsid w:val="002B7512"/>
    <w:rsid w:val="002B751E"/>
    <w:rsid w:val="002B7760"/>
    <w:rsid w:val="002B78F2"/>
    <w:rsid w:val="002B7C96"/>
    <w:rsid w:val="002B7DC0"/>
    <w:rsid w:val="002B7F03"/>
    <w:rsid w:val="002C0594"/>
    <w:rsid w:val="002C05A8"/>
    <w:rsid w:val="002C05C4"/>
    <w:rsid w:val="002C0723"/>
    <w:rsid w:val="002C0A07"/>
    <w:rsid w:val="002C0C1E"/>
    <w:rsid w:val="002C0F70"/>
    <w:rsid w:val="002C10DD"/>
    <w:rsid w:val="002C1696"/>
    <w:rsid w:val="002C1BC9"/>
    <w:rsid w:val="002C1C60"/>
    <w:rsid w:val="002C1FC6"/>
    <w:rsid w:val="002C2089"/>
    <w:rsid w:val="002C2143"/>
    <w:rsid w:val="002C2173"/>
    <w:rsid w:val="002C2210"/>
    <w:rsid w:val="002C2A18"/>
    <w:rsid w:val="002C2BCE"/>
    <w:rsid w:val="002C2BDB"/>
    <w:rsid w:val="002C2DAF"/>
    <w:rsid w:val="002C2F67"/>
    <w:rsid w:val="002C327D"/>
    <w:rsid w:val="002C333B"/>
    <w:rsid w:val="002C3768"/>
    <w:rsid w:val="002C3848"/>
    <w:rsid w:val="002C3B25"/>
    <w:rsid w:val="002C3B40"/>
    <w:rsid w:val="002C3DCA"/>
    <w:rsid w:val="002C3DE1"/>
    <w:rsid w:val="002C4085"/>
    <w:rsid w:val="002C40E1"/>
    <w:rsid w:val="002C449E"/>
    <w:rsid w:val="002C475A"/>
    <w:rsid w:val="002C4858"/>
    <w:rsid w:val="002C4B3B"/>
    <w:rsid w:val="002C4B59"/>
    <w:rsid w:val="002C4C7E"/>
    <w:rsid w:val="002C5048"/>
    <w:rsid w:val="002C55A5"/>
    <w:rsid w:val="002C55EF"/>
    <w:rsid w:val="002C57B5"/>
    <w:rsid w:val="002C5A84"/>
    <w:rsid w:val="002C5AB9"/>
    <w:rsid w:val="002C5B35"/>
    <w:rsid w:val="002C5C81"/>
    <w:rsid w:val="002C5E31"/>
    <w:rsid w:val="002C5E72"/>
    <w:rsid w:val="002C5F31"/>
    <w:rsid w:val="002C613D"/>
    <w:rsid w:val="002C63D9"/>
    <w:rsid w:val="002C6686"/>
    <w:rsid w:val="002C6CD6"/>
    <w:rsid w:val="002C6CF9"/>
    <w:rsid w:val="002C6EFE"/>
    <w:rsid w:val="002C7518"/>
    <w:rsid w:val="002C7B5A"/>
    <w:rsid w:val="002C7DA3"/>
    <w:rsid w:val="002C7E12"/>
    <w:rsid w:val="002C7E73"/>
    <w:rsid w:val="002D03CA"/>
    <w:rsid w:val="002D0B00"/>
    <w:rsid w:val="002D0BFC"/>
    <w:rsid w:val="002D0CE4"/>
    <w:rsid w:val="002D0F08"/>
    <w:rsid w:val="002D1125"/>
    <w:rsid w:val="002D11B2"/>
    <w:rsid w:val="002D12B2"/>
    <w:rsid w:val="002D17F1"/>
    <w:rsid w:val="002D1C2B"/>
    <w:rsid w:val="002D1C5E"/>
    <w:rsid w:val="002D1CDC"/>
    <w:rsid w:val="002D2014"/>
    <w:rsid w:val="002D22DE"/>
    <w:rsid w:val="002D257B"/>
    <w:rsid w:val="002D26B1"/>
    <w:rsid w:val="002D2712"/>
    <w:rsid w:val="002D2777"/>
    <w:rsid w:val="002D2818"/>
    <w:rsid w:val="002D29C3"/>
    <w:rsid w:val="002D2BF7"/>
    <w:rsid w:val="002D2CA2"/>
    <w:rsid w:val="002D30BB"/>
    <w:rsid w:val="002D31E3"/>
    <w:rsid w:val="002D344C"/>
    <w:rsid w:val="002D3621"/>
    <w:rsid w:val="002D3779"/>
    <w:rsid w:val="002D3C9C"/>
    <w:rsid w:val="002D3DE6"/>
    <w:rsid w:val="002D4500"/>
    <w:rsid w:val="002D4598"/>
    <w:rsid w:val="002D48DE"/>
    <w:rsid w:val="002D4CED"/>
    <w:rsid w:val="002D4FF5"/>
    <w:rsid w:val="002D51AB"/>
    <w:rsid w:val="002D52BE"/>
    <w:rsid w:val="002D536D"/>
    <w:rsid w:val="002D551E"/>
    <w:rsid w:val="002D5A37"/>
    <w:rsid w:val="002D5B40"/>
    <w:rsid w:val="002D5D44"/>
    <w:rsid w:val="002D6182"/>
    <w:rsid w:val="002D6359"/>
    <w:rsid w:val="002D6795"/>
    <w:rsid w:val="002D67AF"/>
    <w:rsid w:val="002D695B"/>
    <w:rsid w:val="002D6A1E"/>
    <w:rsid w:val="002D707A"/>
    <w:rsid w:val="002D7332"/>
    <w:rsid w:val="002D7363"/>
    <w:rsid w:val="002D7453"/>
    <w:rsid w:val="002D7837"/>
    <w:rsid w:val="002D78FF"/>
    <w:rsid w:val="002D796F"/>
    <w:rsid w:val="002D7AD0"/>
    <w:rsid w:val="002D7B10"/>
    <w:rsid w:val="002D7D39"/>
    <w:rsid w:val="002D7E18"/>
    <w:rsid w:val="002E01FD"/>
    <w:rsid w:val="002E063D"/>
    <w:rsid w:val="002E0CE9"/>
    <w:rsid w:val="002E0F1A"/>
    <w:rsid w:val="002E0F50"/>
    <w:rsid w:val="002E0F88"/>
    <w:rsid w:val="002E109F"/>
    <w:rsid w:val="002E15CD"/>
    <w:rsid w:val="002E1797"/>
    <w:rsid w:val="002E1A3E"/>
    <w:rsid w:val="002E1BD3"/>
    <w:rsid w:val="002E1E93"/>
    <w:rsid w:val="002E1F0C"/>
    <w:rsid w:val="002E1FF1"/>
    <w:rsid w:val="002E26D5"/>
    <w:rsid w:val="002E2DBC"/>
    <w:rsid w:val="002E2F22"/>
    <w:rsid w:val="002E30B6"/>
    <w:rsid w:val="002E3532"/>
    <w:rsid w:val="002E362C"/>
    <w:rsid w:val="002E3700"/>
    <w:rsid w:val="002E38B4"/>
    <w:rsid w:val="002E3AE9"/>
    <w:rsid w:val="002E3DC4"/>
    <w:rsid w:val="002E3EA1"/>
    <w:rsid w:val="002E4109"/>
    <w:rsid w:val="002E445F"/>
    <w:rsid w:val="002E45DE"/>
    <w:rsid w:val="002E4754"/>
    <w:rsid w:val="002E4D24"/>
    <w:rsid w:val="002E50EE"/>
    <w:rsid w:val="002E5231"/>
    <w:rsid w:val="002E523B"/>
    <w:rsid w:val="002E52C3"/>
    <w:rsid w:val="002E5988"/>
    <w:rsid w:val="002E5A23"/>
    <w:rsid w:val="002E60AB"/>
    <w:rsid w:val="002E6244"/>
    <w:rsid w:val="002E633D"/>
    <w:rsid w:val="002E636C"/>
    <w:rsid w:val="002E6534"/>
    <w:rsid w:val="002E6587"/>
    <w:rsid w:val="002E6673"/>
    <w:rsid w:val="002E6677"/>
    <w:rsid w:val="002E68C5"/>
    <w:rsid w:val="002E6C43"/>
    <w:rsid w:val="002E6D77"/>
    <w:rsid w:val="002E6FE6"/>
    <w:rsid w:val="002E7122"/>
    <w:rsid w:val="002E7319"/>
    <w:rsid w:val="002E7631"/>
    <w:rsid w:val="002E79DC"/>
    <w:rsid w:val="002E7E31"/>
    <w:rsid w:val="002F00DF"/>
    <w:rsid w:val="002F0153"/>
    <w:rsid w:val="002F03B7"/>
    <w:rsid w:val="002F0581"/>
    <w:rsid w:val="002F06F3"/>
    <w:rsid w:val="002F0821"/>
    <w:rsid w:val="002F0B15"/>
    <w:rsid w:val="002F16EF"/>
    <w:rsid w:val="002F1D63"/>
    <w:rsid w:val="002F1D92"/>
    <w:rsid w:val="002F1DFB"/>
    <w:rsid w:val="002F1E6D"/>
    <w:rsid w:val="002F1F27"/>
    <w:rsid w:val="002F21E7"/>
    <w:rsid w:val="002F265E"/>
    <w:rsid w:val="002F297D"/>
    <w:rsid w:val="002F29F6"/>
    <w:rsid w:val="002F2F10"/>
    <w:rsid w:val="002F30D1"/>
    <w:rsid w:val="002F3242"/>
    <w:rsid w:val="002F33F8"/>
    <w:rsid w:val="002F3457"/>
    <w:rsid w:val="002F3C41"/>
    <w:rsid w:val="002F3DB4"/>
    <w:rsid w:val="002F3FC2"/>
    <w:rsid w:val="002F4224"/>
    <w:rsid w:val="002F44F1"/>
    <w:rsid w:val="002F4CD5"/>
    <w:rsid w:val="002F501D"/>
    <w:rsid w:val="002F5044"/>
    <w:rsid w:val="002F5375"/>
    <w:rsid w:val="002F5381"/>
    <w:rsid w:val="002F5392"/>
    <w:rsid w:val="002F53DC"/>
    <w:rsid w:val="002F54F1"/>
    <w:rsid w:val="002F5903"/>
    <w:rsid w:val="002F5D36"/>
    <w:rsid w:val="002F655D"/>
    <w:rsid w:val="002F6640"/>
    <w:rsid w:val="002F677D"/>
    <w:rsid w:val="002F6A43"/>
    <w:rsid w:val="002F6BFD"/>
    <w:rsid w:val="002F6E37"/>
    <w:rsid w:val="002F7327"/>
    <w:rsid w:val="002F75A0"/>
    <w:rsid w:val="002F7CDA"/>
    <w:rsid w:val="002F7CF5"/>
    <w:rsid w:val="002F7D60"/>
    <w:rsid w:val="002F7D6F"/>
    <w:rsid w:val="002F7F9E"/>
    <w:rsid w:val="003002C0"/>
    <w:rsid w:val="00300E7A"/>
    <w:rsid w:val="00301419"/>
    <w:rsid w:val="00301DE2"/>
    <w:rsid w:val="00301F38"/>
    <w:rsid w:val="00302519"/>
    <w:rsid w:val="00302E33"/>
    <w:rsid w:val="003031FE"/>
    <w:rsid w:val="00303230"/>
    <w:rsid w:val="003034A6"/>
    <w:rsid w:val="0030392F"/>
    <w:rsid w:val="00303E0C"/>
    <w:rsid w:val="00304122"/>
    <w:rsid w:val="00304142"/>
    <w:rsid w:val="0030426A"/>
    <w:rsid w:val="0030491E"/>
    <w:rsid w:val="0030494F"/>
    <w:rsid w:val="00304A59"/>
    <w:rsid w:val="00304A6B"/>
    <w:rsid w:val="00304DA9"/>
    <w:rsid w:val="003050E9"/>
    <w:rsid w:val="003051C8"/>
    <w:rsid w:val="0030533E"/>
    <w:rsid w:val="003058CA"/>
    <w:rsid w:val="00305ADC"/>
    <w:rsid w:val="00305C06"/>
    <w:rsid w:val="003060E0"/>
    <w:rsid w:val="003063A6"/>
    <w:rsid w:val="00306617"/>
    <w:rsid w:val="0030677B"/>
    <w:rsid w:val="003068CE"/>
    <w:rsid w:val="003068EE"/>
    <w:rsid w:val="00306ABE"/>
    <w:rsid w:val="00306B5F"/>
    <w:rsid w:val="00306B72"/>
    <w:rsid w:val="00306C2A"/>
    <w:rsid w:val="00306D08"/>
    <w:rsid w:val="00306F14"/>
    <w:rsid w:val="00307651"/>
    <w:rsid w:val="00307A58"/>
    <w:rsid w:val="00307B5C"/>
    <w:rsid w:val="00307BA4"/>
    <w:rsid w:val="00307C90"/>
    <w:rsid w:val="00307DC2"/>
    <w:rsid w:val="00307DCD"/>
    <w:rsid w:val="00307FC5"/>
    <w:rsid w:val="003100CE"/>
    <w:rsid w:val="0031013E"/>
    <w:rsid w:val="003101A4"/>
    <w:rsid w:val="003104E0"/>
    <w:rsid w:val="00310516"/>
    <w:rsid w:val="00310D04"/>
    <w:rsid w:val="0031107A"/>
    <w:rsid w:val="003110BD"/>
    <w:rsid w:val="003115B1"/>
    <w:rsid w:val="0031164E"/>
    <w:rsid w:val="00311934"/>
    <w:rsid w:val="00311980"/>
    <w:rsid w:val="00311CC7"/>
    <w:rsid w:val="003120A2"/>
    <w:rsid w:val="00312104"/>
    <w:rsid w:val="0031211C"/>
    <w:rsid w:val="0031225B"/>
    <w:rsid w:val="00312560"/>
    <w:rsid w:val="0031287F"/>
    <w:rsid w:val="00312A48"/>
    <w:rsid w:val="00312A69"/>
    <w:rsid w:val="00312EBD"/>
    <w:rsid w:val="003133F9"/>
    <w:rsid w:val="003134B0"/>
    <w:rsid w:val="003135C5"/>
    <w:rsid w:val="00313719"/>
    <w:rsid w:val="0031373E"/>
    <w:rsid w:val="00313ACA"/>
    <w:rsid w:val="00313F3E"/>
    <w:rsid w:val="003141AD"/>
    <w:rsid w:val="00314379"/>
    <w:rsid w:val="003148BD"/>
    <w:rsid w:val="00314A6B"/>
    <w:rsid w:val="00314D04"/>
    <w:rsid w:val="00315221"/>
    <w:rsid w:val="00315363"/>
    <w:rsid w:val="00315E1D"/>
    <w:rsid w:val="00315E64"/>
    <w:rsid w:val="00315F0F"/>
    <w:rsid w:val="00315F94"/>
    <w:rsid w:val="00316107"/>
    <w:rsid w:val="00316255"/>
    <w:rsid w:val="003169D9"/>
    <w:rsid w:val="00316FEE"/>
    <w:rsid w:val="003171F2"/>
    <w:rsid w:val="0031733E"/>
    <w:rsid w:val="00317487"/>
    <w:rsid w:val="003177E8"/>
    <w:rsid w:val="003179BF"/>
    <w:rsid w:val="00317AE0"/>
    <w:rsid w:val="00317E6D"/>
    <w:rsid w:val="00317EE9"/>
    <w:rsid w:val="00317FE4"/>
    <w:rsid w:val="0032048E"/>
    <w:rsid w:val="00320560"/>
    <w:rsid w:val="00320566"/>
    <w:rsid w:val="00320B56"/>
    <w:rsid w:val="00320C5E"/>
    <w:rsid w:val="00320C8D"/>
    <w:rsid w:val="00320F34"/>
    <w:rsid w:val="00321286"/>
    <w:rsid w:val="003213C7"/>
    <w:rsid w:val="003217B2"/>
    <w:rsid w:val="00321D30"/>
    <w:rsid w:val="00321D3C"/>
    <w:rsid w:val="00321EB4"/>
    <w:rsid w:val="00322369"/>
    <w:rsid w:val="003224BF"/>
    <w:rsid w:val="00322757"/>
    <w:rsid w:val="003229FE"/>
    <w:rsid w:val="00322C4E"/>
    <w:rsid w:val="0032303F"/>
    <w:rsid w:val="00323329"/>
    <w:rsid w:val="0032345F"/>
    <w:rsid w:val="0032358D"/>
    <w:rsid w:val="0032369A"/>
    <w:rsid w:val="003236E6"/>
    <w:rsid w:val="00323926"/>
    <w:rsid w:val="00324140"/>
    <w:rsid w:val="00324271"/>
    <w:rsid w:val="00324698"/>
    <w:rsid w:val="003247F0"/>
    <w:rsid w:val="00324BE8"/>
    <w:rsid w:val="00324F29"/>
    <w:rsid w:val="00325164"/>
    <w:rsid w:val="00325415"/>
    <w:rsid w:val="003259B0"/>
    <w:rsid w:val="003259F7"/>
    <w:rsid w:val="00325D1C"/>
    <w:rsid w:val="003260FE"/>
    <w:rsid w:val="00326346"/>
    <w:rsid w:val="003266F3"/>
    <w:rsid w:val="00326C22"/>
    <w:rsid w:val="00327074"/>
    <w:rsid w:val="00327C7A"/>
    <w:rsid w:val="00327E04"/>
    <w:rsid w:val="003301CF"/>
    <w:rsid w:val="003301E6"/>
    <w:rsid w:val="00330653"/>
    <w:rsid w:val="0033066A"/>
    <w:rsid w:val="00330816"/>
    <w:rsid w:val="00330BAA"/>
    <w:rsid w:val="00330C9E"/>
    <w:rsid w:val="00330E2C"/>
    <w:rsid w:val="00330E69"/>
    <w:rsid w:val="00330F9D"/>
    <w:rsid w:val="00331174"/>
    <w:rsid w:val="003311B2"/>
    <w:rsid w:val="00331420"/>
    <w:rsid w:val="00331834"/>
    <w:rsid w:val="00331997"/>
    <w:rsid w:val="00331A59"/>
    <w:rsid w:val="00331F86"/>
    <w:rsid w:val="003320D6"/>
    <w:rsid w:val="00332611"/>
    <w:rsid w:val="00332674"/>
    <w:rsid w:val="00332706"/>
    <w:rsid w:val="00332A30"/>
    <w:rsid w:val="00332B12"/>
    <w:rsid w:val="0033349D"/>
    <w:rsid w:val="0033356B"/>
    <w:rsid w:val="00333669"/>
    <w:rsid w:val="00333714"/>
    <w:rsid w:val="0033376C"/>
    <w:rsid w:val="003338ED"/>
    <w:rsid w:val="00333BB6"/>
    <w:rsid w:val="00334074"/>
    <w:rsid w:val="00334398"/>
    <w:rsid w:val="003343A3"/>
    <w:rsid w:val="003345DB"/>
    <w:rsid w:val="00334C80"/>
    <w:rsid w:val="00334D7E"/>
    <w:rsid w:val="00334EC2"/>
    <w:rsid w:val="0033517F"/>
    <w:rsid w:val="003357E9"/>
    <w:rsid w:val="003359B2"/>
    <w:rsid w:val="003359BD"/>
    <w:rsid w:val="00335D84"/>
    <w:rsid w:val="003360D0"/>
    <w:rsid w:val="003360F6"/>
    <w:rsid w:val="00336156"/>
    <w:rsid w:val="00336278"/>
    <w:rsid w:val="003367D7"/>
    <w:rsid w:val="003367D9"/>
    <w:rsid w:val="00336DA4"/>
    <w:rsid w:val="00336E47"/>
    <w:rsid w:val="00336F07"/>
    <w:rsid w:val="00336F1E"/>
    <w:rsid w:val="00336FE8"/>
    <w:rsid w:val="003373B2"/>
    <w:rsid w:val="003375BD"/>
    <w:rsid w:val="00337626"/>
    <w:rsid w:val="003377D2"/>
    <w:rsid w:val="003377FA"/>
    <w:rsid w:val="00337EE5"/>
    <w:rsid w:val="00340001"/>
    <w:rsid w:val="00340045"/>
    <w:rsid w:val="00340294"/>
    <w:rsid w:val="003403CF"/>
    <w:rsid w:val="0034064F"/>
    <w:rsid w:val="00340813"/>
    <w:rsid w:val="00340A77"/>
    <w:rsid w:val="00340A78"/>
    <w:rsid w:val="00340BB8"/>
    <w:rsid w:val="00340BC4"/>
    <w:rsid w:val="0034124C"/>
    <w:rsid w:val="00341469"/>
    <w:rsid w:val="003417BC"/>
    <w:rsid w:val="00341865"/>
    <w:rsid w:val="00341936"/>
    <w:rsid w:val="00341ABF"/>
    <w:rsid w:val="00341C86"/>
    <w:rsid w:val="00341CF9"/>
    <w:rsid w:val="00341DCC"/>
    <w:rsid w:val="00342042"/>
    <w:rsid w:val="003422C0"/>
    <w:rsid w:val="00342BA5"/>
    <w:rsid w:val="00342F4D"/>
    <w:rsid w:val="0034303B"/>
    <w:rsid w:val="003430B5"/>
    <w:rsid w:val="0034356B"/>
    <w:rsid w:val="00343D01"/>
    <w:rsid w:val="00343F20"/>
    <w:rsid w:val="003441D3"/>
    <w:rsid w:val="003445CE"/>
    <w:rsid w:val="00344775"/>
    <w:rsid w:val="00344786"/>
    <w:rsid w:val="00344B50"/>
    <w:rsid w:val="003452C0"/>
    <w:rsid w:val="0034538E"/>
    <w:rsid w:val="0034589F"/>
    <w:rsid w:val="00345FF5"/>
    <w:rsid w:val="003461F1"/>
    <w:rsid w:val="003462E5"/>
    <w:rsid w:val="003463C5"/>
    <w:rsid w:val="00346521"/>
    <w:rsid w:val="00346CA9"/>
    <w:rsid w:val="00346F28"/>
    <w:rsid w:val="00347362"/>
    <w:rsid w:val="003474D3"/>
    <w:rsid w:val="0034750E"/>
    <w:rsid w:val="00347666"/>
    <w:rsid w:val="00347BAC"/>
    <w:rsid w:val="00347BDA"/>
    <w:rsid w:val="00347FA2"/>
    <w:rsid w:val="003500F4"/>
    <w:rsid w:val="003503DD"/>
    <w:rsid w:val="00350413"/>
    <w:rsid w:val="00350468"/>
    <w:rsid w:val="00350A8B"/>
    <w:rsid w:val="00350F77"/>
    <w:rsid w:val="00350F81"/>
    <w:rsid w:val="00351008"/>
    <w:rsid w:val="00351019"/>
    <w:rsid w:val="00351285"/>
    <w:rsid w:val="0035151F"/>
    <w:rsid w:val="003519FE"/>
    <w:rsid w:val="00351C68"/>
    <w:rsid w:val="00351F8C"/>
    <w:rsid w:val="003520CF"/>
    <w:rsid w:val="00352340"/>
    <w:rsid w:val="003523D8"/>
    <w:rsid w:val="003524FF"/>
    <w:rsid w:val="00352521"/>
    <w:rsid w:val="00352552"/>
    <w:rsid w:val="003526CC"/>
    <w:rsid w:val="003526D6"/>
    <w:rsid w:val="003526FF"/>
    <w:rsid w:val="00352792"/>
    <w:rsid w:val="00352A26"/>
    <w:rsid w:val="00352CD2"/>
    <w:rsid w:val="00352E93"/>
    <w:rsid w:val="003530D4"/>
    <w:rsid w:val="003531AB"/>
    <w:rsid w:val="0035337B"/>
    <w:rsid w:val="003533BB"/>
    <w:rsid w:val="0035350B"/>
    <w:rsid w:val="003536A3"/>
    <w:rsid w:val="003538F4"/>
    <w:rsid w:val="00353D6C"/>
    <w:rsid w:val="00353F6F"/>
    <w:rsid w:val="00353FE7"/>
    <w:rsid w:val="00354215"/>
    <w:rsid w:val="00354296"/>
    <w:rsid w:val="00354398"/>
    <w:rsid w:val="00354424"/>
    <w:rsid w:val="0035448D"/>
    <w:rsid w:val="003544D1"/>
    <w:rsid w:val="0035479C"/>
    <w:rsid w:val="00354870"/>
    <w:rsid w:val="00354E35"/>
    <w:rsid w:val="0035585D"/>
    <w:rsid w:val="00355E96"/>
    <w:rsid w:val="003561D1"/>
    <w:rsid w:val="003563FE"/>
    <w:rsid w:val="0035640D"/>
    <w:rsid w:val="00356447"/>
    <w:rsid w:val="00356732"/>
    <w:rsid w:val="00356883"/>
    <w:rsid w:val="0035695C"/>
    <w:rsid w:val="003569BB"/>
    <w:rsid w:val="00356A5A"/>
    <w:rsid w:val="00356BED"/>
    <w:rsid w:val="0035722B"/>
    <w:rsid w:val="003578C0"/>
    <w:rsid w:val="00357B38"/>
    <w:rsid w:val="00357F8C"/>
    <w:rsid w:val="00360167"/>
    <w:rsid w:val="003603CE"/>
    <w:rsid w:val="00360B53"/>
    <w:rsid w:val="00360C61"/>
    <w:rsid w:val="00361023"/>
    <w:rsid w:val="00361138"/>
    <w:rsid w:val="00361175"/>
    <w:rsid w:val="0036127E"/>
    <w:rsid w:val="0036143A"/>
    <w:rsid w:val="00361651"/>
    <w:rsid w:val="00361719"/>
    <w:rsid w:val="00361B39"/>
    <w:rsid w:val="0036205A"/>
    <w:rsid w:val="00362609"/>
    <w:rsid w:val="00362890"/>
    <w:rsid w:val="0036299E"/>
    <w:rsid w:val="00362B01"/>
    <w:rsid w:val="00362F76"/>
    <w:rsid w:val="00363150"/>
    <w:rsid w:val="003633C9"/>
    <w:rsid w:val="0036344A"/>
    <w:rsid w:val="0036399E"/>
    <w:rsid w:val="00363B17"/>
    <w:rsid w:val="00364154"/>
    <w:rsid w:val="0036415C"/>
    <w:rsid w:val="00364200"/>
    <w:rsid w:val="00364385"/>
    <w:rsid w:val="003643CA"/>
    <w:rsid w:val="0036445A"/>
    <w:rsid w:val="003645DE"/>
    <w:rsid w:val="00364614"/>
    <w:rsid w:val="00364D37"/>
    <w:rsid w:val="00364E3E"/>
    <w:rsid w:val="00365040"/>
    <w:rsid w:val="0036540D"/>
    <w:rsid w:val="003655A3"/>
    <w:rsid w:val="00365D64"/>
    <w:rsid w:val="00365DBE"/>
    <w:rsid w:val="00365F74"/>
    <w:rsid w:val="00365FFC"/>
    <w:rsid w:val="00366323"/>
    <w:rsid w:val="00366A25"/>
    <w:rsid w:val="00366CFE"/>
    <w:rsid w:val="00366D11"/>
    <w:rsid w:val="003671A2"/>
    <w:rsid w:val="0036722C"/>
    <w:rsid w:val="003676CB"/>
    <w:rsid w:val="0036779C"/>
    <w:rsid w:val="00367CD0"/>
    <w:rsid w:val="00367D2F"/>
    <w:rsid w:val="00367FBD"/>
    <w:rsid w:val="00370303"/>
    <w:rsid w:val="00370398"/>
    <w:rsid w:val="00370772"/>
    <w:rsid w:val="00370C6F"/>
    <w:rsid w:val="00370F12"/>
    <w:rsid w:val="003713FA"/>
    <w:rsid w:val="0037197A"/>
    <w:rsid w:val="00371A20"/>
    <w:rsid w:val="00371AD9"/>
    <w:rsid w:val="00371B84"/>
    <w:rsid w:val="00371C34"/>
    <w:rsid w:val="00371ED6"/>
    <w:rsid w:val="0037202E"/>
    <w:rsid w:val="0037224A"/>
    <w:rsid w:val="0037241A"/>
    <w:rsid w:val="003725CA"/>
    <w:rsid w:val="003728F1"/>
    <w:rsid w:val="00372DF1"/>
    <w:rsid w:val="00373160"/>
    <w:rsid w:val="00373389"/>
    <w:rsid w:val="0037360E"/>
    <w:rsid w:val="003736B9"/>
    <w:rsid w:val="00373926"/>
    <w:rsid w:val="0037423E"/>
    <w:rsid w:val="0037430E"/>
    <w:rsid w:val="00374348"/>
    <w:rsid w:val="0037458E"/>
    <w:rsid w:val="00374957"/>
    <w:rsid w:val="0037531B"/>
    <w:rsid w:val="00375346"/>
    <w:rsid w:val="00375E82"/>
    <w:rsid w:val="00375EE8"/>
    <w:rsid w:val="00376010"/>
    <w:rsid w:val="00376356"/>
    <w:rsid w:val="003765DA"/>
    <w:rsid w:val="00376678"/>
    <w:rsid w:val="00376A77"/>
    <w:rsid w:val="00376EC6"/>
    <w:rsid w:val="003774D0"/>
    <w:rsid w:val="003776AC"/>
    <w:rsid w:val="00377730"/>
    <w:rsid w:val="003778AB"/>
    <w:rsid w:val="00377F50"/>
    <w:rsid w:val="00380001"/>
    <w:rsid w:val="003802E6"/>
    <w:rsid w:val="003804F3"/>
    <w:rsid w:val="00380709"/>
    <w:rsid w:val="0038072C"/>
    <w:rsid w:val="0038096D"/>
    <w:rsid w:val="00380A97"/>
    <w:rsid w:val="00380B2C"/>
    <w:rsid w:val="00380E9C"/>
    <w:rsid w:val="00380F07"/>
    <w:rsid w:val="00380FD2"/>
    <w:rsid w:val="00381107"/>
    <w:rsid w:val="0038118F"/>
    <w:rsid w:val="00381722"/>
    <w:rsid w:val="00381AD4"/>
    <w:rsid w:val="00381D0E"/>
    <w:rsid w:val="00381D2D"/>
    <w:rsid w:val="00381E80"/>
    <w:rsid w:val="00382356"/>
    <w:rsid w:val="003824C5"/>
    <w:rsid w:val="003833E5"/>
    <w:rsid w:val="00383CB6"/>
    <w:rsid w:val="00383F86"/>
    <w:rsid w:val="00384009"/>
    <w:rsid w:val="00384181"/>
    <w:rsid w:val="00384279"/>
    <w:rsid w:val="0038439E"/>
    <w:rsid w:val="00384929"/>
    <w:rsid w:val="00384F79"/>
    <w:rsid w:val="003853BF"/>
    <w:rsid w:val="003853CF"/>
    <w:rsid w:val="0038542C"/>
    <w:rsid w:val="003855E5"/>
    <w:rsid w:val="0038600A"/>
    <w:rsid w:val="00386033"/>
    <w:rsid w:val="00386217"/>
    <w:rsid w:val="0038622A"/>
    <w:rsid w:val="003863F9"/>
    <w:rsid w:val="00386421"/>
    <w:rsid w:val="0038649F"/>
    <w:rsid w:val="003866CC"/>
    <w:rsid w:val="00386B4D"/>
    <w:rsid w:val="00386C4C"/>
    <w:rsid w:val="00386C6B"/>
    <w:rsid w:val="00386D45"/>
    <w:rsid w:val="00386DE6"/>
    <w:rsid w:val="00386DF2"/>
    <w:rsid w:val="00386EF8"/>
    <w:rsid w:val="00387029"/>
    <w:rsid w:val="00387474"/>
    <w:rsid w:val="00387558"/>
    <w:rsid w:val="0038767B"/>
    <w:rsid w:val="00387AE6"/>
    <w:rsid w:val="00387CAF"/>
    <w:rsid w:val="00387E10"/>
    <w:rsid w:val="00387EC6"/>
    <w:rsid w:val="00387F8F"/>
    <w:rsid w:val="00387F9B"/>
    <w:rsid w:val="00390454"/>
    <w:rsid w:val="0039053B"/>
    <w:rsid w:val="00390703"/>
    <w:rsid w:val="00390786"/>
    <w:rsid w:val="00390ADD"/>
    <w:rsid w:val="00390B26"/>
    <w:rsid w:val="00390BEC"/>
    <w:rsid w:val="00390C5E"/>
    <w:rsid w:val="00390D95"/>
    <w:rsid w:val="00390F92"/>
    <w:rsid w:val="00391380"/>
    <w:rsid w:val="003915E5"/>
    <w:rsid w:val="0039166D"/>
    <w:rsid w:val="00391797"/>
    <w:rsid w:val="00391975"/>
    <w:rsid w:val="00391B26"/>
    <w:rsid w:val="00391C8C"/>
    <w:rsid w:val="00392672"/>
    <w:rsid w:val="003927D5"/>
    <w:rsid w:val="003930D6"/>
    <w:rsid w:val="00393698"/>
    <w:rsid w:val="00393A62"/>
    <w:rsid w:val="00393D86"/>
    <w:rsid w:val="00394139"/>
    <w:rsid w:val="0039418D"/>
    <w:rsid w:val="003942C3"/>
    <w:rsid w:val="0039431F"/>
    <w:rsid w:val="0039526A"/>
    <w:rsid w:val="00395803"/>
    <w:rsid w:val="00395939"/>
    <w:rsid w:val="00395BA7"/>
    <w:rsid w:val="00395FBD"/>
    <w:rsid w:val="003961C4"/>
    <w:rsid w:val="0039634F"/>
    <w:rsid w:val="003969B0"/>
    <w:rsid w:val="00396F80"/>
    <w:rsid w:val="0039704E"/>
    <w:rsid w:val="00397093"/>
    <w:rsid w:val="00397592"/>
    <w:rsid w:val="00397769"/>
    <w:rsid w:val="003979F0"/>
    <w:rsid w:val="00397E1F"/>
    <w:rsid w:val="003A02CF"/>
    <w:rsid w:val="003A0461"/>
    <w:rsid w:val="003A04A8"/>
    <w:rsid w:val="003A0823"/>
    <w:rsid w:val="003A11AF"/>
    <w:rsid w:val="003A1395"/>
    <w:rsid w:val="003A217F"/>
    <w:rsid w:val="003A219D"/>
    <w:rsid w:val="003A22CD"/>
    <w:rsid w:val="003A23A2"/>
    <w:rsid w:val="003A24F8"/>
    <w:rsid w:val="003A262F"/>
    <w:rsid w:val="003A26F8"/>
    <w:rsid w:val="003A27C1"/>
    <w:rsid w:val="003A2B8A"/>
    <w:rsid w:val="003A335E"/>
    <w:rsid w:val="003A357F"/>
    <w:rsid w:val="003A3A3E"/>
    <w:rsid w:val="003A3C2F"/>
    <w:rsid w:val="003A3D38"/>
    <w:rsid w:val="003A3D44"/>
    <w:rsid w:val="003A3F93"/>
    <w:rsid w:val="003A4023"/>
    <w:rsid w:val="003A411E"/>
    <w:rsid w:val="003A42B5"/>
    <w:rsid w:val="003A4457"/>
    <w:rsid w:val="003A4652"/>
    <w:rsid w:val="003A48FD"/>
    <w:rsid w:val="003A491B"/>
    <w:rsid w:val="003A4988"/>
    <w:rsid w:val="003A49EB"/>
    <w:rsid w:val="003A4D2A"/>
    <w:rsid w:val="003A4F91"/>
    <w:rsid w:val="003A5460"/>
    <w:rsid w:val="003A5B39"/>
    <w:rsid w:val="003A5ECF"/>
    <w:rsid w:val="003A5FE5"/>
    <w:rsid w:val="003A60F6"/>
    <w:rsid w:val="003A612E"/>
    <w:rsid w:val="003A6319"/>
    <w:rsid w:val="003A63DE"/>
    <w:rsid w:val="003A6463"/>
    <w:rsid w:val="003A64BA"/>
    <w:rsid w:val="003A6590"/>
    <w:rsid w:val="003A677D"/>
    <w:rsid w:val="003A685F"/>
    <w:rsid w:val="003A69EE"/>
    <w:rsid w:val="003A6CDE"/>
    <w:rsid w:val="003A6F14"/>
    <w:rsid w:val="003A701D"/>
    <w:rsid w:val="003A738D"/>
    <w:rsid w:val="003A75D8"/>
    <w:rsid w:val="003A7679"/>
    <w:rsid w:val="003A77D9"/>
    <w:rsid w:val="003A7C11"/>
    <w:rsid w:val="003A7F42"/>
    <w:rsid w:val="003A7FA7"/>
    <w:rsid w:val="003B0081"/>
    <w:rsid w:val="003B026C"/>
    <w:rsid w:val="003B02A3"/>
    <w:rsid w:val="003B04A9"/>
    <w:rsid w:val="003B1071"/>
    <w:rsid w:val="003B163C"/>
    <w:rsid w:val="003B178F"/>
    <w:rsid w:val="003B1799"/>
    <w:rsid w:val="003B19AD"/>
    <w:rsid w:val="003B1FC9"/>
    <w:rsid w:val="003B2140"/>
    <w:rsid w:val="003B21C1"/>
    <w:rsid w:val="003B22DA"/>
    <w:rsid w:val="003B27AA"/>
    <w:rsid w:val="003B28B3"/>
    <w:rsid w:val="003B28D9"/>
    <w:rsid w:val="003B29C0"/>
    <w:rsid w:val="003B2A8F"/>
    <w:rsid w:val="003B31B5"/>
    <w:rsid w:val="003B332B"/>
    <w:rsid w:val="003B36FC"/>
    <w:rsid w:val="003B3741"/>
    <w:rsid w:val="003B3B42"/>
    <w:rsid w:val="003B3D4C"/>
    <w:rsid w:val="003B44C0"/>
    <w:rsid w:val="003B467A"/>
    <w:rsid w:val="003B486E"/>
    <w:rsid w:val="003B4F71"/>
    <w:rsid w:val="003B52D4"/>
    <w:rsid w:val="003B5D0A"/>
    <w:rsid w:val="003B62F8"/>
    <w:rsid w:val="003B6606"/>
    <w:rsid w:val="003B661F"/>
    <w:rsid w:val="003B6898"/>
    <w:rsid w:val="003B693D"/>
    <w:rsid w:val="003B6AC4"/>
    <w:rsid w:val="003B6BB4"/>
    <w:rsid w:val="003B6C35"/>
    <w:rsid w:val="003B6D20"/>
    <w:rsid w:val="003B6EB9"/>
    <w:rsid w:val="003B6F81"/>
    <w:rsid w:val="003B6FE1"/>
    <w:rsid w:val="003B7168"/>
    <w:rsid w:val="003B7701"/>
    <w:rsid w:val="003B7B41"/>
    <w:rsid w:val="003B7DA0"/>
    <w:rsid w:val="003B7E9D"/>
    <w:rsid w:val="003B7EF8"/>
    <w:rsid w:val="003C026E"/>
    <w:rsid w:val="003C0345"/>
    <w:rsid w:val="003C03B5"/>
    <w:rsid w:val="003C0456"/>
    <w:rsid w:val="003C0562"/>
    <w:rsid w:val="003C0B0A"/>
    <w:rsid w:val="003C0D90"/>
    <w:rsid w:val="003C10D0"/>
    <w:rsid w:val="003C12AE"/>
    <w:rsid w:val="003C147D"/>
    <w:rsid w:val="003C158F"/>
    <w:rsid w:val="003C16B6"/>
    <w:rsid w:val="003C194F"/>
    <w:rsid w:val="003C1BD8"/>
    <w:rsid w:val="003C1CA1"/>
    <w:rsid w:val="003C1CC9"/>
    <w:rsid w:val="003C1DEF"/>
    <w:rsid w:val="003C24BF"/>
    <w:rsid w:val="003C24C4"/>
    <w:rsid w:val="003C28AB"/>
    <w:rsid w:val="003C322E"/>
    <w:rsid w:val="003C32F9"/>
    <w:rsid w:val="003C3534"/>
    <w:rsid w:val="003C3552"/>
    <w:rsid w:val="003C3592"/>
    <w:rsid w:val="003C35FF"/>
    <w:rsid w:val="003C3A49"/>
    <w:rsid w:val="003C4018"/>
    <w:rsid w:val="003C4062"/>
    <w:rsid w:val="003C40FB"/>
    <w:rsid w:val="003C42C8"/>
    <w:rsid w:val="003C4300"/>
    <w:rsid w:val="003C4476"/>
    <w:rsid w:val="003C4553"/>
    <w:rsid w:val="003C486E"/>
    <w:rsid w:val="003C507D"/>
    <w:rsid w:val="003C51E2"/>
    <w:rsid w:val="003C58CE"/>
    <w:rsid w:val="003C5BD7"/>
    <w:rsid w:val="003C5C98"/>
    <w:rsid w:val="003C5EB8"/>
    <w:rsid w:val="003C621C"/>
    <w:rsid w:val="003C62B7"/>
    <w:rsid w:val="003C66F3"/>
    <w:rsid w:val="003C6859"/>
    <w:rsid w:val="003C6A01"/>
    <w:rsid w:val="003C6ADB"/>
    <w:rsid w:val="003C6C4F"/>
    <w:rsid w:val="003C6DE8"/>
    <w:rsid w:val="003C6F29"/>
    <w:rsid w:val="003C70B5"/>
    <w:rsid w:val="003C751A"/>
    <w:rsid w:val="003C7AA2"/>
    <w:rsid w:val="003C7CEC"/>
    <w:rsid w:val="003C7DA1"/>
    <w:rsid w:val="003D00BF"/>
    <w:rsid w:val="003D0359"/>
    <w:rsid w:val="003D06F0"/>
    <w:rsid w:val="003D093A"/>
    <w:rsid w:val="003D0BE4"/>
    <w:rsid w:val="003D0FBE"/>
    <w:rsid w:val="003D16D2"/>
    <w:rsid w:val="003D170B"/>
    <w:rsid w:val="003D187C"/>
    <w:rsid w:val="003D1950"/>
    <w:rsid w:val="003D1A95"/>
    <w:rsid w:val="003D1CCA"/>
    <w:rsid w:val="003D1E7E"/>
    <w:rsid w:val="003D2530"/>
    <w:rsid w:val="003D2589"/>
    <w:rsid w:val="003D25C1"/>
    <w:rsid w:val="003D2745"/>
    <w:rsid w:val="003D2963"/>
    <w:rsid w:val="003D2BEB"/>
    <w:rsid w:val="003D2F6C"/>
    <w:rsid w:val="003D32AF"/>
    <w:rsid w:val="003D3305"/>
    <w:rsid w:val="003D3586"/>
    <w:rsid w:val="003D362C"/>
    <w:rsid w:val="003D3997"/>
    <w:rsid w:val="003D3A17"/>
    <w:rsid w:val="003D3A97"/>
    <w:rsid w:val="003D3E1E"/>
    <w:rsid w:val="003D4108"/>
    <w:rsid w:val="003D4403"/>
    <w:rsid w:val="003D4659"/>
    <w:rsid w:val="003D499F"/>
    <w:rsid w:val="003D4B15"/>
    <w:rsid w:val="003D4E13"/>
    <w:rsid w:val="003D4E2F"/>
    <w:rsid w:val="003D4E75"/>
    <w:rsid w:val="003D5186"/>
    <w:rsid w:val="003D55A1"/>
    <w:rsid w:val="003D564B"/>
    <w:rsid w:val="003D593C"/>
    <w:rsid w:val="003D5A1B"/>
    <w:rsid w:val="003D5B17"/>
    <w:rsid w:val="003D5C59"/>
    <w:rsid w:val="003D5EF9"/>
    <w:rsid w:val="003D6092"/>
    <w:rsid w:val="003D629F"/>
    <w:rsid w:val="003D6752"/>
    <w:rsid w:val="003D67E0"/>
    <w:rsid w:val="003D6C36"/>
    <w:rsid w:val="003D6CD0"/>
    <w:rsid w:val="003D6D59"/>
    <w:rsid w:val="003D6E4E"/>
    <w:rsid w:val="003D6E9B"/>
    <w:rsid w:val="003D6ED2"/>
    <w:rsid w:val="003D6F0E"/>
    <w:rsid w:val="003D6FA6"/>
    <w:rsid w:val="003D7047"/>
    <w:rsid w:val="003D7BF8"/>
    <w:rsid w:val="003D7C62"/>
    <w:rsid w:val="003E01CC"/>
    <w:rsid w:val="003E0468"/>
    <w:rsid w:val="003E06FF"/>
    <w:rsid w:val="003E0802"/>
    <w:rsid w:val="003E0A13"/>
    <w:rsid w:val="003E0D76"/>
    <w:rsid w:val="003E1286"/>
    <w:rsid w:val="003E1578"/>
    <w:rsid w:val="003E1EF2"/>
    <w:rsid w:val="003E1F4F"/>
    <w:rsid w:val="003E22B7"/>
    <w:rsid w:val="003E3545"/>
    <w:rsid w:val="003E39E3"/>
    <w:rsid w:val="003E3C48"/>
    <w:rsid w:val="003E40D0"/>
    <w:rsid w:val="003E4828"/>
    <w:rsid w:val="003E4AF1"/>
    <w:rsid w:val="003E4B2A"/>
    <w:rsid w:val="003E4CBC"/>
    <w:rsid w:val="003E4CC1"/>
    <w:rsid w:val="003E4E9E"/>
    <w:rsid w:val="003E5089"/>
    <w:rsid w:val="003E521E"/>
    <w:rsid w:val="003E5262"/>
    <w:rsid w:val="003E5375"/>
    <w:rsid w:val="003E5417"/>
    <w:rsid w:val="003E55BB"/>
    <w:rsid w:val="003E5A76"/>
    <w:rsid w:val="003E5B39"/>
    <w:rsid w:val="003E5F6B"/>
    <w:rsid w:val="003E6034"/>
    <w:rsid w:val="003E6324"/>
    <w:rsid w:val="003E681B"/>
    <w:rsid w:val="003E68FE"/>
    <w:rsid w:val="003E6FC1"/>
    <w:rsid w:val="003E7543"/>
    <w:rsid w:val="003E7557"/>
    <w:rsid w:val="003E7BB7"/>
    <w:rsid w:val="003E7CCF"/>
    <w:rsid w:val="003F093B"/>
    <w:rsid w:val="003F0BB8"/>
    <w:rsid w:val="003F0BF9"/>
    <w:rsid w:val="003F1067"/>
    <w:rsid w:val="003F10A8"/>
    <w:rsid w:val="003F15CE"/>
    <w:rsid w:val="003F1973"/>
    <w:rsid w:val="003F1B92"/>
    <w:rsid w:val="003F1F8E"/>
    <w:rsid w:val="003F21D9"/>
    <w:rsid w:val="003F2415"/>
    <w:rsid w:val="003F2462"/>
    <w:rsid w:val="003F24FA"/>
    <w:rsid w:val="003F28B3"/>
    <w:rsid w:val="003F2A65"/>
    <w:rsid w:val="003F2D06"/>
    <w:rsid w:val="003F2F62"/>
    <w:rsid w:val="003F2F94"/>
    <w:rsid w:val="003F2FE4"/>
    <w:rsid w:val="003F3068"/>
    <w:rsid w:val="003F30E2"/>
    <w:rsid w:val="003F38F0"/>
    <w:rsid w:val="003F3B8A"/>
    <w:rsid w:val="003F3CE9"/>
    <w:rsid w:val="003F3EED"/>
    <w:rsid w:val="003F4062"/>
    <w:rsid w:val="003F4247"/>
    <w:rsid w:val="003F491C"/>
    <w:rsid w:val="003F4F20"/>
    <w:rsid w:val="003F5023"/>
    <w:rsid w:val="003F538C"/>
    <w:rsid w:val="003F5448"/>
    <w:rsid w:val="003F55CC"/>
    <w:rsid w:val="003F5930"/>
    <w:rsid w:val="003F5B81"/>
    <w:rsid w:val="003F5D91"/>
    <w:rsid w:val="003F5EC7"/>
    <w:rsid w:val="003F5EF6"/>
    <w:rsid w:val="003F5F3A"/>
    <w:rsid w:val="003F60D6"/>
    <w:rsid w:val="003F6288"/>
    <w:rsid w:val="003F66D1"/>
    <w:rsid w:val="003F670C"/>
    <w:rsid w:val="003F6929"/>
    <w:rsid w:val="003F6A9A"/>
    <w:rsid w:val="003F6AE2"/>
    <w:rsid w:val="003F6DA1"/>
    <w:rsid w:val="003F74C2"/>
    <w:rsid w:val="003F7AAE"/>
    <w:rsid w:val="003F7F87"/>
    <w:rsid w:val="0040039A"/>
    <w:rsid w:val="004003BF"/>
    <w:rsid w:val="00400EDE"/>
    <w:rsid w:val="0040125E"/>
    <w:rsid w:val="004012FE"/>
    <w:rsid w:val="004013AB"/>
    <w:rsid w:val="004014C9"/>
    <w:rsid w:val="0040159D"/>
    <w:rsid w:val="00401AD3"/>
    <w:rsid w:val="00401D8A"/>
    <w:rsid w:val="00401F08"/>
    <w:rsid w:val="00401FFF"/>
    <w:rsid w:val="00402181"/>
    <w:rsid w:val="00402671"/>
    <w:rsid w:val="00402A17"/>
    <w:rsid w:val="00402E67"/>
    <w:rsid w:val="0040342B"/>
    <w:rsid w:val="0040365B"/>
    <w:rsid w:val="00403838"/>
    <w:rsid w:val="004038F3"/>
    <w:rsid w:val="00403990"/>
    <w:rsid w:val="00403CC8"/>
    <w:rsid w:val="00403CFA"/>
    <w:rsid w:val="00403EA7"/>
    <w:rsid w:val="00403EC0"/>
    <w:rsid w:val="0040411E"/>
    <w:rsid w:val="00404263"/>
    <w:rsid w:val="004042E5"/>
    <w:rsid w:val="00404675"/>
    <w:rsid w:val="00404A6B"/>
    <w:rsid w:val="00404AD3"/>
    <w:rsid w:val="00404B21"/>
    <w:rsid w:val="00404DBD"/>
    <w:rsid w:val="00404FEB"/>
    <w:rsid w:val="00405034"/>
    <w:rsid w:val="004050AC"/>
    <w:rsid w:val="004057D6"/>
    <w:rsid w:val="00406136"/>
    <w:rsid w:val="00406464"/>
    <w:rsid w:val="00406531"/>
    <w:rsid w:val="00406707"/>
    <w:rsid w:val="0040691A"/>
    <w:rsid w:val="00406AB6"/>
    <w:rsid w:val="00406C02"/>
    <w:rsid w:val="00407121"/>
    <w:rsid w:val="00407229"/>
    <w:rsid w:val="00407431"/>
    <w:rsid w:val="00407653"/>
    <w:rsid w:val="00407AA5"/>
    <w:rsid w:val="00407FA0"/>
    <w:rsid w:val="0041020F"/>
    <w:rsid w:val="004103E1"/>
    <w:rsid w:val="0041087B"/>
    <w:rsid w:val="004108EB"/>
    <w:rsid w:val="00410A46"/>
    <w:rsid w:val="00410AC8"/>
    <w:rsid w:val="00410E38"/>
    <w:rsid w:val="00410FE1"/>
    <w:rsid w:val="00411100"/>
    <w:rsid w:val="0041137C"/>
    <w:rsid w:val="004116A8"/>
    <w:rsid w:val="00411B5F"/>
    <w:rsid w:val="00411D6F"/>
    <w:rsid w:val="00411E85"/>
    <w:rsid w:val="00411F92"/>
    <w:rsid w:val="00412198"/>
    <w:rsid w:val="00412354"/>
    <w:rsid w:val="004124D0"/>
    <w:rsid w:val="004125F5"/>
    <w:rsid w:val="0041269C"/>
    <w:rsid w:val="0041292D"/>
    <w:rsid w:val="00412931"/>
    <w:rsid w:val="00412AD7"/>
    <w:rsid w:val="00412D24"/>
    <w:rsid w:val="004131A2"/>
    <w:rsid w:val="004132FB"/>
    <w:rsid w:val="00413645"/>
    <w:rsid w:val="004136CF"/>
    <w:rsid w:val="004137E6"/>
    <w:rsid w:val="00413B0A"/>
    <w:rsid w:val="0041520F"/>
    <w:rsid w:val="0041529C"/>
    <w:rsid w:val="004152E5"/>
    <w:rsid w:val="004155AB"/>
    <w:rsid w:val="004159CD"/>
    <w:rsid w:val="00415A1A"/>
    <w:rsid w:val="00415C62"/>
    <w:rsid w:val="00415DA0"/>
    <w:rsid w:val="00415FF9"/>
    <w:rsid w:val="00416010"/>
    <w:rsid w:val="00416136"/>
    <w:rsid w:val="00416253"/>
    <w:rsid w:val="0041625F"/>
    <w:rsid w:val="0041632B"/>
    <w:rsid w:val="0041654D"/>
    <w:rsid w:val="00416910"/>
    <w:rsid w:val="00416CC3"/>
    <w:rsid w:val="00416D55"/>
    <w:rsid w:val="00416DAA"/>
    <w:rsid w:val="00416F0D"/>
    <w:rsid w:val="00416FC6"/>
    <w:rsid w:val="0041717C"/>
    <w:rsid w:val="004171F5"/>
    <w:rsid w:val="0041722E"/>
    <w:rsid w:val="004178C3"/>
    <w:rsid w:val="00417E9F"/>
    <w:rsid w:val="00417FDC"/>
    <w:rsid w:val="004201E2"/>
    <w:rsid w:val="004204E8"/>
    <w:rsid w:val="00420963"/>
    <w:rsid w:val="00420E1C"/>
    <w:rsid w:val="00420FED"/>
    <w:rsid w:val="00421027"/>
    <w:rsid w:val="004211FC"/>
    <w:rsid w:val="00421270"/>
    <w:rsid w:val="004218CE"/>
    <w:rsid w:val="00421949"/>
    <w:rsid w:val="00421A61"/>
    <w:rsid w:val="00421B30"/>
    <w:rsid w:val="00421C30"/>
    <w:rsid w:val="00421D88"/>
    <w:rsid w:val="0042206B"/>
    <w:rsid w:val="004225DB"/>
    <w:rsid w:val="00422818"/>
    <w:rsid w:val="00422879"/>
    <w:rsid w:val="00422AAD"/>
    <w:rsid w:val="00422C48"/>
    <w:rsid w:val="00422CF3"/>
    <w:rsid w:val="00422D30"/>
    <w:rsid w:val="00422E66"/>
    <w:rsid w:val="00422E72"/>
    <w:rsid w:val="004232B1"/>
    <w:rsid w:val="004239A7"/>
    <w:rsid w:val="00423A1A"/>
    <w:rsid w:val="00423C04"/>
    <w:rsid w:val="00423C7D"/>
    <w:rsid w:val="00424516"/>
    <w:rsid w:val="0042460A"/>
    <w:rsid w:val="004247B5"/>
    <w:rsid w:val="00424936"/>
    <w:rsid w:val="00424B45"/>
    <w:rsid w:val="00424CED"/>
    <w:rsid w:val="00424E03"/>
    <w:rsid w:val="00424E2F"/>
    <w:rsid w:val="00425001"/>
    <w:rsid w:val="004250A5"/>
    <w:rsid w:val="0042518A"/>
    <w:rsid w:val="004254E7"/>
    <w:rsid w:val="00425526"/>
    <w:rsid w:val="004262E0"/>
    <w:rsid w:val="0042686D"/>
    <w:rsid w:val="00426B0D"/>
    <w:rsid w:val="00426C65"/>
    <w:rsid w:val="00426D50"/>
    <w:rsid w:val="00426EA6"/>
    <w:rsid w:val="00426EF4"/>
    <w:rsid w:val="00426FAA"/>
    <w:rsid w:val="00427198"/>
    <w:rsid w:val="004272F2"/>
    <w:rsid w:val="00427606"/>
    <w:rsid w:val="0042788C"/>
    <w:rsid w:val="004279D7"/>
    <w:rsid w:val="00427E74"/>
    <w:rsid w:val="0043048E"/>
    <w:rsid w:val="00430632"/>
    <w:rsid w:val="00430878"/>
    <w:rsid w:val="00430B04"/>
    <w:rsid w:val="00430D66"/>
    <w:rsid w:val="00430F7C"/>
    <w:rsid w:val="004310B4"/>
    <w:rsid w:val="004315C7"/>
    <w:rsid w:val="00431848"/>
    <w:rsid w:val="00431D6B"/>
    <w:rsid w:val="00432574"/>
    <w:rsid w:val="00432695"/>
    <w:rsid w:val="004329AB"/>
    <w:rsid w:val="00432E0A"/>
    <w:rsid w:val="0043309E"/>
    <w:rsid w:val="0043350B"/>
    <w:rsid w:val="00433797"/>
    <w:rsid w:val="004339B7"/>
    <w:rsid w:val="00433A95"/>
    <w:rsid w:val="00433D09"/>
    <w:rsid w:val="00433ECA"/>
    <w:rsid w:val="00434853"/>
    <w:rsid w:val="004348BD"/>
    <w:rsid w:val="00434FEA"/>
    <w:rsid w:val="0043525A"/>
    <w:rsid w:val="00435504"/>
    <w:rsid w:val="00435952"/>
    <w:rsid w:val="00435D7A"/>
    <w:rsid w:val="00435F33"/>
    <w:rsid w:val="00436234"/>
    <w:rsid w:val="0043626A"/>
    <w:rsid w:val="004362BA"/>
    <w:rsid w:val="004363B0"/>
    <w:rsid w:val="004368CF"/>
    <w:rsid w:val="00436955"/>
    <w:rsid w:val="00436985"/>
    <w:rsid w:val="00436ABF"/>
    <w:rsid w:val="00436DB8"/>
    <w:rsid w:val="00436E8C"/>
    <w:rsid w:val="00436EFA"/>
    <w:rsid w:val="00436F29"/>
    <w:rsid w:val="0043743F"/>
    <w:rsid w:val="00440590"/>
    <w:rsid w:val="00440BE2"/>
    <w:rsid w:val="00440D7F"/>
    <w:rsid w:val="00440F5A"/>
    <w:rsid w:val="00440FF0"/>
    <w:rsid w:val="004414B5"/>
    <w:rsid w:val="00441612"/>
    <w:rsid w:val="00441B6C"/>
    <w:rsid w:val="00441B70"/>
    <w:rsid w:val="004421F1"/>
    <w:rsid w:val="00442508"/>
    <w:rsid w:val="004427F6"/>
    <w:rsid w:val="00442E18"/>
    <w:rsid w:val="00442F09"/>
    <w:rsid w:val="00443050"/>
    <w:rsid w:val="0044311A"/>
    <w:rsid w:val="00443458"/>
    <w:rsid w:val="004435EB"/>
    <w:rsid w:val="004437CB"/>
    <w:rsid w:val="004438FC"/>
    <w:rsid w:val="00443B6C"/>
    <w:rsid w:val="004440CB"/>
    <w:rsid w:val="0044463C"/>
    <w:rsid w:val="0044522E"/>
    <w:rsid w:val="004454A4"/>
    <w:rsid w:val="00445CC3"/>
    <w:rsid w:val="00445D39"/>
    <w:rsid w:val="00445E7C"/>
    <w:rsid w:val="00446015"/>
    <w:rsid w:val="0044619B"/>
    <w:rsid w:val="004462B4"/>
    <w:rsid w:val="0044648A"/>
    <w:rsid w:val="00446610"/>
    <w:rsid w:val="004468F5"/>
    <w:rsid w:val="00446D97"/>
    <w:rsid w:val="00447008"/>
    <w:rsid w:val="004472F1"/>
    <w:rsid w:val="004473A0"/>
    <w:rsid w:val="00450011"/>
    <w:rsid w:val="00450096"/>
    <w:rsid w:val="004500D2"/>
    <w:rsid w:val="004502E5"/>
    <w:rsid w:val="00450C96"/>
    <w:rsid w:val="00450D11"/>
    <w:rsid w:val="00450F0F"/>
    <w:rsid w:val="00450F50"/>
    <w:rsid w:val="004512F7"/>
    <w:rsid w:val="0045132B"/>
    <w:rsid w:val="00451390"/>
    <w:rsid w:val="00451457"/>
    <w:rsid w:val="0045153E"/>
    <w:rsid w:val="00451578"/>
    <w:rsid w:val="004517E5"/>
    <w:rsid w:val="00451AB4"/>
    <w:rsid w:val="00451BB0"/>
    <w:rsid w:val="00451F29"/>
    <w:rsid w:val="004527E3"/>
    <w:rsid w:val="00452B05"/>
    <w:rsid w:val="00453496"/>
    <w:rsid w:val="00453BE2"/>
    <w:rsid w:val="00453E5D"/>
    <w:rsid w:val="00453F71"/>
    <w:rsid w:val="004541CF"/>
    <w:rsid w:val="004545EB"/>
    <w:rsid w:val="004546D1"/>
    <w:rsid w:val="00454714"/>
    <w:rsid w:val="00454830"/>
    <w:rsid w:val="004548B3"/>
    <w:rsid w:val="00454C51"/>
    <w:rsid w:val="00454C71"/>
    <w:rsid w:val="0045531D"/>
    <w:rsid w:val="0045539C"/>
    <w:rsid w:val="00455417"/>
    <w:rsid w:val="0045567D"/>
    <w:rsid w:val="004556BF"/>
    <w:rsid w:val="00455825"/>
    <w:rsid w:val="00455901"/>
    <w:rsid w:val="0045595A"/>
    <w:rsid w:val="00456413"/>
    <w:rsid w:val="00457103"/>
    <w:rsid w:val="00457112"/>
    <w:rsid w:val="00457116"/>
    <w:rsid w:val="0045725C"/>
    <w:rsid w:val="0045746D"/>
    <w:rsid w:val="00457A13"/>
    <w:rsid w:val="00457A4E"/>
    <w:rsid w:val="00460366"/>
    <w:rsid w:val="004603B7"/>
    <w:rsid w:val="0046064E"/>
    <w:rsid w:val="004606FE"/>
    <w:rsid w:val="0046074B"/>
    <w:rsid w:val="00460A22"/>
    <w:rsid w:val="00460B7D"/>
    <w:rsid w:val="00460C5E"/>
    <w:rsid w:val="00460FFD"/>
    <w:rsid w:val="0046104C"/>
    <w:rsid w:val="0046119B"/>
    <w:rsid w:val="004611CC"/>
    <w:rsid w:val="00461339"/>
    <w:rsid w:val="00461603"/>
    <w:rsid w:val="00461652"/>
    <w:rsid w:val="004617B1"/>
    <w:rsid w:val="00461989"/>
    <w:rsid w:val="00461AD7"/>
    <w:rsid w:val="00461B40"/>
    <w:rsid w:val="00461ECA"/>
    <w:rsid w:val="00461F7C"/>
    <w:rsid w:val="0046219F"/>
    <w:rsid w:val="0046230A"/>
    <w:rsid w:val="004625CF"/>
    <w:rsid w:val="0046297B"/>
    <w:rsid w:val="004629A2"/>
    <w:rsid w:val="00462B1A"/>
    <w:rsid w:val="00462B2B"/>
    <w:rsid w:val="00462CC6"/>
    <w:rsid w:val="00462E6C"/>
    <w:rsid w:val="00463082"/>
    <w:rsid w:val="0046309E"/>
    <w:rsid w:val="00463187"/>
    <w:rsid w:val="00463362"/>
    <w:rsid w:val="00463443"/>
    <w:rsid w:val="0046344E"/>
    <w:rsid w:val="00463499"/>
    <w:rsid w:val="0046356A"/>
    <w:rsid w:val="00463633"/>
    <w:rsid w:val="00463755"/>
    <w:rsid w:val="004638A9"/>
    <w:rsid w:val="00463902"/>
    <w:rsid w:val="004640DC"/>
    <w:rsid w:val="004640FF"/>
    <w:rsid w:val="004642F0"/>
    <w:rsid w:val="00464316"/>
    <w:rsid w:val="00464429"/>
    <w:rsid w:val="004644DF"/>
    <w:rsid w:val="00464569"/>
    <w:rsid w:val="00464603"/>
    <w:rsid w:val="00465023"/>
    <w:rsid w:val="00465471"/>
    <w:rsid w:val="00465B11"/>
    <w:rsid w:val="00465B2A"/>
    <w:rsid w:val="00465CC3"/>
    <w:rsid w:val="00465DAA"/>
    <w:rsid w:val="004661AF"/>
    <w:rsid w:val="00466249"/>
    <w:rsid w:val="00466378"/>
    <w:rsid w:val="004664C0"/>
    <w:rsid w:val="00466B5B"/>
    <w:rsid w:val="00466D5F"/>
    <w:rsid w:val="00466E82"/>
    <w:rsid w:val="00467036"/>
    <w:rsid w:val="004673C2"/>
    <w:rsid w:val="004702F5"/>
    <w:rsid w:val="0047045C"/>
    <w:rsid w:val="00470AAA"/>
    <w:rsid w:val="00470CF4"/>
    <w:rsid w:val="00470D8C"/>
    <w:rsid w:val="0047132E"/>
    <w:rsid w:val="00471BF4"/>
    <w:rsid w:val="00471C31"/>
    <w:rsid w:val="00471D4E"/>
    <w:rsid w:val="00471DAB"/>
    <w:rsid w:val="0047248C"/>
    <w:rsid w:val="00472887"/>
    <w:rsid w:val="004728D2"/>
    <w:rsid w:val="004731D4"/>
    <w:rsid w:val="004734A6"/>
    <w:rsid w:val="00473714"/>
    <w:rsid w:val="00473834"/>
    <w:rsid w:val="00473ECD"/>
    <w:rsid w:val="00474149"/>
    <w:rsid w:val="0047434C"/>
    <w:rsid w:val="00474820"/>
    <w:rsid w:val="00474BBE"/>
    <w:rsid w:val="00475051"/>
    <w:rsid w:val="004750EA"/>
    <w:rsid w:val="00475603"/>
    <w:rsid w:val="0047579C"/>
    <w:rsid w:val="004757F7"/>
    <w:rsid w:val="00475938"/>
    <w:rsid w:val="00476094"/>
    <w:rsid w:val="00476281"/>
    <w:rsid w:val="0047629A"/>
    <w:rsid w:val="004762CB"/>
    <w:rsid w:val="0047643D"/>
    <w:rsid w:val="0047667E"/>
    <w:rsid w:val="004767CD"/>
    <w:rsid w:val="00476C16"/>
    <w:rsid w:val="00476C55"/>
    <w:rsid w:val="00476F5B"/>
    <w:rsid w:val="004774C3"/>
    <w:rsid w:val="00477554"/>
    <w:rsid w:val="004777DF"/>
    <w:rsid w:val="0047790C"/>
    <w:rsid w:val="00477D50"/>
    <w:rsid w:val="00477DCF"/>
    <w:rsid w:val="004804E6"/>
    <w:rsid w:val="0048094D"/>
    <w:rsid w:val="00481504"/>
    <w:rsid w:val="00481888"/>
    <w:rsid w:val="004818E1"/>
    <w:rsid w:val="004818E4"/>
    <w:rsid w:val="00482136"/>
    <w:rsid w:val="00482238"/>
    <w:rsid w:val="0048241B"/>
    <w:rsid w:val="00482879"/>
    <w:rsid w:val="00482D93"/>
    <w:rsid w:val="00482EED"/>
    <w:rsid w:val="00483019"/>
    <w:rsid w:val="0048386A"/>
    <w:rsid w:val="00483A50"/>
    <w:rsid w:val="00483D26"/>
    <w:rsid w:val="0048423D"/>
    <w:rsid w:val="004843CD"/>
    <w:rsid w:val="0048443C"/>
    <w:rsid w:val="00484ACB"/>
    <w:rsid w:val="00484EA8"/>
    <w:rsid w:val="00484F80"/>
    <w:rsid w:val="00485279"/>
    <w:rsid w:val="00485559"/>
    <w:rsid w:val="0048556E"/>
    <w:rsid w:val="00485954"/>
    <w:rsid w:val="00485974"/>
    <w:rsid w:val="00485F69"/>
    <w:rsid w:val="00486700"/>
    <w:rsid w:val="004867DB"/>
    <w:rsid w:val="00486A34"/>
    <w:rsid w:val="00486ACC"/>
    <w:rsid w:val="00486E3D"/>
    <w:rsid w:val="00486F59"/>
    <w:rsid w:val="00486FAA"/>
    <w:rsid w:val="004870B6"/>
    <w:rsid w:val="004875F3"/>
    <w:rsid w:val="004876CD"/>
    <w:rsid w:val="00487ADB"/>
    <w:rsid w:val="00487D1F"/>
    <w:rsid w:val="00487DE3"/>
    <w:rsid w:val="0049034C"/>
    <w:rsid w:val="0049051F"/>
    <w:rsid w:val="004906F3"/>
    <w:rsid w:val="00490967"/>
    <w:rsid w:val="00490FC3"/>
    <w:rsid w:val="00490FF2"/>
    <w:rsid w:val="00491139"/>
    <w:rsid w:val="00491152"/>
    <w:rsid w:val="0049116E"/>
    <w:rsid w:val="00491362"/>
    <w:rsid w:val="0049154A"/>
    <w:rsid w:val="0049161D"/>
    <w:rsid w:val="004917E3"/>
    <w:rsid w:val="00491815"/>
    <w:rsid w:val="00491923"/>
    <w:rsid w:val="00491964"/>
    <w:rsid w:val="00491BA0"/>
    <w:rsid w:val="00491E11"/>
    <w:rsid w:val="00491E56"/>
    <w:rsid w:val="0049221D"/>
    <w:rsid w:val="00492451"/>
    <w:rsid w:val="004925AC"/>
    <w:rsid w:val="004928D9"/>
    <w:rsid w:val="00492C26"/>
    <w:rsid w:val="00492C34"/>
    <w:rsid w:val="00492F3B"/>
    <w:rsid w:val="00493557"/>
    <w:rsid w:val="004936F9"/>
    <w:rsid w:val="004937AE"/>
    <w:rsid w:val="004938CC"/>
    <w:rsid w:val="00493A24"/>
    <w:rsid w:val="00493B83"/>
    <w:rsid w:val="00493BAE"/>
    <w:rsid w:val="00493F55"/>
    <w:rsid w:val="0049404F"/>
    <w:rsid w:val="004944E8"/>
    <w:rsid w:val="00494571"/>
    <w:rsid w:val="00494842"/>
    <w:rsid w:val="004955B6"/>
    <w:rsid w:val="004955DA"/>
    <w:rsid w:val="00495BB3"/>
    <w:rsid w:val="00495C18"/>
    <w:rsid w:val="00495E02"/>
    <w:rsid w:val="0049689B"/>
    <w:rsid w:val="00496DBF"/>
    <w:rsid w:val="0049716E"/>
    <w:rsid w:val="00497C78"/>
    <w:rsid w:val="00497CBE"/>
    <w:rsid w:val="004A0080"/>
    <w:rsid w:val="004A0339"/>
    <w:rsid w:val="004A0514"/>
    <w:rsid w:val="004A0889"/>
    <w:rsid w:val="004A0A8F"/>
    <w:rsid w:val="004A0D0D"/>
    <w:rsid w:val="004A1245"/>
    <w:rsid w:val="004A15BA"/>
    <w:rsid w:val="004A1ADC"/>
    <w:rsid w:val="004A1B57"/>
    <w:rsid w:val="004A1BE1"/>
    <w:rsid w:val="004A22AF"/>
    <w:rsid w:val="004A2474"/>
    <w:rsid w:val="004A2619"/>
    <w:rsid w:val="004A2922"/>
    <w:rsid w:val="004A300C"/>
    <w:rsid w:val="004A30DF"/>
    <w:rsid w:val="004A334B"/>
    <w:rsid w:val="004A3872"/>
    <w:rsid w:val="004A38C5"/>
    <w:rsid w:val="004A38F5"/>
    <w:rsid w:val="004A3AB4"/>
    <w:rsid w:val="004A3E6D"/>
    <w:rsid w:val="004A412B"/>
    <w:rsid w:val="004A4212"/>
    <w:rsid w:val="004A52CD"/>
    <w:rsid w:val="004A54B3"/>
    <w:rsid w:val="004A578B"/>
    <w:rsid w:val="004A57E5"/>
    <w:rsid w:val="004A5C55"/>
    <w:rsid w:val="004A5CBB"/>
    <w:rsid w:val="004A6108"/>
    <w:rsid w:val="004A615A"/>
    <w:rsid w:val="004A6211"/>
    <w:rsid w:val="004A6894"/>
    <w:rsid w:val="004A6924"/>
    <w:rsid w:val="004A6938"/>
    <w:rsid w:val="004A6A7D"/>
    <w:rsid w:val="004A72E8"/>
    <w:rsid w:val="004A739C"/>
    <w:rsid w:val="004A75B0"/>
    <w:rsid w:val="004A7880"/>
    <w:rsid w:val="004A7CAE"/>
    <w:rsid w:val="004A7E01"/>
    <w:rsid w:val="004B007B"/>
    <w:rsid w:val="004B02B8"/>
    <w:rsid w:val="004B06DE"/>
    <w:rsid w:val="004B087E"/>
    <w:rsid w:val="004B0B1F"/>
    <w:rsid w:val="004B1085"/>
    <w:rsid w:val="004B1230"/>
    <w:rsid w:val="004B144C"/>
    <w:rsid w:val="004B17D7"/>
    <w:rsid w:val="004B1AA7"/>
    <w:rsid w:val="004B1EA6"/>
    <w:rsid w:val="004B1EB2"/>
    <w:rsid w:val="004B2173"/>
    <w:rsid w:val="004B21B7"/>
    <w:rsid w:val="004B2313"/>
    <w:rsid w:val="004B25D5"/>
    <w:rsid w:val="004B2AA0"/>
    <w:rsid w:val="004B2B9E"/>
    <w:rsid w:val="004B324B"/>
    <w:rsid w:val="004B3448"/>
    <w:rsid w:val="004B353D"/>
    <w:rsid w:val="004B39F8"/>
    <w:rsid w:val="004B3A19"/>
    <w:rsid w:val="004B3FB0"/>
    <w:rsid w:val="004B4085"/>
    <w:rsid w:val="004B473B"/>
    <w:rsid w:val="004B53B3"/>
    <w:rsid w:val="004B545F"/>
    <w:rsid w:val="004B58AD"/>
    <w:rsid w:val="004B59BD"/>
    <w:rsid w:val="004B5F60"/>
    <w:rsid w:val="004B6217"/>
    <w:rsid w:val="004B6289"/>
    <w:rsid w:val="004B63EB"/>
    <w:rsid w:val="004B6762"/>
    <w:rsid w:val="004B6907"/>
    <w:rsid w:val="004B6A77"/>
    <w:rsid w:val="004B6C77"/>
    <w:rsid w:val="004B70BF"/>
    <w:rsid w:val="004B7B2E"/>
    <w:rsid w:val="004B7C90"/>
    <w:rsid w:val="004B7E06"/>
    <w:rsid w:val="004B7E6A"/>
    <w:rsid w:val="004B7EA2"/>
    <w:rsid w:val="004B7F93"/>
    <w:rsid w:val="004B7FC2"/>
    <w:rsid w:val="004C07D5"/>
    <w:rsid w:val="004C0810"/>
    <w:rsid w:val="004C096B"/>
    <w:rsid w:val="004C0A1E"/>
    <w:rsid w:val="004C0D9A"/>
    <w:rsid w:val="004C0E3F"/>
    <w:rsid w:val="004C0EB5"/>
    <w:rsid w:val="004C0FC4"/>
    <w:rsid w:val="004C103D"/>
    <w:rsid w:val="004C1055"/>
    <w:rsid w:val="004C109B"/>
    <w:rsid w:val="004C1413"/>
    <w:rsid w:val="004C158C"/>
    <w:rsid w:val="004C169F"/>
    <w:rsid w:val="004C1DF8"/>
    <w:rsid w:val="004C2158"/>
    <w:rsid w:val="004C23ED"/>
    <w:rsid w:val="004C2664"/>
    <w:rsid w:val="004C296F"/>
    <w:rsid w:val="004C2B90"/>
    <w:rsid w:val="004C2E4A"/>
    <w:rsid w:val="004C30FD"/>
    <w:rsid w:val="004C31C1"/>
    <w:rsid w:val="004C32B9"/>
    <w:rsid w:val="004C354B"/>
    <w:rsid w:val="004C36AD"/>
    <w:rsid w:val="004C3AF8"/>
    <w:rsid w:val="004C3CF2"/>
    <w:rsid w:val="004C3D64"/>
    <w:rsid w:val="004C4083"/>
    <w:rsid w:val="004C4238"/>
    <w:rsid w:val="004C4386"/>
    <w:rsid w:val="004C4470"/>
    <w:rsid w:val="004C4473"/>
    <w:rsid w:val="004C4994"/>
    <w:rsid w:val="004C4F17"/>
    <w:rsid w:val="004C505A"/>
    <w:rsid w:val="004C50DB"/>
    <w:rsid w:val="004C54A3"/>
    <w:rsid w:val="004C559C"/>
    <w:rsid w:val="004C57C6"/>
    <w:rsid w:val="004C5A9F"/>
    <w:rsid w:val="004C5B55"/>
    <w:rsid w:val="004C5BA2"/>
    <w:rsid w:val="004C5D24"/>
    <w:rsid w:val="004C6053"/>
    <w:rsid w:val="004C65B7"/>
    <w:rsid w:val="004C665E"/>
    <w:rsid w:val="004C670E"/>
    <w:rsid w:val="004C6AEC"/>
    <w:rsid w:val="004C6BBA"/>
    <w:rsid w:val="004C6BC3"/>
    <w:rsid w:val="004C6C44"/>
    <w:rsid w:val="004C7471"/>
    <w:rsid w:val="004C74E4"/>
    <w:rsid w:val="004C75EF"/>
    <w:rsid w:val="004C7958"/>
    <w:rsid w:val="004C7966"/>
    <w:rsid w:val="004C7D72"/>
    <w:rsid w:val="004C7EE2"/>
    <w:rsid w:val="004D008E"/>
    <w:rsid w:val="004D023F"/>
    <w:rsid w:val="004D050B"/>
    <w:rsid w:val="004D0512"/>
    <w:rsid w:val="004D0605"/>
    <w:rsid w:val="004D0BD1"/>
    <w:rsid w:val="004D0FDF"/>
    <w:rsid w:val="004D137B"/>
    <w:rsid w:val="004D19EA"/>
    <w:rsid w:val="004D1B63"/>
    <w:rsid w:val="004D1B7B"/>
    <w:rsid w:val="004D1E2D"/>
    <w:rsid w:val="004D1EAA"/>
    <w:rsid w:val="004D1F76"/>
    <w:rsid w:val="004D1F99"/>
    <w:rsid w:val="004D2273"/>
    <w:rsid w:val="004D22BA"/>
    <w:rsid w:val="004D2459"/>
    <w:rsid w:val="004D245C"/>
    <w:rsid w:val="004D24C3"/>
    <w:rsid w:val="004D2DF6"/>
    <w:rsid w:val="004D30EC"/>
    <w:rsid w:val="004D3574"/>
    <w:rsid w:val="004D371B"/>
    <w:rsid w:val="004D3BDB"/>
    <w:rsid w:val="004D3C33"/>
    <w:rsid w:val="004D3D1D"/>
    <w:rsid w:val="004D45F2"/>
    <w:rsid w:val="004D4736"/>
    <w:rsid w:val="004D4748"/>
    <w:rsid w:val="004D4755"/>
    <w:rsid w:val="004D497B"/>
    <w:rsid w:val="004D4D7B"/>
    <w:rsid w:val="004D5324"/>
    <w:rsid w:val="004D577A"/>
    <w:rsid w:val="004D57F2"/>
    <w:rsid w:val="004D5837"/>
    <w:rsid w:val="004D6145"/>
    <w:rsid w:val="004D67B8"/>
    <w:rsid w:val="004D70AC"/>
    <w:rsid w:val="004D7204"/>
    <w:rsid w:val="004D7266"/>
    <w:rsid w:val="004D72A3"/>
    <w:rsid w:val="004D7833"/>
    <w:rsid w:val="004D79F4"/>
    <w:rsid w:val="004D7D7F"/>
    <w:rsid w:val="004D7EF6"/>
    <w:rsid w:val="004D7F0E"/>
    <w:rsid w:val="004D7F7E"/>
    <w:rsid w:val="004E0DDA"/>
    <w:rsid w:val="004E0F20"/>
    <w:rsid w:val="004E0F2D"/>
    <w:rsid w:val="004E111F"/>
    <w:rsid w:val="004E1264"/>
    <w:rsid w:val="004E14CB"/>
    <w:rsid w:val="004E1A93"/>
    <w:rsid w:val="004E1D22"/>
    <w:rsid w:val="004E20AF"/>
    <w:rsid w:val="004E2318"/>
    <w:rsid w:val="004E240C"/>
    <w:rsid w:val="004E255E"/>
    <w:rsid w:val="004E265A"/>
    <w:rsid w:val="004E29A0"/>
    <w:rsid w:val="004E2B3F"/>
    <w:rsid w:val="004E2C5B"/>
    <w:rsid w:val="004E2F18"/>
    <w:rsid w:val="004E3199"/>
    <w:rsid w:val="004E3450"/>
    <w:rsid w:val="004E349D"/>
    <w:rsid w:val="004E39C4"/>
    <w:rsid w:val="004E39EB"/>
    <w:rsid w:val="004E3DD1"/>
    <w:rsid w:val="004E3E3E"/>
    <w:rsid w:val="004E3F06"/>
    <w:rsid w:val="004E4358"/>
    <w:rsid w:val="004E443F"/>
    <w:rsid w:val="004E448A"/>
    <w:rsid w:val="004E45B2"/>
    <w:rsid w:val="004E46BB"/>
    <w:rsid w:val="004E48C1"/>
    <w:rsid w:val="004E48F0"/>
    <w:rsid w:val="004E50F9"/>
    <w:rsid w:val="004E526C"/>
    <w:rsid w:val="004E5273"/>
    <w:rsid w:val="004E5315"/>
    <w:rsid w:val="004E5B33"/>
    <w:rsid w:val="004E6190"/>
    <w:rsid w:val="004E6B47"/>
    <w:rsid w:val="004E6C7A"/>
    <w:rsid w:val="004E6D75"/>
    <w:rsid w:val="004E6DFA"/>
    <w:rsid w:val="004E6FAF"/>
    <w:rsid w:val="004E6FD4"/>
    <w:rsid w:val="004E789D"/>
    <w:rsid w:val="004E7B06"/>
    <w:rsid w:val="004E7D80"/>
    <w:rsid w:val="004F0148"/>
    <w:rsid w:val="004F02C7"/>
    <w:rsid w:val="004F07DC"/>
    <w:rsid w:val="004F0A6D"/>
    <w:rsid w:val="004F0ACE"/>
    <w:rsid w:val="004F0EE0"/>
    <w:rsid w:val="004F128E"/>
    <w:rsid w:val="004F1376"/>
    <w:rsid w:val="004F1527"/>
    <w:rsid w:val="004F17EE"/>
    <w:rsid w:val="004F1A53"/>
    <w:rsid w:val="004F1A5B"/>
    <w:rsid w:val="004F1F58"/>
    <w:rsid w:val="004F2040"/>
    <w:rsid w:val="004F223A"/>
    <w:rsid w:val="004F2357"/>
    <w:rsid w:val="004F258A"/>
    <w:rsid w:val="004F2A57"/>
    <w:rsid w:val="004F2CDF"/>
    <w:rsid w:val="004F2F30"/>
    <w:rsid w:val="004F3292"/>
    <w:rsid w:val="004F381E"/>
    <w:rsid w:val="004F3832"/>
    <w:rsid w:val="004F39C5"/>
    <w:rsid w:val="004F3BCA"/>
    <w:rsid w:val="004F3CD8"/>
    <w:rsid w:val="004F3F2D"/>
    <w:rsid w:val="004F3FA9"/>
    <w:rsid w:val="004F443F"/>
    <w:rsid w:val="004F46EB"/>
    <w:rsid w:val="004F476A"/>
    <w:rsid w:val="004F4795"/>
    <w:rsid w:val="004F47D2"/>
    <w:rsid w:val="004F4CFD"/>
    <w:rsid w:val="004F4D05"/>
    <w:rsid w:val="004F4D52"/>
    <w:rsid w:val="004F50C4"/>
    <w:rsid w:val="004F52AF"/>
    <w:rsid w:val="004F5445"/>
    <w:rsid w:val="004F5F0C"/>
    <w:rsid w:val="004F617E"/>
    <w:rsid w:val="004F6229"/>
    <w:rsid w:val="004F623F"/>
    <w:rsid w:val="004F6479"/>
    <w:rsid w:val="004F65C1"/>
    <w:rsid w:val="004F6754"/>
    <w:rsid w:val="004F68A7"/>
    <w:rsid w:val="004F691D"/>
    <w:rsid w:val="004F6D79"/>
    <w:rsid w:val="004F6DFF"/>
    <w:rsid w:val="004F6F15"/>
    <w:rsid w:val="004F7315"/>
    <w:rsid w:val="004F748B"/>
    <w:rsid w:val="004F75C9"/>
    <w:rsid w:val="004F75FA"/>
    <w:rsid w:val="004F78BA"/>
    <w:rsid w:val="004F7E4D"/>
    <w:rsid w:val="004F7F75"/>
    <w:rsid w:val="004F7FA2"/>
    <w:rsid w:val="005001DD"/>
    <w:rsid w:val="0050024F"/>
    <w:rsid w:val="005004B8"/>
    <w:rsid w:val="005004FE"/>
    <w:rsid w:val="00500699"/>
    <w:rsid w:val="00500945"/>
    <w:rsid w:val="0050106D"/>
    <w:rsid w:val="0050129F"/>
    <w:rsid w:val="005016AD"/>
    <w:rsid w:val="00501978"/>
    <w:rsid w:val="00501E1F"/>
    <w:rsid w:val="00501E80"/>
    <w:rsid w:val="00502200"/>
    <w:rsid w:val="0050263B"/>
    <w:rsid w:val="0050288C"/>
    <w:rsid w:val="00502BDA"/>
    <w:rsid w:val="00502CF7"/>
    <w:rsid w:val="00502D09"/>
    <w:rsid w:val="00502FB6"/>
    <w:rsid w:val="0050363F"/>
    <w:rsid w:val="00503C08"/>
    <w:rsid w:val="00503E0A"/>
    <w:rsid w:val="0050417A"/>
    <w:rsid w:val="00504520"/>
    <w:rsid w:val="00504547"/>
    <w:rsid w:val="00504E51"/>
    <w:rsid w:val="005056E1"/>
    <w:rsid w:val="00505952"/>
    <w:rsid w:val="00505E3E"/>
    <w:rsid w:val="0050612D"/>
    <w:rsid w:val="00506294"/>
    <w:rsid w:val="00506394"/>
    <w:rsid w:val="00506447"/>
    <w:rsid w:val="005064E3"/>
    <w:rsid w:val="00506624"/>
    <w:rsid w:val="00506804"/>
    <w:rsid w:val="00506922"/>
    <w:rsid w:val="00506985"/>
    <w:rsid w:val="005069EE"/>
    <w:rsid w:val="005070A2"/>
    <w:rsid w:val="00507152"/>
    <w:rsid w:val="0050732D"/>
    <w:rsid w:val="00507518"/>
    <w:rsid w:val="00507787"/>
    <w:rsid w:val="00507D6D"/>
    <w:rsid w:val="00507F1E"/>
    <w:rsid w:val="00507F47"/>
    <w:rsid w:val="00510359"/>
    <w:rsid w:val="005104F9"/>
    <w:rsid w:val="00510803"/>
    <w:rsid w:val="00510E1A"/>
    <w:rsid w:val="00511327"/>
    <w:rsid w:val="00511350"/>
    <w:rsid w:val="005116A9"/>
    <w:rsid w:val="00511790"/>
    <w:rsid w:val="00511AD8"/>
    <w:rsid w:val="00511BE4"/>
    <w:rsid w:val="00511BFE"/>
    <w:rsid w:val="00511C50"/>
    <w:rsid w:val="00511CE2"/>
    <w:rsid w:val="00512155"/>
    <w:rsid w:val="00512617"/>
    <w:rsid w:val="0051273E"/>
    <w:rsid w:val="00512917"/>
    <w:rsid w:val="00512983"/>
    <w:rsid w:val="00512996"/>
    <w:rsid w:val="00512A43"/>
    <w:rsid w:val="00512D0C"/>
    <w:rsid w:val="00513013"/>
    <w:rsid w:val="0051367E"/>
    <w:rsid w:val="00513682"/>
    <w:rsid w:val="005138E2"/>
    <w:rsid w:val="005138F0"/>
    <w:rsid w:val="00513D67"/>
    <w:rsid w:val="00513DC2"/>
    <w:rsid w:val="00513F35"/>
    <w:rsid w:val="00513F48"/>
    <w:rsid w:val="00514166"/>
    <w:rsid w:val="005143B4"/>
    <w:rsid w:val="0051465B"/>
    <w:rsid w:val="00514BA4"/>
    <w:rsid w:val="00514E3E"/>
    <w:rsid w:val="00514FBA"/>
    <w:rsid w:val="00515109"/>
    <w:rsid w:val="00515443"/>
    <w:rsid w:val="00515756"/>
    <w:rsid w:val="0051585D"/>
    <w:rsid w:val="00515A09"/>
    <w:rsid w:val="005164F5"/>
    <w:rsid w:val="00516770"/>
    <w:rsid w:val="005168D9"/>
    <w:rsid w:val="00516A01"/>
    <w:rsid w:val="00516EFD"/>
    <w:rsid w:val="005170AE"/>
    <w:rsid w:val="0051746D"/>
    <w:rsid w:val="00517547"/>
    <w:rsid w:val="00520324"/>
    <w:rsid w:val="00520757"/>
    <w:rsid w:val="00520BB6"/>
    <w:rsid w:val="00520EBB"/>
    <w:rsid w:val="00521111"/>
    <w:rsid w:val="0052121A"/>
    <w:rsid w:val="00521456"/>
    <w:rsid w:val="0052159C"/>
    <w:rsid w:val="00521655"/>
    <w:rsid w:val="00521769"/>
    <w:rsid w:val="0052178A"/>
    <w:rsid w:val="00521832"/>
    <w:rsid w:val="005218F3"/>
    <w:rsid w:val="00521A38"/>
    <w:rsid w:val="00521C8F"/>
    <w:rsid w:val="00522CFD"/>
    <w:rsid w:val="00522E37"/>
    <w:rsid w:val="00522FF8"/>
    <w:rsid w:val="00523058"/>
    <w:rsid w:val="00523141"/>
    <w:rsid w:val="00523477"/>
    <w:rsid w:val="0052390D"/>
    <w:rsid w:val="00523A30"/>
    <w:rsid w:val="00523B4A"/>
    <w:rsid w:val="00523BCA"/>
    <w:rsid w:val="0052404C"/>
    <w:rsid w:val="00524301"/>
    <w:rsid w:val="00524793"/>
    <w:rsid w:val="005247C2"/>
    <w:rsid w:val="005250FD"/>
    <w:rsid w:val="005252AC"/>
    <w:rsid w:val="005252C2"/>
    <w:rsid w:val="00525891"/>
    <w:rsid w:val="00525A5D"/>
    <w:rsid w:val="00525AE5"/>
    <w:rsid w:val="00525D27"/>
    <w:rsid w:val="00525ED2"/>
    <w:rsid w:val="00525EEB"/>
    <w:rsid w:val="00526053"/>
    <w:rsid w:val="00526412"/>
    <w:rsid w:val="0052684E"/>
    <w:rsid w:val="005268CC"/>
    <w:rsid w:val="005269DA"/>
    <w:rsid w:val="00526AAC"/>
    <w:rsid w:val="00526ACD"/>
    <w:rsid w:val="00526B4F"/>
    <w:rsid w:val="00526F81"/>
    <w:rsid w:val="005273B6"/>
    <w:rsid w:val="00527560"/>
    <w:rsid w:val="00527642"/>
    <w:rsid w:val="00527CC7"/>
    <w:rsid w:val="005300C0"/>
    <w:rsid w:val="005300FB"/>
    <w:rsid w:val="00530268"/>
    <w:rsid w:val="005305DC"/>
    <w:rsid w:val="00530682"/>
    <w:rsid w:val="005307E2"/>
    <w:rsid w:val="00530BC7"/>
    <w:rsid w:val="00530BE1"/>
    <w:rsid w:val="00530BF8"/>
    <w:rsid w:val="00530F41"/>
    <w:rsid w:val="005311AB"/>
    <w:rsid w:val="00531288"/>
    <w:rsid w:val="005312F7"/>
    <w:rsid w:val="00531397"/>
    <w:rsid w:val="0053188D"/>
    <w:rsid w:val="00531B52"/>
    <w:rsid w:val="00532050"/>
    <w:rsid w:val="00532161"/>
    <w:rsid w:val="00532A07"/>
    <w:rsid w:val="00532A4F"/>
    <w:rsid w:val="00532C5E"/>
    <w:rsid w:val="00532D30"/>
    <w:rsid w:val="00532EA6"/>
    <w:rsid w:val="00532F28"/>
    <w:rsid w:val="00532F9E"/>
    <w:rsid w:val="00533703"/>
    <w:rsid w:val="005338FF"/>
    <w:rsid w:val="00533EED"/>
    <w:rsid w:val="00534357"/>
    <w:rsid w:val="005344F0"/>
    <w:rsid w:val="0053474E"/>
    <w:rsid w:val="00534986"/>
    <w:rsid w:val="00534A36"/>
    <w:rsid w:val="00534C18"/>
    <w:rsid w:val="00534E3B"/>
    <w:rsid w:val="00535892"/>
    <w:rsid w:val="005359E4"/>
    <w:rsid w:val="00535C75"/>
    <w:rsid w:val="00535E1D"/>
    <w:rsid w:val="0053610B"/>
    <w:rsid w:val="00536183"/>
    <w:rsid w:val="005362B7"/>
    <w:rsid w:val="00536332"/>
    <w:rsid w:val="00536608"/>
    <w:rsid w:val="005366C3"/>
    <w:rsid w:val="00536732"/>
    <w:rsid w:val="005370F1"/>
    <w:rsid w:val="00537292"/>
    <w:rsid w:val="0053740C"/>
    <w:rsid w:val="00537849"/>
    <w:rsid w:val="00537C27"/>
    <w:rsid w:val="00537E95"/>
    <w:rsid w:val="00537FB0"/>
    <w:rsid w:val="005402A2"/>
    <w:rsid w:val="005402EB"/>
    <w:rsid w:val="00540537"/>
    <w:rsid w:val="00540648"/>
    <w:rsid w:val="0054065E"/>
    <w:rsid w:val="00540A63"/>
    <w:rsid w:val="00540BCE"/>
    <w:rsid w:val="00540C8E"/>
    <w:rsid w:val="00540CC4"/>
    <w:rsid w:val="00540D8F"/>
    <w:rsid w:val="00540EC9"/>
    <w:rsid w:val="00541209"/>
    <w:rsid w:val="00541258"/>
    <w:rsid w:val="00541451"/>
    <w:rsid w:val="00541458"/>
    <w:rsid w:val="00541CC9"/>
    <w:rsid w:val="00542141"/>
    <w:rsid w:val="00542D0A"/>
    <w:rsid w:val="00542D7B"/>
    <w:rsid w:val="00542DC9"/>
    <w:rsid w:val="00542E55"/>
    <w:rsid w:val="00542F93"/>
    <w:rsid w:val="005430E3"/>
    <w:rsid w:val="00543162"/>
    <w:rsid w:val="00543DFF"/>
    <w:rsid w:val="005442EF"/>
    <w:rsid w:val="00544453"/>
    <w:rsid w:val="005444D2"/>
    <w:rsid w:val="0054455E"/>
    <w:rsid w:val="005447FC"/>
    <w:rsid w:val="00544830"/>
    <w:rsid w:val="00544922"/>
    <w:rsid w:val="00544954"/>
    <w:rsid w:val="00544B46"/>
    <w:rsid w:val="00545020"/>
    <w:rsid w:val="00545106"/>
    <w:rsid w:val="00545294"/>
    <w:rsid w:val="00545603"/>
    <w:rsid w:val="005459E6"/>
    <w:rsid w:val="00545C5B"/>
    <w:rsid w:val="00545F68"/>
    <w:rsid w:val="005461E7"/>
    <w:rsid w:val="00546360"/>
    <w:rsid w:val="005466BA"/>
    <w:rsid w:val="005466F3"/>
    <w:rsid w:val="00546E47"/>
    <w:rsid w:val="00547330"/>
    <w:rsid w:val="00547455"/>
    <w:rsid w:val="00547B10"/>
    <w:rsid w:val="0055095C"/>
    <w:rsid w:val="00550C8E"/>
    <w:rsid w:val="00550D2B"/>
    <w:rsid w:val="00550DC5"/>
    <w:rsid w:val="005512B6"/>
    <w:rsid w:val="005515DB"/>
    <w:rsid w:val="0055190A"/>
    <w:rsid w:val="00551B1F"/>
    <w:rsid w:val="00551CCE"/>
    <w:rsid w:val="0055200B"/>
    <w:rsid w:val="00552375"/>
    <w:rsid w:val="00552558"/>
    <w:rsid w:val="0055288E"/>
    <w:rsid w:val="00552AF6"/>
    <w:rsid w:val="00552E93"/>
    <w:rsid w:val="00553239"/>
    <w:rsid w:val="00553377"/>
    <w:rsid w:val="00553478"/>
    <w:rsid w:val="0055376B"/>
    <w:rsid w:val="00553BB8"/>
    <w:rsid w:val="00553D8D"/>
    <w:rsid w:val="005542A3"/>
    <w:rsid w:val="0055439D"/>
    <w:rsid w:val="00554CC2"/>
    <w:rsid w:val="0055503C"/>
    <w:rsid w:val="00555604"/>
    <w:rsid w:val="00555699"/>
    <w:rsid w:val="00555F17"/>
    <w:rsid w:val="00556340"/>
    <w:rsid w:val="00556456"/>
    <w:rsid w:val="00556698"/>
    <w:rsid w:val="0055692A"/>
    <w:rsid w:val="00556DB8"/>
    <w:rsid w:val="00556E6D"/>
    <w:rsid w:val="00557049"/>
    <w:rsid w:val="0055705A"/>
    <w:rsid w:val="00557699"/>
    <w:rsid w:val="00557869"/>
    <w:rsid w:val="005578E6"/>
    <w:rsid w:val="00557AAD"/>
    <w:rsid w:val="00557BE5"/>
    <w:rsid w:val="00557CC7"/>
    <w:rsid w:val="00560462"/>
    <w:rsid w:val="00560507"/>
    <w:rsid w:val="00560606"/>
    <w:rsid w:val="00560784"/>
    <w:rsid w:val="005607AB"/>
    <w:rsid w:val="00560C02"/>
    <w:rsid w:val="00560C58"/>
    <w:rsid w:val="0056188F"/>
    <w:rsid w:val="00561FE6"/>
    <w:rsid w:val="005623D1"/>
    <w:rsid w:val="0056259C"/>
    <w:rsid w:val="00562B2C"/>
    <w:rsid w:val="00562CEE"/>
    <w:rsid w:val="00562DD5"/>
    <w:rsid w:val="00562E88"/>
    <w:rsid w:val="0056302E"/>
    <w:rsid w:val="005631B8"/>
    <w:rsid w:val="005632D0"/>
    <w:rsid w:val="00563393"/>
    <w:rsid w:val="00563946"/>
    <w:rsid w:val="00563C4A"/>
    <w:rsid w:val="00563F38"/>
    <w:rsid w:val="00564354"/>
    <w:rsid w:val="005647EB"/>
    <w:rsid w:val="005648F5"/>
    <w:rsid w:val="005649CF"/>
    <w:rsid w:val="00564C27"/>
    <w:rsid w:val="00564D0B"/>
    <w:rsid w:val="0056504E"/>
    <w:rsid w:val="005653EC"/>
    <w:rsid w:val="0056558C"/>
    <w:rsid w:val="005659E2"/>
    <w:rsid w:val="00565ACB"/>
    <w:rsid w:val="00565DEC"/>
    <w:rsid w:val="00566356"/>
    <w:rsid w:val="00566490"/>
    <w:rsid w:val="00566585"/>
    <w:rsid w:val="005667B0"/>
    <w:rsid w:val="00566C23"/>
    <w:rsid w:val="00566DC9"/>
    <w:rsid w:val="005673DF"/>
    <w:rsid w:val="00567684"/>
    <w:rsid w:val="00567705"/>
    <w:rsid w:val="00567AA5"/>
    <w:rsid w:val="00567F76"/>
    <w:rsid w:val="005700BA"/>
    <w:rsid w:val="005701C6"/>
    <w:rsid w:val="00570B0D"/>
    <w:rsid w:val="00570BD8"/>
    <w:rsid w:val="00570D9D"/>
    <w:rsid w:val="00570E87"/>
    <w:rsid w:val="0057110D"/>
    <w:rsid w:val="0057130B"/>
    <w:rsid w:val="005715F1"/>
    <w:rsid w:val="005715FF"/>
    <w:rsid w:val="00571610"/>
    <w:rsid w:val="00571906"/>
    <w:rsid w:val="00571F40"/>
    <w:rsid w:val="00572D73"/>
    <w:rsid w:val="00572D82"/>
    <w:rsid w:val="00572E67"/>
    <w:rsid w:val="00572EFA"/>
    <w:rsid w:val="00572F41"/>
    <w:rsid w:val="00572FE6"/>
    <w:rsid w:val="0057359F"/>
    <w:rsid w:val="005737C0"/>
    <w:rsid w:val="00573B0B"/>
    <w:rsid w:val="00574743"/>
    <w:rsid w:val="005747A2"/>
    <w:rsid w:val="00574B14"/>
    <w:rsid w:val="00574B3D"/>
    <w:rsid w:val="00574CEF"/>
    <w:rsid w:val="00574EB4"/>
    <w:rsid w:val="00574F2F"/>
    <w:rsid w:val="00575076"/>
    <w:rsid w:val="0057509E"/>
    <w:rsid w:val="005753DB"/>
    <w:rsid w:val="00575550"/>
    <w:rsid w:val="00575A75"/>
    <w:rsid w:val="00576145"/>
    <w:rsid w:val="00576A90"/>
    <w:rsid w:val="00576BA4"/>
    <w:rsid w:val="00576C88"/>
    <w:rsid w:val="00576FE4"/>
    <w:rsid w:val="00577032"/>
    <w:rsid w:val="00577302"/>
    <w:rsid w:val="0057738C"/>
    <w:rsid w:val="005773A1"/>
    <w:rsid w:val="005777F2"/>
    <w:rsid w:val="00577D75"/>
    <w:rsid w:val="00577F19"/>
    <w:rsid w:val="00580095"/>
    <w:rsid w:val="005800A1"/>
    <w:rsid w:val="00580592"/>
    <w:rsid w:val="00580600"/>
    <w:rsid w:val="00580D00"/>
    <w:rsid w:val="00580E0D"/>
    <w:rsid w:val="00580FDD"/>
    <w:rsid w:val="005810A1"/>
    <w:rsid w:val="005810FC"/>
    <w:rsid w:val="005815CA"/>
    <w:rsid w:val="0058182A"/>
    <w:rsid w:val="0058191D"/>
    <w:rsid w:val="00581C4D"/>
    <w:rsid w:val="00581D2F"/>
    <w:rsid w:val="00581E98"/>
    <w:rsid w:val="00581ED4"/>
    <w:rsid w:val="00581F02"/>
    <w:rsid w:val="00582229"/>
    <w:rsid w:val="0058263C"/>
    <w:rsid w:val="00582F89"/>
    <w:rsid w:val="00582FC2"/>
    <w:rsid w:val="0058308B"/>
    <w:rsid w:val="00583294"/>
    <w:rsid w:val="00583295"/>
    <w:rsid w:val="005832ED"/>
    <w:rsid w:val="00583385"/>
    <w:rsid w:val="00583436"/>
    <w:rsid w:val="005836EA"/>
    <w:rsid w:val="005837E4"/>
    <w:rsid w:val="00583F3B"/>
    <w:rsid w:val="00584025"/>
    <w:rsid w:val="0058403F"/>
    <w:rsid w:val="005840C1"/>
    <w:rsid w:val="005844A4"/>
    <w:rsid w:val="00584518"/>
    <w:rsid w:val="00584948"/>
    <w:rsid w:val="00584A17"/>
    <w:rsid w:val="00584AB9"/>
    <w:rsid w:val="00584BBB"/>
    <w:rsid w:val="00584BFB"/>
    <w:rsid w:val="00584C66"/>
    <w:rsid w:val="00584D89"/>
    <w:rsid w:val="00584DFC"/>
    <w:rsid w:val="00584F3F"/>
    <w:rsid w:val="00585065"/>
    <w:rsid w:val="00585428"/>
    <w:rsid w:val="005857BD"/>
    <w:rsid w:val="00585923"/>
    <w:rsid w:val="00585AE0"/>
    <w:rsid w:val="00586162"/>
    <w:rsid w:val="0058670C"/>
    <w:rsid w:val="005868C2"/>
    <w:rsid w:val="00587557"/>
    <w:rsid w:val="00587561"/>
    <w:rsid w:val="00587DA3"/>
    <w:rsid w:val="00587DCF"/>
    <w:rsid w:val="00587FE3"/>
    <w:rsid w:val="00590015"/>
    <w:rsid w:val="005901EC"/>
    <w:rsid w:val="00590242"/>
    <w:rsid w:val="0059032B"/>
    <w:rsid w:val="0059071E"/>
    <w:rsid w:val="00590CF4"/>
    <w:rsid w:val="0059113F"/>
    <w:rsid w:val="005915B6"/>
    <w:rsid w:val="005916BC"/>
    <w:rsid w:val="0059195A"/>
    <w:rsid w:val="005919BF"/>
    <w:rsid w:val="00591E5B"/>
    <w:rsid w:val="00591E86"/>
    <w:rsid w:val="005921B6"/>
    <w:rsid w:val="005921C0"/>
    <w:rsid w:val="00592392"/>
    <w:rsid w:val="0059253B"/>
    <w:rsid w:val="00592721"/>
    <w:rsid w:val="00592F20"/>
    <w:rsid w:val="00592F68"/>
    <w:rsid w:val="00592FB9"/>
    <w:rsid w:val="00592FCA"/>
    <w:rsid w:val="0059321E"/>
    <w:rsid w:val="005932A3"/>
    <w:rsid w:val="005932F6"/>
    <w:rsid w:val="00593402"/>
    <w:rsid w:val="00593543"/>
    <w:rsid w:val="00593668"/>
    <w:rsid w:val="00593ABE"/>
    <w:rsid w:val="00593C97"/>
    <w:rsid w:val="00593CD7"/>
    <w:rsid w:val="00593D67"/>
    <w:rsid w:val="00593F37"/>
    <w:rsid w:val="00593F5D"/>
    <w:rsid w:val="0059448F"/>
    <w:rsid w:val="005948AD"/>
    <w:rsid w:val="00594998"/>
    <w:rsid w:val="00594FA9"/>
    <w:rsid w:val="00595370"/>
    <w:rsid w:val="0059537D"/>
    <w:rsid w:val="005953BC"/>
    <w:rsid w:val="00595630"/>
    <w:rsid w:val="00595713"/>
    <w:rsid w:val="0059577D"/>
    <w:rsid w:val="00595C0B"/>
    <w:rsid w:val="00595EA1"/>
    <w:rsid w:val="00595F7A"/>
    <w:rsid w:val="005967C7"/>
    <w:rsid w:val="0059699B"/>
    <w:rsid w:val="00596D0F"/>
    <w:rsid w:val="00596E98"/>
    <w:rsid w:val="00596FBD"/>
    <w:rsid w:val="0059701F"/>
    <w:rsid w:val="00597049"/>
    <w:rsid w:val="005970B4"/>
    <w:rsid w:val="00597176"/>
    <w:rsid w:val="0059740A"/>
    <w:rsid w:val="00597847"/>
    <w:rsid w:val="005A0065"/>
    <w:rsid w:val="005A008F"/>
    <w:rsid w:val="005A04DB"/>
    <w:rsid w:val="005A0711"/>
    <w:rsid w:val="005A07D4"/>
    <w:rsid w:val="005A09C5"/>
    <w:rsid w:val="005A0A2F"/>
    <w:rsid w:val="005A0C4A"/>
    <w:rsid w:val="005A0E2C"/>
    <w:rsid w:val="005A0FA9"/>
    <w:rsid w:val="005A1023"/>
    <w:rsid w:val="005A11C1"/>
    <w:rsid w:val="005A136A"/>
    <w:rsid w:val="005A14DB"/>
    <w:rsid w:val="005A17A3"/>
    <w:rsid w:val="005A1C13"/>
    <w:rsid w:val="005A1E12"/>
    <w:rsid w:val="005A20C9"/>
    <w:rsid w:val="005A2B57"/>
    <w:rsid w:val="005A2BBB"/>
    <w:rsid w:val="005A2CB4"/>
    <w:rsid w:val="005A2D09"/>
    <w:rsid w:val="005A3105"/>
    <w:rsid w:val="005A350A"/>
    <w:rsid w:val="005A39A0"/>
    <w:rsid w:val="005A40B9"/>
    <w:rsid w:val="005A44CE"/>
    <w:rsid w:val="005A4504"/>
    <w:rsid w:val="005A4A4A"/>
    <w:rsid w:val="005A4A58"/>
    <w:rsid w:val="005A4B52"/>
    <w:rsid w:val="005A4D54"/>
    <w:rsid w:val="005A4D6A"/>
    <w:rsid w:val="005A4F96"/>
    <w:rsid w:val="005A4FBB"/>
    <w:rsid w:val="005A543D"/>
    <w:rsid w:val="005A5482"/>
    <w:rsid w:val="005A5A9B"/>
    <w:rsid w:val="005A5AF8"/>
    <w:rsid w:val="005A5B6E"/>
    <w:rsid w:val="005A5F37"/>
    <w:rsid w:val="005A608C"/>
    <w:rsid w:val="005A611E"/>
    <w:rsid w:val="005A6126"/>
    <w:rsid w:val="005A62E8"/>
    <w:rsid w:val="005A6303"/>
    <w:rsid w:val="005A654B"/>
    <w:rsid w:val="005A6585"/>
    <w:rsid w:val="005A6935"/>
    <w:rsid w:val="005A71BE"/>
    <w:rsid w:val="005A75E6"/>
    <w:rsid w:val="005A75E7"/>
    <w:rsid w:val="005A7B4D"/>
    <w:rsid w:val="005A7D35"/>
    <w:rsid w:val="005B01A5"/>
    <w:rsid w:val="005B0380"/>
    <w:rsid w:val="005B0991"/>
    <w:rsid w:val="005B0B39"/>
    <w:rsid w:val="005B0B7D"/>
    <w:rsid w:val="005B0CCA"/>
    <w:rsid w:val="005B0D64"/>
    <w:rsid w:val="005B0EE4"/>
    <w:rsid w:val="005B12A2"/>
    <w:rsid w:val="005B17D4"/>
    <w:rsid w:val="005B17EA"/>
    <w:rsid w:val="005B187A"/>
    <w:rsid w:val="005B1CF6"/>
    <w:rsid w:val="005B1DA1"/>
    <w:rsid w:val="005B21BC"/>
    <w:rsid w:val="005B2279"/>
    <w:rsid w:val="005B23D1"/>
    <w:rsid w:val="005B25BA"/>
    <w:rsid w:val="005B27FA"/>
    <w:rsid w:val="005B2B0B"/>
    <w:rsid w:val="005B2B7B"/>
    <w:rsid w:val="005B2EF2"/>
    <w:rsid w:val="005B3345"/>
    <w:rsid w:val="005B3423"/>
    <w:rsid w:val="005B3708"/>
    <w:rsid w:val="005B371A"/>
    <w:rsid w:val="005B3962"/>
    <w:rsid w:val="005B39BA"/>
    <w:rsid w:val="005B3D5E"/>
    <w:rsid w:val="005B3FAD"/>
    <w:rsid w:val="005B4096"/>
    <w:rsid w:val="005B42EA"/>
    <w:rsid w:val="005B4503"/>
    <w:rsid w:val="005B4586"/>
    <w:rsid w:val="005B49DF"/>
    <w:rsid w:val="005B4BB0"/>
    <w:rsid w:val="005B4CB2"/>
    <w:rsid w:val="005B4E1D"/>
    <w:rsid w:val="005B51D7"/>
    <w:rsid w:val="005B51FC"/>
    <w:rsid w:val="005B5814"/>
    <w:rsid w:val="005B5C7A"/>
    <w:rsid w:val="005B5D4D"/>
    <w:rsid w:val="005B5DB9"/>
    <w:rsid w:val="005B5F90"/>
    <w:rsid w:val="005B6BDB"/>
    <w:rsid w:val="005B6DD5"/>
    <w:rsid w:val="005B783E"/>
    <w:rsid w:val="005B78FF"/>
    <w:rsid w:val="005B7C0D"/>
    <w:rsid w:val="005C0190"/>
    <w:rsid w:val="005C01DC"/>
    <w:rsid w:val="005C01E6"/>
    <w:rsid w:val="005C0369"/>
    <w:rsid w:val="005C0379"/>
    <w:rsid w:val="005C084A"/>
    <w:rsid w:val="005C0EA1"/>
    <w:rsid w:val="005C11A0"/>
    <w:rsid w:val="005C174F"/>
    <w:rsid w:val="005C17B6"/>
    <w:rsid w:val="005C180B"/>
    <w:rsid w:val="005C1B62"/>
    <w:rsid w:val="005C1C1A"/>
    <w:rsid w:val="005C1D37"/>
    <w:rsid w:val="005C20D6"/>
    <w:rsid w:val="005C20E4"/>
    <w:rsid w:val="005C21D1"/>
    <w:rsid w:val="005C220A"/>
    <w:rsid w:val="005C23E2"/>
    <w:rsid w:val="005C27B9"/>
    <w:rsid w:val="005C2997"/>
    <w:rsid w:val="005C2CEA"/>
    <w:rsid w:val="005C2F45"/>
    <w:rsid w:val="005C37CF"/>
    <w:rsid w:val="005C38A7"/>
    <w:rsid w:val="005C3BDE"/>
    <w:rsid w:val="005C3C58"/>
    <w:rsid w:val="005C3C70"/>
    <w:rsid w:val="005C3E7F"/>
    <w:rsid w:val="005C412F"/>
    <w:rsid w:val="005C447C"/>
    <w:rsid w:val="005C460E"/>
    <w:rsid w:val="005C48A5"/>
    <w:rsid w:val="005C492E"/>
    <w:rsid w:val="005C4BCF"/>
    <w:rsid w:val="005C4E93"/>
    <w:rsid w:val="005C51E8"/>
    <w:rsid w:val="005C531D"/>
    <w:rsid w:val="005C56F3"/>
    <w:rsid w:val="005C5C01"/>
    <w:rsid w:val="005C5F33"/>
    <w:rsid w:val="005C6463"/>
    <w:rsid w:val="005C6896"/>
    <w:rsid w:val="005C6A7B"/>
    <w:rsid w:val="005C6A8B"/>
    <w:rsid w:val="005C6DBC"/>
    <w:rsid w:val="005C6EAB"/>
    <w:rsid w:val="005C71E1"/>
    <w:rsid w:val="005C73AB"/>
    <w:rsid w:val="005C7C6A"/>
    <w:rsid w:val="005C7D21"/>
    <w:rsid w:val="005C7E0D"/>
    <w:rsid w:val="005C7F5C"/>
    <w:rsid w:val="005D0039"/>
    <w:rsid w:val="005D01F4"/>
    <w:rsid w:val="005D023B"/>
    <w:rsid w:val="005D03DF"/>
    <w:rsid w:val="005D04C4"/>
    <w:rsid w:val="005D06F8"/>
    <w:rsid w:val="005D077D"/>
    <w:rsid w:val="005D0A60"/>
    <w:rsid w:val="005D0A6C"/>
    <w:rsid w:val="005D0EC9"/>
    <w:rsid w:val="005D0ED4"/>
    <w:rsid w:val="005D125E"/>
    <w:rsid w:val="005D1273"/>
    <w:rsid w:val="005D1399"/>
    <w:rsid w:val="005D160B"/>
    <w:rsid w:val="005D196B"/>
    <w:rsid w:val="005D1A34"/>
    <w:rsid w:val="005D1AEA"/>
    <w:rsid w:val="005D1DC4"/>
    <w:rsid w:val="005D1F10"/>
    <w:rsid w:val="005D1FF7"/>
    <w:rsid w:val="005D204C"/>
    <w:rsid w:val="005D20E1"/>
    <w:rsid w:val="005D20E9"/>
    <w:rsid w:val="005D253E"/>
    <w:rsid w:val="005D2585"/>
    <w:rsid w:val="005D2C11"/>
    <w:rsid w:val="005D2F77"/>
    <w:rsid w:val="005D349D"/>
    <w:rsid w:val="005D34B9"/>
    <w:rsid w:val="005D36E1"/>
    <w:rsid w:val="005D3A7E"/>
    <w:rsid w:val="005D3A9A"/>
    <w:rsid w:val="005D3C87"/>
    <w:rsid w:val="005D3E35"/>
    <w:rsid w:val="005D3E3B"/>
    <w:rsid w:val="005D4087"/>
    <w:rsid w:val="005D411F"/>
    <w:rsid w:val="005D412B"/>
    <w:rsid w:val="005D4265"/>
    <w:rsid w:val="005D433A"/>
    <w:rsid w:val="005D471F"/>
    <w:rsid w:val="005D4853"/>
    <w:rsid w:val="005D4996"/>
    <w:rsid w:val="005D4F13"/>
    <w:rsid w:val="005D5060"/>
    <w:rsid w:val="005D5195"/>
    <w:rsid w:val="005D53F0"/>
    <w:rsid w:val="005D5641"/>
    <w:rsid w:val="005D66B6"/>
    <w:rsid w:val="005D6894"/>
    <w:rsid w:val="005D6910"/>
    <w:rsid w:val="005D72FB"/>
    <w:rsid w:val="005D7311"/>
    <w:rsid w:val="005D736A"/>
    <w:rsid w:val="005D77E0"/>
    <w:rsid w:val="005D7837"/>
    <w:rsid w:val="005D7896"/>
    <w:rsid w:val="005D789F"/>
    <w:rsid w:val="005D7B86"/>
    <w:rsid w:val="005D7F54"/>
    <w:rsid w:val="005D7F69"/>
    <w:rsid w:val="005E0146"/>
    <w:rsid w:val="005E03E8"/>
    <w:rsid w:val="005E0443"/>
    <w:rsid w:val="005E08B2"/>
    <w:rsid w:val="005E1016"/>
    <w:rsid w:val="005E102E"/>
    <w:rsid w:val="005E14AD"/>
    <w:rsid w:val="005E1B0B"/>
    <w:rsid w:val="005E21E2"/>
    <w:rsid w:val="005E22A7"/>
    <w:rsid w:val="005E255C"/>
    <w:rsid w:val="005E25AC"/>
    <w:rsid w:val="005E2B97"/>
    <w:rsid w:val="005E2BDB"/>
    <w:rsid w:val="005E2DEC"/>
    <w:rsid w:val="005E2E28"/>
    <w:rsid w:val="005E2EC8"/>
    <w:rsid w:val="005E2FF8"/>
    <w:rsid w:val="005E324A"/>
    <w:rsid w:val="005E328D"/>
    <w:rsid w:val="005E3381"/>
    <w:rsid w:val="005E342E"/>
    <w:rsid w:val="005E3471"/>
    <w:rsid w:val="005E3532"/>
    <w:rsid w:val="005E38BE"/>
    <w:rsid w:val="005E394F"/>
    <w:rsid w:val="005E3B7D"/>
    <w:rsid w:val="005E3D3A"/>
    <w:rsid w:val="005E411F"/>
    <w:rsid w:val="005E4306"/>
    <w:rsid w:val="005E4A46"/>
    <w:rsid w:val="005E503C"/>
    <w:rsid w:val="005E512B"/>
    <w:rsid w:val="005E5619"/>
    <w:rsid w:val="005E561F"/>
    <w:rsid w:val="005E58BC"/>
    <w:rsid w:val="005E5913"/>
    <w:rsid w:val="005E5A52"/>
    <w:rsid w:val="005E5AD4"/>
    <w:rsid w:val="005E5D00"/>
    <w:rsid w:val="005E5D69"/>
    <w:rsid w:val="005E5ED1"/>
    <w:rsid w:val="005E5FFE"/>
    <w:rsid w:val="005E6181"/>
    <w:rsid w:val="005E6255"/>
    <w:rsid w:val="005E65B9"/>
    <w:rsid w:val="005E6712"/>
    <w:rsid w:val="005E6959"/>
    <w:rsid w:val="005E6B4E"/>
    <w:rsid w:val="005E6E1E"/>
    <w:rsid w:val="005E6F81"/>
    <w:rsid w:val="005E6FF8"/>
    <w:rsid w:val="005E734A"/>
    <w:rsid w:val="005E751D"/>
    <w:rsid w:val="005E7F0D"/>
    <w:rsid w:val="005F0430"/>
    <w:rsid w:val="005F0660"/>
    <w:rsid w:val="005F0B5F"/>
    <w:rsid w:val="005F0C73"/>
    <w:rsid w:val="005F0CD1"/>
    <w:rsid w:val="005F1036"/>
    <w:rsid w:val="005F1771"/>
    <w:rsid w:val="005F1D84"/>
    <w:rsid w:val="005F237A"/>
    <w:rsid w:val="005F24CE"/>
    <w:rsid w:val="005F2586"/>
    <w:rsid w:val="005F26BC"/>
    <w:rsid w:val="005F343A"/>
    <w:rsid w:val="005F34C2"/>
    <w:rsid w:val="005F34E3"/>
    <w:rsid w:val="005F3CFA"/>
    <w:rsid w:val="005F3D71"/>
    <w:rsid w:val="005F3D7F"/>
    <w:rsid w:val="005F3EA9"/>
    <w:rsid w:val="005F3EDD"/>
    <w:rsid w:val="005F4176"/>
    <w:rsid w:val="005F4530"/>
    <w:rsid w:val="005F4661"/>
    <w:rsid w:val="005F4747"/>
    <w:rsid w:val="005F4DAB"/>
    <w:rsid w:val="005F5360"/>
    <w:rsid w:val="005F5AA9"/>
    <w:rsid w:val="005F5BBD"/>
    <w:rsid w:val="005F6189"/>
    <w:rsid w:val="005F65AB"/>
    <w:rsid w:val="005F66B0"/>
    <w:rsid w:val="005F66CE"/>
    <w:rsid w:val="005F6C04"/>
    <w:rsid w:val="005F719F"/>
    <w:rsid w:val="005F71A9"/>
    <w:rsid w:val="005F7742"/>
    <w:rsid w:val="005F7AC8"/>
    <w:rsid w:val="005F7B38"/>
    <w:rsid w:val="005F7D54"/>
    <w:rsid w:val="005F7D96"/>
    <w:rsid w:val="005F7F06"/>
    <w:rsid w:val="005F7F46"/>
    <w:rsid w:val="006003AB"/>
    <w:rsid w:val="006009DC"/>
    <w:rsid w:val="00600C2F"/>
    <w:rsid w:val="00600E86"/>
    <w:rsid w:val="00600EF0"/>
    <w:rsid w:val="006011FE"/>
    <w:rsid w:val="00601405"/>
    <w:rsid w:val="006014ED"/>
    <w:rsid w:val="00601550"/>
    <w:rsid w:val="0060166F"/>
    <w:rsid w:val="00601938"/>
    <w:rsid w:val="00601A21"/>
    <w:rsid w:val="006021A1"/>
    <w:rsid w:val="006022DC"/>
    <w:rsid w:val="00602328"/>
    <w:rsid w:val="00602645"/>
    <w:rsid w:val="006026D1"/>
    <w:rsid w:val="0060280D"/>
    <w:rsid w:val="0060294E"/>
    <w:rsid w:val="0060295E"/>
    <w:rsid w:val="00602986"/>
    <w:rsid w:val="00602A62"/>
    <w:rsid w:val="00602EDC"/>
    <w:rsid w:val="00602FB9"/>
    <w:rsid w:val="0060342C"/>
    <w:rsid w:val="0060349A"/>
    <w:rsid w:val="006034AA"/>
    <w:rsid w:val="00603595"/>
    <w:rsid w:val="00603793"/>
    <w:rsid w:val="00603A97"/>
    <w:rsid w:val="00603F9A"/>
    <w:rsid w:val="006040D6"/>
    <w:rsid w:val="00604147"/>
    <w:rsid w:val="00604185"/>
    <w:rsid w:val="0060418B"/>
    <w:rsid w:val="00604192"/>
    <w:rsid w:val="0060438F"/>
    <w:rsid w:val="00604467"/>
    <w:rsid w:val="00604D38"/>
    <w:rsid w:val="00604F34"/>
    <w:rsid w:val="00604F4F"/>
    <w:rsid w:val="00604F55"/>
    <w:rsid w:val="00605254"/>
    <w:rsid w:val="006053FA"/>
    <w:rsid w:val="0060548C"/>
    <w:rsid w:val="0060556B"/>
    <w:rsid w:val="0060565B"/>
    <w:rsid w:val="00605671"/>
    <w:rsid w:val="00605701"/>
    <w:rsid w:val="0060574A"/>
    <w:rsid w:val="0060574D"/>
    <w:rsid w:val="00605887"/>
    <w:rsid w:val="006059AF"/>
    <w:rsid w:val="006059F5"/>
    <w:rsid w:val="00605CB8"/>
    <w:rsid w:val="00605F39"/>
    <w:rsid w:val="006060BE"/>
    <w:rsid w:val="00606429"/>
    <w:rsid w:val="006065A8"/>
    <w:rsid w:val="00606600"/>
    <w:rsid w:val="00606875"/>
    <w:rsid w:val="006069CB"/>
    <w:rsid w:val="00606BAE"/>
    <w:rsid w:val="00606CE6"/>
    <w:rsid w:val="00606E1B"/>
    <w:rsid w:val="0060707D"/>
    <w:rsid w:val="00607291"/>
    <w:rsid w:val="006073F2"/>
    <w:rsid w:val="0060757E"/>
    <w:rsid w:val="006077C2"/>
    <w:rsid w:val="00607831"/>
    <w:rsid w:val="00607852"/>
    <w:rsid w:val="00607870"/>
    <w:rsid w:val="00607A2D"/>
    <w:rsid w:val="00607D3A"/>
    <w:rsid w:val="00607E82"/>
    <w:rsid w:val="006100E0"/>
    <w:rsid w:val="006101A7"/>
    <w:rsid w:val="006102BC"/>
    <w:rsid w:val="006103D8"/>
    <w:rsid w:val="006107F8"/>
    <w:rsid w:val="00610D76"/>
    <w:rsid w:val="00610D9A"/>
    <w:rsid w:val="006116B1"/>
    <w:rsid w:val="006117F8"/>
    <w:rsid w:val="006119E0"/>
    <w:rsid w:val="00611AE0"/>
    <w:rsid w:val="00611CE4"/>
    <w:rsid w:val="00611F38"/>
    <w:rsid w:val="00612099"/>
    <w:rsid w:val="00612159"/>
    <w:rsid w:val="00612579"/>
    <w:rsid w:val="0061260F"/>
    <w:rsid w:val="00612773"/>
    <w:rsid w:val="00612F2D"/>
    <w:rsid w:val="0061321A"/>
    <w:rsid w:val="00613629"/>
    <w:rsid w:val="0061364B"/>
    <w:rsid w:val="00613918"/>
    <w:rsid w:val="00613B3D"/>
    <w:rsid w:val="00613F94"/>
    <w:rsid w:val="00614131"/>
    <w:rsid w:val="006142FA"/>
    <w:rsid w:val="006143CD"/>
    <w:rsid w:val="0061446E"/>
    <w:rsid w:val="006147EE"/>
    <w:rsid w:val="00614927"/>
    <w:rsid w:val="00614A0B"/>
    <w:rsid w:val="006153D5"/>
    <w:rsid w:val="00615816"/>
    <w:rsid w:val="0061589D"/>
    <w:rsid w:val="00615910"/>
    <w:rsid w:val="00615BE8"/>
    <w:rsid w:val="00616288"/>
    <w:rsid w:val="0061635B"/>
    <w:rsid w:val="006163E8"/>
    <w:rsid w:val="0061644F"/>
    <w:rsid w:val="006165AC"/>
    <w:rsid w:val="0061667C"/>
    <w:rsid w:val="00616741"/>
    <w:rsid w:val="00616B85"/>
    <w:rsid w:val="00616DD1"/>
    <w:rsid w:val="0061709D"/>
    <w:rsid w:val="006172AD"/>
    <w:rsid w:val="006176A2"/>
    <w:rsid w:val="00617A1D"/>
    <w:rsid w:val="00617E83"/>
    <w:rsid w:val="00620387"/>
    <w:rsid w:val="00620511"/>
    <w:rsid w:val="00620602"/>
    <w:rsid w:val="00620D8A"/>
    <w:rsid w:val="00620DC5"/>
    <w:rsid w:val="00620EF2"/>
    <w:rsid w:val="0062122F"/>
    <w:rsid w:val="00621376"/>
    <w:rsid w:val="0062182F"/>
    <w:rsid w:val="006219D4"/>
    <w:rsid w:val="00621C00"/>
    <w:rsid w:val="00621D7A"/>
    <w:rsid w:val="006221CB"/>
    <w:rsid w:val="0062221C"/>
    <w:rsid w:val="00622223"/>
    <w:rsid w:val="0062255C"/>
    <w:rsid w:val="006227AF"/>
    <w:rsid w:val="00622ADB"/>
    <w:rsid w:val="00622DDD"/>
    <w:rsid w:val="0062306D"/>
    <w:rsid w:val="006230FF"/>
    <w:rsid w:val="0062317A"/>
    <w:rsid w:val="006232A8"/>
    <w:rsid w:val="00623546"/>
    <w:rsid w:val="00623CF6"/>
    <w:rsid w:val="00624164"/>
    <w:rsid w:val="00624453"/>
    <w:rsid w:val="00624483"/>
    <w:rsid w:val="006251BA"/>
    <w:rsid w:val="00625254"/>
    <w:rsid w:val="00625412"/>
    <w:rsid w:val="0062577B"/>
    <w:rsid w:val="0062584E"/>
    <w:rsid w:val="00625852"/>
    <w:rsid w:val="006258DF"/>
    <w:rsid w:val="00625ABB"/>
    <w:rsid w:val="0062657C"/>
    <w:rsid w:val="006265CF"/>
    <w:rsid w:val="006269D0"/>
    <w:rsid w:val="00626AD8"/>
    <w:rsid w:val="00626B8A"/>
    <w:rsid w:val="00626BDA"/>
    <w:rsid w:val="00626CAF"/>
    <w:rsid w:val="00626D47"/>
    <w:rsid w:val="00626F5C"/>
    <w:rsid w:val="0062722C"/>
    <w:rsid w:val="00627283"/>
    <w:rsid w:val="0062734D"/>
    <w:rsid w:val="00627393"/>
    <w:rsid w:val="0062752C"/>
    <w:rsid w:val="00627E8B"/>
    <w:rsid w:val="00627F51"/>
    <w:rsid w:val="006300F0"/>
    <w:rsid w:val="00630393"/>
    <w:rsid w:val="00630629"/>
    <w:rsid w:val="0063065A"/>
    <w:rsid w:val="00630680"/>
    <w:rsid w:val="006306EF"/>
    <w:rsid w:val="00630AA8"/>
    <w:rsid w:val="00630BC2"/>
    <w:rsid w:val="00630F92"/>
    <w:rsid w:val="0063134E"/>
    <w:rsid w:val="006313B9"/>
    <w:rsid w:val="00631779"/>
    <w:rsid w:val="006318F0"/>
    <w:rsid w:val="006319C0"/>
    <w:rsid w:val="00631BA1"/>
    <w:rsid w:val="00631BF3"/>
    <w:rsid w:val="006321FB"/>
    <w:rsid w:val="00632300"/>
    <w:rsid w:val="006324AD"/>
    <w:rsid w:val="006325AD"/>
    <w:rsid w:val="00632BCC"/>
    <w:rsid w:val="00632BFA"/>
    <w:rsid w:val="00632C4C"/>
    <w:rsid w:val="00632F44"/>
    <w:rsid w:val="00633236"/>
    <w:rsid w:val="00633765"/>
    <w:rsid w:val="0063383B"/>
    <w:rsid w:val="00633E6C"/>
    <w:rsid w:val="00633ECF"/>
    <w:rsid w:val="0063460E"/>
    <w:rsid w:val="00634612"/>
    <w:rsid w:val="00634943"/>
    <w:rsid w:val="00634A33"/>
    <w:rsid w:val="00634C06"/>
    <w:rsid w:val="00634E0C"/>
    <w:rsid w:val="00634E3F"/>
    <w:rsid w:val="006354AD"/>
    <w:rsid w:val="006355A8"/>
    <w:rsid w:val="0063565B"/>
    <w:rsid w:val="006357CF"/>
    <w:rsid w:val="00635886"/>
    <w:rsid w:val="006359B8"/>
    <w:rsid w:val="00635E92"/>
    <w:rsid w:val="00636175"/>
    <w:rsid w:val="0063628C"/>
    <w:rsid w:val="00636356"/>
    <w:rsid w:val="00636458"/>
    <w:rsid w:val="0063671D"/>
    <w:rsid w:val="00636921"/>
    <w:rsid w:val="00636BBC"/>
    <w:rsid w:val="00636CF4"/>
    <w:rsid w:val="0063747E"/>
    <w:rsid w:val="006377F0"/>
    <w:rsid w:val="006401F0"/>
    <w:rsid w:val="006408FC"/>
    <w:rsid w:val="00640969"/>
    <w:rsid w:val="00640A95"/>
    <w:rsid w:val="00640C02"/>
    <w:rsid w:val="006411D5"/>
    <w:rsid w:val="00641E0C"/>
    <w:rsid w:val="00641F7A"/>
    <w:rsid w:val="00642061"/>
    <w:rsid w:val="0064295B"/>
    <w:rsid w:val="00642ECE"/>
    <w:rsid w:val="00642F36"/>
    <w:rsid w:val="0064317E"/>
    <w:rsid w:val="00643331"/>
    <w:rsid w:val="006437D4"/>
    <w:rsid w:val="00643AD7"/>
    <w:rsid w:val="00643C7C"/>
    <w:rsid w:val="00643D27"/>
    <w:rsid w:val="00643DF6"/>
    <w:rsid w:val="00644161"/>
    <w:rsid w:val="0064429C"/>
    <w:rsid w:val="006445BE"/>
    <w:rsid w:val="006447C2"/>
    <w:rsid w:val="00644953"/>
    <w:rsid w:val="006449C3"/>
    <w:rsid w:val="00644C95"/>
    <w:rsid w:val="00644F10"/>
    <w:rsid w:val="0064571F"/>
    <w:rsid w:val="00645791"/>
    <w:rsid w:val="00645B29"/>
    <w:rsid w:val="00645B6E"/>
    <w:rsid w:val="00645BEF"/>
    <w:rsid w:val="00646464"/>
    <w:rsid w:val="00646563"/>
    <w:rsid w:val="00646714"/>
    <w:rsid w:val="0064678B"/>
    <w:rsid w:val="006468A7"/>
    <w:rsid w:val="00646A32"/>
    <w:rsid w:val="00646B22"/>
    <w:rsid w:val="00646B5B"/>
    <w:rsid w:val="00646FF4"/>
    <w:rsid w:val="00647516"/>
    <w:rsid w:val="0064765B"/>
    <w:rsid w:val="00647665"/>
    <w:rsid w:val="00647A47"/>
    <w:rsid w:val="00647AC8"/>
    <w:rsid w:val="00647E48"/>
    <w:rsid w:val="00650079"/>
    <w:rsid w:val="00650210"/>
    <w:rsid w:val="006505A9"/>
    <w:rsid w:val="006507B4"/>
    <w:rsid w:val="00650877"/>
    <w:rsid w:val="00650995"/>
    <w:rsid w:val="006512FD"/>
    <w:rsid w:val="006514EB"/>
    <w:rsid w:val="006515B0"/>
    <w:rsid w:val="006516FA"/>
    <w:rsid w:val="00651734"/>
    <w:rsid w:val="006519AD"/>
    <w:rsid w:val="00651A67"/>
    <w:rsid w:val="00651B0F"/>
    <w:rsid w:val="006520D3"/>
    <w:rsid w:val="00652412"/>
    <w:rsid w:val="00652696"/>
    <w:rsid w:val="006526A1"/>
    <w:rsid w:val="00652A37"/>
    <w:rsid w:val="00652B36"/>
    <w:rsid w:val="006531CA"/>
    <w:rsid w:val="00653356"/>
    <w:rsid w:val="00653ADD"/>
    <w:rsid w:val="00653B30"/>
    <w:rsid w:val="00653B9F"/>
    <w:rsid w:val="00653BDE"/>
    <w:rsid w:val="00653F59"/>
    <w:rsid w:val="0065487F"/>
    <w:rsid w:val="00654935"/>
    <w:rsid w:val="00654A2D"/>
    <w:rsid w:val="00654DD4"/>
    <w:rsid w:val="00654E24"/>
    <w:rsid w:val="0065532C"/>
    <w:rsid w:val="00655C5C"/>
    <w:rsid w:val="00655C99"/>
    <w:rsid w:val="00655D75"/>
    <w:rsid w:val="00655DD1"/>
    <w:rsid w:val="00655E14"/>
    <w:rsid w:val="00656203"/>
    <w:rsid w:val="0065645C"/>
    <w:rsid w:val="00656BC0"/>
    <w:rsid w:val="0065708F"/>
    <w:rsid w:val="006570A2"/>
    <w:rsid w:val="00657421"/>
    <w:rsid w:val="0065746F"/>
    <w:rsid w:val="006574C6"/>
    <w:rsid w:val="00657C46"/>
    <w:rsid w:val="00657C4F"/>
    <w:rsid w:val="00657C6E"/>
    <w:rsid w:val="00657ED8"/>
    <w:rsid w:val="00660239"/>
    <w:rsid w:val="00660CCE"/>
    <w:rsid w:val="00660CD6"/>
    <w:rsid w:val="00660DE6"/>
    <w:rsid w:val="0066126C"/>
    <w:rsid w:val="00661551"/>
    <w:rsid w:val="00661672"/>
    <w:rsid w:val="006616FD"/>
    <w:rsid w:val="00661788"/>
    <w:rsid w:val="006618F9"/>
    <w:rsid w:val="00661950"/>
    <w:rsid w:val="006621D4"/>
    <w:rsid w:val="00662750"/>
    <w:rsid w:val="00662A8F"/>
    <w:rsid w:val="00662A9B"/>
    <w:rsid w:val="00662C18"/>
    <w:rsid w:val="00663068"/>
    <w:rsid w:val="00663074"/>
    <w:rsid w:val="00663558"/>
    <w:rsid w:val="00663685"/>
    <w:rsid w:val="006637F5"/>
    <w:rsid w:val="006637FC"/>
    <w:rsid w:val="00663895"/>
    <w:rsid w:val="00663C2A"/>
    <w:rsid w:val="00663CC3"/>
    <w:rsid w:val="0066406F"/>
    <w:rsid w:val="006643BA"/>
    <w:rsid w:val="00664519"/>
    <w:rsid w:val="00664619"/>
    <w:rsid w:val="006649F0"/>
    <w:rsid w:val="00664A21"/>
    <w:rsid w:val="00664C73"/>
    <w:rsid w:val="00664DCB"/>
    <w:rsid w:val="00664EC0"/>
    <w:rsid w:val="006651AB"/>
    <w:rsid w:val="006651D8"/>
    <w:rsid w:val="0066572D"/>
    <w:rsid w:val="006659E4"/>
    <w:rsid w:val="006669CB"/>
    <w:rsid w:val="0066702F"/>
    <w:rsid w:val="006670C0"/>
    <w:rsid w:val="006674EC"/>
    <w:rsid w:val="006675F0"/>
    <w:rsid w:val="00667631"/>
    <w:rsid w:val="00667799"/>
    <w:rsid w:val="00667988"/>
    <w:rsid w:val="00667BCD"/>
    <w:rsid w:val="00667BED"/>
    <w:rsid w:val="00667D6D"/>
    <w:rsid w:val="00667D72"/>
    <w:rsid w:val="0067000C"/>
    <w:rsid w:val="006701B9"/>
    <w:rsid w:val="0067055C"/>
    <w:rsid w:val="0067062E"/>
    <w:rsid w:val="00670867"/>
    <w:rsid w:val="00670BFC"/>
    <w:rsid w:val="00670CDE"/>
    <w:rsid w:val="00670D67"/>
    <w:rsid w:val="00671212"/>
    <w:rsid w:val="00671538"/>
    <w:rsid w:val="006717D6"/>
    <w:rsid w:val="006719CF"/>
    <w:rsid w:val="00671C71"/>
    <w:rsid w:val="00671C9F"/>
    <w:rsid w:val="00671FA6"/>
    <w:rsid w:val="006723A1"/>
    <w:rsid w:val="00672456"/>
    <w:rsid w:val="00672664"/>
    <w:rsid w:val="0067296B"/>
    <w:rsid w:val="006729AB"/>
    <w:rsid w:val="00672F23"/>
    <w:rsid w:val="00672F7A"/>
    <w:rsid w:val="0067323B"/>
    <w:rsid w:val="006732B8"/>
    <w:rsid w:val="006732EF"/>
    <w:rsid w:val="006733E9"/>
    <w:rsid w:val="00673425"/>
    <w:rsid w:val="00673B2E"/>
    <w:rsid w:val="00673B53"/>
    <w:rsid w:val="00673DE9"/>
    <w:rsid w:val="00674204"/>
    <w:rsid w:val="006743D1"/>
    <w:rsid w:val="00674562"/>
    <w:rsid w:val="00674A2D"/>
    <w:rsid w:val="00674A50"/>
    <w:rsid w:val="00674B98"/>
    <w:rsid w:val="00674BB1"/>
    <w:rsid w:val="00674D20"/>
    <w:rsid w:val="00674D49"/>
    <w:rsid w:val="0067517E"/>
    <w:rsid w:val="006753EF"/>
    <w:rsid w:val="006756E6"/>
    <w:rsid w:val="00675D15"/>
    <w:rsid w:val="00675DCD"/>
    <w:rsid w:val="00676378"/>
    <w:rsid w:val="0067647D"/>
    <w:rsid w:val="006765CC"/>
    <w:rsid w:val="00676668"/>
    <w:rsid w:val="00676D49"/>
    <w:rsid w:val="00677253"/>
    <w:rsid w:val="00677420"/>
    <w:rsid w:val="006775A8"/>
    <w:rsid w:val="006776E5"/>
    <w:rsid w:val="006779D9"/>
    <w:rsid w:val="00677B2C"/>
    <w:rsid w:val="00677D53"/>
    <w:rsid w:val="00677F74"/>
    <w:rsid w:val="00680211"/>
    <w:rsid w:val="006802D3"/>
    <w:rsid w:val="00680376"/>
    <w:rsid w:val="00680396"/>
    <w:rsid w:val="006804F3"/>
    <w:rsid w:val="006808A5"/>
    <w:rsid w:val="006808AB"/>
    <w:rsid w:val="00680CD7"/>
    <w:rsid w:val="00680E2E"/>
    <w:rsid w:val="00680FDB"/>
    <w:rsid w:val="00681158"/>
    <w:rsid w:val="00681371"/>
    <w:rsid w:val="00681615"/>
    <w:rsid w:val="00681643"/>
    <w:rsid w:val="006818C4"/>
    <w:rsid w:val="0068198E"/>
    <w:rsid w:val="00681BBD"/>
    <w:rsid w:val="00681C7E"/>
    <w:rsid w:val="00681E47"/>
    <w:rsid w:val="006827E2"/>
    <w:rsid w:val="00682836"/>
    <w:rsid w:val="006828B8"/>
    <w:rsid w:val="00682C1B"/>
    <w:rsid w:val="00682EC0"/>
    <w:rsid w:val="00682ECA"/>
    <w:rsid w:val="00683154"/>
    <w:rsid w:val="00683242"/>
    <w:rsid w:val="006835B2"/>
    <w:rsid w:val="00683670"/>
    <w:rsid w:val="006837BF"/>
    <w:rsid w:val="00683C66"/>
    <w:rsid w:val="00683CA7"/>
    <w:rsid w:val="006841EA"/>
    <w:rsid w:val="00684553"/>
    <w:rsid w:val="006847D2"/>
    <w:rsid w:val="00684A13"/>
    <w:rsid w:val="00684C87"/>
    <w:rsid w:val="00684CD9"/>
    <w:rsid w:val="00684EC5"/>
    <w:rsid w:val="0068501A"/>
    <w:rsid w:val="0068505F"/>
    <w:rsid w:val="006851CD"/>
    <w:rsid w:val="0068524B"/>
    <w:rsid w:val="00685313"/>
    <w:rsid w:val="0068613F"/>
    <w:rsid w:val="00686818"/>
    <w:rsid w:val="00686C50"/>
    <w:rsid w:val="0068751A"/>
    <w:rsid w:val="00687621"/>
    <w:rsid w:val="0068765C"/>
    <w:rsid w:val="006876B1"/>
    <w:rsid w:val="006877C8"/>
    <w:rsid w:val="00687E81"/>
    <w:rsid w:val="00690285"/>
    <w:rsid w:val="0069043B"/>
    <w:rsid w:val="006908D3"/>
    <w:rsid w:val="00690995"/>
    <w:rsid w:val="00690A9E"/>
    <w:rsid w:val="00690BBE"/>
    <w:rsid w:val="00690CD0"/>
    <w:rsid w:val="00690D3F"/>
    <w:rsid w:val="00690D55"/>
    <w:rsid w:val="00690DFA"/>
    <w:rsid w:val="00691358"/>
    <w:rsid w:val="006918C7"/>
    <w:rsid w:val="00691972"/>
    <w:rsid w:val="006919CE"/>
    <w:rsid w:val="00691AB3"/>
    <w:rsid w:val="00691BBD"/>
    <w:rsid w:val="00691BBE"/>
    <w:rsid w:val="00691BF6"/>
    <w:rsid w:val="00691E77"/>
    <w:rsid w:val="00692521"/>
    <w:rsid w:val="0069257C"/>
    <w:rsid w:val="00692829"/>
    <w:rsid w:val="006928A3"/>
    <w:rsid w:val="00692BD1"/>
    <w:rsid w:val="00692E61"/>
    <w:rsid w:val="00693919"/>
    <w:rsid w:val="0069391D"/>
    <w:rsid w:val="00693A9F"/>
    <w:rsid w:val="00693C61"/>
    <w:rsid w:val="00693CF0"/>
    <w:rsid w:val="00693D18"/>
    <w:rsid w:val="006940D5"/>
    <w:rsid w:val="00694187"/>
    <w:rsid w:val="006941D7"/>
    <w:rsid w:val="00694471"/>
    <w:rsid w:val="0069451C"/>
    <w:rsid w:val="0069469F"/>
    <w:rsid w:val="006948D6"/>
    <w:rsid w:val="00694BE9"/>
    <w:rsid w:val="00694CC4"/>
    <w:rsid w:val="00694E83"/>
    <w:rsid w:val="0069522B"/>
    <w:rsid w:val="00695375"/>
    <w:rsid w:val="006957D8"/>
    <w:rsid w:val="0069592C"/>
    <w:rsid w:val="00695C61"/>
    <w:rsid w:val="00695CDB"/>
    <w:rsid w:val="00695E62"/>
    <w:rsid w:val="00696084"/>
    <w:rsid w:val="006964CA"/>
    <w:rsid w:val="00696CD5"/>
    <w:rsid w:val="00696D5D"/>
    <w:rsid w:val="00696F0B"/>
    <w:rsid w:val="006970B0"/>
    <w:rsid w:val="006972EB"/>
    <w:rsid w:val="00697A61"/>
    <w:rsid w:val="00697B0D"/>
    <w:rsid w:val="00697B0F"/>
    <w:rsid w:val="00697B99"/>
    <w:rsid w:val="00697D4C"/>
    <w:rsid w:val="00697DC9"/>
    <w:rsid w:val="00697E80"/>
    <w:rsid w:val="00697FA6"/>
    <w:rsid w:val="006A0432"/>
    <w:rsid w:val="006A04D0"/>
    <w:rsid w:val="006A09B2"/>
    <w:rsid w:val="006A0D9B"/>
    <w:rsid w:val="006A126A"/>
    <w:rsid w:val="006A1379"/>
    <w:rsid w:val="006A16FD"/>
    <w:rsid w:val="006A19C8"/>
    <w:rsid w:val="006A1C8F"/>
    <w:rsid w:val="006A1DDA"/>
    <w:rsid w:val="006A2109"/>
    <w:rsid w:val="006A21B6"/>
    <w:rsid w:val="006A21DE"/>
    <w:rsid w:val="006A22EF"/>
    <w:rsid w:val="006A23D4"/>
    <w:rsid w:val="006A2504"/>
    <w:rsid w:val="006A25F0"/>
    <w:rsid w:val="006A2774"/>
    <w:rsid w:val="006A27D0"/>
    <w:rsid w:val="006A2EA7"/>
    <w:rsid w:val="006A2F4F"/>
    <w:rsid w:val="006A2F68"/>
    <w:rsid w:val="006A30CF"/>
    <w:rsid w:val="006A317A"/>
    <w:rsid w:val="006A34F8"/>
    <w:rsid w:val="006A3A74"/>
    <w:rsid w:val="006A4395"/>
    <w:rsid w:val="006A43AA"/>
    <w:rsid w:val="006A43F1"/>
    <w:rsid w:val="006A4460"/>
    <w:rsid w:val="006A47A1"/>
    <w:rsid w:val="006A4B60"/>
    <w:rsid w:val="006A4F69"/>
    <w:rsid w:val="006A5119"/>
    <w:rsid w:val="006A533A"/>
    <w:rsid w:val="006A536A"/>
    <w:rsid w:val="006A5611"/>
    <w:rsid w:val="006A5A0E"/>
    <w:rsid w:val="006A5A97"/>
    <w:rsid w:val="006A5D47"/>
    <w:rsid w:val="006A5EEB"/>
    <w:rsid w:val="006A5F17"/>
    <w:rsid w:val="006A6017"/>
    <w:rsid w:val="006A62C8"/>
    <w:rsid w:val="006A62E8"/>
    <w:rsid w:val="006A6345"/>
    <w:rsid w:val="006A6561"/>
    <w:rsid w:val="006A69B0"/>
    <w:rsid w:val="006A6ABF"/>
    <w:rsid w:val="006A6B68"/>
    <w:rsid w:val="006A6DB8"/>
    <w:rsid w:val="006A6F58"/>
    <w:rsid w:val="006A70AA"/>
    <w:rsid w:val="006A73E4"/>
    <w:rsid w:val="006A74A1"/>
    <w:rsid w:val="006A76C5"/>
    <w:rsid w:val="006A78D4"/>
    <w:rsid w:val="006A7AA0"/>
    <w:rsid w:val="006A7D78"/>
    <w:rsid w:val="006A7DBC"/>
    <w:rsid w:val="006A7DED"/>
    <w:rsid w:val="006A7FD7"/>
    <w:rsid w:val="006B0308"/>
    <w:rsid w:val="006B0317"/>
    <w:rsid w:val="006B041D"/>
    <w:rsid w:val="006B05B7"/>
    <w:rsid w:val="006B0625"/>
    <w:rsid w:val="006B075B"/>
    <w:rsid w:val="006B079C"/>
    <w:rsid w:val="006B0801"/>
    <w:rsid w:val="006B099D"/>
    <w:rsid w:val="006B0B71"/>
    <w:rsid w:val="006B0E9F"/>
    <w:rsid w:val="006B0F76"/>
    <w:rsid w:val="006B10F0"/>
    <w:rsid w:val="006B117D"/>
    <w:rsid w:val="006B12C0"/>
    <w:rsid w:val="006B18F3"/>
    <w:rsid w:val="006B195E"/>
    <w:rsid w:val="006B1DE9"/>
    <w:rsid w:val="006B1DF7"/>
    <w:rsid w:val="006B1E79"/>
    <w:rsid w:val="006B2050"/>
    <w:rsid w:val="006B217D"/>
    <w:rsid w:val="006B222A"/>
    <w:rsid w:val="006B2583"/>
    <w:rsid w:val="006B264E"/>
    <w:rsid w:val="006B273C"/>
    <w:rsid w:val="006B2CD4"/>
    <w:rsid w:val="006B2DDE"/>
    <w:rsid w:val="006B2DDF"/>
    <w:rsid w:val="006B2FA8"/>
    <w:rsid w:val="006B3006"/>
    <w:rsid w:val="006B302B"/>
    <w:rsid w:val="006B32E6"/>
    <w:rsid w:val="006B33A8"/>
    <w:rsid w:val="006B35EE"/>
    <w:rsid w:val="006B36E2"/>
    <w:rsid w:val="006B39E5"/>
    <w:rsid w:val="006B3D28"/>
    <w:rsid w:val="006B42E4"/>
    <w:rsid w:val="006B447B"/>
    <w:rsid w:val="006B4A49"/>
    <w:rsid w:val="006B4A94"/>
    <w:rsid w:val="006B4BB4"/>
    <w:rsid w:val="006B5303"/>
    <w:rsid w:val="006B53E1"/>
    <w:rsid w:val="006B5441"/>
    <w:rsid w:val="006B5619"/>
    <w:rsid w:val="006B569F"/>
    <w:rsid w:val="006B585E"/>
    <w:rsid w:val="006B6176"/>
    <w:rsid w:val="006B635B"/>
    <w:rsid w:val="006B6398"/>
    <w:rsid w:val="006B66DD"/>
    <w:rsid w:val="006B6B8C"/>
    <w:rsid w:val="006B6F7B"/>
    <w:rsid w:val="006B70B9"/>
    <w:rsid w:val="006B73A3"/>
    <w:rsid w:val="006B7490"/>
    <w:rsid w:val="006B7E09"/>
    <w:rsid w:val="006C02AA"/>
    <w:rsid w:val="006C03C9"/>
    <w:rsid w:val="006C0442"/>
    <w:rsid w:val="006C0760"/>
    <w:rsid w:val="006C0792"/>
    <w:rsid w:val="006C09B6"/>
    <w:rsid w:val="006C0A84"/>
    <w:rsid w:val="006C0BEC"/>
    <w:rsid w:val="006C0E01"/>
    <w:rsid w:val="006C0E28"/>
    <w:rsid w:val="006C0FA8"/>
    <w:rsid w:val="006C14E2"/>
    <w:rsid w:val="006C161B"/>
    <w:rsid w:val="006C1B9A"/>
    <w:rsid w:val="006C25EF"/>
    <w:rsid w:val="006C278B"/>
    <w:rsid w:val="006C2AA0"/>
    <w:rsid w:val="006C2EC9"/>
    <w:rsid w:val="006C2F42"/>
    <w:rsid w:val="006C2FA8"/>
    <w:rsid w:val="006C3029"/>
    <w:rsid w:val="006C3136"/>
    <w:rsid w:val="006C3489"/>
    <w:rsid w:val="006C3D3D"/>
    <w:rsid w:val="006C3E78"/>
    <w:rsid w:val="006C3FA6"/>
    <w:rsid w:val="006C475F"/>
    <w:rsid w:val="006C47F0"/>
    <w:rsid w:val="006C4C9B"/>
    <w:rsid w:val="006C4CCA"/>
    <w:rsid w:val="006C53FA"/>
    <w:rsid w:val="006C5661"/>
    <w:rsid w:val="006C5802"/>
    <w:rsid w:val="006C5D42"/>
    <w:rsid w:val="006C630A"/>
    <w:rsid w:val="006C63C2"/>
    <w:rsid w:val="006C657D"/>
    <w:rsid w:val="006C6621"/>
    <w:rsid w:val="006C68B0"/>
    <w:rsid w:val="006C68BA"/>
    <w:rsid w:val="006C6A45"/>
    <w:rsid w:val="006C6B0E"/>
    <w:rsid w:val="006C6D15"/>
    <w:rsid w:val="006C6D6B"/>
    <w:rsid w:val="006C6E51"/>
    <w:rsid w:val="006C6FBD"/>
    <w:rsid w:val="006C734C"/>
    <w:rsid w:val="006C74A3"/>
    <w:rsid w:val="006C76E2"/>
    <w:rsid w:val="006C7744"/>
    <w:rsid w:val="006C7B65"/>
    <w:rsid w:val="006C7C75"/>
    <w:rsid w:val="006C7E83"/>
    <w:rsid w:val="006D0551"/>
    <w:rsid w:val="006D088E"/>
    <w:rsid w:val="006D0DCD"/>
    <w:rsid w:val="006D0E71"/>
    <w:rsid w:val="006D0E8C"/>
    <w:rsid w:val="006D0F22"/>
    <w:rsid w:val="006D1084"/>
    <w:rsid w:val="006D1375"/>
    <w:rsid w:val="006D1536"/>
    <w:rsid w:val="006D163F"/>
    <w:rsid w:val="006D172A"/>
    <w:rsid w:val="006D1A7C"/>
    <w:rsid w:val="006D22FC"/>
    <w:rsid w:val="006D2531"/>
    <w:rsid w:val="006D259A"/>
    <w:rsid w:val="006D27F9"/>
    <w:rsid w:val="006D2868"/>
    <w:rsid w:val="006D28C5"/>
    <w:rsid w:val="006D2A44"/>
    <w:rsid w:val="006D305C"/>
    <w:rsid w:val="006D30EF"/>
    <w:rsid w:val="006D3248"/>
    <w:rsid w:val="006D3425"/>
    <w:rsid w:val="006D3443"/>
    <w:rsid w:val="006D37A8"/>
    <w:rsid w:val="006D392B"/>
    <w:rsid w:val="006D39AA"/>
    <w:rsid w:val="006D3BD6"/>
    <w:rsid w:val="006D3EDE"/>
    <w:rsid w:val="006D401F"/>
    <w:rsid w:val="006D40D3"/>
    <w:rsid w:val="006D4312"/>
    <w:rsid w:val="006D43D1"/>
    <w:rsid w:val="006D4437"/>
    <w:rsid w:val="006D4532"/>
    <w:rsid w:val="006D45E0"/>
    <w:rsid w:val="006D476F"/>
    <w:rsid w:val="006D4857"/>
    <w:rsid w:val="006D48E3"/>
    <w:rsid w:val="006D4A4C"/>
    <w:rsid w:val="006D4B5F"/>
    <w:rsid w:val="006D4BF8"/>
    <w:rsid w:val="006D4E1E"/>
    <w:rsid w:val="006D51AB"/>
    <w:rsid w:val="006D533D"/>
    <w:rsid w:val="006D5509"/>
    <w:rsid w:val="006D57C4"/>
    <w:rsid w:val="006D5E0A"/>
    <w:rsid w:val="006D61E0"/>
    <w:rsid w:val="006D646B"/>
    <w:rsid w:val="006D68F0"/>
    <w:rsid w:val="006D6AA3"/>
    <w:rsid w:val="006D6F91"/>
    <w:rsid w:val="006D794E"/>
    <w:rsid w:val="006D7974"/>
    <w:rsid w:val="006D7AB9"/>
    <w:rsid w:val="006D7AD2"/>
    <w:rsid w:val="006D7F7C"/>
    <w:rsid w:val="006E0279"/>
    <w:rsid w:val="006E03C2"/>
    <w:rsid w:val="006E09F2"/>
    <w:rsid w:val="006E0C0E"/>
    <w:rsid w:val="006E0C3D"/>
    <w:rsid w:val="006E0C42"/>
    <w:rsid w:val="006E0C54"/>
    <w:rsid w:val="006E10EA"/>
    <w:rsid w:val="006E115D"/>
    <w:rsid w:val="006E14EA"/>
    <w:rsid w:val="006E15EC"/>
    <w:rsid w:val="006E1E53"/>
    <w:rsid w:val="006E1E7B"/>
    <w:rsid w:val="006E1FEC"/>
    <w:rsid w:val="006E2810"/>
    <w:rsid w:val="006E2B7A"/>
    <w:rsid w:val="006E2C72"/>
    <w:rsid w:val="006E3021"/>
    <w:rsid w:val="006E3042"/>
    <w:rsid w:val="006E30DC"/>
    <w:rsid w:val="006E31A2"/>
    <w:rsid w:val="006E3230"/>
    <w:rsid w:val="006E364A"/>
    <w:rsid w:val="006E3706"/>
    <w:rsid w:val="006E3F13"/>
    <w:rsid w:val="006E44E1"/>
    <w:rsid w:val="006E4729"/>
    <w:rsid w:val="006E4734"/>
    <w:rsid w:val="006E4B9C"/>
    <w:rsid w:val="006E4CAE"/>
    <w:rsid w:val="006E4DF5"/>
    <w:rsid w:val="006E4EB9"/>
    <w:rsid w:val="006E4F07"/>
    <w:rsid w:val="006E53E1"/>
    <w:rsid w:val="006E5C97"/>
    <w:rsid w:val="006E5E13"/>
    <w:rsid w:val="006E6557"/>
    <w:rsid w:val="006E66B5"/>
    <w:rsid w:val="006E671E"/>
    <w:rsid w:val="006E676E"/>
    <w:rsid w:val="006E67D7"/>
    <w:rsid w:val="006E6BF6"/>
    <w:rsid w:val="006E6DAE"/>
    <w:rsid w:val="006E6F35"/>
    <w:rsid w:val="006E72A2"/>
    <w:rsid w:val="006E7485"/>
    <w:rsid w:val="006E7919"/>
    <w:rsid w:val="006E7A81"/>
    <w:rsid w:val="006E7B3C"/>
    <w:rsid w:val="006E7C39"/>
    <w:rsid w:val="006E7CE7"/>
    <w:rsid w:val="006E7F36"/>
    <w:rsid w:val="006F0217"/>
    <w:rsid w:val="006F02B5"/>
    <w:rsid w:val="006F04EC"/>
    <w:rsid w:val="006F06C6"/>
    <w:rsid w:val="006F0FC2"/>
    <w:rsid w:val="006F116E"/>
    <w:rsid w:val="006F153A"/>
    <w:rsid w:val="006F1959"/>
    <w:rsid w:val="006F1AEC"/>
    <w:rsid w:val="006F1C05"/>
    <w:rsid w:val="006F1E27"/>
    <w:rsid w:val="006F1E43"/>
    <w:rsid w:val="006F1F92"/>
    <w:rsid w:val="006F202C"/>
    <w:rsid w:val="006F2195"/>
    <w:rsid w:val="006F241A"/>
    <w:rsid w:val="006F25DE"/>
    <w:rsid w:val="006F26F1"/>
    <w:rsid w:val="006F278E"/>
    <w:rsid w:val="006F2895"/>
    <w:rsid w:val="006F29A6"/>
    <w:rsid w:val="006F2A17"/>
    <w:rsid w:val="006F2D9B"/>
    <w:rsid w:val="006F2F8E"/>
    <w:rsid w:val="006F314F"/>
    <w:rsid w:val="006F333E"/>
    <w:rsid w:val="006F3439"/>
    <w:rsid w:val="006F35D9"/>
    <w:rsid w:val="006F38F0"/>
    <w:rsid w:val="006F392A"/>
    <w:rsid w:val="006F3993"/>
    <w:rsid w:val="006F39AB"/>
    <w:rsid w:val="006F3AB4"/>
    <w:rsid w:val="006F3ACE"/>
    <w:rsid w:val="006F3F80"/>
    <w:rsid w:val="006F4139"/>
    <w:rsid w:val="006F4396"/>
    <w:rsid w:val="006F4977"/>
    <w:rsid w:val="006F49EB"/>
    <w:rsid w:val="006F4C00"/>
    <w:rsid w:val="006F4D2D"/>
    <w:rsid w:val="006F504C"/>
    <w:rsid w:val="006F529D"/>
    <w:rsid w:val="006F550A"/>
    <w:rsid w:val="006F59D3"/>
    <w:rsid w:val="006F5F11"/>
    <w:rsid w:val="006F5F83"/>
    <w:rsid w:val="006F62C3"/>
    <w:rsid w:val="006F6339"/>
    <w:rsid w:val="006F655D"/>
    <w:rsid w:val="006F6C0F"/>
    <w:rsid w:val="006F6C3C"/>
    <w:rsid w:val="006F6EA5"/>
    <w:rsid w:val="006F70D7"/>
    <w:rsid w:val="006F721F"/>
    <w:rsid w:val="006F730E"/>
    <w:rsid w:val="006F73EC"/>
    <w:rsid w:val="006F752C"/>
    <w:rsid w:val="006F7682"/>
    <w:rsid w:val="006F79A4"/>
    <w:rsid w:val="007002BE"/>
    <w:rsid w:val="0070041F"/>
    <w:rsid w:val="00700529"/>
    <w:rsid w:val="007006B4"/>
    <w:rsid w:val="007008F3"/>
    <w:rsid w:val="007009CF"/>
    <w:rsid w:val="00700D1F"/>
    <w:rsid w:val="00700D9C"/>
    <w:rsid w:val="0070118A"/>
    <w:rsid w:val="0070143C"/>
    <w:rsid w:val="00701579"/>
    <w:rsid w:val="00701794"/>
    <w:rsid w:val="00701820"/>
    <w:rsid w:val="007018C2"/>
    <w:rsid w:val="00701AC6"/>
    <w:rsid w:val="00701C28"/>
    <w:rsid w:val="007021F4"/>
    <w:rsid w:val="0070235D"/>
    <w:rsid w:val="00702534"/>
    <w:rsid w:val="00702743"/>
    <w:rsid w:val="00702760"/>
    <w:rsid w:val="0070291B"/>
    <w:rsid w:val="00702B0A"/>
    <w:rsid w:val="00703000"/>
    <w:rsid w:val="00703812"/>
    <w:rsid w:val="00703AE7"/>
    <w:rsid w:val="00704169"/>
    <w:rsid w:val="007041B6"/>
    <w:rsid w:val="00704284"/>
    <w:rsid w:val="0070467D"/>
    <w:rsid w:val="007050C2"/>
    <w:rsid w:val="00705153"/>
    <w:rsid w:val="00705304"/>
    <w:rsid w:val="007054B9"/>
    <w:rsid w:val="00705743"/>
    <w:rsid w:val="007057FE"/>
    <w:rsid w:val="00705B27"/>
    <w:rsid w:val="00705B2D"/>
    <w:rsid w:val="00705B57"/>
    <w:rsid w:val="00706044"/>
    <w:rsid w:val="007065DF"/>
    <w:rsid w:val="007068AD"/>
    <w:rsid w:val="007069C2"/>
    <w:rsid w:val="00706ED5"/>
    <w:rsid w:val="00707928"/>
    <w:rsid w:val="00707C95"/>
    <w:rsid w:val="00710313"/>
    <w:rsid w:val="00710445"/>
    <w:rsid w:val="00710662"/>
    <w:rsid w:val="00710683"/>
    <w:rsid w:val="00710C15"/>
    <w:rsid w:val="00710C70"/>
    <w:rsid w:val="00710FA6"/>
    <w:rsid w:val="00710FB1"/>
    <w:rsid w:val="007110B1"/>
    <w:rsid w:val="00711179"/>
    <w:rsid w:val="007117E1"/>
    <w:rsid w:val="00711D0B"/>
    <w:rsid w:val="0071207E"/>
    <w:rsid w:val="007120B8"/>
    <w:rsid w:val="00712A3A"/>
    <w:rsid w:val="00712A84"/>
    <w:rsid w:val="00712B47"/>
    <w:rsid w:val="00712B7A"/>
    <w:rsid w:val="00712BDD"/>
    <w:rsid w:val="00712CA9"/>
    <w:rsid w:val="00712F10"/>
    <w:rsid w:val="00712F8F"/>
    <w:rsid w:val="00713261"/>
    <w:rsid w:val="00713660"/>
    <w:rsid w:val="00713A85"/>
    <w:rsid w:val="00713C8A"/>
    <w:rsid w:val="00713DB8"/>
    <w:rsid w:val="0071421B"/>
    <w:rsid w:val="0071429C"/>
    <w:rsid w:val="007148C6"/>
    <w:rsid w:val="0071493F"/>
    <w:rsid w:val="00714D8C"/>
    <w:rsid w:val="0071539F"/>
    <w:rsid w:val="00715F5B"/>
    <w:rsid w:val="00716174"/>
    <w:rsid w:val="007169FA"/>
    <w:rsid w:val="00716C3F"/>
    <w:rsid w:val="00716E3D"/>
    <w:rsid w:val="00716E64"/>
    <w:rsid w:val="00716E85"/>
    <w:rsid w:val="0071740E"/>
    <w:rsid w:val="00717459"/>
    <w:rsid w:val="00717505"/>
    <w:rsid w:val="00717AE3"/>
    <w:rsid w:val="00717C4D"/>
    <w:rsid w:val="00717E41"/>
    <w:rsid w:val="0072010C"/>
    <w:rsid w:val="00720417"/>
    <w:rsid w:val="007205C3"/>
    <w:rsid w:val="0072084E"/>
    <w:rsid w:val="0072097C"/>
    <w:rsid w:val="00720A21"/>
    <w:rsid w:val="00720BB6"/>
    <w:rsid w:val="00720D68"/>
    <w:rsid w:val="0072124B"/>
    <w:rsid w:val="0072132D"/>
    <w:rsid w:val="00721706"/>
    <w:rsid w:val="00721C5F"/>
    <w:rsid w:val="00721C94"/>
    <w:rsid w:val="00721CF9"/>
    <w:rsid w:val="007221E9"/>
    <w:rsid w:val="0072232D"/>
    <w:rsid w:val="007225C9"/>
    <w:rsid w:val="00722A06"/>
    <w:rsid w:val="00722A11"/>
    <w:rsid w:val="00722AF2"/>
    <w:rsid w:val="0072339D"/>
    <w:rsid w:val="00723525"/>
    <w:rsid w:val="0072358A"/>
    <w:rsid w:val="00723818"/>
    <w:rsid w:val="00723C75"/>
    <w:rsid w:val="00723CE4"/>
    <w:rsid w:val="00723E05"/>
    <w:rsid w:val="00723EAF"/>
    <w:rsid w:val="00723F6F"/>
    <w:rsid w:val="0072428D"/>
    <w:rsid w:val="007248F7"/>
    <w:rsid w:val="0072495A"/>
    <w:rsid w:val="00724F4B"/>
    <w:rsid w:val="007252FF"/>
    <w:rsid w:val="007259E2"/>
    <w:rsid w:val="00725B27"/>
    <w:rsid w:val="00725B31"/>
    <w:rsid w:val="00725C44"/>
    <w:rsid w:val="00725D19"/>
    <w:rsid w:val="00725D54"/>
    <w:rsid w:val="00725FE2"/>
    <w:rsid w:val="00726034"/>
    <w:rsid w:val="007265CC"/>
    <w:rsid w:val="00726602"/>
    <w:rsid w:val="00726761"/>
    <w:rsid w:val="007267F2"/>
    <w:rsid w:val="00726D4B"/>
    <w:rsid w:val="00727616"/>
    <w:rsid w:val="007279A6"/>
    <w:rsid w:val="00727A89"/>
    <w:rsid w:val="00727E2B"/>
    <w:rsid w:val="0073013F"/>
    <w:rsid w:val="007301DA"/>
    <w:rsid w:val="00730214"/>
    <w:rsid w:val="00730720"/>
    <w:rsid w:val="007308B2"/>
    <w:rsid w:val="00730BC2"/>
    <w:rsid w:val="00730D3F"/>
    <w:rsid w:val="0073142A"/>
    <w:rsid w:val="0073150E"/>
    <w:rsid w:val="00731721"/>
    <w:rsid w:val="00731D1C"/>
    <w:rsid w:val="00731E46"/>
    <w:rsid w:val="007322E3"/>
    <w:rsid w:val="007323D6"/>
    <w:rsid w:val="00732791"/>
    <w:rsid w:val="00732D74"/>
    <w:rsid w:val="00732E98"/>
    <w:rsid w:val="007330EE"/>
    <w:rsid w:val="00733448"/>
    <w:rsid w:val="007334F9"/>
    <w:rsid w:val="00733548"/>
    <w:rsid w:val="0073355A"/>
    <w:rsid w:val="0073356B"/>
    <w:rsid w:val="007337A2"/>
    <w:rsid w:val="00733AF3"/>
    <w:rsid w:val="00733F89"/>
    <w:rsid w:val="0073404B"/>
    <w:rsid w:val="00734569"/>
    <w:rsid w:val="00734C01"/>
    <w:rsid w:val="00734CBC"/>
    <w:rsid w:val="00735028"/>
    <w:rsid w:val="007350D3"/>
    <w:rsid w:val="00735187"/>
    <w:rsid w:val="007358CE"/>
    <w:rsid w:val="00735C31"/>
    <w:rsid w:val="00735F4B"/>
    <w:rsid w:val="00736007"/>
    <w:rsid w:val="0073616D"/>
    <w:rsid w:val="007361AE"/>
    <w:rsid w:val="0073629B"/>
    <w:rsid w:val="00736401"/>
    <w:rsid w:val="00736466"/>
    <w:rsid w:val="007364D6"/>
    <w:rsid w:val="0073650B"/>
    <w:rsid w:val="00736615"/>
    <w:rsid w:val="00736654"/>
    <w:rsid w:val="00736835"/>
    <w:rsid w:val="00736938"/>
    <w:rsid w:val="00736C65"/>
    <w:rsid w:val="00736E26"/>
    <w:rsid w:val="00736E80"/>
    <w:rsid w:val="00736FE6"/>
    <w:rsid w:val="00737091"/>
    <w:rsid w:val="007376A0"/>
    <w:rsid w:val="007377B7"/>
    <w:rsid w:val="0073784D"/>
    <w:rsid w:val="00737952"/>
    <w:rsid w:val="00737CE2"/>
    <w:rsid w:val="0074023D"/>
    <w:rsid w:val="0074061F"/>
    <w:rsid w:val="007406BF"/>
    <w:rsid w:val="00740ABA"/>
    <w:rsid w:val="00741123"/>
    <w:rsid w:val="0074122E"/>
    <w:rsid w:val="007412A0"/>
    <w:rsid w:val="00741578"/>
    <w:rsid w:val="007415A5"/>
    <w:rsid w:val="00741826"/>
    <w:rsid w:val="0074192B"/>
    <w:rsid w:val="007419D8"/>
    <w:rsid w:val="00741A20"/>
    <w:rsid w:val="00741A3B"/>
    <w:rsid w:val="00741B7C"/>
    <w:rsid w:val="00741CA2"/>
    <w:rsid w:val="00741CD5"/>
    <w:rsid w:val="00742017"/>
    <w:rsid w:val="0074217C"/>
    <w:rsid w:val="007422D1"/>
    <w:rsid w:val="00742467"/>
    <w:rsid w:val="007426B3"/>
    <w:rsid w:val="007426EE"/>
    <w:rsid w:val="00742744"/>
    <w:rsid w:val="007428A9"/>
    <w:rsid w:val="00742996"/>
    <w:rsid w:val="00742A18"/>
    <w:rsid w:val="00742E6E"/>
    <w:rsid w:val="00742EBB"/>
    <w:rsid w:val="007435E0"/>
    <w:rsid w:val="0074373F"/>
    <w:rsid w:val="00743AFB"/>
    <w:rsid w:val="00743BE3"/>
    <w:rsid w:val="00743C63"/>
    <w:rsid w:val="00743D1E"/>
    <w:rsid w:val="00744147"/>
    <w:rsid w:val="00744357"/>
    <w:rsid w:val="0074451E"/>
    <w:rsid w:val="007447BE"/>
    <w:rsid w:val="007447EB"/>
    <w:rsid w:val="00744B71"/>
    <w:rsid w:val="00744C5E"/>
    <w:rsid w:val="0074514F"/>
    <w:rsid w:val="00745731"/>
    <w:rsid w:val="00745D42"/>
    <w:rsid w:val="00745EC7"/>
    <w:rsid w:val="00745F94"/>
    <w:rsid w:val="00746811"/>
    <w:rsid w:val="00746ABE"/>
    <w:rsid w:val="00746AC0"/>
    <w:rsid w:val="0074712E"/>
    <w:rsid w:val="007478C8"/>
    <w:rsid w:val="00747B69"/>
    <w:rsid w:val="00747BC0"/>
    <w:rsid w:val="00747D1D"/>
    <w:rsid w:val="00747D74"/>
    <w:rsid w:val="00750405"/>
    <w:rsid w:val="00750455"/>
    <w:rsid w:val="00750481"/>
    <w:rsid w:val="007504A7"/>
    <w:rsid w:val="007504E5"/>
    <w:rsid w:val="007509BD"/>
    <w:rsid w:val="00750CC1"/>
    <w:rsid w:val="00750EDD"/>
    <w:rsid w:val="00750F39"/>
    <w:rsid w:val="00751389"/>
    <w:rsid w:val="0075167C"/>
    <w:rsid w:val="007517DB"/>
    <w:rsid w:val="00751C49"/>
    <w:rsid w:val="00751D87"/>
    <w:rsid w:val="00751F70"/>
    <w:rsid w:val="0075223F"/>
    <w:rsid w:val="00752257"/>
    <w:rsid w:val="0075232D"/>
    <w:rsid w:val="0075235B"/>
    <w:rsid w:val="007523E9"/>
    <w:rsid w:val="00752623"/>
    <w:rsid w:val="00753391"/>
    <w:rsid w:val="007533E0"/>
    <w:rsid w:val="00753602"/>
    <w:rsid w:val="00753B7E"/>
    <w:rsid w:val="00753B84"/>
    <w:rsid w:val="00753BFC"/>
    <w:rsid w:val="00753C3A"/>
    <w:rsid w:val="00754203"/>
    <w:rsid w:val="0075421A"/>
    <w:rsid w:val="00754687"/>
    <w:rsid w:val="00754B2A"/>
    <w:rsid w:val="00754D86"/>
    <w:rsid w:val="00754E24"/>
    <w:rsid w:val="00755101"/>
    <w:rsid w:val="007551F2"/>
    <w:rsid w:val="0075551A"/>
    <w:rsid w:val="00755654"/>
    <w:rsid w:val="00755735"/>
    <w:rsid w:val="00755965"/>
    <w:rsid w:val="00755B32"/>
    <w:rsid w:val="00755B9B"/>
    <w:rsid w:val="00755CB7"/>
    <w:rsid w:val="00755DBE"/>
    <w:rsid w:val="00756323"/>
    <w:rsid w:val="0075638E"/>
    <w:rsid w:val="00756483"/>
    <w:rsid w:val="00756561"/>
    <w:rsid w:val="007566DD"/>
    <w:rsid w:val="00756F2C"/>
    <w:rsid w:val="0075772C"/>
    <w:rsid w:val="00757E41"/>
    <w:rsid w:val="00757EEB"/>
    <w:rsid w:val="007600F1"/>
    <w:rsid w:val="0076021C"/>
    <w:rsid w:val="0076024B"/>
    <w:rsid w:val="00760463"/>
    <w:rsid w:val="007605E1"/>
    <w:rsid w:val="00760771"/>
    <w:rsid w:val="00760789"/>
    <w:rsid w:val="007609AA"/>
    <w:rsid w:val="00760AEA"/>
    <w:rsid w:val="00760BDA"/>
    <w:rsid w:val="00760C91"/>
    <w:rsid w:val="00761686"/>
    <w:rsid w:val="007616B5"/>
    <w:rsid w:val="00761A31"/>
    <w:rsid w:val="00761EED"/>
    <w:rsid w:val="0076217B"/>
    <w:rsid w:val="0076222B"/>
    <w:rsid w:val="007627B5"/>
    <w:rsid w:val="00762AEC"/>
    <w:rsid w:val="00762CD5"/>
    <w:rsid w:val="00762DF3"/>
    <w:rsid w:val="007632FE"/>
    <w:rsid w:val="0076343F"/>
    <w:rsid w:val="007634EB"/>
    <w:rsid w:val="007635B9"/>
    <w:rsid w:val="0076467D"/>
    <w:rsid w:val="00764861"/>
    <w:rsid w:val="007648F3"/>
    <w:rsid w:val="00764D60"/>
    <w:rsid w:val="00764FAF"/>
    <w:rsid w:val="00765078"/>
    <w:rsid w:val="00765395"/>
    <w:rsid w:val="00765551"/>
    <w:rsid w:val="007656F4"/>
    <w:rsid w:val="007659E5"/>
    <w:rsid w:val="00765FA1"/>
    <w:rsid w:val="007662D5"/>
    <w:rsid w:val="007664DE"/>
    <w:rsid w:val="0076656D"/>
    <w:rsid w:val="007666E6"/>
    <w:rsid w:val="00766AAA"/>
    <w:rsid w:val="00766AFE"/>
    <w:rsid w:val="00766C50"/>
    <w:rsid w:val="00766D53"/>
    <w:rsid w:val="00767013"/>
    <w:rsid w:val="00767166"/>
    <w:rsid w:val="007673EA"/>
    <w:rsid w:val="0076746D"/>
    <w:rsid w:val="00767884"/>
    <w:rsid w:val="0076789E"/>
    <w:rsid w:val="00767AB9"/>
    <w:rsid w:val="00767AFE"/>
    <w:rsid w:val="00767B87"/>
    <w:rsid w:val="00767D1D"/>
    <w:rsid w:val="00767DBF"/>
    <w:rsid w:val="0077028A"/>
    <w:rsid w:val="007703D7"/>
    <w:rsid w:val="007704BB"/>
    <w:rsid w:val="00770A2A"/>
    <w:rsid w:val="00770A79"/>
    <w:rsid w:val="00770AA8"/>
    <w:rsid w:val="0077103B"/>
    <w:rsid w:val="0077119A"/>
    <w:rsid w:val="007711F0"/>
    <w:rsid w:val="00771304"/>
    <w:rsid w:val="00771572"/>
    <w:rsid w:val="0077187C"/>
    <w:rsid w:val="007718D7"/>
    <w:rsid w:val="00771A22"/>
    <w:rsid w:val="00771E21"/>
    <w:rsid w:val="00772375"/>
    <w:rsid w:val="007725F8"/>
    <w:rsid w:val="0077265D"/>
    <w:rsid w:val="00772958"/>
    <w:rsid w:val="00772CC4"/>
    <w:rsid w:val="00773067"/>
    <w:rsid w:val="007734EB"/>
    <w:rsid w:val="0077363F"/>
    <w:rsid w:val="007739DA"/>
    <w:rsid w:val="00773CDD"/>
    <w:rsid w:val="00773F19"/>
    <w:rsid w:val="007745AC"/>
    <w:rsid w:val="0077473D"/>
    <w:rsid w:val="00774810"/>
    <w:rsid w:val="007748B4"/>
    <w:rsid w:val="00774928"/>
    <w:rsid w:val="007750C6"/>
    <w:rsid w:val="007753DD"/>
    <w:rsid w:val="00775951"/>
    <w:rsid w:val="00775996"/>
    <w:rsid w:val="00775BCA"/>
    <w:rsid w:val="00775BDF"/>
    <w:rsid w:val="00775BE2"/>
    <w:rsid w:val="00775DD9"/>
    <w:rsid w:val="007760A4"/>
    <w:rsid w:val="0077633A"/>
    <w:rsid w:val="00776355"/>
    <w:rsid w:val="00776616"/>
    <w:rsid w:val="007766C6"/>
    <w:rsid w:val="00776804"/>
    <w:rsid w:val="00776848"/>
    <w:rsid w:val="00776A28"/>
    <w:rsid w:val="00776FCA"/>
    <w:rsid w:val="00776FDE"/>
    <w:rsid w:val="0077728A"/>
    <w:rsid w:val="0077758D"/>
    <w:rsid w:val="00777786"/>
    <w:rsid w:val="00777CCE"/>
    <w:rsid w:val="00777E2B"/>
    <w:rsid w:val="00777F70"/>
    <w:rsid w:val="007800C6"/>
    <w:rsid w:val="00780B24"/>
    <w:rsid w:val="00780B7D"/>
    <w:rsid w:val="00780EEE"/>
    <w:rsid w:val="00781602"/>
    <w:rsid w:val="00781D2E"/>
    <w:rsid w:val="00782644"/>
    <w:rsid w:val="00782662"/>
    <w:rsid w:val="007826CD"/>
    <w:rsid w:val="0078272F"/>
    <w:rsid w:val="00782E89"/>
    <w:rsid w:val="0078302E"/>
    <w:rsid w:val="0078308F"/>
    <w:rsid w:val="00783C8F"/>
    <w:rsid w:val="00783D81"/>
    <w:rsid w:val="00784643"/>
    <w:rsid w:val="00784D8D"/>
    <w:rsid w:val="00784FE9"/>
    <w:rsid w:val="007852D2"/>
    <w:rsid w:val="007853D0"/>
    <w:rsid w:val="00785532"/>
    <w:rsid w:val="0078561B"/>
    <w:rsid w:val="00785660"/>
    <w:rsid w:val="00785733"/>
    <w:rsid w:val="00786079"/>
    <w:rsid w:val="007868B9"/>
    <w:rsid w:val="00786980"/>
    <w:rsid w:val="00786CD4"/>
    <w:rsid w:val="00786F3E"/>
    <w:rsid w:val="007871F4"/>
    <w:rsid w:val="00787693"/>
    <w:rsid w:val="007876B1"/>
    <w:rsid w:val="00787997"/>
    <w:rsid w:val="00790678"/>
    <w:rsid w:val="007908CF"/>
    <w:rsid w:val="00790AA3"/>
    <w:rsid w:val="00790CD3"/>
    <w:rsid w:val="00790E06"/>
    <w:rsid w:val="00790FCF"/>
    <w:rsid w:val="00791261"/>
    <w:rsid w:val="007914E1"/>
    <w:rsid w:val="007915B1"/>
    <w:rsid w:val="007916FE"/>
    <w:rsid w:val="007918B0"/>
    <w:rsid w:val="00791D1C"/>
    <w:rsid w:val="00791EF9"/>
    <w:rsid w:val="007921F7"/>
    <w:rsid w:val="007923D4"/>
    <w:rsid w:val="00792562"/>
    <w:rsid w:val="007925DD"/>
    <w:rsid w:val="00792632"/>
    <w:rsid w:val="00792822"/>
    <w:rsid w:val="00792CD1"/>
    <w:rsid w:val="00792D2C"/>
    <w:rsid w:val="00792FFC"/>
    <w:rsid w:val="0079304C"/>
    <w:rsid w:val="007935DB"/>
    <w:rsid w:val="007936BA"/>
    <w:rsid w:val="00793724"/>
    <w:rsid w:val="00793D53"/>
    <w:rsid w:val="00794319"/>
    <w:rsid w:val="00794328"/>
    <w:rsid w:val="00794429"/>
    <w:rsid w:val="007948D5"/>
    <w:rsid w:val="00794C78"/>
    <w:rsid w:val="00794CBE"/>
    <w:rsid w:val="00795100"/>
    <w:rsid w:val="007952DB"/>
    <w:rsid w:val="0079580E"/>
    <w:rsid w:val="007958EB"/>
    <w:rsid w:val="00795919"/>
    <w:rsid w:val="007959AE"/>
    <w:rsid w:val="00795A28"/>
    <w:rsid w:val="00795C54"/>
    <w:rsid w:val="00795CE5"/>
    <w:rsid w:val="00795D21"/>
    <w:rsid w:val="00795F61"/>
    <w:rsid w:val="0079613C"/>
    <w:rsid w:val="00796252"/>
    <w:rsid w:val="007963BB"/>
    <w:rsid w:val="007967B4"/>
    <w:rsid w:val="00796E2E"/>
    <w:rsid w:val="00796E80"/>
    <w:rsid w:val="00796EE1"/>
    <w:rsid w:val="00796FED"/>
    <w:rsid w:val="0079719B"/>
    <w:rsid w:val="007976A0"/>
    <w:rsid w:val="0079771D"/>
    <w:rsid w:val="0079785C"/>
    <w:rsid w:val="00797D15"/>
    <w:rsid w:val="00797EDE"/>
    <w:rsid w:val="007A059A"/>
    <w:rsid w:val="007A05BA"/>
    <w:rsid w:val="007A0A86"/>
    <w:rsid w:val="007A0CA5"/>
    <w:rsid w:val="007A0D71"/>
    <w:rsid w:val="007A0EC9"/>
    <w:rsid w:val="007A0F90"/>
    <w:rsid w:val="007A0FC0"/>
    <w:rsid w:val="007A0FCD"/>
    <w:rsid w:val="007A11EB"/>
    <w:rsid w:val="007A1249"/>
    <w:rsid w:val="007A14D5"/>
    <w:rsid w:val="007A159C"/>
    <w:rsid w:val="007A164A"/>
    <w:rsid w:val="007A17F5"/>
    <w:rsid w:val="007A19EF"/>
    <w:rsid w:val="007A1C22"/>
    <w:rsid w:val="007A2218"/>
    <w:rsid w:val="007A2411"/>
    <w:rsid w:val="007A25D1"/>
    <w:rsid w:val="007A2AD3"/>
    <w:rsid w:val="007A2C70"/>
    <w:rsid w:val="007A3067"/>
    <w:rsid w:val="007A3078"/>
    <w:rsid w:val="007A321D"/>
    <w:rsid w:val="007A3365"/>
    <w:rsid w:val="007A33BD"/>
    <w:rsid w:val="007A3710"/>
    <w:rsid w:val="007A3B9B"/>
    <w:rsid w:val="007A3E5D"/>
    <w:rsid w:val="007A3F31"/>
    <w:rsid w:val="007A3FE7"/>
    <w:rsid w:val="007A4066"/>
    <w:rsid w:val="007A41F7"/>
    <w:rsid w:val="007A43CA"/>
    <w:rsid w:val="007A4770"/>
    <w:rsid w:val="007A4870"/>
    <w:rsid w:val="007A48ED"/>
    <w:rsid w:val="007A4968"/>
    <w:rsid w:val="007A4A86"/>
    <w:rsid w:val="007A4AE0"/>
    <w:rsid w:val="007A4F3E"/>
    <w:rsid w:val="007A5169"/>
    <w:rsid w:val="007A516B"/>
    <w:rsid w:val="007A5D23"/>
    <w:rsid w:val="007A5E20"/>
    <w:rsid w:val="007A62CF"/>
    <w:rsid w:val="007A66A0"/>
    <w:rsid w:val="007A66A3"/>
    <w:rsid w:val="007A6A6A"/>
    <w:rsid w:val="007A6C4F"/>
    <w:rsid w:val="007A7197"/>
    <w:rsid w:val="007A7514"/>
    <w:rsid w:val="007A75C8"/>
    <w:rsid w:val="007A782F"/>
    <w:rsid w:val="007A7AAC"/>
    <w:rsid w:val="007B00CE"/>
    <w:rsid w:val="007B0304"/>
    <w:rsid w:val="007B04F1"/>
    <w:rsid w:val="007B0549"/>
    <w:rsid w:val="007B0786"/>
    <w:rsid w:val="007B07EA"/>
    <w:rsid w:val="007B0AD0"/>
    <w:rsid w:val="007B0AE2"/>
    <w:rsid w:val="007B1C69"/>
    <w:rsid w:val="007B1D0A"/>
    <w:rsid w:val="007B1D37"/>
    <w:rsid w:val="007B1F61"/>
    <w:rsid w:val="007B247E"/>
    <w:rsid w:val="007B24C1"/>
    <w:rsid w:val="007B2A3D"/>
    <w:rsid w:val="007B3367"/>
    <w:rsid w:val="007B3624"/>
    <w:rsid w:val="007B36EA"/>
    <w:rsid w:val="007B3AFF"/>
    <w:rsid w:val="007B3CF7"/>
    <w:rsid w:val="007B3D04"/>
    <w:rsid w:val="007B401E"/>
    <w:rsid w:val="007B463D"/>
    <w:rsid w:val="007B4A8C"/>
    <w:rsid w:val="007B4CAE"/>
    <w:rsid w:val="007B4E38"/>
    <w:rsid w:val="007B5015"/>
    <w:rsid w:val="007B5D38"/>
    <w:rsid w:val="007B5E5F"/>
    <w:rsid w:val="007B619A"/>
    <w:rsid w:val="007B61A5"/>
    <w:rsid w:val="007B63E0"/>
    <w:rsid w:val="007B660F"/>
    <w:rsid w:val="007B6A0B"/>
    <w:rsid w:val="007B70B9"/>
    <w:rsid w:val="007B787E"/>
    <w:rsid w:val="007B7941"/>
    <w:rsid w:val="007B79E9"/>
    <w:rsid w:val="007B7ADF"/>
    <w:rsid w:val="007B7FBA"/>
    <w:rsid w:val="007C03EA"/>
    <w:rsid w:val="007C0519"/>
    <w:rsid w:val="007C07AD"/>
    <w:rsid w:val="007C0C0B"/>
    <w:rsid w:val="007C0C38"/>
    <w:rsid w:val="007C110E"/>
    <w:rsid w:val="007C119F"/>
    <w:rsid w:val="007C1416"/>
    <w:rsid w:val="007C1462"/>
    <w:rsid w:val="007C1706"/>
    <w:rsid w:val="007C17B4"/>
    <w:rsid w:val="007C17C2"/>
    <w:rsid w:val="007C17E8"/>
    <w:rsid w:val="007C18D0"/>
    <w:rsid w:val="007C1B84"/>
    <w:rsid w:val="007C1C9A"/>
    <w:rsid w:val="007C1CF8"/>
    <w:rsid w:val="007C1DEE"/>
    <w:rsid w:val="007C1DF4"/>
    <w:rsid w:val="007C21F2"/>
    <w:rsid w:val="007C22AE"/>
    <w:rsid w:val="007C28B5"/>
    <w:rsid w:val="007C2904"/>
    <w:rsid w:val="007C29BA"/>
    <w:rsid w:val="007C2AA4"/>
    <w:rsid w:val="007C2DBE"/>
    <w:rsid w:val="007C2EAC"/>
    <w:rsid w:val="007C2F9C"/>
    <w:rsid w:val="007C39E5"/>
    <w:rsid w:val="007C3AB6"/>
    <w:rsid w:val="007C400B"/>
    <w:rsid w:val="007C40F7"/>
    <w:rsid w:val="007C41A7"/>
    <w:rsid w:val="007C42F3"/>
    <w:rsid w:val="007C44B1"/>
    <w:rsid w:val="007C46EE"/>
    <w:rsid w:val="007C46F3"/>
    <w:rsid w:val="007C4D9F"/>
    <w:rsid w:val="007C4FA6"/>
    <w:rsid w:val="007C4FA7"/>
    <w:rsid w:val="007C5126"/>
    <w:rsid w:val="007C545A"/>
    <w:rsid w:val="007C55A2"/>
    <w:rsid w:val="007C5754"/>
    <w:rsid w:val="007C57EC"/>
    <w:rsid w:val="007C58DA"/>
    <w:rsid w:val="007C58DC"/>
    <w:rsid w:val="007C5D3C"/>
    <w:rsid w:val="007C5DDF"/>
    <w:rsid w:val="007C6011"/>
    <w:rsid w:val="007C65DF"/>
    <w:rsid w:val="007C6614"/>
    <w:rsid w:val="007C6789"/>
    <w:rsid w:val="007C6D60"/>
    <w:rsid w:val="007C7011"/>
    <w:rsid w:val="007C7473"/>
    <w:rsid w:val="007C75A4"/>
    <w:rsid w:val="007C767F"/>
    <w:rsid w:val="007C7774"/>
    <w:rsid w:val="007C786E"/>
    <w:rsid w:val="007C7B04"/>
    <w:rsid w:val="007C7C5D"/>
    <w:rsid w:val="007D0042"/>
    <w:rsid w:val="007D011D"/>
    <w:rsid w:val="007D031E"/>
    <w:rsid w:val="007D03BF"/>
    <w:rsid w:val="007D03CD"/>
    <w:rsid w:val="007D042E"/>
    <w:rsid w:val="007D06B8"/>
    <w:rsid w:val="007D0732"/>
    <w:rsid w:val="007D07A9"/>
    <w:rsid w:val="007D0E5A"/>
    <w:rsid w:val="007D10A9"/>
    <w:rsid w:val="007D1154"/>
    <w:rsid w:val="007D1376"/>
    <w:rsid w:val="007D15C2"/>
    <w:rsid w:val="007D15FB"/>
    <w:rsid w:val="007D19A9"/>
    <w:rsid w:val="007D1A09"/>
    <w:rsid w:val="007D1A98"/>
    <w:rsid w:val="007D1D04"/>
    <w:rsid w:val="007D1D74"/>
    <w:rsid w:val="007D1F60"/>
    <w:rsid w:val="007D20DD"/>
    <w:rsid w:val="007D20E6"/>
    <w:rsid w:val="007D2424"/>
    <w:rsid w:val="007D2437"/>
    <w:rsid w:val="007D2704"/>
    <w:rsid w:val="007D2737"/>
    <w:rsid w:val="007D2A02"/>
    <w:rsid w:val="007D2A04"/>
    <w:rsid w:val="007D2B21"/>
    <w:rsid w:val="007D2C00"/>
    <w:rsid w:val="007D2E2A"/>
    <w:rsid w:val="007D2EB4"/>
    <w:rsid w:val="007D2ED0"/>
    <w:rsid w:val="007D2FCF"/>
    <w:rsid w:val="007D30B6"/>
    <w:rsid w:val="007D3259"/>
    <w:rsid w:val="007D33E0"/>
    <w:rsid w:val="007D3466"/>
    <w:rsid w:val="007D3B82"/>
    <w:rsid w:val="007D3BD6"/>
    <w:rsid w:val="007D3DC8"/>
    <w:rsid w:val="007D40D7"/>
    <w:rsid w:val="007D40FC"/>
    <w:rsid w:val="007D4460"/>
    <w:rsid w:val="007D463F"/>
    <w:rsid w:val="007D4719"/>
    <w:rsid w:val="007D480C"/>
    <w:rsid w:val="007D4E74"/>
    <w:rsid w:val="007D511C"/>
    <w:rsid w:val="007D529D"/>
    <w:rsid w:val="007D53B2"/>
    <w:rsid w:val="007D55CD"/>
    <w:rsid w:val="007D593A"/>
    <w:rsid w:val="007D5AE9"/>
    <w:rsid w:val="007D5B72"/>
    <w:rsid w:val="007D5CDB"/>
    <w:rsid w:val="007D5F7F"/>
    <w:rsid w:val="007D641C"/>
    <w:rsid w:val="007D65DA"/>
    <w:rsid w:val="007D664C"/>
    <w:rsid w:val="007D6922"/>
    <w:rsid w:val="007D69D7"/>
    <w:rsid w:val="007D6A3A"/>
    <w:rsid w:val="007D6AC4"/>
    <w:rsid w:val="007D70FB"/>
    <w:rsid w:val="007D7141"/>
    <w:rsid w:val="007D72FA"/>
    <w:rsid w:val="007D7320"/>
    <w:rsid w:val="007D7427"/>
    <w:rsid w:val="007D74FB"/>
    <w:rsid w:val="007D756E"/>
    <w:rsid w:val="007D7646"/>
    <w:rsid w:val="007D7653"/>
    <w:rsid w:val="007D7D39"/>
    <w:rsid w:val="007D7E68"/>
    <w:rsid w:val="007D7F41"/>
    <w:rsid w:val="007E0046"/>
    <w:rsid w:val="007E0127"/>
    <w:rsid w:val="007E013C"/>
    <w:rsid w:val="007E01A2"/>
    <w:rsid w:val="007E0589"/>
    <w:rsid w:val="007E065B"/>
    <w:rsid w:val="007E07E3"/>
    <w:rsid w:val="007E0973"/>
    <w:rsid w:val="007E0B96"/>
    <w:rsid w:val="007E0D5F"/>
    <w:rsid w:val="007E0E71"/>
    <w:rsid w:val="007E11C8"/>
    <w:rsid w:val="007E1391"/>
    <w:rsid w:val="007E1538"/>
    <w:rsid w:val="007E164D"/>
    <w:rsid w:val="007E164E"/>
    <w:rsid w:val="007E174E"/>
    <w:rsid w:val="007E179B"/>
    <w:rsid w:val="007E1BDA"/>
    <w:rsid w:val="007E1E9A"/>
    <w:rsid w:val="007E2617"/>
    <w:rsid w:val="007E2962"/>
    <w:rsid w:val="007E2A26"/>
    <w:rsid w:val="007E2E47"/>
    <w:rsid w:val="007E2EA8"/>
    <w:rsid w:val="007E3162"/>
    <w:rsid w:val="007E333D"/>
    <w:rsid w:val="007E394E"/>
    <w:rsid w:val="007E3FA6"/>
    <w:rsid w:val="007E43B6"/>
    <w:rsid w:val="007E46B9"/>
    <w:rsid w:val="007E4895"/>
    <w:rsid w:val="007E48B5"/>
    <w:rsid w:val="007E4BA6"/>
    <w:rsid w:val="007E4C30"/>
    <w:rsid w:val="007E4E56"/>
    <w:rsid w:val="007E5136"/>
    <w:rsid w:val="007E56B4"/>
    <w:rsid w:val="007E585C"/>
    <w:rsid w:val="007E6299"/>
    <w:rsid w:val="007E7203"/>
    <w:rsid w:val="007E75BF"/>
    <w:rsid w:val="007E75E3"/>
    <w:rsid w:val="007E768E"/>
    <w:rsid w:val="007E76C0"/>
    <w:rsid w:val="007E78AC"/>
    <w:rsid w:val="007E79C5"/>
    <w:rsid w:val="007E7AD4"/>
    <w:rsid w:val="007E7ED1"/>
    <w:rsid w:val="007F01C4"/>
    <w:rsid w:val="007F06A0"/>
    <w:rsid w:val="007F0AA3"/>
    <w:rsid w:val="007F0F68"/>
    <w:rsid w:val="007F1289"/>
    <w:rsid w:val="007F180E"/>
    <w:rsid w:val="007F1E13"/>
    <w:rsid w:val="007F2278"/>
    <w:rsid w:val="007F252E"/>
    <w:rsid w:val="007F2618"/>
    <w:rsid w:val="007F35C0"/>
    <w:rsid w:val="007F37BE"/>
    <w:rsid w:val="007F3EBB"/>
    <w:rsid w:val="007F4185"/>
    <w:rsid w:val="007F4493"/>
    <w:rsid w:val="007F4590"/>
    <w:rsid w:val="007F4A0B"/>
    <w:rsid w:val="007F4ADA"/>
    <w:rsid w:val="007F4B44"/>
    <w:rsid w:val="007F4B7C"/>
    <w:rsid w:val="007F4D0A"/>
    <w:rsid w:val="007F4E98"/>
    <w:rsid w:val="007F4F26"/>
    <w:rsid w:val="007F4FEE"/>
    <w:rsid w:val="007F500E"/>
    <w:rsid w:val="007F5332"/>
    <w:rsid w:val="007F5E73"/>
    <w:rsid w:val="007F5EC1"/>
    <w:rsid w:val="007F5F69"/>
    <w:rsid w:val="007F652B"/>
    <w:rsid w:val="007F6572"/>
    <w:rsid w:val="007F6691"/>
    <w:rsid w:val="007F675D"/>
    <w:rsid w:val="007F683B"/>
    <w:rsid w:val="007F6F46"/>
    <w:rsid w:val="007F7311"/>
    <w:rsid w:val="007F7704"/>
    <w:rsid w:val="007F7A1E"/>
    <w:rsid w:val="007F7DB0"/>
    <w:rsid w:val="007F7F01"/>
    <w:rsid w:val="00800416"/>
    <w:rsid w:val="00800584"/>
    <w:rsid w:val="00800720"/>
    <w:rsid w:val="00800797"/>
    <w:rsid w:val="00800BFC"/>
    <w:rsid w:val="00800DD3"/>
    <w:rsid w:val="00801435"/>
    <w:rsid w:val="008019BC"/>
    <w:rsid w:val="00801C95"/>
    <w:rsid w:val="00801CBD"/>
    <w:rsid w:val="00801E50"/>
    <w:rsid w:val="00801EA6"/>
    <w:rsid w:val="008020CC"/>
    <w:rsid w:val="0080236D"/>
    <w:rsid w:val="00802469"/>
    <w:rsid w:val="00802D8E"/>
    <w:rsid w:val="00802FAB"/>
    <w:rsid w:val="008035E9"/>
    <w:rsid w:val="0080374E"/>
    <w:rsid w:val="00803EBF"/>
    <w:rsid w:val="00803EF0"/>
    <w:rsid w:val="00803F26"/>
    <w:rsid w:val="00804124"/>
    <w:rsid w:val="00804637"/>
    <w:rsid w:val="00804879"/>
    <w:rsid w:val="00804897"/>
    <w:rsid w:val="00804985"/>
    <w:rsid w:val="00804AA8"/>
    <w:rsid w:val="00804AAF"/>
    <w:rsid w:val="00804B34"/>
    <w:rsid w:val="00804B81"/>
    <w:rsid w:val="00804C5F"/>
    <w:rsid w:val="00804C8F"/>
    <w:rsid w:val="00804DCD"/>
    <w:rsid w:val="00805269"/>
    <w:rsid w:val="008052E6"/>
    <w:rsid w:val="008053B4"/>
    <w:rsid w:val="00805753"/>
    <w:rsid w:val="00805814"/>
    <w:rsid w:val="0080592D"/>
    <w:rsid w:val="0080597A"/>
    <w:rsid w:val="00805A10"/>
    <w:rsid w:val="00805C4E"/>
    <w:rsid w:val="00805F8B"/>
    <w:rsid w:val="00806213"/>
    <w:rsid w:val="00806346"/>
    <w:rsid w:val="008063EC"/>
    <w:rsid w:val="00806462"/>
    <w:rsid w:val="00806603"/>
    <w:rsid w:val="008066A5"/>
    <w:rsid w:val="00806D10"/>
    <w:rsid w:val="00807048"/>
    <w:rsid w:val="00807277"/>
    <w:rsid w:val="00807996"/>
    <w:rsid w:val="00807B02"/>
    <w:rsid w:val="00807B36"/>
    <w:rsid w:val="00810077"/>
    <w:rsid w:val="008100C2"/>
    <w:rsid w:val="00810599"/>
    <w:rsid w:val="00810FE1"/>
    <w:rsid w:val="00811064"/>
    <w:rsid w:val="008113FD"/>
    <w:rsid w:val="008119C0"/>
    <w:rsid w:val="00811FA2"/>
    <w:rsid w:val="00812219"/>
    <w:rsid w:val="00812334"/>
    <w:rsid w:val="00812495"/>
    <w:rsid w:val="008124C7"/>
    <w:rsid w:val="008125EB"/>
    <w:rsid w:val="00812CF8"/>
    <w:rsid w:val="00812D7C"/>
    <w:rsid w:val="008134AA"/>
    <w:rsid w:val="00813600"/>
    <w:rsid w:val="0081360A"/>
    <w:rsid w:val="00813CAC"/>
    <w:rsid w:val="00814186"/>
    <w:rsid w:val="00814235"/>
    <w:rsid w:val="008143DB"/>
    <w:rsid w:val="00814645"/>
    <w:rsid w:val="008146E9"/>
    <w:rsid w:val="008148A7"/>
    <w:rsid w:val="00814B9E"/>
    <w:rsid w:val="00814CAA"/>
    <w:rsid w:val="0081503C"/>
    <w:rsid w:val="008155EB"/>
    <w:rsid w:val="00815824"/>
    <w:rsid w:val="00815827"/>
    <w:rsid w:val="00815A54"/>
    <w:rsid w:val="0081631B"/>
    <w:rsid w:val="00816527"/>
    <w:rsid w:val="008165A2"/>
    <w:rsid w:val="00816731"/>
    <w:rsid w:val="0081689A"/>
    <w:rsid w:val="00816CBE"/>
    <w:rsid w:val="008173DF"/>
    <w:rsid w:val="0081778A"/>
    <w:rsid w:val="00817876"/>
    <w:rsid w:val="0081789D"/>
    <w:rsid w:val="008178A7"/>
    <w:rsid w:val="0081798B"/>
    <w:rsid w:val="00817AF0"/>
    <w:rsid w:val="00820051"/>
    <w:rsid w:val="0082007C"/>
    <w:rsid w:val="008201C0"/>
    <w:rsid w:val="00820984"/>
    <w:rsid w:val="00820BEF"/>
    <w:rsid w:val="00820E2F"/>
    <w:rsid w:val="008212C6"/>
    <w:rsid w:val="0082135E"/>
    <w:rsid w:val="008215A6"/>
    <w:rsid w:val="00821939"/>
    <w:rsid w:val="00821957"/>
    <w:rsid w:val="00821E63"/>
    <w:rsid w:val="00821F10"/>
    <w:rsid w:val="00822064"/>
    <w:rsid w:val="00822526"/>
    <w:rsid w:val="00822A5C"/>
    <w:rsid w:val="00822F51"/>
    <w:rsid w:val="008231C7"/>
    <w:rsid w:val="008235B4"/>
    <w:rsid w:val="00823B48"/>
    <w:rsid w:val="00823D58"/>
    <w:rsid w:val="008244D9"/>
    <w:rsid w:val="00825564"/>
    <w:rsid w:val="008257B7"/>
    <w:rsid w:val="00825B12"/>
    <w:rsid w:val="00825B84"/>
    <w:rsid w:val="00825C44"/>
    <w:rsid w:val="008261E7"/>
    <w:rsid w:val="00826247"/>
    <w:rsid w:val="0082634B"/>
    <w:rsid w:val="0082647C"/>
    <w:rsid w:val="0082656C"/>
    <w:rsid w:val="00826781"/>
    <w:rsid w:val="00826B2F"/>
    <w:rsid w:val="00826B56"/>
    <w:rsid w:val="00826D4B"/>
    <w:rsid w:val="00826E69"/>
    <w:rsid w:val="00826EBD"/>
    <w:rsid w:val="008270B8"/>
    <w:rsid w:val="0082712E"/>
    <w:rsid w:val="008271FC"/>
    <w:rsid w:val="00827221"/>
    <w:rsid w:val="0082750B"/>
    <w:rsid w:val="00827762"/>
    <w:rsid w:val="008278E0"/>
    <w:rsid w:val="00827BD0"/>
    <w:rsid w:val="00827D10"/>
    <w:rsid w:val="00827D2B"/>
    <w:rsid w:val="00827FDA"/>
    <w:rsid w:val="00830001"/>
    <w:rsid w:val="00830096"/>
    <w:rsid w:val="0083028B"/>
    <w:rsid w:val="008302B7"/>
    <w:rsid w:val="008302CC"/>
    <w:rsid w:val="008304CE"/>
    <w:rsid w:val="008306BB"/>
    <w:rsid w:val="0083089A"/>
    <w:rsid w:val="00830F41"/>
    <w:rsid w:val="00831055"/>
    <w:rsid w:val="008313DF"/>
    <w:rsid w:val="0083145A"/>
    <w:rsid w:val="0083146D"/>
    <w:rsid w:val="008314F2"/>
    <w:rsid w:val="00831822"/>
    <w:rsid w:val="00831CEF"/>
    <w:rsid w:val="00831D4A"/>
    <w:rsid w:val="00832310"/>
    <w:rsid w:val="008324CA"/>
    <w:rsid w:val="00832697"/>
    <w:rsid w:val="0083287D"/>
    <w:rsid w:val="00832BD6"/>
    <w:rsid w:val="00832D3E"/>
    <w:rsid w:val="00833225"/>
    <w:rsid w:val="008332D9"/>
    <w:rsid w:val="0083368A"/>
    <w:rsid w:val="008338E6"/>
    <w:rsid w:val="00833B74"/>
    <w:rsid w:val="0083411B"/>
    <w:rsid w:val="00834316"/>
    <w:rsid w:val="0083449D"/>
    <w:rsid w:val="008344B4"/>
    <w:rsid w:val="008346F6"/>
    <w:rsid w:val="00834B22"/>
    <w:rsid w:val="008352F6"/>
    <w:rsid w:val="00835CD0"/>
    <w:rsid w:val="00835ECC"/>
    <w:rsid w:val="00835F36"/>
    <w:rsid w:val="0083620E"/>
    <w:rsid w:val="0083632B"/>
    <w:rsid w:val="008364B1"/>
    <w:rsid w:val="00836547"/>
    <w:rsid w:val="00836BF2"/>
    <w:rsid w:val="00836F58"/>
    <w:rsid w:val="00837049"/>
    <w:rsid w:val="00837630"/>
    <w:rsid w:val="0083765F"/>
    <w:rsid w:val="00837812"/>
    <w:rsid w:val="0083781A"/>
    <w:rsid w:val="0083790E"/>
    <w:rsid w:val="00837A8E"/>
    <w:rsid w:val="00837C30"/>
    <w:rsid w:val="00837E9D"/>
    <w:rsid w:val="00840285"/>
    <w:rsid w:val="00840347"/>
    <w:rsid w:val="008406B7"/>
    <w:rsid w:val="00840A4D"/>
    <w:rsid w:val="00840C83"/>
    <w:rsid w:val="00840E3C"/>
    <w:rsid w:val="0084124F"/>
    <w:rsid w:val="008416F9"/>
    <w:rsid w:val="00841918"/>
    <w:rsid w:val="00841B9C"/>
    <w:rsid w:val="00841BE5"/>
    <w:rsid w:val="00841D9D"/>
    <w:rsid w:val="00841E8D"/>
    <w:rsid w:val="00842232"/>
    <w:rsid w:val="00842971"/>
    <w:rsid w:val="00842BE5"/>
    <w:rsid w:val="00842E72"/>
    <w:rsid w:val="00842FB5"/>
    <w:rsid w:val="008439B0"/>
    <w:rsid w:val="00843A09"/>
    <w:rsid w:val="00843ADA"/>
    <w:rsid w:val="00843BB2"/>
    <w:rsid w:val="00843DFE"/>
    <w:rsid w:val="00844102"/>
    <w:rsid w:val="00844298"/>
    <w:rsid w:val="008443BC"/>
    <w:rsid w:val="008443E9"/>
    <w:rsid w:val="0084482C"/>
    <w:rsid w:val="00844AF4"/>
    <w:rsid w:val="00844DDB"/>
    <w:rsid w:val="008453D6"/>
    <w:rsid w:val="008455DE"/>
    <w:rsid w:val="008455EC"/>
    <w:rsid w:val="008456EC"/>
    <w:rsid w:val="00845BB0"/>
    <w:rsid w:val="00845DA0"/>
    <w:rsid w:val="00845E7F"/>
    <w:rsid w:val="00846180"/>
    <w:rsid w:val="0084656E"/>
    <w:rsid w:val="0084667A"/>
    <w:rsid w:val="008466F1"/>
    <w:rsid w:val="00846718"/>
    <w:rsid w:val="0084672A"/>
    <w:rsid w:val="00846A8D"/>
    <w:rsid w:val="00846B08"/>
    <w:rsid w:val="00847115"/>
    <w:rsid w:val="0084782C"/>
    <w:rsid w:val="00847834"/>
    <w:rsid w:val="00847CE5"/>
    <w:rsid w:val="00847EFF"/>
    <w:rsid w:val="008502EE"/>
    <w:rsid w:val="00850505"/>
    <w:rsid w:val="00850752"/>
    <w:rsid w:val="00850961"/>
    <w:rsid w:val="00850BB0"/>
    <w:rsid w:val="00850C79"/>
    <w:rsid w:val="00850DD1"/>
    <w:rsid w:val="008513BF"/>
    <w:rsid w:val="00851583"/>
    <w:rsid w:val="00851621"/>
    <w:rsid w:val="0085181D"/>
    <w:rsid w:val="00851AFD"/>
    <w:rsid w:val="00851B7A"/>
    <w:rsid w:val="008520C0"/>
    <w:rsid w:val="0085215A"/>
    <w:rsid w:val="008521B9"/>
    <w:rsid w:val="008525D8"/>
    <w:rsid w:val="008527CD"/>
    <w:rsid w:val="00852896"/>
    <w:rsid w:val="00852A2D"/>
    <w:rsid w:val="00852B35"/>
    <w:rsid w:val="00852F41"/>
    <w:rsid w:val="008532C4"/>
    <w:rsid w:val="008533DA"/>
    <w:rsid w:val="00853550"/>
    <w:rsid w:val="008539FF"/>
    <w:rsid w:val="00853ABE"/>
    <w:rsid w:val="00853B34"/>
    <w:rsid w:val="00853BF7"/>
    <w:rsid w:val="00854258"/>
    <w:rsid w:val="00854584"/>
    <w:rsid w:val="008546EE"/>
    <w:rsid w:val="00854A9B"/>
    <w:rsid w:val="00854CDE"/>
    <w:rsid w:val="00854DA6"/>
    <w:rsid w:val="00854DFB"/>
    <w:rsid w:val="00854E0A"/>
    <w:rsid w:val="008552BF"/>
    <w:rsid w:val="00855373"/>
    <w:rsid w:val="00855A21"/>
    <w:rsid w:val="00855AB1"/>
    <w:rsid w:val="00855D9A"/>
    <w:rsid w:val="008562CB"/>
    <w:rsid w:val="0085639A"/>
    <w:rsid w:val="008564D3"/>
    <w:rsid w:val="0085653B"/>
    <w:rsid w:val="0085689F"/>
    <w:rsid w:val="00856907"/>
    <w:rsid w:val="008569C9"/>
    <w:rsid w:val="00856B00"/>
    <w:rsid w:val="00856F83"/>
    <w:rsid w:val="0085751C"/>
    <w:rsid w:val="00857663"/>
    <w:rsid w:val="0085789A"/>
    <w:rsid w:val="008578F9"/>
    <w:rsid w:val="008579BE"/>
    <w:rsid w:val="00857B96"/>
    <w:rsid w:val="00857F82"/>
    <w:rsid w:val="00860313"/>
    <w:rsid w:val="008603E2"/>
    <w:rsid w:val="00860422"/>
    <w:rsid w:val="008604DD"/>
    <w:rsid w:val="00860515"/>
    <w:rsid w:val="00860917"/>
    <w:rsid w:val="00860A7D"/>
    <w:rsid w:val="00860AE4"/>
    <w:rsid w:val="008611B4"/>
    <w:rsid w:val="00861D38"/>
    <w:rsid w:val="008620DF"/>
    <w:rsid w:val="0086217C"/>
    <w:rsid w:val="00862184"/>
    <w:rsid w:val="008621BB"/>
    <w:rsid w:val="008621FD"/>
    <w:rsid w:val="008625EC"/>
    <w:rsid w:val="0086279F"/>
    <w:rsid w:val="00862890"/>
    <w:rsid w:val="00862A32"/>
    <w:rsid w:val="00862EC3"/>
    <w:rsid w:val="008632D6"/>
    <w:rsid w:val="008634A2"/>
    <w:rsid w:val="0086362D"/>
    <w:rsid w:val="008636E2"/>
    <w:rsid w:val="008637A6"/>
    <w:rsid w:val="008638D7"/>
    <w:rsid w:val="00863A7D"/>
    <w:rsid w:val="00863D25"/>
    <w:rsid w:val="00863DB5"/>
    <w:rsid w:val="00863F7C"/>
    <w:rsid w:val="00863FAF"/>
    <w:rsid w:val="0086429A"/>
    <w:rsid w:val="00864654"/>
    <w:rsid w:val="00864D7D"/>
    <w:rsid w:val="00864ED7"/>
    <w:rsid w:val="00864FA8"/>
    <w:rsid w:val="0086575B"/>
    <w:rsid w:val="0086589D"/>
    <w:rsid w:val="00865C9F"/>
    <w:rsid w:val="00865E05"/>
    <w:rsid w:val="008660E7"/>
    <w:rsid w:val="00866319"/>
    <w:rsid w:val="0086678B"/>
    <w:rsid w:val="008668D8"/>
    <w:rsid w:val="00866B35"/>
    <w:rsid w:val="00866B6B"/>
    <w:rsid w:val="00866C69"/>
    <w:rsid w:val="00866D37"/>
    <w:rsid w:val="00866FEA"/>
    <w:rsid w:val="00867311"/>
    <w:rsid w:val="00867322"/>
    <w:rsid w:val="008673AE"/>
    <w:rsid w:val="008675A6"/>
    <w:rsid w:val="008678D5"/>
    <w:rsid w:val="00867C28"/>
    <w:rsid w:val="008705BF"/>
    <w:rsid w:val="0087077A"/>
    <w:rsid w:val="008707A6"/>
    <w:rsid w:val="00870D89"/>
    <w:rsid w:val="00871060"/>
    <w:rsid w:val="00871146"/>
    <w:rsid w:val="00871169"/>
    <w:rsid w:val="00871237"/>
    <w:rsid w:val="0087174F"/>
    <w:rsid w:val="0087198D"/>
    <w:rsid w:val="00871C96"/>
    <w:rsid w:val="00871D5E"/>
    <w:rsid w:val="00871EEB"/>
    <w:rsid w:val="00871FA0"/>
    <w:rsid w:val="008722E3"/>
    <w:rsid w:val="0087235F"/>
    <w:rsid w:val="00872440"/>
    <w:rsid w:val="0087249D"/>
    <w:rsid w:val="00872638"/>
    <w:rsid w:val="00872822"/>
    <w:rsid w:val="00872CF3"/>
    <w:rsid w:val="00873155"/>
    <w:rsid w:val="008732B8"/>
    <w:rsid w:val="008734D9"/>
    <w:rsid w:val="00873665"/>
    <w:rsid w:val="0087368C"/>
    <w:rsid w:val="008736C6"/>
    <w:rsid w:val="00873C6E"/>
    <w:rsid w:val="00873C9F"/>
    <w:rsid w:val="00873D00"/>
    <w:rsid w:val="008743D0"/>
    <w:rsid w:val="008744EE"/>
    <w:rsid w:val="00874669"/>
    <w:rsid w:val="00874F52"/>
    <w:rsid w:val="0087512C"/>
    <w:rsid w:val="00875270"/>
    <w:rsid w:val="00875537"/>
    <w:rsid w:val="00875654"/>
    <w:rsid w:val="0087582B"/>
    <w:rsid w:val="00875992"/>
    <w:rsid w:val="00875D1B"/>
    <w:rsid w:val="00875F4E"/>
    <w:rsid w:val="00875FDF"/>
    <w:rsid w:val="00876066"/>
    <w:rsid w:val="00876135"/>
    <w:rsid w:val="0087613E"/>
    <w:rsid w:val="008763C0"/>
    <w:rsid w:val="00876931"/>
    <w:rsid w:val="00876D9E"/>
    <w:rsid w:val="00876ECF"/>
    <w:rsid w:val="00876F0B"/>
    <w:rsid w:val="00877630"/>
    <w:rsid w:val="00877960"/>
    <w:rsid w:val="00877A0E"/>
    <w:rsid w:val="0088022F"/>
    <w:rsid w:val="008804A4"/>
    <w:rsid w:val="008804F3"/>
    <w:rsid w:val="0088095B"/>
    <w:rsid w:val="00880DB7"/>
    <w:rsid w:val="00880E67"/>
    <w:rsid w:val="008815C6"/>
    <w:rsid w:val="008815E1"/>
    <w:rsid w:val="00881A27"/>
    <w:rsid w:val="00881B7C"/>
    <w:rsid w:val="0088220A"/>
    <w:rsid w:val="00882932"/>
    <w:rsid w:val="00882B3B"/>
    <w:rsid w:val="00882D39"/>
    <w:rsid w:val="008830BE"/>
    <w:rsid w:val="00883171"/>
    <w:rsid w:val="008832F4"/>
    <w:rsid w:val="0088339C"/>
    <w:rsid w:val="008834AF"/>
    <w:rsid w:val="00883706"/>
    <w:rsid w:val="00883837"/>
    <w:rsid w:val="00883F58"/>
    <w:rsid w:val="008840CC"/>
    <w:rsid w:val="008840CF"/>
    <w:rsid w:val="0088415D"/>
    <w:rsid w:val="00884ACF"/>
    <w:rsid w:val="00884F9F"/>
    <w:rsid w:val="008854E9"/>
    <w:rsid w:val="0088586E"/>
    <w:rsid w:val="008858FF"/>
    <w:rsid w:val="00885DD2"/>
    <w:rsid w:val="0088602E"/>
    <w:rsid w:val="00886036"/>
    <w:rsid w:val="0088621A"/>
    <w:rsid w:val="00886256"/>
    <w:rsid w:val="008863A9"/>
    <w:rsid w:val="00886415"/>
    <w:rsid w:val="00886542"/>
    <w:rsid w:val="008867FE"/>
    <w:rsid w:val="008869E3"/>
    <w:rsid w:val="00886E4F"/>
    <w:rsid w:val="00886F34"/>
    <w:rsid w:val="0088701F"/>
    <w:rsid w:val="00887081"/>
    <w:rsid w:val="00887142"/>
    <w:rsid w:val="008874FE"/>
    <w:rsid w:val="00887713"/>
    <w:rsid w:val="00887786"/>
    <w:rsid w:val="00887B9D"/>
    <w:rsid w:val="00887FC6"/>
    <w:rsid w:val="00890256"/>
    <w:rsid w:val="00890741"/>
    <w:rsid w:val="00890A26"/>
    <w:rsid w:val="00890A3E"/>
    <w:rsid w:val="00890D0B"/>
    <w:rsid w:val="00891217"/>
    <w:rsid w:val="00891464"/>
    <w:rsid w:val="00891694"/>
    <w:rsid w:val="008917E7"/>
    <w:rsid w:val="00891885"/>
    <w:rsid w:val="008918D3"/>
    <w:rsid w:val="00891AA0"/>
    <w:rsid w:val="00891BD3"/>
    <w:rsid w:val="00891F95"/>
    <w:rsid w:val="0089230A"/>
    <w:rsid w:val="008923C2"/>
    <w:rsid w:val="00892473"/>
    <w:rsid w:val="00892520"/>
    <w:rsid w:val="00892DEF"/>
    <w:rsid w:val="0089318F"/>
    <w:rsid w:val="008934D8"/>
    <w:rsid w:val="00893522"/>
    <w:rsid w:val="0089360D"/>
    <w:rsid w:val="00894306"/>
    <w:rsid w:val="008944CB"/>
    <w:rsid w:val="00894729"/>
    <w:rsid w:val="00894907"/>
    <w:rsid w:val="00894A6F"/>
    <w:rsid w:val="00894AC8"/>
    <w:rsid w:val="00894B2B"/>
    <w:rsid w:val="00894E30"/>
    <w:rsid w:val="00895063"/>
    <w:rsid w:val="00895147"/>
    <w:rsid w:val="008951AE"/>
    <w:rsid w:val="008952D9"/>
    <w:rsid w:val="008954D3"/>
    <w:rsid w:val="00895CC5"/>
    <w:rsid w:val="0089633F"/>
    <w:rsid w:val="0089638F"/>
    <w:rsid w:val="008965A7"/>
    <w:rsid w:val="008965FF"/>
    <w:rsid w:val="008967FD"/>
    <w:rsid w:val="00896873"/>
    <w:rsid w:val="00896AE9"/>
    <w:rsid w:val="00897016"/>
    <w:rsid w:val="00897029"/>
    <w:rsid w:val="00897238"/>
    <w:rsid w:val="00897314"/>
    <w:rsid w:val="008975B4"/>
    <w:rsid w:val="008977C4"/>
    <w:rsid w:val="00897E03"/>
    <w:rsid w:val="008A03DC"/>
    <w:rsid w:val="008A063F"/>
    <w:rsid w:val="008A064E"/>
    <w:rsid w:val="008A06B4"/>
    <w:rsid w:val="008A0E00"/>
    <w:rsid w:val="008A1231"/>
    <w:rsid w:val="008A13EF"/>
    <w:rsid w:val="008A1468"/>
    <w:rsid w:val="008A1586"/>
    <w:rsid w:val="008A1817"/>
    <w:rsid w:val="008A19C0"/>
    <w:rsid w:val="008A1B6C"/>
    <w:rsid w:val="008A1C04"/>
    <w:rsid w:val="008A1D3B"/>
    <w:rsid w:val="008A1EA2"/>
    <w:rsid w:val="008A22BC"/>
    <w:rsid w:val="008A23BB"/>
    <w:rsid w:val="008A23CC"/>
    <w:rsid w:val="008A25F7"/>
    <w:rsid w:val="008A268E"/>
    <w:rsid w:val="008A2BDE"/>
    <w:rsid w:val="008A2EC2"/>
    <w:rsid w:val="008A30D0"/>
    <w:rsid w:val="008A3228"/>
    <w:rsid w:val="008A32A9"/>
    <w:rsid w:val="008A333A"/>
    <w:rsid w:val="008A3927"/>
    <w:rsid w:val="008A3B96"/>
    <w:rsid w:val="008A3D99"/>
    <w:rsid w:val="008A3DA8"/>
    <w:rsid w:val="008A416A"/>
    <w:rsid w:val="008A43FA"/>
    <w:rsid w:val="008A4F89"/>
    <w:rsid w:val="008A529A"/>
    <w:rsid w:val="008A5A11"/>
    <w:rsid w:val="008A5C4D"/>
    <w:rsid w:val="008A6148"/>
    <w:rsid w:val="008A61CE"/>
    <w:rsid w:val="008A6212"/>
    <w:rsid w:val="008A6375"/>
    <w:rsid w:val="008A64EE"/>
    <w:rsid w:val="008A69A4"/>
    <w:rsid w:val="008A69C8"/>
    <w:rsid w:val="008A6B1D"/>
    <w:rsid w:val="008A6B4B"/>
    <w:rsid w:val="008A6BA1"/>
    <w:rsid w:val="008A6BEC"/>
    <w:rsid w:val="008A6CB1"/>
    <w:rsid w:val="008A6F30"/>
    <w:rsid w:val="008A7275"/>
    <w:rsid w:val="008A74F0"/>
    <w:rsid w:val="008A75F5"/>
    <w:rsid w:val="008A7905"/>
    <w:rsid w:val="008A7B26"/>
    <w:rsid w:val="008A7F23"/>
    <w:rsid w:val="008B001D"/>
    <w:rsid w:val="008B06D2"/>
    <w:rsid w:val="008B0735"/>
    <w:rsid w:val="008B0AD3"/>
    <w:rsid w:val="008B0B78"/>
    <w:rsid w:val="008B0CFD"/>
    <w:rsid w:val="008B0FA8"/>
    <w:rsid w:val="008B12A3"/>
    <w:rsid w:val="008B1301"/>
    <w:rsid w:val="008B146A"/>
    <w:rsid w:val="008B1509"/>
    <w:rsid w:val="008B15F8"/>
    <w:rsid w:val="008B1D54"/>
    <w:rsid w:val="008B231E"/>
    <w:rsid w:val="008B23FE"/>
    <w:rsid w:val="008B251D"/>
    <w:rsid w:val="008B29E7"/>
    <w:rsid w:val="008B2F59"/>
    <w:rsid w:val="008B30DA"/>
    <w:rsid w:val="008B3621"/>
    <w:rsid w:val="008B3A79"/>
    <w:rsid w:val="008B3B95"/>
    <w:rsid w:val="008B3BB1"/>
    <w:rsid w:val="008B3DAC"/>
    <w:rsid w:val="008B3DF0"/>
    <w:rsid w:val="008B3EBB"/>
    <w:rsid w:val="008B428F"/>
    <w:rsid w:val="008B441F"/>
    <w:rsid w:val="008B45E2"/>
    <w:rsid w:val="008B45F0"/>
    <w:rsid w:val="008B4674"/>
    <w:rsid w:val="008B4889"/>
    <w:rsid w:val="008B4C5C"/>
    <w:rsid w:val="008B52D8"/>
    <w:rsid w:val="008B5308"/>
    <w:rsid w:val="008B5483"/>
    <w:rsid w:val="008B5B30"/>
    <w:rsid w:val="008B5DB0"/>
    <w:rsid w:val="008B60B1"/>
    <w:rsid w:val="008B61EB"/>
    <w:rsid w:val="008B6849"/>
    <w:rsid w:val="008B6C8B"/>
    <w:rsid w:val="008B6FEF"/>
    <w:rsid w:val="008B7316"/>
    <w:rsid w:val="008B78AC"/>
    <w:rsid w:val="008B79E7"/>
    <w:rsid w:val="008B7C86"/>
    <w:rsid w:val="008B7D48"/>
    <w:rsid w:val="008B7D9C"/>
    <w:rsid w:val="008C0146"/>
    <w:rsid w:val="008C0307"/>
    <w:rsid w:val="008C0406"/>
    <w:rsid w:val="008C08BD"/>
    <w:rsid w:val="008C0A27"/>
    <w:rsid w:val="008C0CC5"/>
    <w:rsid w:val="008C0DEF"/>
    <w:rsid w:val="008C0DFC"/>
    <w:rsid w:val="008C1306"/>
    <w:rsid w:val="008C136D"/>
    <w:rsid w:val="008C1627"/>
    <w:rsid w:val="008C184F"/>
    <w:rsid w:val="008C1967"/>
    <w:rsid w:val="008C1A2E"/>
    <w:rsid w:val="008C1AD3"/>
    <w:rsid w:val="008C1FE3"/>
    <w:rsid w:val="008C21F1"/>
    <w:rsid w:val="008C227D"/>
    <w:rsid w:val="008C294F"/>
    <w:rsid w:val="008C29AF"/>
    <w:rsid w:val="008C2E9C"/>
    <w:rsid w:val="008C31DC"/>
    <w:rsid w:val="008C3276"/>
    <w:rsid w:val="008C346C"/>
    <w:rsid w:val="008C3584"/>
    <w:rsid w:val="008C3B7A"/>
    <w:rsid w:val="008C3DE4"/>
    <w:rsid w:val="008C512F"/>
    <w:rsid w:val="008C5171"/>
    <w:rsid w:val="008C5653"/>
    <w:rsid w:val="008C56A1"/>
    <w:rsid w:val="008C588C"/>
    <w:rsid w:val="008C622D"/>
    <w:rsid w:val="008C6535"/>
    <w:rsid w:val="008C6592"/>
    <w:rsid w:val="008C6856"/>
    <w:rsid w:val="008C696F"/>
    <w:rsid w:val="008C69DE"/>
    <w:rsid w:val="008C6BAF"/>
    <w:rsid w:val="008C6D55"/>
    <w:rsid w:val="008C6D85"/>
    <w:rsid w:val="008C7161"/>
    <w:rsid w:val="008C740C"/>
    <w:rsid w:val="008C7514"/>
    <w:rsid w:val="008C7974"/>
    <w:rsid w:val="008D008F"/>
    <w:rsid w:val="008D03A2"/>
    <w:rsid w:val="008D06CF"/>
    <w:rsid w:val="008D0900"/>
    <w:rsid w:val="008D096F"/>
    <w:rsid w:val="008D0FF4"/>
    <w:rsid w:val="008D13D0"/>
    <w:rsid w:val="008D16AC"/>
    <w:rsid w:val="008D1F99"/>
    <w:rsid w:val="008D25A2"/>
    <w:rsid w:val="008D2678"/>
    <w:rsid w:val="008D2A73"/>
    <w:rsid w:val="008D2A91"/>
    <w:rsid w:val="008D2C88"/>
    <w:rsid w:val="008D2C8C"/>
    <w:rsid w:val="008D2D4A"/>
    <w:rsid w:val="008D2E8E"/>
    <w:rsid w:val="008D337F"/>
    <w:rsid w:val="008D33F5"/>
    <w:rsid w:val="008D35E7"/>
    <w:rsid w:val="008D3BAE"/>
    <w:rsid w:val="008D3D73"/>
    <w:rsid w:val="008D43E0"/>
    <w:rsid w:val="008D44BA"/>
    <w:rsid w:val="008D47E6"/>
    <w:rsid w:val="008D4A73"/>
    <w:rsid w:val="008D4A7B"/>
    <w:rsid w:val="008D4B05"/>
    <w:rsid w:val="008D4CA6"/>
    <w:rsid w:val="008D4F5C"/>
    <w:rsid w:val="008D51E9"/>
    <w:rsid w:val="008D54A9"/>
    <w:rsid w:val="008D55E7"/>
    <w:rsid w:val="008D5662"/>
    <w:rsid w:val="008D5BD7"/>
    <w:rsid w:val="008D5BDD"/>
    <w:rsid w:val="008D5BFE"/>
    <w:rsid w:val="008D5D77"/>
    <w:rsid w:val="008D6269"/>
    <w:rsid w:val="008D63AF"/>
    <w:rsid w:val="008D6647"/>
    <w:rsid w:val="008D6EC7"/>
    <w:rsid w:val="008D6EFD"/>
    <w:rsid w:val="008D7008"/>
    <w:rsid w:val="008D71FE"/>
    <w:rsid w:val="008D79E1"/>
    <w:rsid w:val="008D7AEA"/>
    <w:rsid w:val="008D7D74"/>
    <w:rsid w:val="008D7EAF"/>
    <w:rsid w:val="008E0546"/>
    <w:rsid w:val="008E089B"/>
    <w:rsid w:val="008E0AA0"/>
    <w:rsid w:val="008E0BC9"/>
    <w:rsid w:val="008E139A"/>
    <w:rsid w:val="008E1427"/>
    <w:rsid w:val="008E1696"/>
    <w:rsid w:val="008E17C7"/>
    <w:rsid w:val="008E1849"/>
    <w:rsid w:val="008E1A41"/>
    <w:rsid w:val="008E2390"/>
    <w:rsid w:val="008E2463"/>
    <w:rsid w:val="008E2560"/>
    <w:rsid w:val="008E29B6"/>
    <w:rsid w:val="008E2ADD"/>
    <w:rsid w:val="008E2DF5"/>
    <w:rsid w:val="008E310F"/>
    <w:rsid w:val="008E31A9"/>
    <w:rsid w:val="008E36FB"/>
    <w:rsid w:val="008E374D"/>
    <w:rsid w:val="008E3DE0"/>
    <w:rsid w:val="008E410E"/>
    <w:rsid w:val="008E47D7"/>
    <w:rsid w:val="008E4871"/>
    <w:rsid w:val="008E4BE8"/>
    <w:rsid w:val="008E4FE6"/>
    <w:rsid w:val="008E51F5"/>
    <w:rsid w:val="008E5281"/>
    <w:rsid w:val="008E5EEC"/>
    <w:rsid w:val="008E616F"/>
    <w:rsid w:val="008E61D5"/>
    <w:rsid w:val="008E627A"/>
    <w:rsid w:val="008E6440"/>
    <w:rsid w:val="008E654E"/>
    <w:rsid w:val="008E669D"/>
    <w:rsid w:val="008E66D3"/>
    <w:rsid w:val="008E6A02"/>
    <w:rsid w:val="008E752A"/>
    <w:rsid w:val="008E758C"/>
    <w:rsid w:val="008E7649"/>
    <w:rsid w:val="008E7772"/>
    <w:rsid w:val="008E7866"/>
    <w:rsid w:val="008E79E8"/>
    <w:rsid w:val="008E7A97"/>
    <w:rsid w:val="008E7B28"/>
    <w:rsid w:val="008E7C89"/>
    <w:rsid w:val="008E7DC9"/>
    <w:rsid w:val="008F0004"/>
    <w:rsid w:val="008F0187"/>
    <w:rsid w:val="008F0436"/>
    <w:rsid w:val="008F0636"/>
    <w:rsid w:val="008F0758"/>
    <w:rsid w:val="008F07FC"/>
    <w:rsid w:val="008F093A"/>
    <w:rsid w:val="008F09B4"/>
    <w:rsid w:val="008F0E6E"/>
    <w:rsid w:val="008F14F5"/>
    <w:rsid w:val="008F150A"/>
    <w:rsid w:val="008F185B"/>
    <w:rsid w:val="008F18D0"/>
    <w:rsid w:val="008F18D4"/>
    <w:rsid w:val="008F18F8"/>
    <w:rsid w:val="008F1959"/>
    <w:rsid w:val="008F1AC8"/>
    <w:rsid w:val="008F1B63"/>
    <w:rsid w:val="008F1CEB"/>
    <w:rsid w:val="008F1D55"/>
    <w:rsid w:val="008F2099"/>
    <w:rsid w:val="008F22EC"/>
    <w:rsid w:val="008F2358"/>
    <w:rsid w:val="008F2404"/>
    <w:rsid w:val="008F26A4"/>
    <w:rsid w:val="008F2754"/>
    <w:rsid w:val="008F27CD"/>
    <w:rsid w:val="008F2A77"/>
    <w:rsid w:val="008F2A92"/>
    <w:rsid w:val="008F310C"/>
    <w:rsid w:val="008F3253"/>
    <w:rsid w:val="008F36CD"/>
    <w:rsid w:val="008F399A"/>
    <w:rsid w:val="008F3BC0"/>
    <w:rsid w:val="008F3D38"/>
    <w:rsid w:val="008F3F06"/>
    <w:rsid w:val="008F3F2C"/>
    <w:rsid w:val="008F4278"/>
    <w:rsid w:val="008F4402"/>
    <w:rsid w:val="008F4B89"/>
    <w:rsid w:val="008F4C3F"/>
    <w:rsid w:val="008F4D85"/>
    <w:rsid w:val="008F4F48"/>
    <w:rsid w:val="008F4FB9"/>
    <w:rsid w:val="008F550F"/>
    <w:rsid w:val="008F552E"/>
    <w:rsid w:val="008F56DA"/>
    <w:rsid w:val="008F5766"/>
    <w:rsid w:val="008F58D9"/>
    <w:rsid w:val="008F59F8"/>
    <w:rsid w:val="008F59FA"/>
    <w:rsid w:val="008F5E4A"/>
    <w:rsid w:val="008F60B5"/>
    <w:rsid w:val="008F60C2"/>
    <w:rsid w:val="008F6112"/>
    <w:rsid w:val="008F6226"/>
    <w:rsid w:val="008F6349"/>
    <w:rsid w:val="008F69AC"/>
    <w:rsid w:val="008F7096"/>
    <w:rsid w:val="008F7273"/>
    <w:rsid w:val="008F72B9"/>
    <w:rsid w:val="008F74A8"/>
    <w:rsid w:val="008F76A9"/>
    <w:rsid w:val="008F7763"/>
    <w:rsid w:val="008F77C4"/>
    <w:rsid w:val="008F7DCC"/>
    <w:rsid w:val="008F7DE1"/>
    <w:rsid w:val="0090023B"/>
    <w:rsid w:val="00900279"/>
    <w:rsid w:val="009004BD"/>
    <w:rsid w:val="009006A3"/>
    <w:rsid w:val="00900E65"/>
    <w:rsid w:val="00900F77"/>
    <w:rsid w:val="00900FC0"/>
    <w:rsid w:val="009014CD"/>
    <w:rsid w:val="0090193B"/>
    <w:rsid w:val="00901A44"/>
    <w:rsid w:val="00901C06"/>
    <w:rsid w:val="00901CBF"/>
    <w:rsid w:val="00901DDF"/>
    <w:rsid w:val="00901E7A"/>
    <w:rsid w:val="00902057"/>
    <w:rsid w:val="0090206E"/>
    <w:rsid w:val="00902300"/>
    <w:rsid w:val="00902601"/>
    <w:rsid w:val="009028A7"/>
    <w:rsid w:val="00902A1F"/>
    <w:rsid w:val="00902D89"/>
    <w:rsid w:val="00902D94"/>
    <w:rsid w:val="00902E67"/>
    <w:rsid w:val="00902FE0"/>
    <w:rsid w:val="00902FF4"/>
    <w:rsid w:val="009034DA"/>
    <w:rsid w:val="00903573"/>
    <w:rsid w:val="009037CE"/>
    <w:rsid w:val="009037F3"/>
    <w:rsid w:val="00903975"/>
    <w:rsid w:val="00903B14"/>
    <w:rsid w:val="00903EF9"/>
    <w:rsid w:val="00904032"/>
    <w:rsid w:val="009041C1"/>
    <w:rsid w:val="009041C8"/>
    <w:rsid w:val="00904208"/>
    <w:rsid w:val="009045D6"/>
    <w:rsid w:val="00904664"/>
    <w:rsid w:val="009046AE"/>
    <w:rsid w:val="0090470E"/>
    <w:rsid w:val="00904890"/>
    <w:rsid w:val="009048B5"/>
    <w:rsid w:val="00904B02"/>
    <w:rsid w:val="00904B0D"/>
    <w:rsid w:val="00904B75"/>
    <w:rsid w:val="00904C44"/>
    <w:rsid w:val="00904C47"/>
    <w:rsid w:val="00905120"/>
    <w:rsid w:val="00905143"/>
    <w:rsid w:val="00905535"/>
    <w:rsid w:val="00905C79"/>
    <w:rsid w:val="00905C9A"/>
    <w:rsid w:val="00906131"/>
    <w:rsid w:val="00906151"/>
    <w:rsid w:val="0090654E"/>
    <w:rsid w:val="00906565"/>
    <w:rsid w:val="0090660E"/>
    <w:rsid w:val="00906B10"/>
    <w:rsid w:val="00906D0E"/>
    <w:rsid w:val="00906EEF"/>
    <w:rsid w:val="009072B9"/>
    <w:rsid w:val="009077B7"/>
    <w:rsid w:val="00907B14"/>
    <w:rsid w:val="00910296"/>
    <w:rsid w:val="0091103E"/>
    <w:rsid w:val="00911119"/>
    <w:rsid w:val="00911480"/>
    <w:rsid w:val="00911497"/>
    <w:rsid w:val="00911667"/>
    <w:rsid w:val="00912116"/>
    <w:rsid w:val="00912181"/>
    <w:rsid w:val="009121AE"/>
    <w:rsid w:val="009122C6"/>
    <w:rsid w:val="009123EA"/>
    <w:rsid w:val="00912476"/>
    <w:rsid w:val="00912AB4"/>
    <w:rsid w:val="00912D55"/>
    <w:rsid w:val="00912D69"/>
    <w:rsid w:val="00912FF9"/>
    <w:rsid w:val="00913446"/>
    <w:rsid w:val="0091351C"/>
    <w:rsid w:val="00913553"/>
    <w:rsid w:val="009135E8"/>
    <w:rsid w:val="00913AC9"/>
    <w:rsid w:val="00913B33"/>
    <w:rsid w:val="0091456C"/>
    <w:rsid w:val="00914A7C"/>
    <w:rsid w:val="00914F1D"/>
    <w:rsid w:val="00914FE6"/>
    <w:rsid w:val="009153B2"/>
    <w:rsid w:val="009154C8"/>
    <w:rsid w:val="00915619"/>
    <w:rsid w:val="0091564E"/>
    <w:rsid w:val="009156A7"/>
    <w:rsid w:val="0091574E"/>
    <w:rsid w:val="00915856"/>
    <w:rsid w:val="00915A8D"/>
    <w:rsid w:val="00915B67"/>
    <w:rsid w:val="00915B9C"/>
    <w:rsid w:val="00915BA8"/>
    <w:rsid w:val="00915D54"/>
    <w:rsid w:val="00915E7D"/>
    <w:rsid w:val="00915FD4"/>
    <w:rsid w:val="009160B9"/>
    <w:rsid w:val="009164E0"/>
    <w:rsid w:val="009169CD"/>
    <w:rsid w:val="00916A7B"/>
    <w:rsid w:val="00916CBB"/>
    <w:rsid w:val="00916F27"/>
    <w:rsid w:val="00917033"/>
    <w:rsid w:val="009172BF"/>
    <w:rsid w:val="009175EB"/>
    <w:rsid w:val="00917A2D"/>
    <w:rsid w:val="009203C9"/>
    <w:rsid w:val="0092060C"/>
    <w:rsid w:val="00920682"/>
    <w:rsid w:val="0092091B"/>
    <w:rsid w:val="00921261"/>
    <w:rsid w:val="009214C5"/>
    <w:rsid w:val="009215D3"/>
    <w:rsid w:val="00921659"/>
    <w:rsid w:val="00921887"/>
    <w:rsid w:val="0092188A"/>
    <w:rsid w:val="00921C0F"/>
    <w:rsid w:val="00921D2F"/>
    <w:rsid w:val="009222FD"/>
    <w:rsid w:val="00922458"/>
    <w:rsid w:val="0092250D"/>
    <w:rsid w:val="00922DD6"/>
    <w:rsid w:val="00922E67"/>
    <w:rsid w:val="0092306B"/>
    <w:rsid w:val="00923345"/>
    <w:rsid w:val="00923A57"/>
    <w:rsid w:val="00923AAE"/>
    <w:rsid w:val="00923AEA"/>
    <w:rsid w:val="009242B3"/>
    <w:rsid w:val="009243A9"/>
    <w:rsid w:val="0092446B"/>
    <w:rsid w:val="00924512"/>
    <w:rsid w:val="0092497F"/>
    <w:rsid w:val="00924A3E"/>
    <w:rsid w:val="00924AD8"/>
    <w:rsid w:val="00924C98"/>
    <w:rsid w:val="00925171"/>
    <w:rsid w:val="00925343"/>
    <w:rsid w:val="00925444"/>
    <w:rsid w:val="009254E4"/>
    <w:rsid w:val="00925860"/>
    <w:rsid w:val="00925A9C"/>
    <w:rsid w:val="00925BFA"/>
    <w:rsid w:val="00925E2B"/>
    <w:rsid w:val="00925FB2"/>
    <w:rsid w:val="00926604"/>
    <w:rsid w:val="0092660A"/>
    <w:rsid w:val="00926B62"/>
    <w:rsid w:val="00926DE3"/>
    <w:rsid w:val="00926EA1"/>
    <w:rsid w:val="009273D9"/>
    <w:rsid w:val="009278EB"/>
    <w:rsid w:val="00927DF0"/>
    <w:rsid w:val="00927EB9"/>
    <w:rsid w:val="00927F48"/>
    <w:rsid w:val="00930015"/>
    <w:rsid w:val="0093005C"/>
    <w:rsid w:val="00930156"/>
    <w:rsid w:val="00930294"/>
    <w:rsid w:val="0093029C"/>
    <w:rsid w:val="009305B2"/>
    <w:rsid w:val="0093063E"/>
    <w:rsid w:val="0093097E"/>
    <w:rsid w:val="00930CF9"/>
    <w:rsid w:val="00930E50"/>
    <w:rsid w:val="00930FB4"/>
    <w:rsid w:val="009313A2"/>
    <w:rsid w:val="00931454"/>
    <w:rsid w:val="00931666"/>
    <w:rsid w:val="00931867"/>
    <w:rsid w:val="00931922"/>
    <w:rsid w:val="00931ACA"/>
    <w:rsid w:val="00931B7A"/>
    <w:rsid w:val="00931B89"/>
    <w:rsid w:val="00931E6C"/>
    <w:rsid w:val="009323EC"/>
    <w:rsid w:val="00932418"/>
    <w:rsid w:val="009324D9"/>
    <w:rsid w:val="0093276F"/>
    <w:rsid w:val="009328FB"/>
    <w:rsid w:val="00932EA2"/>
    <w:rsid w:val="0093399F"/>
    <w:rsid w:val="00933FE1"/>
    <w:rsid w:val="0093414A"/>
    <w:rsid w:val="00934261"/>
    <w:rsid w:val="009346E5"/>
    <w:rsid w:val="00934FF0"/>
    <w:rsid w:val="0093500C"/>
    <w:rsid w:val="00935555"/>
    <w:rsid w:val="00935600"/>
    <w:rsid w:val="009357AC"/>
    <w:rsid w:val="0093581E"/>
    <w:rsid w:val="00935E5B"/>
    <w:rsid w:val="0093651D"/>
    <w:rsid w:val="009365BB"/>
    <w:rsid w:val="00936CD7"/>
    <w:rsid w:val="009370DB"/>
    <w:rsid w:val="009373E6"/>
    <w:rsid w:val="00937460"/>
    <w:rsid w:val="00937481"/>
    <w:rsid w:val="009378A8"/>
    <w:rsid w:val="00937BFC"/>
    <w:rsid w:val="00937C4E"/>
    <w:rsid w:val="00937C78"/>
    <w:rsid w:val="00937E2F"/>
    <w:rsid w:val="0094026C"/>
    <w:rsid w:val="009403BB"/>
    <w:rsid w:val="00940557"/>
    <w:rsid w:val="00940911"/>
    <w:rsid w:val="009409E1"/>
    <w:rsid w:val="00940AA1"/>
    <w:rsid w:val="00940B07"/>
    <w:rsid w:val="00940CAE"/>
    <w:rsid w:val="00940DB6"/>
    <w:rsid w:val="00941033"/>
    <w:rsid w:val="0094117D"/>
    <w:rsid w:val="00941548"/>
    <w:rsid w:val="009416D0"/>
    <w:rsid w:val="00941708"/>
    <w:rsid w:val="00941A6B"/>
    <w:rsid w:val="00941A9C"/>
    <w:rsid w:val="00941AAC"/>
    <w:rsid w:val="00941B77"/>
    <w:rsid w:val="00941B7D"/>
    <w:rsid w:val="00941C27"/>
    <w:rsid w:val="00942121"/>
    <w:rsid w:val="00942147"/>
    <w:rsid w:val="009422A9"/>
    <w:rsid w:val="00942967"/>
    <w:rsid w:val="00942C62"/>
    <w:rsid w:val="00942D30"/>
    <w:rsid w:val="00943011"/>
    <w:rsid w:val="00943169"/>
    <w:rsid w:val="00943792"/>
    <w:rsid w:val="00944C46"/>
    <w:rsid w:val="00944D96"/>
    <w:rsid w:val="0094506C"/>
    <w:rsid w:val="009450AB"/>
    <w:rsid w:val="00945162"/>
    <w:rsid w:val="00945273"/>
    <w:rsid w:val="009455E3"/>
    <w:rsid w:val="009456B2"/>
    <w:rsid w:val="00945859"/>
    <w:rsid w:val="00945EE8"/>
    <w:rsid w:val="00946290"/>
    <w:rsid w:val="0094638C"/>
    <w:rsid w:val="0094696F"/>
    <w:rsid w:val="00946B4B"/>
    <w:rsid w:val="00946BE0"/>
    <w:rsid w:val="00946EEB"/>
    <w:rsid w:val="00946F03"/>
    <w:rsid w:val="0094700D"/>
    <w:rsid w:val="0094726A"/>
    <w:rsid w:val="00947AA8"/>
    <w:rsid w:val="00947B60"/>
    <w:rsid w:val="00947E8A"/>
    <w:rsid w:val="00947FC6"/>
    <w:rsid w:val="009500BD"/>
    <w:rsid w:val="00950194"/>
    <w:rsid w:val="009501DF"/>
    <w:rsid w:val="009501F4"/>
    <w:rsid w:val="0095032D"/>
    <w:rsid w:val="0095044C"/>
    <w:rsid w:val="00950722"/>
    <w:rsid w:val="009507D9"/>
    <w:rsid w:val="00950D95"/>
    <w:rsid w:val="00951317"/>
    <w:rsid w:val="00951477"/>
    <w:rsid w:val="00951597"/>
    <w:rsid w:val="009515B6"/>
    <w:rsid w:val="009516D0"/>
    <w:rsid w:val="0095193E"/>
    <w:rsid w:val="00951A31"/>
    <w:rsid w:val="00951B7C"/>
    <w:rsid w:val="00951C83"/>
    <w:rsid w:val="00951D91"/>
    <w:rsid w:val="00951F13"/>
    <w:rsid w:val="0095247E"/>
    <w:rsid w:val="009528B6"/>
    <w:rsid w:val="00952912"/>
    <w:rsid w:val="00952916"/>
    <w:rsid w:val="00952A53"/>
    <w:rsid w:val="00952B18"/>
    <w:rsid w:val="00952C81"/>
    <w:rsid w:val="00952E6D"/>
    <w:rsid w:val="00952F04"/>
    <w:rsid w:val="00953180"/>
    <w:rsid w:val="0095335A"/>
    <w:rsid w:val="00953AF8"/>
    <w:rsid w:val="00953E05"/>
    <w:rsid w:val="00953F84"/>
    <w:rsid w:val="009547E9"/>
    <w:rsid w:val="00954DA5"/>
    <w:rsid w:val="00954F01"/>
    <w:rsid w:val="00955313"/>
    <w:rsid w:val="0095553F"/>
    <w:rsid w:val="0095573C"/>
    <w:rsid w:val="00955CD8"/>
    <w:rsid w:val="009560FA"/>
    <w:rsid w:val="009562C7"/>
    <w:rsid w:val="00956579"/>
    <w:rsid w:val="00956595"/>
    <w:rsid w:val="009565FF"/>
    <w:rsid w:val="00956820"/>
    <w:rsid w:val="009569D0"/>
    <w:rsid w:val="00956B01"/>
    <w:rsid w:val="00957397"/>
    <w:rsid w:val="00957544"/>
    <w:rsid w:val="00957853"/>
    <w:rsid w:val="00957B6F"/>
    <w:rsid w:val="00957D08"/>
    <w:rsid w:val="009602E7"/>
    <w:rsid w:val="0096061E"/>
    <w:rsid w:val="00960706"/>
    <w:rsid w:val="0096091D"/>
    <w:rsid w:val="00960B1C"/>
    <w:rsid w:val="00960C1A"/>
    <w:rsid w:val="00960D51"/>
    <w:rsid w:val="00960EE5"/>
    <w:rsid w:val="00961604"/>
    <w:rsid w:val="0096179E"/>
    <w:rsid w:val="00961806"/>
    <w:rsid w:val="00961917"/>
    <w:rsid w:val="00961F2B"/>
    <w:rsid w:val="0096229F"/>
    <w:rsid w:val="00962673"/>
    <w:rsid w:val="009626DA"/>
    <w:rsid w:val="00962993"/>
    <w:rsid w:val="00962B6B"/>
    <w:rsid w:val="00963209"/>
    <w:rsid w:val="009632F1"/>
    <w:rsid w:val="00963379"/>
    <w:rsid w:val="0096366D"/>
    <w:rsid w:val="00963692"/>
    <w:rsid w:val="00963808"/>
    <w:rsid w:val="0096382D"/>
    <w:rsid w:val="00963BA7"/>
    <w:rsid w:val="009644A8"/>
    <w:rsid w:val="0096472B"/>
    <w:rsid w:val="00964A45"/>
    <w:rsid w:val="009650C3"/>
    <w:rsid w:val="00965211"/>
    <w:rsid w:val="009652D0"/>
    <w:rsid w:val="00965570"/>
    <w:rsid w:val="00965C32"/>
    <w:rsid w:val="00965E7B"/>
    <w:rsid w:val="009663C9"/>
    <w:rsid w:val="00966918"/>
    <w:rsid w:val="00966BAC"/>
    <w:rsid w:val="00966E96"/>
    <w:rsid w:val="00966EEC"/>
    <w:rsid w:val="00967338"/>
    <w:rsid w:val="0096741F"/>
    <w:rsid w:val="009676AD"/>
    <w:rsid w:val="00967ADF"/>
    <w:rsid w:val="00967FEC"/>
    <w:rsid w:val="0097010D"/>
    <w:rsid w:val="009703F8"/>
    <w:rsid w:val="00970435"/>
    <w:rsid w:val="009705BC"/>
    <w:rsid w:val="00970712"/>
    <w:rsid w:val="0097083A"/>
    <w:rsid w:val="00970AD5"/>
    <w:rsid w:val="00970E30"/>
    <w:rsid w:val="009714DA"/>
    <w:rsid w:val="00971690"/>
    <w:rsid w:val="009717B0"/>
    <w:rsid w:val="00971B4E"/>
    <w:rsid w:val="00971B5F"/>
    <w:rsid w:val="00971C58"/>
    <w:rsid w:val="00971DC8"/>
    <w:rsid w:val="0097219F"/>
    <w:rsid w:val="0097225C"/>
    <w:rsid w:val="0097241B"/>
    <w:rsid w:val="00972457"/>
    <w:rsid w:val="00972645"/>
    <w:rsid w:val="0097271D"/>
    <w:rsid w:val="009727BA"/>
    <w:rsid w:val="009728C3"/>
    <w:rsid w:val="00972C14"/>
    <w:rsid w:val="00973345"/>
    <w:rsid w:val="0097353B"/>
    <w:rsid w:val="009737F7"/>
    <w:rsid w:val="009738BD"/>
    <w:rsid w:val="009739D1"/>
    <w:rsid w:val="00973C9B"/>
    <w:rsid w:val="00973E50"/>
    <w:rsid w:val="00973EF5"/>
    <w:rsid w:val="00973F5B"/>
    <w:rsid w:val="00974040"/>
    <w:rsid w:val="00974734"/>
    <w:rsid w:val="009748D0"/>
    <w:rsid w:val="00974A89"/>
    <w:rsid w:val="00974B25"/>
    <w:rsid w:val="00974CA9"/>
    <w:rsid w:val="00974D72"/>
    <w:rsid w:val="00974F9E"/>
    <w:rsid w:val="0097535D"/>
    <w:rsid w:val="009754F2"/>
    <w:rsid w:val="00975F3B"/>
    <w:rsid w:val="0097622F"/>
    <w:rsid w:val="009763F8"/>
    <w:rsid w:val="0097642B"/>
    <w:rsid w:val="00976618"/>
    <w:rsid w:val="009766B8"/>
    <w:rsid w:val="009767C6"/>
    <w:rsid w:val="00976857"/>
    <w:rsid w:val="009769A1"/>
    <w:rsid w:val="00976B9B"/>
    <w:rsid w:val="00976E8D"/>
    <w:rsid w:val="00976FE7"/>
    <w:rsid w:val="009770A7"/>
    <w:rsid w:val="00977657"/>
    <w:rsid w:val="00977AFD"/>
    <w:rsid w:val="00980BD8"/>
    <w:rsid w:val="00980DCC"/>
    <w:rsid w:val="00980DD1"/>
    <w:rsid w:val="00981036"/>
    <w:rsid w:val="00981487"/>
    <w:rsid w:val="0098154D"/>
    <w:rsid w:val="00981729"/>
    <w:rsid w:val="0098183B"/>
    <w:rsid w:val="00981A16"/>
    <w:rsid w:val="00981EB6"/>
    <w:rsid w:val="00981F0A"/>
    <w:rsid w:val="0098206C"/>
    <w:rsid w:val="0098209C"/>
    <w:rsid w:val="0098220D"/>
    <w:rsid w:val="00982476"/>
    <w:rsid w:val="009825C7"/>
    <w:rsid w:val="00982786"/>
    <w:rsid w:val="00982885"/>
    <w:rsid w:val="0098298C"/>
    <w:rsid w:val="00982A29"/>
    <w:rsid w:val="009830E3"/>
    <w:rsid w:val="0098387D"/>
    <w:rsid w:val="00983893"/>
    <w:rsid w:val="00983936"/>
    <w:rsid w:val="00983981"/>
    <w:rsid w:val="00983A77"/>
    <w:rsid w:val="00983C8B"/>
    <w:rsid w:val="00983D3F"/>
    <w:rsid w:val="00983F90"/>
    <w:rsid w:val="0098402C"/>
    <w:rsid w:val="009840AF"/>
    <w:rsid w:val="0098440D"/>
    <w:rsid w:val="00984554"/>
    <w:rsid w:val="009847C0"/>
    <w:rsid w:val="00984CC1"/>
    <w:rsid w:val="00984F71"/>
    <w:rsid w:val="00984F7C"/>
    <w:rsid w:val="00984FDF"/>
    <w:rsid w:val="00985003"/>
    <w:rsid w:val="009850BF"/>
    <w:rsid w:val="0098512A"/>
    <w:rsid w:val="009854DC"/>
    <w:rsid w:val="0098558F"/>
    <w:rsid w:val="009855FE"/>
    <w:rsid w:val="00985645"/>
    <w:rsid w:val="0098584F"/>
    <w:rsid w:val="00985AC6"/>
    <w:rsid w:val="00985B69"/>
    <w:rsid w:val="009861BF"/>
    <w:rsid w:val="0098647D"/>
    <w:rsid w:val="00986906"/>
    <w:rsid w:val="00986D03"/>
    <w:rsid w:val="00986EFD"/>
    <w:rsid w:val="00987094"/>
    <w:rsid w:val="009871D4"/>
    <w:rsid w:val="009873A1"/>
    <w:rsid w:val="0098742C"/>
    <w:rsid w:val="0098754D"/>
    <w:rsid w:val="00987612"/>
    <w:rsid w:val="009876FA"/>
    <w:rsid w:val="00987731"/>
    <w:rsid w:val="00987753"/>
    <w:rsid w:val="009879D9"/>
    <w:rsid w:val="009901AE"/>
    <w:rsid w:val="00990489"/>
    <w:rsid w:val="0099078B"/>
    <w:rsid w:val="0099078D"/>
    <w:rsid w:val="00990888"/>
    <w:rsid w:val="009909CA"/>
    <w:rsid w:val="00990C3A"/>
    <w:rsid w:val="00990D9F"/>
    <w:rsid w:val="0099108A"/>
    <w:rsid w:val="00991149"/>
    <w:rsid w:val="009911F9"/>
    <w:rsid w:val="0099135A"/>
    <w:rsid w:val="00991503"/>
    <w:rsid w:val="00991523"/>
    <w:rsid w:val="009919FD"/>
    <w:rsid w:val="00991BCD"/>
    <w:rsid w:val="00991C14"/>
    <w:rsid w:val="00991CA3"/>
    <w:rsid w:val="00991E9C"/>
    <w:rsid w:val="00991F9F"/>
    <w:rsid w:val="0099227B"/>
    <w:rsid w:val="0099258C"/>
    <w:rsid w:val="00992BCB"/>
    <w:rsid w:val="009933AD"/>
    <w:rsid w:val="009937B1"/>
    <w:rsid w:val="00993AD3"/>
    <w:rsid w:val="009943D9"/>
    <w:rsid w:val="00994578"/>
    <w:rsid w:val="0099457A"/>
    <w:rsid w:val="0099469F"/>
    <w:rsid w:val="00994766"/>
    <w:rsid w:val="0099483A"/>
    <w:rsid w:val="0099491C"/>
    <w:rsid w:val="00994A91"/>
    <w:rsid w:val="00994DDA"/>
    <w:rsid w:val="00994F5A"/>
    <w:rsid w:val="009950D8"/>
    <w:rsid w:val="0099516C"/>
    <w:rsid w:val="00995260"/>
    <w:rsid w:val="009952AF"/>
    <w:rsid w:val="0099533B"/>
    <w:rsid w:val="0099540C"/>
    <w:rsid w:val="0099546E"/>
    <w:rsid w:val="00995770"/>
    <w:rsid w:val="00995A16"/>
    <w:rsid w:val="00995BE9"/>
    <w:rsid w:val="00995C57"/>
    <w:rsid w:val="0099639A"/>
    <w:rsid w:val="00996514"/>
    <w:rsid w:val="009967DE"/>
    <w:rsid w:val="00996D33"/>
    <w:rsid w:val="0099718D"/>
    <w:rsid w:val="009972E1"/>
    <w:rsid w:val="0099774C"/>
    <w:rsid w:val="00997D75"/>
    <w:rsid w:val="009A01EA"/>
    <w:rsid w:val="009A0374"/>
    <w:rsid w:val="009A04E3"/>
    <w:rsid w:val="009A0873"/>
    <w:rsid w:val="009A0B8E"/>
    <w:rsid w:val="009A0C90"/>
    <w:rsid w:val="009A0D28"/>
    <w:rsid w:val="009A0D60"/>
    <w:rsid w:val="009A11BF"/>
    <w:rsid w:val="009A173A"/>
    <w:rsid w:val="009A1B95"/>
    <w:rsid w:val="009A1B9E"/>
    <w:rsid w:val="009A1CA0"/>
    <w:rsid w:val="009A1D9C"/>
    <w:rsid w:val="009A21AF"/>
    <w:rsid w:val="009A228E"/>
    <w:rsid w:val="009A2312"/>
    <w:rsid w:val="009A2314"/>
    <w:rsid w:val="009A23E8"/>
    <w:rsid w:val="009A26F1"/>
    <w:rsid w:val="009A2785"/>
    <w:rsid w:val="009A27E2"/>
    <w:rsid w:val="009A295B"/>
    <w:rsid w:val="009A3034"/>
    <w:rsid w:val="009A319F"/>
    <w:rsid w:val="009A3619"/>
    <w:rsid w:val="009A376E"/>
    <w:rsid w:val="009A3783"/>
    <w:rsid w:val="009A38A3"/>
    <w:rsid w:val="009A3EAF"/>
    <w:rsid w:val="009A4042"/>
    <w:rsid w:val="009A40A2"/>
    <w:rsid w:val="009A40B7"/>
    <w:rsid w:val="009A40CA"/>
    <w:rsid w:val="009A45C4"/>
    <w:rsid w:val="009A46E3"/>
    <w:rsid w:val="009A4B4B"/>
    <w:rsid w:val="009A4BBC"/>
    <w:rsid w:val="009A4BE1"/>
    <w:rsid w:val="009A4E66"/>
    <w:rsid w:val="009A5130"/>
    <w:rsid w:val="009A560C"/>
    <w:rsid w:val="009A5710"/>
    <w:rsid w:val="009A5AFF"/>
    <w:rsid w:val="009A5B6A"/>
    <w:rsid w:val="009A5C98"/>
    <w:rsid w:val="009A5CE8"/>
    <w:rsid w:val="009A6065"/>
    <w:rsid w:val="009A636D"/>
    <w:rsid w:val="009A67BB"/>
    <w:rsid w:val="009A6818"/>
    <w:rsid w:val="009A69A1"/>
    <w:rsid w:val="009A6AAD"/>
    <w:rsid w:val="009A6E46"/>
    <w:rsid w:val="009A7205"/>
    <w:rsid w:val="009A7457"/>
    <w:rsid w:val="009A75D3"/>
    <w:rsid w:val="009A775E"/>
    <w:rsid w:val="009A7895"/>
    <w:rsid w:val="009A7C41"/>
    <w:rsid w:val="009A7F59"/>
    <w:rsid w:val="009A7F8B"/>
    <w:rsid w:val="009B038C"/>
    <w:rsid w:val="009B03D7"/>
    <w:rsid w:val="009B042F"/>
    <w:rsid w:val="009B0DA9"/>
    <w:rsid w:val="009B0EE3"/>
    <w:rsid w:val="009B0FCC"/>
    <w:rsid w:val="009B10BA"/>
    <w:rsid w:val="009B1369"/>
    <w:rsid w:val="009B1735"/>
    <w:rsid w:val="009B1863"/>
    <w:rsid w:val="009B18A9"/>
    <w:rsid w:val="009B1C7B"/>
    <w:rsid w:val="009B1D20"/>
    <w:rsid w:val="009B1F20"/>
    <w:rsid w:val="009B2076"/>
    <w:rsid w:val="009B22B6"/>
    <w:rsid w:val="009B2A82"/>
    <w:rsid w:val="009B2AB3"/>
    <w:rsid w:val="009B2B21"/>
    <w:rsid w:val="009B300B"/>
    <w:rsid w:val="009B32B0"/>
    <w:rsid w:val="009B3401"/>
    <w:rsid w:val="009B34F3"/>
    <w:rsid w:val="009B35E2"/>
    <w:rsid w:val="009B377C"/>
    <w:rsid w:val="009B3841"/>
    <w:rsid w:val="009B395C"/>
    <w:rsid w:val="009B3B5B"/>
    <w:rsid w:val="009B3B73"/>
    <w:rsid w:val="009B3C35"/>
    <w:rsid w:val="009B3E9A"/>
    <w:rsid w:val="009B3EF7"/>
    <w:rsid w:val="009B4372"/>
    <w:rsid w:val="009B43DD"/>
    <w:rsid w:val="009B466E"/>
    <w:rsid w:val="009B4B35"/>
    <w:rsid w:val="009B4B5E"/>
    <w:rsid w:val="009B4CA2"/>
    <w:rsid w:val="009B5622"/>
    <w:rsid w:val="009B5B35"/>
    <w:rsid w:val="009B5BCD"/>
    <w:rsid w:val="009B5D2D"/>
    <w:rsid w:val="009B5F60"/>
    <w:rsid w:val="009B690D"/>
    <w:rsid w:val="009B6C63"/>
    <w:rsid w:val="009B6CFA"/>
    <w:rsid w:val="009B70FC"/>
    <w:rsid w:val="009B7267"/>
    <w:rsid w:val="009B771D"/>
    <w:rsid w:val="009B7D3C"/>
    <w:rsid w:val="009B7E14"/>
    <w:rsid w:val="009C02D4"/>
    <w:rsid w:val="009C0340"/>
    <w:rsid w:val="009C041C"/>
    <w:rsid w:val="009C06D8"/>
    <w:rsid w:val="009C0BBC"/>
    <w:rsid w:val="009C0BEE"/>
    <w:rsid w:val="009C0BF4"/>
    <w:rsid w:val="009C0F95"/>
    <w:rsid w:val="009C0F9B"/>
    <w:rsid w:val="009C10CA"/>
    <w:rsid w:val="009C1A17"/>
    <w:rsid w:val="009C1D70"/>
    <w:rsid w:val="009C2083"/>
    <w:rsid w:val="009C21E6"/>
    <w:rsid w:val="009C2312"/>
    <w:rsid w:val="009C244F"/>
    <w:rsid w:val="009C25BA"/>
    <w:rsid w:val="009C2A87"/>
    <w:rsid w:val="009C2DDD"/>
    <w:rsid w:val="009C2FDA"/>
    <w:rsid w:val="009C30CE"/>
    <w:rsid w:val="009C3712"/>
    <w:rsid w:val="009C3E8E"/>
    <w:rsid w:val="009C43DA"/>
    <w:rsid w:val="009C4484"/>
    <w:rsid w:val="009C452A"/>
    <w:rsid w:val="009C4610"/>
    <w:rsid w:val="009C4C82"/>
    <w:rsid w:val="009C4DFF"/>
    <w:rsid w:val="009C533D"/>
    <w:rsid w:val="009C5FF7"/>
    <w:rsid w:val="009C6260"/>
    <w:rsid w:val="009C670A"/>
    <w:rsid w:val="009C67E6"/>
    <w:rsid w:val="009C6A73"/>
    <w:rsid w:val="009C6EA1"/>
    <w:rsid w:val="009C6F4F"/>
    <w:rsid w:val="009C7013"/>
    <w:rsid w:val="009C76C3"/>
    <w:rsid w:val="009C778B"/>
    <w:rsid w:val="009C79D8"/>
    <w:rsid w:val="009C7F30"/>
    <w:rsid w:val="009D01A5"/>
    <w:rsid w:val="009D02C3"/>
    <w:rsid w:val="009D072D"/>
    <w:rsid w:val="009D1184"/>
    <w:rsid w:val="009D1462"/>
    <w:rsid w:val="009D15EF"/>
    <w:rsid w:val="009D164A"/>
    <w:rsid w:val="009D16A3"/>
    <w:rsid w:val="009D171D"/>
    <w:rsid w:val="009D172B"/>
    <w:rsid w:val="009D1A29"/>
    <w:rsid w:val="009D1C06"/>
    <w:rsid w:val="009D2227"/>
    <w:rsid w:val="009D2358"/>
    <w:rsid w:val="009D2463"/>
    <w:rsid w:val="009D2507"/>
    <w:rsid w:val="009D255F"/>
    <w:rsid w:val="009D2AC5"/>
    <w:rsid w:val="009D2C52"/>
    <w:rsid w:val="009D2C8C"/>
    <w:rsid w:val="009D2F83"/>
    <w:rsid w:val="009D3389"/>
    <w:rsid w:val="009D34B7"/>
    <w:rsid w:val="009D35AD"/>
    <w:rsid w:val="009D38FA"/>
    <w:rsid w:val="009D392A"/>
    <w:rsid w:val="009D3B42"/>
    <w:rsid w:val="009D3E6C"/>
    <w:rsid w:val="009D3F46"/>
    <w:rsid w:val="009D419C"/>
    <w:rsid w:val="009D4928"/>
    <w:rsid w:val="009D4FF9"/>
    <w:rsid w:val="009D5C15"/>
    <w:rsid w:val="009D61A4"/>
    <w:rsid w:val="009D63CB"/>
    <w:rsid w:val="009D6471"/>
    <w:rsid w:val="009D6738"/>
    <w:rsid w:val="009D704B"/>
    <w:rsid w:val="009D7151"/>
    <w:rsid w:val="009D73F3"/>
    <w:rsid w:val="009D7472"/>
    <w:rsid w:val="009D756B"/>
    <w:rsid w:val="009D75C5"/>
    <w:rsid w:val="009D7625"/>
    <w:rsid w:val="009D771A"/>
    <w:rsid w:val="009D7748"/>
    <w:rsid w:val="009D79FA"/>
    <w:rsid w:val="009E00F2"/>
    <w:rsid w:val="009E0230"/>
    <w:rsid w:val="009E0435"/>
    <w:rsid w:val="009E0488"/>
    <w:rsid w:val="009E06F1"/>
    <w:rsid w:val="009E0C1C"/>
    <w:rsid w:val="009E0CF1"/>
    <w:rsid w:val="009E0DAF"/>
    <w:rsid w:val="009E0E3B"/>
    <w:rsid w:val="009E193F"/>
    <w:rsid w:val="009E1993"/>
    <w:rsid w:val="009E19D1"/>
    <w:rsid w:val="009E1B11"/>
    <w:rsid w:val="009E1BEE"/>
    <w:rsid w:val="009E1D28"/>
    <w:rsid w:val="009E1ED5"/>
    <w:rsid w:val="009E2160"/>
    <w:rsid w:val="009E21E2"/>
    <w:rsid w:val="009E2548"/>
    <w:rsid w:val="009E2576"/>
    <w:rsid w:val="009E2A6F"/>
    <w:rsid w:val="009E2B2D"/>
    <w:rsid w:val="009E316E"/>
    <w:rsid w:val="009E34EB"/>
    <w:rsid w:val="009E3697"/>
    <w:rsid w:val="009E3B8B"/>
    <w:rsid w:val="009E3CE1"/>
    <w:rsid w:val="009E3D2E"/>
    <w:rsid w:val="009E3E00"/>
    <w:rsid w:val="009E3F44"/>
    <w:rsid w:val="009E457A"/>
    <w:rsid w:val="009E4655"/>
    <w:rsid w:val="009E4923"/>
    <w:rsid w:val="009E4BF4"/>
    <w:rsid w:val="009E4C32"/>
    <w:rsid w:val="009E523E"/>
    <w:rsid w:val="009E528A"/>
    <w:rsid w:val="009E52AF"/>
    <w:rsid w:val="009E543E"/>
    <w:rsid w:val="009E554D"/>
    <w:rsid w:val="009E55D4"/>
    <w:rsid w:val="009E580D"/>
    <w:rsid w:val="009E5834"/>
    <w:rsid w:val="009E58DF"/>
    <w:rsid w:val="009E5AA0"/>
    <w:rsid w:val="009E5B4F"/>
    <w:rsid w:val="009E5EDA"/>
    <w:rsid w:val="009E5F78"/>
    <w:rsid w:val="009E6077"/>
    <w:rsid w:val="009E611A"/>
    <w:rsid w:val="009E6412"/>
    <w:rsid w:val="009E64FD"/>
    <w:rsid w:val="009E650F"/>
    <w:rsid w:val="009E6782"/>
    <w:rsid w:val="009E6C24"/>
    <w:rsid w:val="009E6DC6"/>
    <w:rsid w:val="009E6E2B"/>
    <w:rsid w:val="009E737F"/>
    <w:rsid w:val="009E7394"/>
    <w:rsid w:val="009E7505"/>
    <w:rsid w:val="009E7559"/>
    <w:rsid w:val="009E76D3"/>
    <w:rsid w:val="009E7707"/>
    <w:rsid w:val="009E7950"/>
    <w:rsid w:val="009E7BC6"/>
    <w:rsid w:val="009F011C"/>
    <w:rsid w:val="009F0242"/>
    <w:rsid w:val="009F0259"/>
    <w:rsid w:val="009F0314"/>
    <w:rsid w:val="009F03CF"/>
    <w:rsid w:val="009F065D"/>
    <w:rsid w:val="009F0DF2"/>
    <w:rsid w:val="009F0E3F"/>
    <w:rsid w:val="009F17A2"/>
    <w:rsid w:val="009F1CAD"/>
    <w:rsid w:val="009F1D54"/>
    <w:rsid w:val="009F1D6A"/>
    <w:rsid w:val="009F1E19"/>
    <w:rsid w:val="009F2026"/>
    <w:rsid w:val="009F2237"/>
    <w:rsid w:val="009F23CF"/>
    <w:rsid w:val="009F2485"/>
    <w:rsid w:val="009F260A"/>
    <w:rsid w:val="009F288D"/>
    <w:rsid w:val="009F2990"/>
    <w:rsid w:val="009F2DA2"/>
    <w:rsid w:val="009F2FBF"/>
    <w:rsid w:val="009F337A"/>
    <w:rsid w:val="009F34B2"/>
    <w:rsid w:val="009F3610"/>
    <w:rsid w:val="009F40F0"/>
    <w:rsid w:val="009F4264"/>
    <w:rsid w:val="009F4523"/>
    <w:rsid w:val="009F476A"/>
    <w:rsid w:val="009F47D2"/>
    <w:rsid w:val="009F4DEE"/>
    <w:rsid w:val="009F4FDF"/>
    <w:rsid w:val="009F5015"/>
    <w:rsid w:val="009F55DC"/>
    <w:rsid w:val="009F56B7"/>
    <w:rsid w:val="009F5860"/>
    <w:rsid w:val="009F5DFE"/>
    <w:rsid w:val="009F5E4A"/>
    <w:rsid w:val="009F617D"/>
    <w:rsid w:val="009F6295"/>
    <w:rsid w:val="009F697C"/>
    <w:rsid w:val="009F6B53"/>
    <w:rsid w:val="009F6E5A"/>
    <w:rsid w:val="009F7056"/>
    <w:rsid w:val="009F7154"/>
    <w:rsid w:val="009F7195"/>
    <w:rsid w:val="009F7347"/>
    <w:rsid w:val="009F737E"/>
    <w:rsid w:val="009F73FE"/>
    <w:rsid w:val="009F7435"/>
    <w:rsid w:val="009F7439"/>
    <w:rsid w:val="009F74F1"/>
    <w:rsid w:val="009F769E"/>
    <w:rsid w:val="009F79C3"/>
    <w:rsid w:val="009F7F2E"/>
    <w:rsid w:val="00A006D7"/>
    <w:rsid w:val="00A00B9E"/>
    <w:rsid w:val="00A00BAA"/>
    <w:rsid w:val="00A00CBF"/>
    <w:rsid w:val="00A00D2C"/>
    <w:rsid w:val="00A00F31"/>
    <w:rsid w:val="00A010DF"/>
    <w:rsid w:val="00A010FC"/>
    <w:rsid w:val="00A01171"/>
    <w:rsid w:val="00A012CF"/>
    <w:rsid w:val="00A013FB"/>
    <w:rsid w:val="00A01780"/>
    <w:rsid w:val="00A0182A"/>
    <w:rsid w:val="00A01A61"/>
    <w:rsid w:val="00A02011"/>
    <w:rsid w:val="00A02930"/>
    <w:rsid w:val="00A02CCF"/>
    <w:rsid w:val="00A02CFB"/>
    <w:rsid w:val="00A02D76"/>
    <w:rsid w:val="00A02EB2"/>
    <w:rsid w:val="00A031F1"/>
    <w:rsid w:val="00A03672"/>
    <w:rsid w:val="00A036CC"/>
    <w:rsid w:val="00A0374E"/>
    <w:rsid w:val="00A039AA"/>
    <w:rsid w:val="00A03B00"/>
    <w:rsid w:val="00A03BE3"/>
    <w:rsid w:val="00A03DF9"/>
    <w:rsid w:val="00A03EFE"/>
    <w:rsid w:val="00A0451C"/>
    <w:rsid w:val="00A04857"/>
    <w:rsid w:val="00A050D6"/>
    <w:rsid w:val="00A05241"/>
    <w:rsid w:val="00A0540C"/>
    <w:rsid w:val="00A0664D"/>
    <w:rsid w:val="00A068E5"/>
    <w:rsid w:val="00A06A8A"/>
    <w:rsid w:val="00A06B37"/>
    <w:rsid w:val="00A0721C"/>
    <w:rsid w:val="00A078EA"/>
    <w:rsid w:val="00A0795A"/>
    <w:rsid w:val="00A079B7"/>
    <w:rsid w:val="00A10065"/>
    <w:rsid w:val="00A10413"/>
    <w:rsid w:val="00A1043A"/>
    <w:rsid w:val="00A10808"/>
    <w:rsid w:val="00A1083D"/>
    <w:rsid w:val="00A10C9B"/>
    <w:rsid w:val="00A110B9"/>
    <w:rsid w:val="00A11928"/>
    <w:rsid w:val="00A119C1"/>
    <w:rsid w:val="00A119DA"/>
    <w:rsid w:val="00A12374"/>
    <w:rsid w:val="00A12471"/>
    <w:rsid w:val="00A124D5"/>
    <w:rsid w:val="00A1252A"/>
    <w:rsid w:val="00A12585"/>
    <w:rsid w:val="00A12818"/>
    <w:rsid w:val="00A12AEF"/>
    <w:rsid w:val="00A13490"/>
    <w:rsid w:val="00A1413D"/>
    <w:rsid w:val="00A142DB"/>
    <w:rsid w:val="00A1499F"/>
    <w:rsid w:val="00A149B8"/>
    <w:rsid w:val="00A149EA"/>
    <w:rsid w:val="00A14A09"/>
    <w:rsid w:val="00A14A36"/>
    <w:rsid w:val="00A14BFC"/>
    <w:rsid w:val="00A14DD5"/>
    <w:rsid w:val="00A14DFE"/>
    <w:rsid w:val="00A14F30"/>
    <w:rsid w:val="00A14FF9"/>
    <w:rsid w:val="00A152D3"/>
    <w:rsid w:val="00A152F3"/>
    <w:rsid w:val="00A153E7"/>
    <w:rsid w:val="00A15629"/>
    <w:rsid w:val="00A1577F"/>
    <w:rsid w:val="00A15D1A"/>
    <w:rsid w:val="00A160E7"/>
    <w:rsid w:val="00A162BC"/>
    <w:rsid w:val="00A1698F"/>
    <w:rsid w:val="00A16A7E"/>
    <w:rsid w:val="00A17029"/>
    <w:rsid w:val="00A17306"/>
    <w:rsid w:val="00A175B0"/>
    <w:rsid w:val="00A17C30"/>
    <w:rsid w:val="00A17DC5"/>
    <w:rsid w:val="00A2052B"/>
    <w:rsid w:val="00A20618"/>
    <w:rsid w:val="00A20645"/>
    <w:rsid w:val="00A20B9E"/>
    <w:rsid w:val="00A20ECA"/>
    <w:rsid w:val="00A20F70"/>
    <w:rsid w:val="00A210C7"/>
    <w:rsid w:val="00A212C4"/>
    <w:rsid w:val="00A2179D"/>
    <w:rsid w:val="00A219E7"/>
    <w:rsid w:val="00A219F4"/>
    <w:rsid w:val="00A21B57"/>
    <w:rsid w:val="00A21CB1"/>
    <w:rsid w:val="00A21D4D"/>
    <w:rsid w:val="00A22165"/>
    <w:rsid w:val="00A223E7"/>
    <w:rsid w:val="00A226B9"/>
    <w:rsid w:val="00A228EF"/>
    <w:rsid w:val="00A2296F"/>
    <w:rsid w:val="00A22A5A"/>
    <w:rsid w:val="00A22B34"/>
    <w:rsid w:val="00A22BE8"/>
    <w:rsid w:val="00A22E56"/>
    <w:rsid w:val="00A22E9B"/>
    <w:rsid w:val="00A23437"/>
    <w:rsid w:val="00A23443"/>
    <w:rsid w:val="00A23E90"/>
    <w:rsid w:val="00A2411C"/>
    <w:rsid w:val="00A24526"/>
    <w:rsid w:val="00A2452A"/>
    <w:rsid w:val="00A24797"/>
    <w:rsid w:val="00A24961"/>
    <w:rsid w:val="00A24A59"/>
    <w:rsid w:val="00A24CFC"/>
    <w:rsid w:val="00A24D70"/>
    <w:rsid w:val="00A2587F"/>
    <w:rsid w:val="00A25A83"/>
    <w:rsid w:val="00A25ACC"/>
    <w:rsid w:val="00A25FDD"/>
    <w:rsid w:val="00A261CF"/>
    <w:rsid w:val="00A26411"/>
    <w:rsid w:val="00A26617"/>
    <w:rsid w:val="00A267EF"/>
    <w:rsid w:val="00A26A56"/>
    <w:rsid w:val="00A26C7D"/>
    <w:rsid w:val="00A26DAB"/>
    <w:rsid w:val="00A26E4E"/>
    <w:rsid w:val="00A26EAF"/>
    <w:rsid w:val="00A270FA"/>
    <w:rsid w:val="00A2727F"/>
    <w:rsid w:val="00A2761D"/>
    <w:rsid w:val="00A27F91"/>
    <w:rsid w:val="00A30673"/>
    <w:rsid w:val="00A306FF"/>
    <w:rsid w:val="00A30734"/>
    <w:rsid w:val="00A308F8"/>
    <w:rsid w:val="00A30A94"/>
    <w:rsid w:val="00A30D9E"/>
    <w:rsid w:val="00A3116E"/>
    <w:rsid w:val="00A31262"/>
    <w:rsid w:val="00A31407"/>
    <w:rsid w:val="00A320EA"/>
    <w:rsid w:val="00A3212F"/>
    <w:rsid w:val="00A321F8"/>
    <w:rsid w:val="00A322AB"/>
    <w:rsid w:val="00A3267C"/>
    <w:rsid w:val="00A32764"/>
    <w:rsid w:val="00A32B5F"/>
    <w:rsid w:val="00A32C29"/>
    <w:rsid w:val="00A32E7A"/>
    <w:rsid w:val="00A32ECE"/>
    <w:rsid w:val="00A331C2"/>
    <w:rsid w:val="00A331EE"/>
    <w:rsid w:val="00A3393F"/>
    <w:rsid w:val="00A33FD1"/>
    <w:rsid w:val="00A34047"/>
    <w:rsid w:val="00A34269"/>
    <w:rsid w:val="00A346B5"/>
    <w:rsid w:val="00A34A71"/>
    <w:rsid w:val="00A34B31"/>
    <w:rsid w:val="00A34E07"/>
    <w:rsid w:val="00A3505D"/>
    <w:rsid w:val="00A350AE"/>
    <w:rsid w:val="00A35141"/>
    <w:rsid w:val="00A35D9F"/>
    <w:rsid w:val="00A362EC"/>
    <w:rsid w:val="00A3633B"/>
    <w:rsid w:val="00A3660F"/>
    <w:rsid w:val="00A36618"/>
    <w:rsid w:val="00A3664A"/>
    <w:rsid w:val="00A366BE"/>
    <w:rsid w:val="00A36D24"/>
    <w:rsid w:val="00A36E3B"/>
    <w:rsid w:val="00A3714E"/>
    <w:rsid w:val="00A372B0"/>
    <w:rsid w:val="00A3763B"/>
    <w:rsid w:val="00A3794A"/>
    <w:rsid w:val="00A37A82"/>
    <w:rsid w:val="00A37D1A"/>
    <w:rsid w:val="00A37D47"/>
    <w:rsid w:val="00A37F33"/>
    <w:rsid w:val="00A40300"/>
    <w:rsid w:val="00A40582"/>
    <w:rsid w:val="00A407FF"/>
    <w:rsid w:val="00A408D8"/>
    <w:rsid w:val="00A408DA"/>
    <w:rsid w:val="00A40D16"/>
    <w:rsid w:val="00A40DF9"/>
    <w:rsid w:val="00A41116"/>
    <w:rsid w:val="00A412AA"/>
    <w:rsid w:val="00A41496"/>
    <w:rsid w:val="00A41ADA"/>
    <w:rsid w:val="00A41DF0"/>
    <w:rsid w:val="00A41E81"/>
    <w:rsid w:val="00A41F14"/>
    <w:rsid w:val="00A421E7"/>
    <w:rsid w:val="00A423D7"/>
    <w:rsid w:val="00A4260A"/>
    <w:rsid w:val="00A426E5"/>
    <w:rsid w:val="00A427C8"/>
    <w:rsid w:val="00A427CB"/>
    <w:rsid w:val="00A42AED"/>
    <w:rsid w:val="00A42C1C"/>
    <w:rsid w:val="00A42D43"/>
    <w:rsid w:val="00A42ECF"/>
    <w:rsid w:val="00A42FE6"/>
    <w:rsid w:val="00A430F5"/>
    <w:rsid w:val="00A432A6"/>
    <w:rsid w:val="00A4340E"/>
    <w:rsid w:val="00A4395D"/>
    <w:rsid w:val="00A43B27"/>
    <w:rsid w:val="00A43B8D"/>
    <w:rsid w:val="00A43D13"/>
    <w:rsid w:val="00A43D1F"/>
    <w:rsid w:val="00A440D7"/>
    <w:rsid w:val="00A4423C"/>
    <w:rsid w:val="00A44262"/>
    <w:rsid w:val="00A444B7"/>
    <w:rsid w:val="00A447A5"/>
    <w:rsid w:val="00A44828"/>
    <w:rsid w:val="00A448E7"/>
    <w:rsid w:val="00A44B40"/>
    <w:rsid w:val="00A44B56"/>
    <w:rsid w:val="00A44CB4"/>
    <w:rsid w:val="00A44E01"/>
    <w:rsid w:val="00A44E33"/>
    <w:rsid w:val="00A45110"/>
    <w:rsid w:val="00A454F9"/>
    <w:rsid w:val="00A456B0"/>
    <w:rsid w:val="00A45906"/>
    <w:rsid w:val="00A45AD2"/>
    <w:rsid w:val="00A45CA5"/>
    <w:rsid w:val="00A45EDC"/>
    <w:rsid w:val="00A465D7"/>
    <w:rsid w:val="00A46881"/>
    <w:rsid w:val="00A4713C"/>
    <w:rsid w:val="00A473B7"/>
    <w:rsid w:val="00A4744C"/>
    <w:rsid w:val="00A4752B"/>
    <w:rsid w:val="00A47710"/>
    <w:rsid w:val="00A47C36"/>
    <w:rsid w:val="00A47E5C"/>
    <w:rsid w:val="00A47F21"/>
    <w:rsid w:val="00A5051E"/>
    <w:rsid w:val="00A507B2"/>
    <w:rsid w:val="00A50A1B"/>
    <w:rsid w:val="00A50DA5"/>
    <w:rsid w:val="00A50E10"/>
    <w:rsid w:val="00A5125D"/>
    <w:rsid w:val="00A51463"/>
    <w:rsid w:val="00A518D1"/>
    <w:rsid w:val="00A521B3"/>
    <w:rsid w:val="00A5230A"/>
    <w:rsid w:val="00A529F7"/>
    <w:rsid w:val="00A52AA2"/>
    <w:rsid w:val="00A52D41"/>
    <w:rsid w:val="00A52DFC"/>
    <w:rsid w:val="00A52F60"/>
    <w:rsid w:val="00A53048"/>
    <w:rsid w:val="00A53446"/>
    <w:rsid w:val="00A53964"/>
    <w:rsid w:val="00A53C6C"/>
    <w:rsid w:val="00A53F78"/>
    <w:rsid w:val="00A53FAE"/>
    <w:rsid w:val="00A53FE5"/>
    <w:rsid w:val="00A54238"/>
    <w:rsid w:val="00A54524"/>
    <w:rsid w:val="00A5460B"/>
    <w:rsid w:val="00A54856"/>
    <w:rsid w:val="00A54AC9"/>
    <w:rsid w:val="00A54C8B"/>
    <w:rsid w:val="00A54D71"/>
    <w:rsid w:val="00A54DD2"/>
    <w:rsid w:val="00A54FA7"/>
    <w:rsid w:val="00A553A0"/>
    <w:rsid w:val="00A554DA"/>
    <w:rsid w:val="00A5564F"/>
    <w:rsid w:val="00A557FF"/>
    <w:rsid w:val="00A55AFE"/>
    <w:rsid w:val="00A55CB3"/>
    <w:rsid w:val="00A55D47"/>
    <w:rsid w:val="00A55DA2"/>
    <w:rsid w:val="00A5619D"/>
    <w:rsid w:val="00A563B1"/>
    <w:rsid w:val="00A569C2"/>
    <w:rsid w:val="00A569E3"/>
    <w:rsid w:val="00A56C41"/>
    <w:rsid w:val="00A56CD3"/>
    <w:rsid w:val="00A56D12"/>
    <w:rsid w:val="00A56D40"/>
    <w:rsid w:val="00A56D41"/>
    <w:rsid w:val="00A56E06"/>
    <w:rsid w:val="00A56FA3"/>
    <w:rsid w:val="00A57336"/>
    <w:rsid w:val="00A574AC"/>
    <w:rsid w:val="00A579AF"/>
    <w:rsid w:val="00A57AED"/>
    <w:rsid w:val="00A57C1C"/>
    <w:rsid w:val="00A57CEA"/>
    <w:rsid w:val="00A57E7C"/>
    <w:rsid w:val="00A57F25"/>
    <w:rsid w:val="00A60129"/>
    <w:rsid w:val="00A60169"/>
    <w:rsid w:val="00A60258"/>
    <w:rsid w:val="00A604A8"/>
    <w:rsid w:val="00A607D3"/>
    <w:rsid w:val="00A608CB"/>
    <w:rsid w:val="00A609C5"/>
    <w:rsid w:val="00A61138"/>
    <w:rsid w:val="00A612A0"/>
    <w:rsid w:val="00A614A7"/>
    <w:rsid w:val="00A617A5"/>
    <w:rsid w:val="00A61972"/>
    <w:rsid w:val="00A61ABF"/>
    <w:rsid w:val="00A6207B"/>
    <w:rsid w:val="00A621C5"/>
    <w:rsid w:val="00A6228F"/>
    <w:rsid w:val="00A62634"/>
    <w:rsid w:val="00A62782"/>
    <w:rsid w:val="00A62A01"/>
    <w:rsid w:val="00A62F10"/>
    <w:rsid w:val="00A6331D"/>
    <w:rsid w:val="00A63986"/>
    <w:rsid w:val="00A63AFC"/>
    <w:rsid w:val="00A63C52"/>
    <w:rsid w:val="00A63EB9"/>
    <w:rsid w:val="00A63FCF"/>
    <w:rsid w:val="00A64016"/>
    <w:rsid w:val="00A64165"/>
    <w:rsid w:val="00A64428"/>
    <w:rsid w:val="00A64487"/>
    <w:rsid w:val="00A645EE"/>
    <w:rsid w:val="00A647A0"/>
    <w:rsid w:val="00A64CFF"/>
    <w:rsid w:val="00A64D4E"/>
    <w:rsid w:val="00A64E38"/>
    <w:rsid w:val="00A64F97"/>
    <w:rsid w:val="00A64FB5"/>
    <w:rsid w:val="00A6509F"/>
    <w:rsid w:val="00A653BC"/>
    <w:rsid w:val="00A65718"/>
    <w:rsid w:val="00A65768"/>
    <w:rsid w:val="00A65847"/>
    <w:rsid w:val="00A65940"/>
    <w:rsid w:val="00A66555"/>
    <w:rsid w:val="00A6655E"/>
    <w:rsid w:val="00A665DB"/>
    <w:rsid w:val="00A66703"/>
    <w:rsid w:val="00A6670C"/>
    <w:rsid w:val="00A66AE6"/>
    <w:rsid w:val="00A670A2"/>
    <w:rsid w:val="00A673B9"/>
    <w:rsid w:val="00A67A16"/>
    <w:rsid w:val="00A67ED0"/>
    <w:rsid w:val="00A70291"/>
    <w:rsid w:val="00A702DC"/>
    <w:rsid w:val="00A705B9"/>
    <w:rsid w:val="00A70989"/>
    <w:rsid w:val="00A70EC5"/>
    <w:rsid w:val="00A70F94"/>
    <w:rsid w:val="00A70FA5"/>
    <w:rsid w:val="00A71031"/>
    <w:rsid w:val="00A7113A"/>
    <w:rsid w:val="00A7143B"/>
    <w:rsid w:val="00A715AC"/>
    <w:rsid w:val="00A71676"/>
    <w:rsid w:val="00A7170D"/>
    <w:rsid w:val="00A71AA0"/>
    <w:rsid w:val="00A71CAE"/>
    <w:rsid w:val="00A71CE4"/>
    <w:rsid w:val="00A71D4A"/>
    <w:rsid w:val="00A71E42"/>
    <w:rsid w:val="00A71EC7"/>
    <w:rsid w:val="00A71F3F"/>
    <w:rsid w:val="00A7202B"/>
    <w:rsid w:val="00A721D9"/>
    <w:rsid w:val="00A72214"/>
    <w:rsid w:val="00A72ABC"/>
    <w:rsid w:val="00A72C68"/>
    <w:rsid w:val="00A72DA9"/>
    <w:rsid w:val="00A730B1"/>
    <w:rsid w:val="00A730C8"/>
    <w:rsid w:val="00A7357F"/>
    <w:rsid w:val="00A73897"/>
    <w:rsid w:val="00A73B9D"/>
    <w:rsid w:val="00A73E18"/>
    <w:rsid w:val="00A7414A"/>
    <w:rsid w:val="00A7424E"/>
    <w:rsid w:val="00A74388"/>
    <w:rsid w:val="00A7438A"/>
    <w:rsid w:val="00A74698"/>
    <w:rsid w:val="00A746BD"/>
    <w:rsid w:val="00A748E8"/>
    <w:rsid w:val="00A74A3E"/>
    <w:rsid w:val="00A74F0B"/>
    <w:rsid w:val="00A74FE5"/>
    <w:rsid w:val="00A7504C"/>
    <w:rsid w:val="00A76341"/>
    <w:rsid w:val="00A76407"/>
    <w:rsid w:val="00A766AA"/>
    <w:rsid w:val="00A76E4C"/>
    <w:rsid w:val="00A7723A"/>
    <w:rsid w:val="00A773E8"/>
    <w:rsid w:val="00A774B4"/>
    <w:rsid w:val="00A77E07"/>
    <w:rsid w:val="00A8032B"/>
    <w:rsid w:val="00A80B0B"/>
    <w:rsid w:val="00A80ED6"/>
    <w:rsid w:val="00A8160A"/>
    <w:rsid w:val="00A81C39"/>
    <w:rsid w:val="00A81E56"/>
    <w:rsid w:val="00A8210E"/>
    <w:rsid w:val="00A82884"/>
    <w:rsid w:val="00A82AB7"/>
    <w:rsid w:val="00A82BDA"/>
    <w:rsid w:val="00A82DB6"/>
    <w:rsid w:val="00A82FAC"/>
    <w:rsid w:val="00A830F0"/>
    <w:rsid w:val="00A832BD"/>
    <w:rsid w:val="00A83329"/>
    <w:rsid w:val="00A83AA2"/>
    <w:rsid w:val="00A84160"/>
    <w:rsid w:val="00A84206"/>
    <w:rsid w:val="00A846A9"/>
    <w:rsid w:val="00A846CD"/>
    <w:rsid w:val="00A84788"/>
    <w:rsid w:val="00A84806"/>
    <w:rsid w:val="00A84919"/>
    <w:rsid w:val="00A84A96"/>
    <w:rsid w:val="00A84AD9"/>
    <w:rsid w:val="00A84CD7"/>
    <w:rsid w:val="00A84DCC"/>
    <w:rsid w:val="00A85004"/>
    <w:rsid w:val="00A85172"/>
    <w:rsid w:val="00A85A9D"/>
    <w:rsid w:val="00A85B23"/>
    <w:rsid w:val="00A85BDA"/>
    <w:rsid w:val="00A85BDC"/>
    <w:rsid w:val="00A85F7E"/>
    <w:rsid w:val="00A8610B"/>
    <w:rsid w:val="00A86AD2"/>
    <w:rsid w:val="00A86BF0"/>
    <w:rsid w:val="00A86EC4"/>
    <w:rsid w:val="00A8712B"/>
    <w:rsid w:val="00A87370"/>
    <w:rsid w:val="00A874AF"/>
    <w:rsid w:val="00A87518"/>
    <w:rsid w:val="00A87694"/>
    <w:rsid w:val="00A876F6"/>
    <w:rsid w:val="00A87BCB"/>
    <w:rsid w:val="00A87C0C"/>
    <w:rsid w:val="00A87D46"/>
    <w:rsid w:val="00A87D92"/>
    <w:rsid w:val="00A87FBF"/>
    <w:rsid w:val="00A900C3"/>
    <w:rsid w:val="00A90722"/>
    <w:rsid w:val="00A90B5B"/>
    <w:rsid w:val="00A90CE6"/>
    <w:rsid w:val="00A9114E"/>
    <w:rsid w:val="00A91513"/>
    <w:rsid w:val="00A91660"/>
    <w:rsid w:val="00A917C8"/>
    <w:rsid w:val="00A91AA5"/>
    <w:rsid w:val="00A91C0D"/>
    <w:rsid w:val="00A91D48"/>
    <w:rsid w:val="00A92155"/>
    <w:rsid w:val="00A9240D"/>
    <w:rsid w:val="00A9289F"/>
    <w:rsid w:val="00A928CA"/>
    <w:rsid w:val="00A929A8"/>
    <w:rsid w:val="00A92D82"/>
    <w:rsid w:val="00A93064"/>
    <w:rsid w:val="00A9346A"/>
    <w:rsid w:val="00A934D7"/>
    <w:rsid w:val="00A93516"/>
    <w:rsid w:val="00A938DA"/>
    <w:rsid w:val="00A93A4D"/>
    <w:rsid w:val="00A93D86"/>
    <w:rsid w:val="00A94070"/>
    <w:rsid w:val="00A941F1"/>
    <w:rsid w:val="00A9423E"/>
    <w:rsid w:val="00A94324"/>
    <w:rsid w:val="00A9448A"/>
    <w:rsid w:val="00A94613"/>
    <w:rsid w:val="00A94821"/>
    <w:rsid w:val="00A94C59"/>
    <w:rsid w:val="00A94E5B"/>
    <w:rsid w:val="00A94EF5"/>
    <w:rsid w:val="00A95078"/>
    <w:rsid w:val="00A95594"/>
    <w:rsid w:val="00A956E7"/>
    <w:rsid w:val="00A957AE"/>
    <w:rsid w:val="00A95F45"/>
    <w:rsid w:val="00A960DC"/>
    <w:rsid w:val="00A962BB"/>
    <w:rsid w:val="00A962E3"/>
    <w:rsid w:val="00A96330"/>
    <w:rsid w:val="00A969C8"/>
    <w:rsid w:val="00A96A0F"/>
    <w:rsid w:val="00A96C06"/>
    <w:rsid w:val="00A96C3A"/>
    <w:rsid w:val="00A96D2C"/>
    <w:rsid w:val="00A96EFB"/>
    <w:rsid w:val="00A971FA"/>
    <w:rsid w:val="00A972B1"/>
    <w:rsid w:val="00A97640"/>
    <w:rsid w:val="00A9791E"/>
    <w:rsid w:val="00A97AAE"/>
    <w:rsid w:val="00A97CDD"/>
    <w:rsid w:val="00A97E33"/>
    <w:rsid w:val="00AA0210"/>
    <w:rsid w:val="00AA0272"/>
    <w:rsid w:val="00AA035A"/>
    <w:rsid w:val="00AA058C"/>
    <w:rsid w:val="00AA09A0"/>
    <w:rsid w:val="00AA0B1A"/>
    <w:rsid w:val="00AA0D70"/>
    <w:rsid w:val="00AA15C5"/>
    <w:rsid w:val="00AA16B5"/>
    <w:rsid w:val="00AA1CAD"/>
    <w:rsid w:val="00AA1D44"/>
    <w:rsid w:val="00AA208E"/>
    <w:rsid w:val="00AA2242"/>
    <w:rsid w:val="00AA224A"/>
    <w:rsid w:val="00AA260F"/>
    <w:rsid w:val="00AA2AEA"/>
    <w:rsid w:val="00AA2B8F"/>
    <w:rsid w:val="00AA2E25"/>
    <w:rsid w:val="00AA355A"/>
    <w:rsid w:val="00AA35EF"/>
    <w:rsid w:val="00AA3A56"/>
    <w:rsid w:val="00AA3B85"/>
    <w:rsid w:val="00AA3D97"/>
    <w:rsid w:val="00AA43E2"/>
    <w:rsid w:val="00AA4567"/>
    <w:rsid w:val="00AA4886"/>
    <w:rsid w:val="00AA4B09"/>
    <w:rsid w:val="00AA4C1C"/>
    <w:rsid w:val="00AA4C81"/>
    <w:rsid w:val="00AA4FAA"/>
    <w:rsid w:val="00AA5430"/>
    <w:rsid w:val="00AA559B"/>
    <w:rsid w:val="00AA55EC"/>
    <w:rsid w:val="00AA5B10"/>
    <w:rsid w:val="00AA5F0E"/>
    <w:rsid w:val="00AA609E"/>
    <w:rsid w:val="00AA62F4"/>
    <w:rsid w:val="00AA64DD"/>
    <w:rsid w:val="00AA651C"/>
    <w:rsid w:val="00AA686C"/>
    <w:rsid w:val="00AA7034"/>
    <w:rsid w:val="00AA7038"/>
    <w:rsid w:val="00AA7167"/>
    <w:rsid w:val="00AA71D2"/>
    <w:rsid w:val="00AA76BC"/>
    <w:rsid w:val="00AA7780"/>
    <w:rsid w:val="00AA77C1"/>
    <w:rsid w:val="00AA7AFB"/>
    <w:rsid w:val="00AA7B67"/>
    <w:rsid w:val="00AA7BAD"/>
    <w:rsid w:val="00AA7DDF"/>
    <w:rsid w:val="00AA7DF3"/>
    <w:rsid w:val="00AA7F78"/>
    <w:rsid w:val="00AB0274"/>
    <w:rsid w:val="00AB0A3A"/>
    <w:rsid w:val="00AB0B4B"/>
    <w:rsid w:val="00AB0D63"/>
    <w:rsid w:val="00AB0E30"/>
    <w:rsid w:val="00AB12E1"/>
    <w:rsid w:val="00AB172E"/>
    <w:rsid w:val="00AB1A9C"/>
    <w:rsid w:val="00AB1EE3"/>
    <w:rsid w:val="00AB2420"/>
    <w:rsid w:val="00AB24C9"/>
    <w:rsid w:val="00AB2700"/>
    <w:rsid w:val="00AB27CE"/>
    <w:rsid w:val="00AB294C"/>
    <w:rsid w:val="00AB2DD7"/>
    <w:rsid w:val="00AB341B"/>
    <w:rsid w:val="00AB349C"/>
    <w:rsid w:val="00AB371C"/>
    <w:rsid w:val="00AB37F2"/>
    <w:rsid w:val="00AB38BA"/>
    <w:rsid w:val="00AB3DF8"/>
    <w:rsid w:val="00AB3E45"/>
    <w:rsid w:val="00AB3F27"/>
    <w:rsid w:val="00AB4080"/>
    <w:rsid w:val="00AB41C9"/>
    <w:rsid w:val="00AB45B3"/>
    <w:rsid w:val="00AB48EF"/>
    <w:rsid w:val="00AB4A94"/>
    <w:rsid w:val="00AB4B3F"/>
    <w:rsid w:val="00AB4BD6"/>
    <w:rsid w:val="00AB4C1B"/>
    <w:rsid w:val="00AB4EB2"/>
    <w:rsid w:val="00AB5421"/>
    <w:rsid w:val="00AB564E"/>
    <w:rsid w:val="00AB57FD"/>
    <w:rsid w:val="00AB5905"/>
    <w:rsid w:val="00AB60E7"/>
    <w:rsid w:val="00AB6238"/>
    <w:rsid w:val="00AB62C7"/>
    <w:rsid w:val="00AB63BD"/>
    <w:rsid w:val="00AB64A8"/>
    <w:rsid w:val="00AB65CB"/>
    <w:rsid w:val="00AB6687"/>
    <w:rsid w:val="00AB67E8"/>
    <w:rsid w:val="00AB6A18"/>
    <w:rsid w:val="00AB72FC"/>
    <w:rsid w:val="00AB7307"/>
    <w:rsid w:val="00AB7C3B"/>
    <w:rsid w:val="00AB7D12"/>
    <w:rsid w:val="00AB7DA8"/>
    <w:rsid w:val="00AB7EC3"/>
    <w:rsid w:val="00AB7FD2"/>
    <w:rsid w:val="00AC004A"/>
    <w:rsid w:val="00AC0112"/>
    <w:rsid w:val="00AC051A"/>
    <w:rsid w:val="00AC07AE"/>
    <w:rsid w:val="00AC0B13"/>
    <w:rsid w:val="00AC0CFB"/>
    <w:rsid w:val="00AC0F61"/>
    <w:rsid w:val="00AC11F5"/>
    <w:rsid w:val="00AC1391"/>
    <w:rsid w:val="00AC13B8"/>
    <w:rsid w:val="00AC179A"/>
    <w:rsid w:val="00AC18A2"/>
    <w:rsid w:val="00AC18CB"/>
    <w:rsid w:val="00AC1A03"/>
    <w:rsid w:val="00AC1A0A"/>
    <w:rsid w:val="00AC1A6F"/>
    <w:rsid w:val="00AC1CB9"/>
    <w:rsid w:val="00AC23D9"/>
    <w:rsid w:val="00AC2548"/>
    <w:rsid w:val="00AC262E"/>
    <w:rsid w:val="00AC2AD3"/>
    <w:rsid w:val="00AC2BEF"/>
    <w:rsid w:val="00AC2D4B"/>
    <w:rsid w:val="00AC32C1"/>
    <w:rsid w:val="00AC3A92"/>
    <w:rsid w:val="00AC3E1C"/>
    <w:rsid w:val="00AC3F2B"/>
    <w:rsid w:val="00AC3F9F"/>
    <w:rsid w:val="00AC456F"/>
    <w:rsid w:val="00AC4FCC"/>
    <w:rsid w:val="00AC50CD"/>
    <w:rsid w:val="00AC5266"/>
    <w:rsid w:val="00AC5385"/>
    <w:rsid w:val="00AC573E"/>
    <w:rsid w:val="00AC5B01"/>
    <w:rsid w:val="00AC5B6B"/>
    <w:rsid w:val="00AC5CCE"/>
    <w:rsid w:val="00AC5F7E"/>
    <w:rsid w:val="00AC603B"/>
    <w:rsid w:val="00AC603F"/>
    <w:rsid w:val="00AC614A"/>
    <w:rsid w:val="00AC6334"/>
    <w:rsid w:val="00AC6347"/>
    <w:rsid w:val="00AC66AC"/>
    <w:rsid w:val="00AC71EF"/>
    <w:rsid w:val="00AC734C"/>
    <w:rsid w:val="00AC7532"/>
    <w:rsid w:val="00AC777F"/>
    <w:rsid w:val="00AC7802"/>
    <w:rsid w:val="00AC78B7"/>
    <w:rsid w:val="00AC7AE0"/>
    <w:rsid w:val="00AC7CBA"/>
    <w:rsid w:val="00AD0035"/>
    <w:rsid w:val="00AD0B15"/>
    <w:rsid w:val="00AD0D6A"/>
    <w:rsid w:val="00AD0DDF"/>
    <w:rsid w:val="00AD1082"/>
    <w:rsid w:val="00AD1769"/>
    <w:rsid w:val="00AD1B70"/>
    <w:rsid w:val="00AD1E2F"/>
    <w:rsid w:val="00AD1E6F"/>
    <w:rsid w:val="00AD1EE1"/>
    <w:rsid w:val="00AD1FA8"/>
    <w:rsid w:val="00AD208B"/>
    <w:rsid w:val="00AD2646"/>
    <w:rsid w:val="00AD2864"/>
    <w:rsid w:val="00AD294E"/>
    <w:rsid w:val="00AD3719"/>
    <w:rsid w:val="00AD3941"/>
    <w:rsid w:val="00AD3960"/>
    <w:rsid w:val="00AD3A50"/>
    <w:rsid w:val="00AD3BA8"/>
    <w:rsid w:val="00AD3CFC"/>
    <w:rsid w:val="00AD3F14"/>
    <w:rsid w:val="00AD3FBB"/>
    <w:rsid w:val="00AD409A"/>
    <w:rsid w:val="00AD40AE"/>
    <w:rsid w:val="00AD4347"/>
    <w:rsid w:val="00AD43F6"/>
    <w:rsid w:val="00AD4581"/>
    <w:rsid w:val="00AD4672"/>
    <w:rsid w:val="00AD4828"/>
    <w:rsid w:val="00AD4E85"/>
    <w:rsid w:val="00AD4EDF"/>
    <w:rsid w:val="00AD4F67"/>
    <w:rsid w:val="00AD50F7"/>
    <w:rsid w:val="00AD51EE"/>
    <w:rsid w:val="00AD539C"/>
    <w:rsid w:val="00AD5822"/>
    <w:rsid w:val="00AD5CBD"/>
    <w:rsid w:val="00AD5CF6"/>
    <w:rsid w:val="00AD5E7E"/>
    <w:rsid w:val="00AD6396"/>
    <w:rsid w:val="00AD6FD5"/>
    <w:rsid w:val="00AD700E"/>
    <w:rsid w:val="00AD733B"/>
    <w:rsid w:val="00AD744E"/>
    <w:rsid w:val="00AD7510"/>
    <w:rsid w:val="00AD7DD0"/>
    <w:rsid w:val="00AE0118"/>
    <w:rsid w:val="00AE0241"/>
    <w:rsid w:val="00AE0482"/>
    <w:rsid w:val="00AE0C42"/>
    <w:rsid w:val="00AE0C78"/>
    <w:rsid w:val="00AE0CF0"/>
    <w:rsid w:val="00AE0D57"/>
    <w:rsid w:val="00AE0D5B"/>
    <w:rsid w:val="00AE0F58"/>
    <w:rsid w:val="00AE118D"/>
    <w:rsid w:val="00AE13ED"/>
    <w:rsid w:val="00AE1415"/>
    <w:rsid w:val="00AE154A"/>
    <w:rsid w:val="00AE180C"/>
    <w:rsid w:val="00AE1C9C"/>
    <w:rsid w:val="00AE1CCF"/>
    <w:rsid w:val="00AE1CE9"/>
    <w:rsid w:val="00AE1EE2"/>
    <w:rsid w:val="00AE2416"/>
    <w:rsid w:val="00AE24CD"/>
    <w:rsid w:val="00AE281A"/>
    <w:rsid w:val="00AE2AC3"/>
    <w:rsid w:val="00AE2C0B"/>
    <w:rsid w:val="00AE2FF7"/>
    <w:rsid w:val="00AE3335"/>
    <w:rsid w:val="00AE39A1"/>
    <w:rsid w:val="00AE3EFD"/>
    <w:rsid w:val="00AE4160"/>
    <w:rsid w:val="00AE43EC"/>
    <w:rsid w:val="00AE4E3F"/>
    <w:rsid w:val="00AE4E8C"/>
    <w:rsid w:val="00AE4F64"/>
    <w:rsid w:val="00AE4FC1"/>
    <w:rsid w:val="00AE54E8"/>
    <w:rsid w:val="00AE5645"/>
    <w:rsid w:val="00AE5CB8"/>
    <w:rsid w:val="00AE5FEB"/>
    <w:rsid w:val="00AE64DC"/>
    <w:rsid w:val="00AE6519"/>
    <w:rsid w:val="00AE68C2"/>
    <w:rsid w:val="00AE6910"/>
    <w:rsid w:val="00AE6993"/>
    <w:rsid w:val="00AE6AF5"/>
    <w:rsid w:val="00AE6EBA"/>
    <w:rsid w:val="00AE6F1E"/>
    <w:rsid w:val="00AE713E"/>
    <w:rsid w:val="00AE7D6C"/>
    <w:rsid w:val="00AF0171"/>
    <w:rsid w:val="00AF0449"/>
    <w:rsid w:val="00AF0953"/>
    <w:rsid w:val="00AF0E1B"/>
    <w:rsid w:val="00AF0E33"/>
    <w:rsid w:val="00AF0F50"/>
    <w:rsid w:val="00AF0FCB"/>
    <w:rsid w:val="00AF10B3"/>
    <w:rsid w:val="00AF14E9"/>
    <w:rsid w:val="00AF14FC"/>
    <w:rsid w:val="00AF197B"/>
    <w:rsid w:val="00AF1B31"/>
    <w:rsid w:val="00AF1CCE"/>
    <w:rsid w:val="00AF1D0E"/>
    <w:rsid w:val="00AF1DCA"/>
    <w:rsid w:val="00AF2063"/>
    <w:rsid w:val="00AF2085"/>
    <w:rsid w:val="00AF2B5B"/>
    <w:rsid w:val="00AF2D6D"/>
    <w:rsid w:val="00AF2E6A"/>
    <w:rsid w:val="00AF32EF"/>
    <w:rsid w:val="00AF337A"/>
    <w:rsid w:val="00AF33CE"/>
    <w:rsid w:val="00AF3B45"/>
    <w:rsid w:val="00AF3C80"/>
    <w:rsid w:val="00AF3DA7"/>
    <w:rsid w:val="00AF3DCF"/>
    <w:rsid w:val="00AF3EB2"/>
    <w:rsid w:val="00AF4004"/>
    <w:rsid w:val="00AF407A"/>
    <w:rsid w:val="00AF4337"/>
    <w:rsid w:val="00AF4471"/>
    <w:rsid w:val="00AF4A1C"/>
    <w:rsid w:val="00AF4E9E"/>
    <w:rsid w:val="00AF54DB"/>
    <w:rsid w:val="00AF561B"/>
    <w:rsid w:val="00AF57DF"/>
    <w:rsid w:val="00AF58E3"/>
    <w:rsid w:val="00AF593D"/>
    <w:rsid w:val="00AF5A2D"/>
    <w:rsid w:val="00AF5F4F"/>
    <w:rsid w:val="00AF603C"/>
    <w:rsid w:val="00AF6228"/>
    <w:rsid w:val="00AF637E"/>
    <w:rsid w:val="00AF65B0"/>
    <w:rsid w:val="00AF65CB"/>
    <w:rsid w:val="00AF6705"/>
    <w:rsid w:val="00AF6802"/>
    <w:rsid w:val="00AF69FA"/>
    <w:rsid w:val="00AF6C94"/>
    <w:rsid w:val="00AF6CA8"/>
    <w:rsid w:val="00AF765E"/>
    <w:rsid w:val="00AF7806"/>
    <w:rsid w:val="00AF7C48"/>
    <w:rsid w:val="00AF7CC4"/>
    <w:rsid w:val="00B00872"/>
    <w:rsid w:val="00B00A03"/>
    <w:rsid w:val="00B00DBD"/>
    <w:rsid w:val="00B010C6"/>
    <w:rsid w:val="00B01256"/>
    <w:rsid w:val="00B014DA"/>
    <w:rsid w:val="00B01A08"/>
    <w:rsid w:val="00B01AE6"/>
    <w:rsid w:val="00B01C0F"/>
    <w:rsid w:val="00B01CAF"/>
    <w:rsid w:val="00B0217C"/>
    <w:rsid w:val="00B024CF"/>
    <w:rsid w:val="00B0254C"/>
    <w:rsid w:val="00B02754"/>
    <w:rsid w:val="00B02A52"/>
    <w:rsid w:val="00B02C0A"/>
    <w:rsid w:val="00B02D01"/>
    <w:rsid w:val="00B03020"/>
    <w:rsid w:val="00B0338C"/>
    <w:rsid w:val="00B033DB"/>
    <w:rsid w:val="00B03537"/>
    <w:rsid w:val="00B03BD4"/>
    <w:rsid w:val="00B0421F"/>
    <w:rsid w:val="00B04342"/>
    <w:rsid w:val="00B047B7"/>
    <w:rsid w:val="00B04BE0"/>
    <w:rsid w:val="00B04D28"/>
    <w:rsid w:val="00B0533D"/>
    <w:rsid w:val="00B056D6"/>
    <w:rsid w:val="00B05F81"/>
    <w:rsid w:val="00B0603F"/>
    <w:rsid w:val="00B06145"/>
    <w:rsid w:val="00B066F0"/>
    <w:rsid w:val="00B0672A"/>
    <w:rsid w:val="00B06730"/>
    <w:rsid w:val="00B067EC"/>
    <w:rsid w:val="00B0686B"/>
    <w:rsid w:val="00B06956"/>
    <w:rsid w:val="00B06A2F"/>
    <w:rsid w:val="00B06C45"/>
    <w:rsid w:val="00B06C78"/>
    <w:rsid w:val="00B06E17"/>
    <w:rsid w:val="00B06FE1"/>
    <w:rsid w:val="00B07174"/>
    <w:rsid w:val="00B072C9"/>
    <w:rsid w:val="00B07319"/>
    <w:rsid w:val="00B07B2C"/>
    <w:rsid w:val="00B07BF3"/>
    <w:rsid w:val="00B07C02"/>
    <w:rsid w:val="00B101F7"/>
    <w:rsid w:val="00B1131E"/>
    <w:rsid w:val="00B11721"/>
    <w:rsid w:val="00B117DC"/>
    <w:rsid w:val="00B118C1"/>
    <w:rsid w:val="00B11957"/>
    <w:rsid w:val="00B11982"/>
    <w:rsid w:val="00B1198B"/>
    <w:rsid w:val="00B11AA4"/>
    <w:rsid w:val="00B11DDE"/>
    <w:rsid w:val="00B1213E"/>
    <w:rsid w:val="00B12623"/>
    <w:rsid w:val="00B1264B"/>
    <w:rsid w:val="00B128F1"/>
    <w:rsid w:val="00B12B46"/>
    <w:rsid w:val="00B12D58"/>
    <w:rsid w:val="00B13133"/>
    <w:rsid w:val="00B131F4"/>
    <w:rsid w:val="00B13416"/>
    <w:rsid w:val="00B13BDE"/>
    <w:rsid w:val="00B13D34"/>
    <w:rsid w:val="00B13DFE"/>
    <w:rsid w:val="00B13F52"/>
    <w:rsid w:val="00B14235"/>
    <w:rsid w:val="00B14397"/>
    <w:rsid w:val="00B14762"/>
    <w:rsid w:val="00B14863"/>
    <w:rsid w:val="00B14B6B"/>
    <w:rsid w:val="00B14E48"/>
    <w:rsid w:val="00B1507B"/>
    <w:rsid w:val="00B1507F"/>
    <w:rsid w:val="00B1508D"/>
    <w:rsid w:val="00B15581"/>
    <w:rsid w:val="00B15749"/>
    <w:rsid w:val="00B1577A"/>
    <w:rsid w:val="00B157EE"/>
    <w:rsid w:val="00B15C78"/>
    <w:rsid w:val="00B15ED5"/>
    <w:rsid w:val="00B16067"/>
    <w:rsid w:val="00B162B7"/>
    <w:rsid w:val="00B1633B"/>
    <w:rsid w:val="00B166DA"/>
    <w:rsid w:val="00B16A32"/>
    <w:rsid w:val="00B16A9E"/>
    <w:rsid w:val="00B16B46"/>
    <w:rsid w:val="00B17112"/>
    <w:rsid w:val="00B17166"/>
    <w:rsid w:val="00B17333"/>
    <w:rsid w:val="00B173A9"/>
    <w:rsid w:val="00B17600"/>
    <w:rsid w:val="00B17794"/>
    <w:rsid w:val="00B17B8E"/>
    <w:rsid w:val="00B17C7A"/>
    <w:rsid w:val="00B17F49"/>
    <w:rsid w:val="00B20402"/>
    <w:rsid w:val="00B20711"/>
    <w:rsid w:val="00B20E94"/>
    <w:rsid w:val="00B20F6A"/>
    <w:rsid w:val="00B21051"/>
    <w:rsid w:val="00B21408"/>
    <w:rsid w:val="00B214D2"/>
    <w:rsid w:val="00B21623"/>
    <w:rsid w:val="00B2171C"/>
    <w:rsid w:val="00B219D1"/>
    <w:rsid w:val="00B21D9F"/>
    <w:rsid w:val="00B22104"/>
    <w:rsid w:val="00B221A8"/>
    <w:rsid w:val="00B222F3"/>
    <w:rsid w:val="00B223D2"/>
    <w:rsid w:val="00B2275A"/>
    <w:rsid w:val="00B2297E"/>
    <w:rsid w:val="00B22DBF"/>
    <w:rsid w:val="00B2323D"/>
    <w:rsid w:val="00B2330D"/>
    <w:rsid w:val="00B23650"/>
    <w:rsid w:val="00B239CA"/>
    <w:rsid w:val="00B23B2B"/>
    <w:rsid w:val="00B23DFB"/>
    <w:rsid w:val="00B24202"/>
    <w:rsid w:val="00B243CC"/>
    <w:rsid w:val="00B24488"/>
    <w:rsid w:val="00B24587"/>
    <w:rsid w:val="00B24805"/>
    <w:rsid w:val="00B24A04"/>
    <w:rsid w:val="00B24C00"/>
    <w:rsid w:val="00B24F24"/>
    <w:rsid w:val="00B2504C"/>
    <w:rsid w:val="00B25074"/>
    <w:rsid w:val="00B252E4"/>
    <w:rsid w:val="00B255FE"/>
    <w:rsid w:val="00B25A05"/>
    <w:rsid w:val="00B25A7B"/>
    <w:rsid w:val="00B25ADB"/>
    <w:rsid w:val="00B25C26"/>
    <w:rsid w:val="00B25CCE"/>
    <w:rsid w:val="00B25D06"/>
    <w:rsid w:val="00B264C7"/>
    <w:rsid w:val="00B266EE"/>
    <w:rsid w:val="00B27008"/>
    <w:rsid w:val="00B271DC"/>
    <w:rsid w:val="00B27359"/>
    <w:rsid w:val="00B27444"/>
    <w:rsid w:val="00B27505"/>
    <w:rsid w:val="00B27552"/>
    <w:rsid w:val="00B27785"/>
    <w:rsid w:val="00B27886"/>
    <w:rsid w:val="00B27AFC"/>
    <w:rsid w:val="00B27C82"/>
    <w:rsid w:val="00B30174"/>
    <w:rsid w:val="00B302FD"/>
    <w:rsid w:val="00B309EA"/>
    <w:rsid w:val="00B311D5"/>
    <w:rsid w:val="00B31291"/>
    <w:rsid w:val="00B31466"/>
    <w:rsid w:val="00B31524"/>
    <w:rsid w:val="00B31593"/>
    <w:rsid w:val="00B316B0"/>
    <w:rsid w:val="00B31CB9"/>
    <w:rsid w:val="00B323EB"/>
    <w:rsid w:val="00B3257E"/>
    <w:rsid w:val="00B32913"/>
    <w:rsid w:val="00B32B4A"/>
    <w:rsid w:val="00B32BB8"/>
    <w:rsid w:val="00B32D5E"/>
    <w:rsid w:val="00B32E05"/>
    <w:rsid w:val="00B3301D"/>
    <w:rsid w:val="00B33038"/>
    <w:rsid w:val="00B3340C"/>
    <w:rsid w:val="00B33985"/>
    <w:rsid w:val="00B33993"/>
    <w:rsid w:val="00B33C70"/>
    <w:rsid w:val="00B33DD2"/>
    <w:rsid w:val="00B33E0B"/>
    <w:rsid w:val="00B33E28"/>
    <w:rsid w:val="00B33F32"/>
    <w:rsid w:val="00B34092"/>
    <w:rsid w:val="00B340CA"/>
    <w:rsid w:val="00B3412C"/>
    <w:rsid w:val="00B3430F"/>
    <w:rsid w:val="00B343BB"/>
    <w:rsid w:val="00B34550"/>
    <w:rsid w:val="00B34612"/>
    <w:rsid w:val="00B347B7"/>
    <w:rsid w:val="00B347F4"/>
    <w:rsid w:val="00B34EA2"/>
    <w:rsid w:val="00B35116"/>
    <w:rsid w:val="00B35A55"/>
    <w:rsid w:val="00B35B9C"/>
    <w:rsid w:val="00B35BF6"/>
    <w:rsid w:val="00B35CB7"/>
    <w:rsid w:val="00B35F0B"/>
    <w:rsid w:val="00B36127"/>
    <w:rsid w:val="00B3615F"/>
    <w:rsid w:val="00B3645A"/>
    <w:rsid w:val="00B364D2"/>
    <w:rsid w:val="00B365D9"/>
    <w:rsid w:val="00B36615"/>
    <w:rsid w:val="00B36780"/>
    <w:rsid w:val="00B36A99"/>
    <w:rsid w:val="00B36B48"/>
    <w:rsid w:val="00B371DC"/>
    <w:rsid w:val="00B374FC"/>
    <w:rsid w:val="00B375E4"/>
    <w:rsid w:val="00B376BE"/>
    <w:rsid w:val="00B37A9B"/>
    <w:rsid w:val="00B37D26"/>
    <w:rsid w:val="00B37D8B"/>
    <w:rsid w:val="00B37FD5"/>
    <w:rsid w:val="00B4018A"/>
    <w:rsid w:val="00B406FF"/>
    <w:rsid w:val="00B40D8D"/>
    <w:rsid w:val="00B40DF6"/>
    <w:rsid w:val="00B4108D"/>
    <w:rsid w:val="00B41624"/>
    <w:rsid w:val="00B41997"/>
    <w:rsid w:val="00B41E74"/>
    <w:rsid w:val="00B420BD"/>
    <w:rsid w:val="00B42524"/>
    <w:rsid w:val="00B425BF"/>
    <w:rsid w:val="00B42A01"/>
    <w:rsid w:val="00B42A97"/>
    <w:rsid w:val="00B42B99"/>
    <w:rsid w:val="00B42CDF"/>
    <w:rsid w:val="00B42D82"/>
    <w:rsid w:val="00B43155"/>
    <w:rsid w:val="00B4343C"/>
    <w:rsid w:val="00B439F7"/>
    <w:rsid w:val="00B43B88"/>
    <w:rsid w:val="00B43F09"/>
    <w:rsid w:val="00B4435D"/>
    <w:rsid w:val="00B4442A"/>
    <w:rsid w:val="00B44603"/>
    <w:rsid w:val="00B44631"/>
    <w:rsid w:val="00B44979"/>
    <w:rsid w:val="00B449B5"/>
    <w:rsid w:val="00B44C8F"/>
    <w:rsid w:val="00B453D3"/>
    <w:rsid w:val="00B4551C"/>
    <w:rsid w:val="00B455B9"/>
    <w:rsid w:val="00B45606"/>
    <w:rsid w:val="00B45820"/>
    <w:rsid w:val="00B4585C"/>
    <w:rsid w:val="00B46068"/>
    <w:rsid w:val="00B464FC"/>
    <w:rsid w:val="00B4691B"/>
    <w:rsid w:val="00B4693C"/>
    <w:rsid w:val="00B46C9C"/>
    <w:rsid w:val="00B47067"/>
    <w:rsid w:val="00B471F8"/>
    <w:rsid w:val="00B4754C"/>
    <w:rsid w:val="00B4784A"/>
    <w:rsid w:val="00B4789D"/>
    <w:rsid w:val="00B478D1"/>
    <w:rsid w:val="00B47C37"/>
    <w:rsid w:val="00B5035A"/>
    <w:rsid w:val="00B503B9"/>
    <w:rsid w:val="00B5061E"/>
    <w:rsid w:val="00B508BA"/>
    <w:rsid w:val="00B5091B"/>
    <w:rsid w:val="00B50BB1"/>
    <w:rsid w:val="00B50DFB"/>
    <w:rsid w:val="00B51197"/>
    <w:rsid w:val="00B51266"/>
    <w:rsid w:val="00B51B61"/>
    <w:rsid w:val="00B51E3A"/>
    <w:rsid w:val="00B51EFA"/>
    <w:rsid w:val="00B52047"/>
    <w:rsid w:val="00B520A5"/>
    <w:rsid w:val="00B520DD"/>
    <w:rsid w:val="00B52525"/>
    <w:rsid w:val="00B52668"/>
    <w:rsid w:val="00B528A0"/>
    <w:rsid w:val="00B529E1"/>
    <w:rsid w:val="00B52F1A"/>
    <w:rsid w:val="00B531B7"/>
    <w:rsid w:val="00B53340"/>
    <w:rsid w:val="00B5338F"/>
    <w:rsid w:val="00B533A6"/>
    <w:rsid w:val="00B5362B"/>
    <w:rsid w:val="00B5366F"/>
    <w:rsid w:val="00B53898"/>
    <w:rsid w:val="00B53A82"/>
    <w:rsid w:val="00B53B99"/>
    <w:rsid w:val="00B542E2"/>
    <w:rsid w:val="00B54625"/>
    <w:rsid w:val="00B5477D"/>
    <w:rsid w:val="00B54795"/>
    <w:rsid w:val="00B548CE"/>
    <w:rsid w:val="00B54F8E"/>
    <w:rsid w:val="00B5505E"/>
    <w:rsid w:val="00B553E7"/>
    <w:rsid w:val="00B5543C"/>
    <w:rsid w:val="00B554B8"/>
    <w:rsid w:val="00B55652"/>
    <w:rsid w:val="00B5566B"/>
    <w:rsid w:val="00B557A2"/>
    <w:rsid w:val="00B5596D"/>
    <w:rsid w:val="00B55AAD"/>
    <w:rsid w:val="00B55C4A"/>
    <w:rsid w:val="00B55F51"/>
    <w:rsid w:val="00B55FE5"/>
    <w:rsid w:val="00B56257"/>
    <w:rsid w:val="00B56431"/>
    <w:rsid w:val="00B56796"/>
    <w:rsid w:val="00B568D6"/>
    <w:rsid w:val="00B56BC1"/>
    <w:rsid w:val="00B56D13"/>
    <w:rsid w:val="00B56DC0"/>
    <w:rsid w:val="00B57B53"/>
    <w:rsid w:val="00B57C57"/>
    <w:rsid w:val="00B57EDD"/>
    <w:rsid w:val="00B60147"/>
    <w:rsid w:val="00B6064C"/>
    <w:rsid w:val="00B6093E"/>
    <w:rsid w:val="00B609D1"/>
    <w:rsid w:val="00B60A64"/>
    <w:rsid w:val="00B60D49"/>
    <w:rsid w:val="00B60DEF"/>
    <w:rsid w:val="00B60E08"/>
    <w:rsid w:val="00B60E21"/>
    <w:rsid w:val="00B60F48"/>
    <w:rsid w:val="00B6122D"/>
    <w:rsid w:val="00B61232"/>
    <w:rsid w:val="00B6124C"/>
    <w:rsid w:val="00B6182A"/>
    <w:rsid w:val="00B6186D"/>
    <w:rsid w:val="00B6190B"/>
    <w:rsid w:val="00B61B38"/>
    <w:rsid w:val="00B61C11"/>
    <w:rsid w:val="00B61F41"/>
    <w:rsid w:val="00B622AC"/>
    <w:rsid w:val="00B623D1"/>
    <w:rsid w:val="00B62729"/>
    <w:rsid w:val="00B62B94"/>
    <w:rsid w:val="00B63564"/>
    <w:rsid w:val="00B635A6"/>
    <w:rsid w:val="00B63769"/>
    <w:rsid w:val="00B6380F"/>
    <w:rsid w:val="00B64118"/>
    <w:rsid w:val="00B641F4"/>
    <w:rsid w:val="00B64270"/>
    <w:rsid w:val="00B6450C"/>
    <w:rsid w:val="00B64818"/>
    <w:rsid w:val="00B648B4"/>
    <w:rsid w:val="00B64A0D"/>
    <w:rsid w:val="00B64A40"/>
    <w:rsid w:val="00B64C8A"/>
    <w:rsid w:val="00B64DA1"/>
    <w:rsid w:val="00B6536E"/>
    <w:rsid w:val="00B65824"/>
    <w:rsid w:val="00B65A02"/>
    <w:rsid w:val="00B65E3C"/>
    <w:rsid w:val="00B6633B"/>
    <w:rsid w:val="00B6664E"/>
    <w:rsid w:val="00B66672"/>
    <w:rsid w:val="00B66674"/>
    <w:rsid w:val="00B66DBF"/>
    <w:rsid w:val="00B66FBE"/>
    <w:rsid w:val="00B67106"/>
    <w:rsid w:val="00B67A32"/>
    <w:rsid w:val="00B67BA7"/>
    <w:rsid w:val="00B67C3C"/>
    <w:rsid w:val="00B67E3E"/>
    <w:rsid w:val="00B67EE4"/>
    <w:rsid w:val="00B67F62"/>
    <w:rsid w:val="00B70078"/>
    <w:rsid w:val="00B7049F"/>
    <w:rsid w:val="00B704C5"/>
    <w:rsid w:val="00B70890"/>
    <w:rsid w:val="00B70AF4"/>
    <w:rsid w:val="00B70B40"/>
    <w:rsid w:val="00B71040"/>
    <w:rsid w:val="00B7132C"/>
    <w:rsid w:val="00B713D4"/>
    <w:rsid w:val="00B71876"/>
    <w:rsid w:val="00B71C89"/>
    <w:rsid w:val="00B71E99"/>
    <w:rsid w:val="00B72261"/>
    <w:rsid w:val="00B72396"/>
    <w:rsid w:val="00B723F8"/>
    <w:rsid w:val="00B72A13"/>
    <w:rsid w:val="00B72A18"/>
    <w:rsid w:val="00B72B02"/>
    <w:rsid w:val="00B72E7B"/>
    <w:rsid w:val="00B72FFE"/>
    <w:rsid w:val="00B732A9"/>
    <w:rsid w:val="00B732B5"/>
    <w:rsid w:val="00B732DD"/>
    <w:rsid w:val="00B7372E"/>
    <w:rsid w:val="00B738D4"/>
    <w:rsid w:val="00B73907"/>
    <w:rsid w:val="00B73A2C"/>
    <w:rsid w:val="00B73A86"/>
    <w:rsid w:val="00B73B18"/>
    <w:rsid w:val="00B73C06"/>
    <w:rsid w:val="00B73FDD"/>
    <w:rsid w:val="00B74047"/>
    <w:rsid w:val="00B7415B"/>
    <w:rsid w:val="00B7427A"/>
    <w:rsid w:val="00B74350"/>
    <w:rsid w:val="00B7448F"/>
    <w:rsid w:val="00B745C7"/>
    <w:rsid w:val="00B74823"/>
    <w:rsid w:val="00B7490B"/>
    <w:rsid w:val="00B74D98"/>
    <w:rsid w:val="00B75018"/>
    <w:rsid w:val="00B7501C"/>
    <w:rsid w:val="00B75248"/>
    <w:rsid w:val="00B7538A"/>
    <w:rsid w:val="00B7584D"/>
    <w:rsid w:val="00B75BC9"/>
    <w:rsid w:val="00B762E0"/>
    <w:rsid w:val="00B76A46"/>
    <w:rsid w:val="00B76DE4"/>
    <w:rsid w:val="00B76F2E"/>
    <w:rsid w:val="00B77336"/>
    <w:rsid w:val="00B7793F"/>
    <w:rsid w:val="00B77B70"/>
    <w:rsid w:val="00B77B94"/>
    <w:rsid w:val="00B77CE0"/>
    <w:rsid w:val="00B77FAD"/>
    <w:rsid w:val="00B8038D"/>
    <w:rsid w:val="00B8041D"/>
    <w:rsid w:val="00B806A6"/>
    <w:rsid w:val="00B806B9"/>
    <w:rsid w:val="00B807A6"/>
    <w:rsid w:val="00B80960"/>
    <w:rsid w:val="00B8098D"/>
    <w:rsid w:val="00B80B34"/>
    <w:rsid w:val="00B80B5E"/>
    <w:rsid w:val="00B80F63"/>
    <w:rsid w:val="00B81169"/>
    <w:rsid w:val="00B811EE"/>
    <w:rsid w:val="00B8126B"/>
    <w:rsid w:val="00B814BD"/>
    <w:rsid w:val="00B81526"/>
    <w:rsid w:val="00B81570"/>
    <w:rsid w:val="00B81BC6"/>
    <w:rsid w:val="00B81C6E"/>
    <w:rsid w:val="00B81FFD"/>
    <w:rsid w:val="00B822DD"/>
    <w:rsid w:val="00B8233B"/>
    <w:rsid w:val="00B8241F"/>
    <w:rsid w:val="00B8258D"/>
    <w:rsid w:val="00B8288C"/>
    <w:rsid w:val="00B82BE3"/>
    <w:rsid w:val="00B83073"/>
    <w:rsid w:val="00B83655"/>
    <w:rsid w:val="00B83B59"/>
    <w:rsid w:val="00B83E3C"/>
    <w:rsid w:val="00B83F88"/>
    <w:rsid w:val="00B83FAB"/>
    <w:rsid w:val="00B8417F"/>
    <w:rsid w:val="00B84311"/>
    <w:rsid w:val="00B84523"/>
    <w:rsid w:val="00B84627"/>
    <w:rsid w:val="00B847DC"/>
    <w:rsid w:val="00B8489C"/>
    <w:rsid w:val="00B8495F"/>
    <w:rsid w:val="00B84A50"/>
    <w:rsid w:val="00B84B87"/>
    <w:rsid w:val="00B84C51"/>
    <w:rsid w:val="00B84E79"/>
    <w:rsid w:val="00B8523D"/>
    <w:rsid w:val="00B85662"/>
    <w:rsid w:val="00B859B4"/>
    <w:rsid w:val="00B85A2E"/>
    <w:rsid w:val="00B85A32"/>
    <w:rsid w:val="00B85A74"/>
    <w:rsid w:val="00B85CD2"/>
    <w:rsid w:val="00B86135"/>
    <w:rsid w:val="00B86146"/>
    <w:rsid w:val="00B86199"/>
    <w:rsid w:val="00B86766"/>
    <w:rsid w:val="00B86821"/>
    <w:rsid w:val="00B869A8"/>
    <w:rsid w:val="00B87142"/>
    <w:rsid w:val="00B872FF"/>
    <w:rsid w:val="00B8765E"/>
    <w:rsid w:val="00B876A1"/>
    <w:rsid w:val="00B87A6C"/>
    <w:rsid w:val="00B87B16"/>
    <w:rsid w:val="00B87D51"/>
    <w:rsid w:val="00B903FA"/>
    <w:rsid w:val="00B9057D"/>
    <w:rsid w:val="00B90745"/>
    <w:rsid w:val="00B90B25"/>
    <w:rsid w:val="00B90F30"/>
    <w:rsid w:val="00B9118F"/>
    <w:rsid w:val="00B91255"/>
    <w:rsid w:val="00B913A1"/>
    <w:rsid w:val="00B91753"/>
    <w:rsid w:val="00B91864"/>
    <w:rsid w:val="00B91D2B"/>
    <w:rsid w:val="00B91D68"/>
    <w:rsid w:val="00B91E0B"/>
    <w:rsid w:val="00B920F6"/>
    <w:rsid w:val="00B92383"/>
    <w:rsid w:val="00B9254D"/>
    <w:rsid w:val="00B9259D"/>
    <w:rsid w:val="00B927F9"/>
    <w:rsid w:val="00B9330B"/>
    <w:rsid w:val="00B9331B"/>
    <w:rsid w:val="00B9346F"/>
    <w:rsid w:val="00B93C35"/>
    <w:rsid w:val="00B93D2B"/>
    <w:rsid w:val="00B93D9A"/>
    <w:rsid w:val="00B94025"/>
    <w:rsid w:val="00B94042"/>
    <w:rsid w:val="00B9415E"/>
    <w:rsid w:val="00B94534"/>
    <w:rsid w:val="00B945CF"/>
    <w:rsid w:val="00B94767"/>
    <w:rsid w:val="00B94AE5"/>
    <w:rsid w:val="00B94C3C"/>
    <w:rsid w:val="00B95160"/>
    <w:rsid w:val="00B9544E"/>
    <w:rsid w:val="00B958D9"/>
    <w:rsid w:val="00B9594B"/>
    <w:rsid w:val="00B959E7"/>
    <w:rsid w:val="00B95FA5"/>
    <w:rsid w:val="00B96103"/>
    <w:rsid w:val="00B96174"/>
    <w:rsid w:val="00B9653E"/>
    <w:rsid w:val="00B9674F"/>
    <w:rsid w:val="00B9681E"/>
    <w:rsid w:val="00B96A08"/>
    <w:rsid w:val="00B96C65"/>
    <w:rsid w:val="00B96CAC"/>
    <w:rsid w:val="00B96E14"/>
    <w:rsid w:val="00B96EFC"/>
    <w:rsid w:val="00B9711A"/>
    <w:rsid w:val="00B9726E"/>
    <w:rsid w:val="00B973D7"/>
    <w:rsid w:val="00B97510"/>
    <w:rsid w:val="00B97759"/>
    <w:rsid w:val="00B978BC"/>
    <w:rsid w:val="00B97BE9"/>
    <w:rsid w:val="00B97C61"/>
    <w:rsid w:val="00BA0024"/>
    <w:rsid w:val="00BA01B5"/>
    <w:rsid w:val="00BA034A"/>
    <w:rsid w:val="00BA0481"/>
    <w:rsid w:val="00BA0A2B"/>
    <w:rsid w:val="00BA0A53"/>
    <w:rsid w:val="00BA0A5C"/>
    <w:rsid w:val="00BA0DF1"/>
    <w:rsid w:val="00BA1161"/>
    <w:rsid w:val="00BA1178"/>
    <w:rsid w:val="00BA13F9"/>
    <w:rsid w:val="00BA1819"/>
    <w:rsid w:val="00BA183B"/>
    <w:rsid w:val="00BA1A95"/>
    <w:rsid w:val="00BA1CF0"/>
    <w:rsid w:val="00BA1D1E"/>
    <w:rsid w:val="00BA1D6C"/>
    <w:rsid w:val="00BA20D7"/>
    <w:rsid w:val="00BA233C"/>
    <w:rsid w:val="00BA2CA8"/>
    <w:rsid w:val="00BA2DC7"/>
    <w:rsid w:val="00BA2EEB"/>
    <w:rsid w:val="00BA3500"/>
    <w:rsid w:val="00BA35D0"/>
    <w:rsid w:val="00BA39B9"/>
    <w:rsid w:val="00BA400D"/>
    <w:rsid w:val="00BA40C0"/>
    <w:rsid w:val="00BA43A1"/>
    <w:rsid w:val="00BA43DF"/>
    <w:rsid w:val="00BA455E"/>
    <w:rsid w:val="00BA4732"/>
    <w:rsid w:val="00BA4826"/>
    <w:rsid w:val="00BA491A"/>
    <w:rsid w:val="00BA4A86"/>
    <w:rsid w:val="00BA4B58"/>
    <w:rsid w:val="00BA4B80"/>
    <w:rsid w:val="00BA4D7C"/>
    <w:rsid w:val="00BA4DDF"/>
    <w:rsid w:val="00BA4E3F"/>
    <w:rsid w:val="00BA4ED2"/>
    <w:rsid w:val="00BA4F57"/>
    <w:rsid w:val="00BA510D"/>
    <w:rsid w:val="00BA5541"/>
    <w:rsid w:val="00BA5AD4"/>
    <w:rsid w:val="00BA5DF8"/>
    <w:rsid w:val="00BA6341"/>
    <w:rsid w:val="00BA63FC"/>
    <w:rsid w:val="00BA6422"/>
    <w:rsid w:val="00BA6500"/>
    <w:rsid w:val="00BA6569"/>
    <w:rsid w:val="00BA66F9"/>
    <w:rsid w:val="00BA6758"/>
    <w:rsid w:val="00BA67B0"/>
    <w:rsid w:val="00BA67DC"/>
    <w:rsid w:val="00BA6E2A"/>
    <w:rsid w:val="00BA6EDD"/>
    <w:rsid w:val="00BA6F07"/>
    <w:rsid w:val="00BA6F58"/>
    <w:rsid w:val="00BA77AE"/>
    <w:rsid w:val="00BA7821"/>
    <w:rsid w:val="00BA7964"/>
    <w:rsid w:val="00BA7B1E"/>
    <w:rsid w:val="00BA7E0C"/>
    <w:rsid w:val="00BA7E21"/>
    <w:rsid w:val="00BA7F66"/>
    <w:rsid w:val="00BB0343"/>
    <w:rsid w:val="00BB0630"/>
    <w:rsid w:val="00BB08CB"/>
    <w:rsid w:val="00BB090F"/>
    <w:rsid w:val="00BB0AA7"/>
    <w:rsid w:val="00BB1576"/>
    <w:rsid w:val="00BB1CB3"/>
    <w:rsid w:val="00BB1CDC"/>
    <w:rsid w:val="00BB1E04"/>
    <w:rsid w:val="00BB1FAD"/>
    <w:rsid w:val="00BB2233"/>
    <w:rsid w:val="00BB22B0"/>
    <w:rsid w:val="00BB2B9B"/>
    <w:rsid w:val="00BB2EE0"/>
    <w:rsid w:val="00BB3629"/>
    <w:rsid w:val="00BB38E5"/>
    <w:rsid w:val="00BB3999"/>
    <w:rsid w:val="00BB4107"/>
    <w:rsid w:val="00BB47B0"/>
    <w:rsid w:val="00BB4981"/>
    <w:rsid w:val="00BB4C56"/>
    <w:rsid w:val="00BB5876"/>
    <w:rsid w:val="00BB59A1"/>
    <w:rsid w:val="00BB5B12"/>
    <w:rsid w:val="00BB5BAC"/>
    <w:rsid w:val="00BB62CD"/>
    <w:rsid w:val="00BB63C1"/>
    <w:rsid w:val="00BB6D64"/>
    <w:rsid w:val="00BB6FA0"/>
    <w:rsid w:val="00BB714D"/>
    <w:rsid w:val="00BB724A"/>
    <w:rsid w:val="00BB7820"/>
    <w:rsid w:val="00BB78BC"/>
    <w:rsid w:val="00BB7B29"/>
    <w:rsid w:val="00BB7B4A"/>
    <w:rsid w:val="00BB7DFE"/>
    <w:rsid w:val="00BC0580"/>
    <w:rsid w:val="00BC0A5D"/>
    <w:rsid w:val="00BC0F17"/>
    <w:rsid w:val="00BC1197"/>
    <w:rsid w:val="00BC11E5"/>
    <w:rsid w:val="00BC1229"/>
    <w:rsid w:val="00BC1363"/>
    <w:rsid w:val="00BC1660"/>
    <w:rsid w:val="00BC1BE5"/>
    <w:rsid w:val="00BC2086"/>
    <w:rsid w:val="00BC22DD"/>
    <w:rsid w:val="00BC251A"/>
    <w:rsid w:val="00BC26A4"/>
    <w:rsid w:val="00BC294F"/>
    <w:rsid w:val="00BC2CEE"/>
    <w:rsid w:val="00BC30B6"/>
    <w:rsid w:val="00BC3489"/>
    <w:rsid w:val="00BC3500"/>
    <w:rsid w:val="00BC3565"/>
    <w:rsid w:val="00BC38BE"/>
    <w:rsid w:val="00BC3903"/>
    <w:rsid w:val="00BC3A2D"/>
    <w:rsid w:val="00BC3D60"/>
    <w:rsid w:val="00BC3DDB"/>
    <w:rsid w:val="00BC3DFB"/>
    <w:rsid w:val="00BC3E6F"/>
    <w:rsid w:val="00BC4140"/>
    <w:rsid w:val="00BC49D4"/>
    <w:rsid w:val="00BC4C69"/>
    <w:rsid w:val="00BC4E81"/>
    <w:rsid w:val="00BC4F84"/>
    <w:rsid w:val="00BC4FB9"/>
    <w:rsid w:val="00BC4FF3"/>
    <w:rsid w:val="00BC505D"/>
    <w:rsid w:val="00BC512D"/>
    <w:rsid w:val="00BC517A"/>
    <w:rsid w:val="00BC5190"/>
    <w:rsid w:val="00BC5282"/>
    <w:rsid w:val="00BC5619"/>
    <w:rsid w:val="00BC573F"/>
    <w:rsid w:val="00BC59B2"/>
    <w:rsid w:val="00BC5B27"/>
    <w:rsid w:val="00BC5C29"/>
    <w:rsid w:val="00BC62EF"/>
    <w:rsid w:val="00BC67DE"/>
    <w:rsid w:val="00BC6C07"/>
    <w:rsid w:val="00BC6D73"/>
    <w:rsid w:val="00BC6F26"/>
    <w:rsid w:val="00BC712D"/>
    <w:rsid w:val="00BC71E0"/>
    <w:rsid w:val="00BC7F2D"/>
    <w:rsid w:val="00BD0104"/>
    <w:rsid w:val="00BD0327"/>
    <w:rsid w:val="00BD032B"/>
    <w:rsid w:val="00BD035F"/>
    <w:rsid w:val="00BD0457"/>
    <w:rsid w:val="00BD068F"/>
    <w:rsid w:val="00BD07FC"/>
    <w:rsid w:val="00BD0A3F"/>
    <w:rsid w:val="00BD0C85"/>
    <w:rsid w:val="00BD0E38"/>
    <w:rsid w:val="00BD1012"/>
    <w:rsid w:val="00BD10DA"/>
    <w:rsid w:val="00BD14CC"/>
    <w:rsid w:val="00BD15AB"/>
    <w:rsid w:val="00BD1EEA"/>
    <w:rsid w:val="00BD1F35"/>
    <w:rsid w:val="00BD2280"/>
    <w:rsid w:val="00BD2325"/>
    <w:rsid w:val="00BD249F"/>
    <w:rsid w:val="00BD2504"/>
    <w:rsid w:val="00BD2773"/>
    <w:rsid w:val="00BD2A7C"/>
    <w:rsid w:val="00BD2CB1"/>
    <w:rsid w:val="00BD307C"/>
    <w:rsid w:val="00BD311B"/>
    <w:rsid w:val="00BD32E9"/>
    <w:rsid w:val="00BD3581"/>
    <w:rsid w:val="00BD36D9"/>
    <w:rsid w:val="00BD3A3A"/>
    <w:rsid w:val="00BD3BDC"/>
    <w:rsid w:val="00BD3CA2"/>
    <w:rsid w:val="00BD3CFC"/>
    <w:rsid w:val="00BD3E3D"/>
    <w:rsid w:val="00BD3F23"/>
    <w:rsid w:val="00BD42D8"/>
    <w:rsid w:val="00BD4A75"/>
    <w:rsid w:val="00BD4B5A"/>
    <w:rsid w:val="00BD4B9A"/>
    <w:rsid w:val="00BD4D6F"/>
    <w:rsid w:val="00BD4F80"/>
    <w:rsid w:val="00BD56EB"/>
    <w:rsid w:val="00BD5827"/>
    <w:rsid w:val="00BD5E3D"/>
    <w:rsid w:val="00BD680F"/>
    <w:rsid w:val="00BD6929"/>
    <w:rsid w:val="00BD692A"/>
    <w:rsid w:val="00BD694F"/>
    <w:rsid w:val="00BD69AB"/>
    <w:rsid w:val="00BD6CD4"/>
    <w:rsid w:val="00BD70BB"/>
    <w:rsid w:val="00BD71B7"/>
    <w:rsid w:val="00BD7D26"/>
    <w:rsid w:val="00BD7F59"/>
    <w:rsid w:val="00BE01D0"/>
    <w:rsid w:val="00BE0257"/>
    <w:rsid w:val="00BE0B34"/>
    <w:rsid w:val="00BE0C68"/>
    <w:rsid w:val="00BE0CBF"/>
    <w:rsid w:val="00BE0D34"/>
    <w:rsid w:val="00BE1171"/>
    <w:rsid w:val="00BE1398"/>
    <w:rsid w:val="00BE16EE"/>
    <w:rsid w:val="00BE18FB"/>
    <w:rsid w:val="00BE1C1D"/>
    <w:rsid w:val="00BE1CC6"/>
    <w:rsid w:val="00BE208F"/>
    <w:rsid w:val="00BE2132"/>
    <w:rsid w:val="00BE225D"/>
    <w:rsid w:val="00BE2779"/>
    <w:rsid w:val="00BE299D"/>
    <w:rsid w:val="00BE2AD2"/>
    <w:rsid w:val="00BE2EA8"/>
    <w:rsid w:val="00BE306B"/>
    <w:rsid w:val="00BE3514"/>
    <w:rsid w:val="00BE359A"/>
    <w:rsid w:val="00BE37B7"/>
    <w:rsid w:val="00BE38A0"/>
    <w:rsid w:val="00BE3ABB"/>
    <w:rsid w:val="00BE41C2"/>
    <w:rsid w:val="00BE43B1"/>
    <w:rsid w:val="00BE43BB"/>
    <w:rsid w:val="00BE48A9"/>
    <w:rsid w:val="00BE4941"/>
    <w:rsid w:val="00BE4D82"/>
    <w:rsid w:val="00BE4FDD"/>
    <w:rsid w:val="00BE5364"/>
    <w:rsid w:val="00BE53B2"/>
    <w:rsid w:val="00BE58B5"/>
    <w:rsid w:val="00BE5D6C"/>
    <w:rsid w:val="00BE5D6D"/>
    <w:rsid w:val="00BE5DF6"/>
    <w:rsid w:val="00BE5E34"/>
    <w:rsid w:val="00BE661A"/>
    <w:rsid w:val="00BE6773"/>
    <w:rsid w:val="00BE6B28"/>
    <w:rsid w:val="00BE7149"/>
    <w:rsid w:val="00BE71E7"/>
    <w:rsid w:val="00BE72B8"/>
    <w:rsid w:val="00BE731F"/>
    <w:rsid w:val="00BE7427"/>
    <w:rsid w:val="00BE757E"/>
    <w:rsid w:val="00BE7896"/>
    <w:rsid w:val="00BE7A42"/>
    <w:rsid w:val="00BE7A49"/>
    <w:rsid w:val="00BE7D7B"/>
    <w:rsid w:val="00BF0692"/>
    <w:rsid w:val="00BF06CB"/>
    <w:rsid w:val="00BF08CC"/>
    <w:rsid w:val="00BF0CB4"/>
    <w:rsid w:val="00BF0E0B"/>
    <w:rsid w:val="00BF11C0"/>
    <w:rsid w:val="00BF151A"/>
    <w:rsid w:val="00BF174B"/>
    <w:rsid w:val="00BF1803"/>
    <w:rsid w:val="00BF19A4"/>
    <w:rsid w:val="00BF1A2F"/>
    <w:rsid w:val="00BF1A5A"/>
    <w:rsid w:val="00BF1AAD"/>
    <w:rsid w:val="00BF1D41"/>
    <w:rsid w:val="00BF1DE1"/>
    <w:rsid w:val="00BF1DE4"/>
    <w:rsid w:val="00BF1E6B"/>
    <w:rsid w:val="00BF20BE"/>
    <w:rsid w:val="00BF2280"/>
    <w:rsid w:val="00BF2508"/>
    <w:rsid w:val="00BF25E4"/>
    <w:rsid w:val="00BF2618"/>
    <w:rsid w:val="00BF2638"/>
    <w:rsid w:val="00BF2937"/>
    <w:rsid w:val="00BF2F98"/>
    <w:rsid w:val="00BF2F9B"/>
    <w:rsid w:val="00BF2FDA"/>
    <w:rsid w:val="00BF2FF8"/>
    <w:rsid w:val="00BF3062"/>
    <w:rsid w:val="00BF34EE"/>
    <w:rsid w:val="00BF36B2"/>
    <w:rsid w:val="00BF374D"/>
    <w:rsid w:val="00BF3E2F"/>
    <w:rsid w:val="00BF460A"/>
    <w:rsid w:val="00BF481D"/>
    <w:rsid w:val="00BF48F2"/>
    <w:rsid w:val="00BF492C"/>
    <w:rsid w:val="00BF4AFA"/>
    <w:rsid w:val="00BF51B0"/>
    <w:rsid w:val="00BF52C8"/>
    <w:rsid w:val="00BF5937"/>
    <w:rsid w:val="00BF5CC7"/>
    <w:rsid w:val="00BF5E6E"/>
    <w:rsid w:val="00BF6135"/>
    <w:rsid w:val="00BF6157"/>
    <w:rsid w:val="00BF6792"/>
    <w:rsid w:val="00BF685C"/>
    <w:rsid w:val="00BF68A6"/>
    <w:rsid w:val="00BF6DB4"/>
    <w:rsid w:val="00BF6DE8"/>
    <w:rsid w:val="00BF6FDE"/>
    <w:rsid w:val="00BF746C"/>
    <w:rsid w:val="00BF7B0B"/>
    <w:rsid w:val="00BF7B1F"/>
    <w:rsid w:val="00BF7D89"/>
    <w:rsid w:val="00BF7FBA"/>
    <w:rsid w:val="00C00130"/>
    <w:rsid w:val="00C0032B"/>
    <w:rsid w:val="00C004ED"/>
    <w:rsid w:val="00C00699"/>
    <w:rsid w:val="00C006B1"/>
    <w:rsid w:val="00C00949"/>
    <w:rsid w:val="00C00D38"/>
    <w:rsid w:val="00C0134D"/>
    <w:rsid w:val="00C014F8"/>
    <w:rsid w:val="00C01881"/>
    <w:rsid w:val="00C01A2F"/>
    <w:rsid w:val="00C01C8C"/>
    <w:rsid w:val="00C01CB7"/>
    <w:rsid w:val="00C0292E"/>
    <w:rsid w:val="00C0335A"/>
    <w:rsid w:val="00C0360D"/>
    <w:rsid w:val="00C036D9"/>
    <w:rsid w:val="00C0389A"/>
    <w:rsid w:val="00C039E4"/>
    <w:rsid w:val="00C03AAB"/>
    <w:rsid w:val="00C03B05"/>
    <w:rsid w:val="00C03DDF"/>
    <w:rsid w:val="00C03DE4"/>
    <w:rsid w:val="00C03F22"/>
    <w:rsid w:val="00C040A8"/>
    <w:rsid w:val="00C04428"/>
    <w:rsid w:val="00C046A2"/>
    <w:rsid w:val="00C046CE"/>
    <w:rsid w:val="00C048D1"/>
    <w:rsid w:val="00C049F9"/>
    <w:rsid w:val="00C04B36"/>
    <w:rsid w:val="00C04CB9"/>
    <w:rsid w:val="00C04D8B"/>
    <w:rsid w:val="00C04ED1"/>
    <w:rsid w:val="00C04F51"/>
    <w:rsid w:val="00C0506E"/>
    <w:rsid w:val="00C050CE"/>
    <w:rsid w:val="00C05343"/>
    <w:rsid w:val="00C0564C"/>
    <w:rsid w:val="00C056E9"/>
    <w:rsid w:val="00C05C03"/>
    <w:rsid w:val="00C05D89"/>
    <w:rsid w:val="00C062AB"/>
    <w:rsid w:val="00C06AFB"/>
    <w:rsid w:val="00C06CDD"/>
    <w:rsid w:val="00C06E49"/>
    <w:rsid w:val="00C07558"/>
    <w:rsid w:val="00C0778F"/>
    <w:rsid w:val="00C07880"/>
    <w:rsid w:val="00C07C3A"/>
    <w:rsid w:val="00C07D29"/>
    <w:rsid w:val="00C07FDC"/>
    <w:rsid w:val="00C104A6"/>
    <w:rsid w:val="00C1054C"/>
    <w:rsid w:val="00C1092E"/>
    <w:rsid w:val="00C109DE"/>
    <w:rsid w:val="00C10BDD"/>
    <w:rsid w:val="00C10C11"/>
    <w:rsid w:val="00C10C21"/>
    <w:rsid w:val="00C10E2C"/>
    <w:rsid w:val="00C11133"/>
    <w:rsid w:val="00C11259"/>
    <w:rsid w:val="00C11490"/>
    <w:rsid w:val="00C11619"/>
    <w:rsid w:val="00C11A3D"/>
    <w:rsid w:val="00C11CE8"/>
    <w:rsid w:val="00C11F5F"/>
    <w:rsid w:val="00C121DD"/>
    <w:rsid w:val="00C1228C"/>
    <w:rsid w:val="00C1233E"/>
    <w:rsid w:val="00C128A7"/>
    <w:rsid w:val="00C12E45"/>
    <w:rsid w:val="00C131DA"/>
    <w:rsid w:val="00C135E6"/>
    <w:rsid w:val="00C139C8"/>
    <w:rsid w:val="00C13A62"/>
    <w:rsid w:val="00C13B4C"/>
    <w:rsid w:val="00C13C07"/>
    <w:rsid w:val="00C13CCA"/>
    <w:rsid w:val="00C14137"/>
    <w:rsid w:val="00C141C7"/>
    <w:rsid w:val="00C14DE7"/>
    <w:rsid w:val="00C15269"/>
    <w:rsid w:val="00C15414"/>
    <w:rsid w:val="00C157C2"/>
    <w:rsid w:val="00C159FE"/>
    <w:rsid w:val="00C15A01"/>
    <w:rsid w:val="00C15B1F"/>
    <w:rsid w:val="00C15C5D"/>
    <w:rsid w:val="00C15C8F"/>
    <w:rsid w:val="00C15E95"/>
    <w:rsid w:val="00C16004"/>
    <w:rsid w:val="00C163FC"/>
    <w:rsid w:val="00C1660A"/>
    <w:rsid w:val="00C16893"/>
    <w:rsid w:val="00C168A7"/>
    <w:rsid w:val="00C16B09"/>
    <w:rsid w:val="00C17010"/>
    <w:rsid w:val="00C1736D"/>
    <w:rsid w:val="00C17379"/>
    <w:rsid w:val="00C1742D"/>
    <w:rsid w:val="00C1749B"/>
    <w:rsid w:val="00C174C7"/>
    <w:rsid w:val="00C17720"/>
    <w:rsid w:val="00C17A59"/>
    <w:rsid w:val="00C17DBF"/>
    <w:rsid w:val="00C17E9C"/>
    <w:rsid w:val="00C17F81"/>
    <w:rsid w:val="00C20136"/>
    <w:rsid w:val="00C2042D"/>
    <w:rsid w:val="00C205A8"/>
    <w:rsid w:val="00C207B5"/>
    <w:rsid w:val="00C2081E"/>
    <w:rsid w:val="00C20867"/>
    <w:rsid w:val="00C20972"/>
    <w:rsid w:val="00C20E6C"/>
    <w:rsid w:val="00C21392"/>
    <w:rsid w:val="00C2154C"/>
    <w:rsid w:val="00C2156A"/>
    <w:rsid w:val="00C2183C"/>
    <w:rsid w:val="00C21864"/>
    <w:rsid w:val="00C21BC1"/>
    <w:rsid w:val="00C21D45"/>
    <w:rsid w:val="00C21F16"/>
    <w:rsid w:val="00C2212F"/>
    <w:rsid w:val="00C222AE"/>
    <w:rsid w:val="00C223EA"/>
    <w:rsid w:val="00C2245A"/>
    <w:rsid w:val="00C22687"/>
    <w:rsid w:val="00C22726"/>
    <w:rsid w:val="00C22844"/>
    <w:rsid w:val="00C22977"/>
    <w:rsid w:val="00C22A31"/>
    <w:rsid w:val="00C22A88"/>
    <w:rsid w:val="00C22CDA"/>
    <w:rsid w:val="00C22E23"/>
    <w:rsid w:val="00C22EC1"/>
    <w:rsid w:val="00C230FD"/>
    <w:rsid w:val="00C232C7"/>
    <w:rsid w:val="00C233EB"/>
    <w:rsid w:val="00C237AD"/>
    <w:rsid w:val="00C23C95"/>
    <w:rsid w:val="00C23DA7"/>
    <w:rsid w:val="00C24042"/>
    <w:rsid w:val="00C241C3"/>
    <w:rsid w:val="00C245FA"/>
    <w:rsid w:val="00C247B1"/>
    <w:rsid w:val="00C250E6"/>
    <w:rsid w:val="00C25189"/>
    <w:rsid w:val="00C25198"/>
    <w:rsid w:val="00C254A8"/>
    <w:rsid w:val="00C25503"/>
    <w:rsid w:val="00C25FC3"/>
    <w:rsid w:val="00C26020"/>
    <w:rsid w:val="00C26160"/>
    <w:rsid w:val="00C262DE"/>
    <w:rsid w:val="00C26374"/>
    <w:rsid w:val="00C2638C"/>
    <w:rsid w:val="00C263BF"/>
    <w:rsid w:val="00C26770"/>
    <w:rsid w:val="00C26865"/>
    <w:rsid w:val="00C268A1"/>
    <w:rsid w:val="00C2693E"/>
    <w:rsid w:val="00C26B50"/>
    <w:rsid w:val="00C26D1D"/>
    <w:rsid w:val="00C27240"/>
    <w:rsid w:val="00C272C4"/>
    <w:rsid w:val="00C272E7"/>
    <w:rsid w:val="00C27380"/>
    <w:rsid w:val="00C27970"/>
    <w:rsid w:val="00C27AB0"/>
    <w:rsid w:val="00C27D35"/>
    <w:rsid w:val="00C30081"/>
    <w:rsid w:val="00C30492"/>
    <w:rsid w:val="00C304C7"/>
    <w:rsid w:val="00C305B7"/>
    <w:rsid w:val="00C3098B"/>
    <w:rsid w:val="00C30D1C"/>
    <w:rsid w:val="00C30DD8"/>
    <w:rsid w:val="00C311A6"/>
    <w:rsid w:val="00C313E0"/>
    <w:rsid w:val="00C31522"/>
    <w:rsid w:val="00C31623"/>
    <w:rsid w:val="00C31845"/>
    <w:rsid w:val="00C31A69"/>
    <w:rsid w:val="00C31D64"/>
    <w:rsid w:val="00C31D65"/>
    <w:rsid w:val="00C31DB7"/>
    <w:rsid w:val="00C324BD"/>
    <w:rsid w:val="00C32640"/>
    <w:rsid w:val="00C32989"/>
    <w:rsid w:val="00C32A07"/>
    <w:rsid w:val="00C32AD5"/>
    <w:rsid w:val="00C32B30"/>
    <w:rsid w:val="00C32DDA"/>
    <w:rsid w:val="00C3310F"/>
    <w:rsid w:val="00C331B1"/>
    <w:rsid w:val="00C3343B"/>
    <w:rsid w:val="00C33498"/>
    <w:rsid w:val="00C3350C"/>
    <w:rsid w:val="00C3359A"/>
    <w:rsid w:val="00C339BC"/>
    <w:rsid w:val="00C33A25"/>
    <w:rsid w:val="00C33EAC"/>
    <w:rsid w:val="00C34097"/>
    <w:rsid w:val="00C34138"/>
    <w:rsid w:val="00C3443D"/>
    <w:rsid w:val="00C34527"/>
    <w:rsid w:val="00C34925"/>
    <w:rsid w:val="00C34D04"/>
    <w:rsid w:val="00C3519F"/>
    <w:rsid w:val="00C353F0"/>
    <w:rsid w:val="00C35871"/>
    <w:rsid w:val="00C35ED4"/>
    <w:rsid w:val="00C360BE"/>
    <w:rsid w:val="00C3635B"/>
    <w:rsid w:val="00C366A7"/>
    <w:rsid w:val="00C36DA9"/>
    <w:rsid w:val="00C36E7F"/>
    <w:rsid w:val="00C36F7C"/>
    <w:rsid w:val="00C36FDC"/>
    <w:rsid w:val="00C3719C"/>
    <w:rsid w:val="00C3730C"/>
    <w:rsid w:val="00C37C95"/>
    <w:rsid w:val="00C40108"/>
    <w:rsid w:val="00C40109"/>
    <w:rsid w:val="00C4029B"/>
    <w:rsid w:val="00C40591"/>
    <w:rsid w:val="00C408D7"/>
    <w:rsid w:val="00C408F9"/>
    <w:rsid w:val="00C40A76"/>
    <w:rsid w:val="00C40D29"/>
    <w:rsid w:val="00C40F0A"/>
    <w:rsid w:val="00C41031"/>
    <w:rsid w:val="00C41231"/>
    <w:rsid w:val="00C41570"/>
    <w:rsid w:val="00C415F0"/>
    <w:rsid w:val="00C41858"/>
    <w:rsid w:val="00C41C1D"/>
    <w:rsid w:val="00C41CE0"/>
    <w:rsid w:val="00C41DD2"/>
    <w:rsid w:val="00C420AA"/>
    <w:rsid w:val="00C42A59"/>
    <w:rsid w:val="00C4304D"/>
    <w:rsid w:val="00C437FD"/>
    <w:rsid w:val="00C43AAE"/>
    <w:rsid w:val="00C4400C"/>
    <w:rsid w:val="00C440E0"/>
    <w:rsid w:val="00C442B5"/>
    <w:rsid w:val="00C442FF"/>
    <w:rsid w:val="00C444BC"/>
    <w:rsid w:val="00C444F5"/>
    <w:rsid w:val="00C44A7D"/>
    <w:rsid w:val="00C44BF4"/>
    <w:rsid w:val="00C44C06"/>
    <w:rsid w:val="00C44C9B"/>
    <w:rsid w:val="00C44FDC"/>
    <w:rsid w:val="00C45662"/>
    <w:rsid w:val="00C4580C"/>
    <w:rsid w:val="00C45B17"/>
    <w:rsid w:val="00C4605F"/>
    <w:rsid w:val="00C46240"/>
    <w:rsid w:val="00C46333"/>
    <w:rsid w:val="00C4657C"/>
    <w:rsid w:val="00C46785"/>
    <w:rsid w:val="00C46AA8"/>
    <w:rsid w:val="00C46FF7"/>
    <w:rsid w:val="00C47B03"/>
    <w:rsid w:val="00C47BE1"/>
    <w:rsid w:val="00C47D8F"/>
    <w:rsid w:val="00C47E12"/>
    <w:rsid w:val="00C5033B"/>
    <w:rsid w:val="00C503A2"/>
    <w:rsid w:val="00C506BC"/>
    <w:rsid w:val="00C50762"/>
    <w:rsid w:val="00C50945"/>
    <w:rsid w:val="00C50B3A"/>
    <w:rsid w:val="00C50C77"/>
    <w:rsid w:val="00C50E92"/>
    <w:rsid w:val="00C51121"/>
    <w:rsid w:val="00C5117F"/>
    <w:rsid w:val="00C51670"/>
    <w:rsid w:val="00C516DE"/>
    <w:rsid w:val="00C51815"/>
    <w:rsid w:val="00C51829"/>
    <w:rsid w:val="00C51899"/>
    <w:rsid w:val="00C518AB"/>
    <w:rsid w:val="00C51B0C"/>
    <w:rsid w:val="00C51BFB"/>
    <w:rsid w:val="00C51F21"/>
    <w:rsid w:val="00C521CE"/>
    <w:rsid w:val="00C5220F"/>
    <w:rsid w:val="00C52860"/>
    <w:rsid w:val="00C535E5"/>
    <w:rsid w:val="00C5373B"/>
    <w:rsid w:val="00C5394A"/>
    <w:rsid w:val="00C539B8"/>
    <w:rsid w:val="00C53A24"/>
    <w:rsid w:val="00C53C8F"/>
    <w:rsid w:val="00C53F10"/>
    <w:rsid w:val="00C54288"/>
    <w:rsid w:val="00C542A1"/>
    <w:rsid w:val="00C549D2"/>
    <w:rsid w:val="00C55300"/>
    <w:rsid w:val="00C55397"/>
    <w:rsid w:val="00C55A5F"/>
    <w:rsid w:val="00C55DCC"/>
    <w:rsid w:val="00C55F28"/>
    <w:rsid w:val="00C56146"/>
    <w:rsid w:val="00C565B5"/>
    <w:rsid w:val="00C5689D"/>
    <w:rsid w:val="00C56AF2"/>
    <w:rsid w:val="00C56B52"/>
    <w:rsid w:val="00C5783A"/>
    <w:rsid w:val="00C578D9"/>
    <w:rsid w:val="00C57E0C"/>
    <w:rsid w:val="00C57F4D"/>
    <w:rsid w:val="00C60702"/>
    <w:rsid w:val="00C6115A"/>
    <w:rsid w:val="00C61496"/>
    <w:rsid w:val="00C615FF"/>
    <w:rsid w:val="00C616D0"/>
    <w:rsid w:val="00C6187E"/>
    <w:rsid w:val="00C61AB6"/>
    <w:rsid w:val="00C61EFA"/>
    <w:rsid w:val="00C620A8"/>
    <w:rsid w:val="00C62430"/>
    <w:rsid w:val="00C62808"/>
    <w:rsid w:val="00C62C2C"/>
    <w:rsid w:val="00C62CC0"/>
    <w:rsid w:val="00C630F7"/>
    <w:rsid w:val="00C63452"/>
    <w:rsid w:val="00C63BAE"/>
    <w:rsid w:val="00C63CCD"/>
    <w:rsid w:val="00C63FE9"/>
    <w:rsid w:val="00C640BC"/>
    <w:rsid w:val="00C643B9"/>
    <w:rsid w:val="00C646B9"/>
    <w:rsid w:val="00C647C1"/>
    <w:rsid w:val="00C64A54"/>
    <w:rsid w:val="00C64A5C"/>
    <w:rsid w:val="00C64E4F"/>
    <w:rsid w:val="00C65005"/>
    <w:rsid w:val="00C653FA"/>
    <w:rsid w:val="00C6546E"/>
    <w:rsid w:val="00C65541"/>
    <w:rsid w:val="00C65E1B"/>
    <w:rsid w:val="00C65F6E"/>
    <w:rsid w:val="00C660BC"/>
    <w:rsid w:val="00C6616F"/>
    <w:rsid w:val="00C66523"/>
    <w:rsid w:val="00C666A1"/>
    <w:rsid w:val="00C66759"/>
    <w:rsid w:val="00C669B3"/>
    <w:rsid w:val="00C66B02"/>
    <w:rsid w:val="00C66BBC"/>
    <w:rsid w:val="00C66D7E"/>
    <w:rsid w:val="00C66DCD"/>
    <w:rsid w:val="00C6790E"/>
    <w:rsid w:val="00C6791E"/>
    <w:rsid w:val="00C67B1F"/>
    <w:rsid w:val="00C67B41"/>
    <w:rsid w:val="00C67C42"/>
    <w:rsid w:val="00C67C66"/>
    <w:rsid w:val="00C700B1"/>
    <w:rsid w:val="00C70472"/>
    <w:rsid w:val="00C704A2"/>
    <w:rsid w:val="00C7054E"/>
    <w:rsid w:val="00C707EE"/>
    <w:rsid w:val="00C7086E"/>
    <w:rsid w:val="00C71010"/>
    <w:rsid w:val="00C71034"/>
    <w:rsid w:val="00C71156"/>
    <w:rsid w:val="00C712B8"/>
    <w:rsid w:val="00C71D35"/>
    <w:rsid w:val="00C71DBE"/>
    <w:rsid w:val="00C7235F"/>
    <w:rsid w:val="00C727AE"/>
    <w:rsid w:val="00C72C6D"/>
    <w:rsid w:val="00C72CCC"/>
    <w:rsid w:val="00C72DE0"/>
    <w:rsid w:val="00C72DED"/>
    <w:rsid w:val="00C73147"/>
    <w:rsid w:val="00C73383"/>
    <w:rsid w:val="00C73506"/>
    <w:rsid w:val="00C73621"/>
    <w:rsid w:val="00C73897"/>
    <w:rsid w:val="00C7398A"/>
    <w:rsid w:val="00C73AF9"/>
    <w:rsid w:val="00C73D59"/>
    <w:rsid w:val="00C740EA"/>
    <w:rsid w:val="00C74152"/>
    <w:rsid w:val="00C742AA"/>
    <w:rsid w:val="00C74666"/>
    <w:rsid w:val="00C74C70"/>
    <w:rsid w:val="00C74E83"/>
    <w:rsid w:val="00C75076"/>
    <w:rsid w:val="00C75093"/>
    <w:rsid w:val="00C7511C"/>
    <w:rsid w:val="00C755BD"/>
    <w:rsid w:val="00C756B4"/>
    <w:rsid w:val="00C758EE"/>
    <w:rsid w:val="00C75B71"/>
    <w:rsid w:val="00C75F01"/>
    <w:rsid w:val="00C76070"/>
    <w:rsid w:val="00C76205"/>
    <w:rsid w:val="00C764C1"/>
    <w:rsid w:val="00C772C4"/>
    <w:rsid w:val="00C77558"/>
    <w:rsid w:val="00C777AE"/>
    <w:rsid w:val="00C7785B"/>
    <w:rsid w:val="00C80317"/>
    <w:rsid w:val="00C806AA"/>
    <w:rsid w:val="00C80777"/>
    <w:rsid w:val="00C8078B"/>
    <w:rsid w:val="00C807E0"/>
    <w:rsid w:val="00C80AA8"/>
    <w:rsid w:val="00C80CE9"/>
    <w:rsid w:val="00C8107A"/>
    <w:rsid w:val="00C81247"/>
    <w:rsid w:val="00C816F3"/>
    <w:rsid w:val="00C817C1"/>
    <w:rsid w:val="00C81980"/>
    <w:rsid w:val="00C81DD2"/>
    <w:rsid w:val="00C82087"/>
    <w:rsid w:val="00C820BA"/>
    <w:rsid w:val="00C820D8"/>
    <w:rsid w:val="00C82227"/>
    <w:rsid w:val="00C82287"/>
    <w:rsid w:val="00C82762"/>
    <w:rsid w:val="00C82779"/>
    <w:rsid w:val="00C828A0"/>
    <w:rsid w:val="00C828E0"/>
    <w:rsid w:val="00C82B5E"/>
    <w:rsid w:val="00C82B8C"/>
    <w:rsid w:val="00C83137"/>
    <w:rsid w:val="00C831CF"/>
    <w:rsid w:val="00C832E1"/>
    <w:rsid w:val="00C833B3"/>
    <w:rsid w:val="00C83864"/>
    <w:rsid w:val="00C838B2"/>
    <w:rsid w:val="00C838FB"/>
    <w:rsid w:val="00C83BEF"/>
    <w:rsid w:val="00C84220"/>
    <w:rsid w:val="00C84302"/>
    <w:rsid w:val="00C843C5"/>
    <w:rsid w:val="00C8499C"/>
    <w:rsid w:val="00C84AD1"/>
    <w:rsid w:val="00C84C76"/>
    <w:rsid w:val="00C85178"/>
    <w:rsid w:val="00C85391"/>
    <w:rsid w:val="00C8553A"/>
    <w:rsid w:val="00C8585F"/>
    <w:rsid w:val="00C858A9"/>
    <w:rsid w:val="00C861A8"/>
    <w:rsid w:val="00C86DDB"/>
    <w:rsid w:val="00C86F6E"/>
    <w:rsid w:val="00C870B2"/>
    <w:rsid w:val="00C870BA"/>
    <w:rsid w:val="00C87169"/>
    <w:rsid w:val="00C87211"/>
    <w:rsid w:val="00C874EC"/>
    <w:rsid w:val="00C87B19"/>
    <w:rsid w:val="00C87B8F"/>
    <w:rsid w:val="00C87E6A"/>
    <w:rsid w:val="00C901AF"/>
    <w:rsid w:val="00C901C9"/>
    <w:rsid w:val="00C90313"/>
    <w:rsid w:val="00C905FC"/>
    <w:rsid w:val="00C90C38"/>
    <w:rsid w:val="00C90CAA"/>
    <w:rsid w:val="00C90D76"/>
    <w:rsid w:val="00C913A5"/>
    <w:rsid w:val="00C91564"/>
    <w:rsid w:val="00C91625"/>
    <w:rsid w:val="00C91991"/>
    <w:rsid w:val="00C91F6B"/>
    <w:rsid w:val="00C92199"/>
    <w:rsid w:val="00C92489"/>
    <w:rsid w:val="00C927BD"/>
    <w:rsid w:val="00C92AA2"/>
    <w:rsid w:val="00C92C1B"/>
    <w:rsid w:val="00C92E1B"/>
    <w:rsid w:val="00C92E71"/>
    <w:rsid w:val="00C9300F"/>
    <w:rsid w:val="00C932B8"/>
    <w:rsid w:val="00C932E4"/>
    <w:rsid w:val="00C9334A"/>
    <w:rsid w:val="00C93434"/>
    <w:rsid w:val="00C9368E"/>
    <w:rsid w:val="00C93AAB"/>
    <w:rsid w:val="00C93E07"/>
    <w:rsid w:val="00C93F72"/>
    <w:rsid w:val="00C94004"/>
    <w:rsid w:val="00C94096"/>
    <w:rsid w:val="00C94134"/>
    <w:rsid w:val="00C948B4"/>
    <w:rsid w:val="00C9581D"/>
    <w:rsid w:val="00C95A34"/>
    <w:rsid w:val="00C95CE7"/>
    <w:rsid w:val="00C95EDA"/>
    <w:rsid w:val="00C9608B"/>
    <w:rsid w:val="00C96894"/>
    <w:rsid w:val="00C968A2"/>
    <w:rsid w:val="00C968D0"/>
    <w:rsid w:val="00C96CF7"/>
    <w:rsid w:val="00C96D7F"/>
    <w:rsid w:val="00C96EC0"/>
    <w:rsid w:val="00C9709A"/>
    <w:rsid w:val="00C976BC"/>
    <w:rsid w:val="00C977EB"/>
    <w:rsid w:val="00C978EE"/>
    <w:rsid w:val="00CA01D6"/>
    <w:rsid w:val="00CA04E1"/>
    <w:rsid w:val="00CA092F"/>
    <w:rsid w:val="00CA0F02"/>
    <w:rsid w:val="00CA143B"/>
    <w:rsid w:val="00CA173A"/>
    <w:rsid w:val="00CA2018"/>
    <w:rsid w:val="00CA2973"/>
    <w:rsid w:val="00CA29B4"/>
    <w:rsid w:val="00CA29CD"/>
    <w:rsid w:val="00CA2C56"/>
    <w:rsid w:val="00CA317C"/>
    <w:rsid w:val="00CA31D5"/>
    <w:rsid w:val="00CA35EE"/>
    <w:rsid w:val="00CA374F"/>
    <w:rsid w:val="00CA39C1"/>
    <w:rsid w:val="00CA39CF"/>
    <w:rsid w:val="00CA3BF2"/>
    <w:rsid w:val="00CA3BF8"/>
    <w:rsid w:val="00CA4855"/>
    <w:rsid w:val="00CA48F3"/>
    <w:rsid w:val="00CA497F"/>
    <w:rsid w:val="00CA49EB"/>
    <w:rsid w:val="00CA4DF6"/>
    <w:rsid w:val="00CA5153"/>
    <w:rsid w:val="00CA5415"/>
    <w:rsid w:val="00CA5B3E"/>
    <w:rsid w:val="00CA608C"/>
    <w:rsid w:val="00CA6129"/>
    <w:rsid w:val="00CA61FA"/>
    <w:rsid w:val="00CA665F"/>
    <w:rsid w:val="00CA6A93"/>
    <w:rsid w:val="00CA6B8F"/>
    <w:rsid w:val="00CA6BC5"/>
    <w:rsid w:val="00CA6C9E"/>
    <w:rsid w:val="00CA6CC7"/>
    <w:rsid w:val="00CA7000"/>
    <w:rsid w:val="00CA7252"/>
    <w:rsid w:val="00CA7582"/>
    <w:rsid w:val="00CA771D"/>
    <w:rsid w:val="00CA7850"/>
    <w:rsid w:val="00CA7AC6"/>
    <w:rsid w:val="00CA7BB2"/>
    <w:rsid w:val="00CA7CF9"/>
    <w:rsid w:val="00CA7EDD"/>
    <w:rsid w:val="00CB0048"/>
    <w:rsid w:val="00CB0470"/>
    <w:rsid w:val="00CB0796"/>
    <w:rsid w:val="00CB07AF"/>
    <w:rsid w:val="00CB089D"/>
    <w:rsid w:val="00CB1128"/>
    <w:rsid w:val="00CB1695"/>
    <w:rsid w:val="00CB1777"/>
    <w:rsid w:val="00CB1793"/>
    <w:rsid w:val="00CB1A42"/>
    <w:rsid w:val="00CB1E7A"/>
    <w:rsid w:val="00CB20D1"/>
    <w:rsid w:val="00CB2419"/>
    <w:rsid w:val="00CB2C1A"/>
    <w:rsid w:val="00CB2DDB"/>
    <w:rsid w:val="00CB2F8A"/>
    <w:rsid w:val="00CB32C9"/>
    <w:rsid w:val="00CB35C3"/>
    <w:rsid w:val="00CB3625"/>
    <w:rsid w:val="00CB370F"/>
    <w:rsid w:val="00CB3E09"/>
    <w:rsid w:val="00CB40E8"/>
    <w:rsid w:val="00CB4243"/>
    <w:rsid w:val="00CB42F9"/>
    <w:rsid w:val="00CB4740"/>
    <w:rsid w:val="00CB47A7"/>
    <w:rsid w:val="00CB4C38"/>
    <w:rsid w:val="00CB4D14"/>
    <w:rsid w:val="00CB4F09"/>
    <w:rsid w:val="00CB54E7"/>
    <w:rsid w:val="00CB5637"/>
    <w:rsid w:val="00CB575D"/>
    <w:rsid w:val="00CB5952"/>
    <w:rsid w:val="00CB5AB2"/>
    <w:rsid w:val="00CB6096"/>
    <w:rsid w:val="00CB60E5"/>
    <w:rsid w:val="00CB66CC"/>
    <w:rsid w:val="00CB6749"/>
    <w:rsid w:val="00CB67A2"/>
    <w:rsid w:val="00CB68B1"/>
    <w:rsid w:val="00CB6B62"/>
    <w:rsid w:val="00CB6B63"/>
    <w:rsid w:val="00CB6D2F"/>
    <w:rsid w:val="00CB6F37"/>
    <w:rsid w:val="00CB7150"/>
    <w:rsid w:val="00CB72AD"/>
    <w:rsid w:val="00CB73D8"/>
    <w:rsid w:val="00CB7DE0"/>
    <w:rsid w:val="00CB7FC5"/>
    <w:rsid w:val="00CC0115"/>
    <w:rsid w:val="00CC0187"/>
    <w:rsid w:val="00CC0A66"/>
    <w:rsid w:val="00CC0E54"/>
    <w:rsid w:val="00CC0FCC"/>
    <w:rsid w:val="00CC1057"/>
    <w:rsid w:val="00CC12B4"/>
    <w:rsid w:val="00CC15E4"/>
    <w:rsid w:val="00CC1617"/>
    <w:rsid w:val="00CC1FB8"/>
    <w:rsid w:val="00CC2973"/>
    <w:rsid w:val="00CC2C53"/>
    <w:rsid w:val="00CC2EB8"/>
    <w:rsid w:val="00CC2F5F"/>
    <w:rsid w:val="00CC2FC3"/>
    <w:rsid w:val="00CC3161"/>
    <w:rsid w:val="00CC32EF"/>
    <w:rsid w:val="00CC3345"/>
    <w:rsid w:val="00CC35C1"/>
    <w:rsid w:val="00CC36FF"/>
    <w:rsid w:val="00CC382D"/>
    <w:rsid w:val="00CC38ED"/>
    <w:rsid w:val="00CC3B22"/>
    <w:rsid w:val="00CC3BB9"/>
    <w:rsid w:val="00CC3EA1"/>
    <w:rsid w:val="00CC40B6"/>
    <w:rsid w:val="00CC42D0"/>
    <w:rsid w:val="00CC465A"/>
    <w:rsid w:val="00CC466C"/>
    <w:rsid w:val="00CC46A5"/>
    <w:rsid w:val="00CC48BE"/>
    <w:rsid w:val="00CC4B7D"/>
    <w:rsid w:val="00CC4C16"/>
    <w:rsid w:val="00CC4FDC"/>
    <w:rsid w:val="00CC5496"/>
    <w:rsid w:val="00CC56B3"/>
    <w:rsid w:val="00CC5714"/>
    <w:rsid w:val="00CC593D"/>
    <w:rsid w:val="00CC5DA6"/>
    <w:rsid w:val="00CC6444"/>
    <w:rsid w:val="00CC645C"/>
    <w:rsid w:val="00CC6593"/>
    <w:rsid w:val="00CC6609"/>
    <w:rsid w:val="00CC695D"/>
    <w:rsid w:val="00CC6A22"/>
    <w:rsid w:val="00CC6B72"/>
    <w:rsid w:val="00CC6B9C"/>
    <w:rsid w:val="00CC6D9A"/>
    <w:rsid w:val="00CC6F1A"/>
    <w:rsid w:val="00CC6F26"/>
    <w:rsid w:val="00CC707C"/>
    <w:rsid w:val="00CC7274"/>
    <w:rsid w:val="00CC795A"/>
    <w:rsid w:val="00CC79A3"/>
    <w:rsid w:val="00CC79ED"/>
    <w:rsid w:val="00CC7CD1"/>
    <w:rsid w:val="00CD0639"/>
    <w:rsid w:val="00CD0A15"/>
    <w:rsid w:val="00CD0D37"/>
    <w:rsid w:val="00CD0D73"/>
    <w:rsid w:val="00CD103C"/>
    <w:rsid w:val="00CD110A"/>
    <w:rsid w:val="00CD15CA"/>
    <w:rsid w:val="00CD1810"/>
    <w:rsid w:val="00CD182B"/>
    <w:rsid w:val="00CD1BB7"/>
    <w:rsid w:val="00CD2436"/>
    <w:rsid w:val="00CD287E"/>
    <w:rsid w:val="00CD28E0"/>
    <w:rsid w:val="00CD2B6C"/>
    <w:rsid w:val="00CD2DC2"/>
    <w:rsid w:val="00CD3190"/>
    <w:rsid w:val="00CD321B"/>
    <w:rsid w:val="00CD3270"/>
    <w:rsid w:val="00CD32A1"/>
    <w:rsid w:val="00CD37B7"/>
    <w:rsid w:val="00CD3867"/>
    <w:rsid w:val="00CD3C52"/>
    <w:rsid w:val="00CD3CE3"/>
    <w:rsid w:val="00CD3ED4"/>
    <w:rsid w:val="00CD4011"/>
    <w:rsid w:val="00CD401C"/>
    <w:rsid w:val="00CD4028"/>
    <w:rsid w:val="00CD41B8"/>
    <w:rsid w:val="00CD41C7"/>
    <w:rsid w:val="00CD4286"/>
    <w:rsid w:val="00CD4343"/>
    <w:rsid w:val="00CD43E7"/>
    <w:rsid w:val="00CD43FE"/>
    <w:rsid w:val="00CD458D"/>
    <w:rsid w:val="00CD4808"/>
    <w:rsid w:val="00CD49EA"/>
    <w:rsid w:val="00CD4AA8"/>
    <w:rsid w:val="00CD4CA3"/>
    <w:rsid w:val="00CD4CD7"/>
    <w:rsid w:val="00CD4D53"/>
    <w:rsid w:val="00CD4F3B"/>
    <w:rsid w:val="00CD4FEF"/>
    <w:rsid w:val="00CD5291"/>
    <w:rsid w:val="00CD5408"/>
    <w:rsid w:val="00CD5CB6"/>
    <w:rsid w:val="00CD5EF9"/>
    <w:rsid w:val="00CD616A"/>
    <w:rsid w:val="00CD678E"/>
    <w:rsid w:val="00CD6790"/>
    <w:rsid w:val="00CD679F"/>
    <w:rsid w:val="00CD6AED"/>
    <w:rsid w:val="00CD6C8D"/>
    <w:rsid w:val="00CD733A"/>
    <w:rsid w:val="00CD73FC"/>
    <w:rsid w:val="00CD76ED"/>
    <w:rsid w:val="00CD7841"/>
    <w:rsid w:val="00CD7954"/>
    <w:rsid w:val="00CD7A73"/>
    <w:rsid w:val="00CD7CD5"/>
    <w:rsid w:val="00CD7FF3"/>
    <w:rsid w:val="00CE005F"/>
    <w:rsid w:val="00CE01C5"/>
    <w:rsid w:val="00CE04FC"/>
    <w:rsid w:val="00CE086F"/>
    <w:rsid w:val="00CE0BD0"/>
    <w:rsid w:val="00CE111F"/>
    <w:rsid w:val="00CE11C6"/>
    <w:rsid w:val="00CE1442"/>
    <w:rsid w:val="00CE1559"/>
    <w:rsid w:val="00CE186A"/>
    <w:rsid w:val="00CE1D2F"/>
    <w:rsid w:val="00CE1E4B"/>
    <w:rsid w:val="00CE1EF0"/>
    <w:rsid w:val="00CE212B"/>
    <w:rsid w:val="00CE2482"/>
    <w:rsid w:val="00CE24A2"/>
    <w:rsid w:val="00CE2533"/>
    <w:rsid w:val="00CE25A4"/>
    <w:rsid w:val="00CE25BB"/>
    <w:rsid w:val="00CE2669"/>
    <w:rsid w:val="00CE269B"/>
    <w:rsid w:val="00CE2745"/>
    <w:rsid w:val="00CE2B88"/>
    <w:rsid w:val="00CE2CB8"/>
    <w:rsid w:val="00CE2ED2"/>
    <w:rsid w:val="00CE2FE7"/>
    <w:rsid w:val="00CE3007"/>
    <w:rsid w:val="00CE30A4"/>
    <w:rsid w:val="00CE316D"/>
    <w:rsid w:val="00CE3329"/>
    <w:rsid w:val="00CE3D97"/>
    <w:rsid w:val="00CE3F8C"/>
    <w:rsid w:val="00CE40AC"/>
    <w:rsid w:val="00CE4785"/>
    <w:rsid w:val="00CE4881"/>
    <w:rsid w:val="00CE4BB0"/>
    <w:rsid w:val="00CE4F7F"/>
    <w:rsid w:val="00CE4FAC"/>
    <w:rsid w:val="00CE5088"/>
    <w:rsid w:val="00CE50D8"/>
    <w:rsid w:val="00CE53CE"/>
    <w:rsid w:val="00CE5434"/>
    <w:rsid w:val="00CE573F"/>
    <w:rsid w:val="00CE57D7"/>
    <w:rsid w:val="00CE57E8"/>
    <w:rsid w:val="00CE5A19"/>
    <w:rsid w:val="00CE5B5A"/>
    <w:rsid w:val="00CE5DDC"/>
    <w:rsid w:val="00CE6247"/>
    <w:rsid w:val="00CE6396"/>
    <w:rsid w:val="00CE69BC"/>
    <w:rsid w:val="00CE6DA8"/>
    <w:rsid w:val="00CE7136"/>
    <w:rsid w:val="00CE7488"/>
    <w:rsid w:val="00CE7539"/>
    <w:rsid w:val="00CE772F"/>
    <w:rsid w:val="00CE7D05"/>
    <w:rsid w:val="00CE7EDF"/>
    <w:rsid w:val="00CE7EF4"/>
    <w:rsid w:val="00CF000E"/>
    <w:rsid w:val="00CF0035"/>
    <w:rsid w:val="00CF004D"/>
    <w:rsid w:val="00CF0344"/>
    <w:rsid w:val="00CF09D7"/>
    <w:rsid w:val="00CF0B6F"/>
    <w:rsid w:val="00CF0C28"/>
    <w:rsid w:val="00CF0C97"/>
    <w:rsid w:val="00CF1634"/>
    <w:rsid w:val="00CF1761"/>
    <w:rsid w:val="00CF187F"/>
    <w:rsid w:val="00CF1B74"/>
    <w:rsid w:val="00CF1EAB"/>
    <w:rsid w:val="00CF1F84"/>
    <w:rsid w:val="00CF20A8"/>
    <w:rsid w:val="00CF25E0"/>
    <w:rsid w:val="00CF289A"/>
    <w:rsid w:val="00CF29B2"/>
    <w:rsid w:val="00CF2E3A"/>
    <w:rsid w:val="00CF38EA"/>
    <w:rsid w:val="00CF3AAF"/>
    <w:rsid w:val="00CF3F0F"/>
    <w:rsid w:val="00CF424D"/>
    <w:rsid w:val="00CF461A"/>
    <w:rsid w:val="00CF4918"/>
    <w:rsid w:val="00CF4BC6"/>
    <w:rsid w:val="00CF4BF0"/>
    <w:rsid w:val="00CF4C03"/>
    <w:rsid w:val="00CF4E64"/>
    <w:rsid w:val="00CF536E"/>
    <w:rsid w:val="00CF56ED"/>
    <w:rsid w:val="00CF604D"/>
    <w:rsid w:val="00CF618F"/>
    <w:rsid w:val="00CF6228"/>
    <w:rsid w:val="00CF68B8"/>
    <w:rsid w:val="00CF69E4"/>
    <w:rsid w:val="00CF6F2D"/>
    <w:rsid w:val="00CF77FE"/>
    <w:rsid w:val="00CF7803"/>
    <w:rsid w:val="00CF792F"/>
    <w:rsid w:val="00CF79D3"/>
    <w:rsid w:val="00CF7A27"/>
    <w:rsid w:val="00CF7FB0"/>
    <w:rsid w:val="00D00209"/>
    <w:rsid w:val="00D002E2"/>
    <w:rsid w:val="00D002F5"/>
    <w:rsid w:val="00D00900"/>
    <w:rsid w:val="00D00B68"/>
    <w:rsid w:val="00D00EC4"/>
    <w:rsid w:val="00D01419"/>
    <w:rsid w:val="00D01540"/>
    <w:rsid w:val="00D017D0"/>
    <w:rsid w:val="00D01D9F"/>
    <w:rsid w:val="00D01E68"/>
    <w:rsid w:val="00D01F00"/>
    <w:rsid w:val="00D02037"/>
    <w:rsid w:val="00D02155"/>
    <w:rsid w:val="00D02216"/>
    <w:rsid w:val="00D025CC"/>
    <w:rsid w:val="00D026BC"/>
    <w:rsid w:val="00D02BE0"/>
    <w:rsid w:val="00D032E6"/>
    <w:rsid w:val="00D033A7"/>
    <w:rsid w:val="00D033F1"/>
    <w:rsid w:val="00D0342D"/>
    <w:rsid w:val="00D0361D"/>
    <w:rsid w:val="00D036B5"/>
    <w:rsid w:val="00D03992"/>
    <w:rsid w:val="00D03A7B"/>
    <w:rsid w:val="00D03C42"/>
    <w:rsid w:val="00D03D57"/>
    <w:rsid w:val="00D0402C"/>
    <w:rsid w:val="00D043FD"/>
    <w:rsid w:val="00D04428"/>
    <w:rsid w:val="00D04862"/>
    <w:rsid w:val="00D048BC"/>
    <w:rsid w:val="00D04A00"/>
    <w:rsid w:val="00D04E6C"/>
    <w:rsid w:val="00D05300"/>
    <w:rsid w:val="00D05799"/>
    <w:rsid w:val="00D05945"/>
    <w:rsid w:val="00D05BCE"/>
    <w:rsid w:val="00D05FC9"/>
    <w:rsid w:val="00D060C2"/>
    <w:rsid w:val="00D0645B"/>
    <w:rsid w:val="00D06465"/>
    <w:rsid w:val="00D0670E"/>
    <w:rsid w:val="00D06816"/>
    <w:rsid w:val="00D06826"/>
    <w:rsid w:val="00D06A92"/>
    <w:rsid w:val="00D06A94"/>
    <w:rsid w:val="00D06CAC"/>
    <w:rsid w:val="00D06F92"/>
    <w:rsid w:val="00D0732E"/>
    <w:rsid w:val="00D073DB"/>
    <w:rsid w:val="00D07509"/>
    <w:rsid w:val="00D07570"/>
    <w:rsid w:val="00D07773"/>
    <w:rsid w:val="00D07898"/>
    <w:rsid w:val="00D07C26"/>
    <w:rsid w:val="00D07D35"/>
    <w:rsid w:val="00D07F08"/>
    <w:rsid w:val="00D07F78"/>
    <w:rsid w:val="00D10265"/>
    <w:rsid w:val="00D1041B"/>
    <w:rsid w:val="00D105C9"/>
    <w:rsid w:val="00D108DF"/>
    <w:rsid w:val="00D10A8E"/>
    <w:rsid w:val="00D10D72"/>
    <w:rsid w:val="00D10EE8"/>
    <w:rsid w:val="00D113C8"/>
    <w:rsid w:val="00D115A6"/>
    <w:rsid w:val="00D118F4"/>
    <w:rsid w:val="00D11B65"/>
    <w:rsid w:val="00D11CDD"/>
    <w:rsid w:val="00D1215B"/>
    <w:rsid w:val="00D121D6"/>
    <w:rsid w:val="00D1224B"/>
    <w:rsid w:val="00D127DA"/>
    <w:rsid w:val="00D12885"/>
    <w:rsid w:val="00D1288B"/>
    <w:rsid w:val="00D129B1"/>
    <w:rsid w:val="00D12A5F"/>
    <w:rsid w:val="00D13046"/>
    <w:rsid w:val="00D131B4"/>
    <w:rsid w:val="00D13720"/>
    <w:rsid w:val="00D13766"/>
    <w:rsid w:val="00D13818"/>
    <w:rsid w:val="00D138F2"/>
    <w:rsid w:val="00D1396C"/>
    <w:rsid w:val="00D14225"/>
    <w:rsid w:val="00D14736"/>
    <w:rsid w:val="00D148A8"/>
    <w:rsid w:val="00D148D4"/>
    <w:rsid w:val="00D149CA"/>
    <w:rsid w:val="00D14BC0"/>
    <w:rsid w:val="00D14C96"/>
    <w:rsid w:val="00D1513C"/>
    <w:rsid w:val="00D1517F"/>
    <w:rsid w:val="00D15394"/>
    <w:rsid w:val="00D157D0"/>
    <w:rsid w:val="00D159C6"/>
    <w:rsid w:val="00D15AC4"/>
    <w:rsid w:val="00D15D60"/>
    <w:rsid w:val="00D16477"/>
    <w:rsid w:val="00D17463"/>
    <w:rsid w:val="00D177C1"/>
    <w:rsid w:val="00D17AFC"/>
    <w:rsid w:val="00D17B04"/>
    <w:rsid w:val="00D17ED9"/>
    <w:rsid w:val="00D201A3"/>
    <w:rsid w:val="00D2038D"/>
    <w:rsid w:val="00D2063D"/>
    <w:rsid w:val="00D20851"/>
    <w:rsid w:val="00D2091A"/>
    <w:rsid w:val="00D20EB7"/>
    <w:rsid w:val="00D21329"/>
    <w:rsid w:val="00D2152E"/>
    <w:rsid w:val="00D21846"/>
    <w:rsid w:val="00D21850"/>
    <w:rsid w:val="00D21C17"/>
    <w:rsid w:val="00D21F43"/>
    <w:rsid w:val="00D22198"/>
    <w:rsid w:val="00D2237B"/>
    <w:rsid w:val="00D2238D"/>
    <w:rsid w:val="00D22497"/>
    <w:rsid w:val="00D2271A"/>
    <w:rsid w:val="00D227B2"/>
    <w:rsid w:val="00D22C0F"/>
    <w:rsid w:val="00D22E3A"/>
    <w:rsid w:val="00D22E90"/>
    <w:rsid w:val="00D240D8"/>
    <w:rsid w:val="00D24274"/>
    <w:rsid w:val="00D248A3"/>
    <w:rsid w:val="00D249D6"/>
    <w:rsid w:val="00D249F7"/>
    <w:rsid w:val="00D24B04"/>
    <w:rsid w:val="00D25028"/>
    <w:rsid w:val="00D251B6"/>
    <w:rsid w:val="00D2531D"/>
    <w:rsid w:val="00D2543C"/>
    <w:rsid w:val="00D2548B"/>
    <w:rsid w:val="00D2559F"/>
    <w:rsid w:val="00D257C3"/>
    <w:rsid w:val="00D25801"/>
    <w:rsid w:val="00D2585C"/>
    <w:rsid w:val="00D25A64"/>
    <w:rsid w:val="00D25D20"/>
    <w:rsid w:val="00D25D29"/>
    <w:rsid w:val="00D26165"/>
    <w:rsid w:val="00D26216"/>
    <w:rsid w:val="00D269DF"/>
    <w:rsid w:val="00D26A01"/>
    <w:rsid w:val="00D26F7D"/>
    <w:rsid w:val="00D27D1E"/>
    <w:rsid w:val="00D3064E"/>
    <w:rsid w:val="00D3097D"/>
    <w:rsid w:val="00D30A4D"/>
    <w:rsid w:val="00D30DBD"/>
    <w:rsid w:val="00D310EF"/>
    <w:rsid w:val="00D31400"/>
    <w:rsid w:val="00D31492"/>
    <w:rsid w:val="00D3153A"/>
    <w:rsid w:val="00D3156A"/>
    <w:rsid w:val="00D317F2"/>
    <w:rsid w:val="00D31803"/>
    <w:rsid w:val="00D319EA"/>
    <w:rsid w:val="00D31EE2"/>
    <w:rsid w:val="00D3200C"/>
    <w:rsid w:val="00D320D3"/>
    <w:rsid w:val="00D32126"/>
    <w:rsid w:val="00D32238"/>
    <w:rsid w:val="00D322F0"/>
    <w:rsid w:val="00D326E0"/>
    <w:rsid w:val="00D3281D"/>
    <w:rsid w:val="00D3288E"/>
    <w:rsid w:val="00D32ED2"/>
    <w:rsid w:val="00D33209"/>
    <w:rsid w:val="00D336A0"/>
    <w:rsid w:val="00D33892"/>
    <w:rsid w:val="00D33CCC"/>
    <w:rsid w:val="00D33D5B"/>
    <w:rsid w:val="00D33F5D"/>
    <w:rsid w:val="00D34904"/>
    <w:rsid w:val="00D34920"/>
    <w:rsid w:val="00D349C7"/>
    <w:rsid w:val="00D34A3F"/>
    <w:rsid w:val="00D34B33"/>
    <w:rsid w:val="00D34CDB"/>
    <w:rsid w:val="00D34DD8"/>
    <w:rsid w:val="00D35431"/>
    <w:rsid w:val="00D35715"/>
    <w:rsid w:val="00D3579C"/>
    <w:rsid w:val="00D359EC"/>
    <w:rsid w:val="00D35AEC"/>
    <w:rsid w:val="00D35D85"/>
    <w:rsid w:val="00D35F9F"/>
    <w:rsid w:val="00D360B6"/>
    <w:rsid w:val="00D36521"/>
    <w:rsid w:val="00D367F1"/>
    <w:rsid w:val="00D36D6A"/>
    <w:rsid w:val="00D36EBE"/>
    <w:rsid w:val="00D3703B"/>
    <w:rsid w:val="00D374BF"/>
    <w:rsid w:val="00D378DA"/>
    <w:rsid w:val="00D37BA7"/>
    <w:rsid w:val="00D37D2F"/>
    <w:rsid w:val="00D37E6F"/>
    <w:rsid w:val="00D40130"/>
    <w:rsid w:val="00D40221"/>
    <w:rsid w:val="00D402F1"/>
    <w:rsid w:val="00D40500"/>
    <w:rsid w:val="00D40592"/>
    <w:rsid w:val="00D40C48"/>
    <w:rsid w:val="00D41173"/>
    <w:rsid w:val="00D412E6"/>
    <w:rsid w:val="00D412F9"/>
    <w:rsid w:val="00D4180B"/>
    <w:rsid w:val="00D41A0F"/>
    <w:rsid w:val="00D41A74"/>
    <w:rsid w:val="00D41F12"/>
    <w:rsid w:val="00D41FF4"/>
    <w:rsid w:val="00D4235B"/>
    <w:rsid w:val="00D423FD"/>
    <w:rsid w:val="00D425ED"/>
    <w:rsid w:val="00D42AEC"/>
    <w:rsid w:val="00D42CE4"/>
    <w:rsid w:val="00D4322A"/>
    <w:rsid w:val="00D433FB"/>
    <w:rsid w:val="00D43469"/>
    <w:rsid w:val="00D43753"/>
    <w:rsid w:val="00D43AB6"/>
    <w:rsid w:val="00D43CD0"/>
    <w:rsid w:val="00D44A64"/>
    <w:rsid w:val="00D44BA6"/>
    <w:rsid w:val="00D44C46"/>
    <w:rsid w:val="00D44D9B"/>
    <w:rsid w:val="00D44E80"/>
    <w:rsid w:val="00D44FE2"/>
    <w:rsid w:val="00D4515A"/>
    <w:rsid w:val="00D451A3"/>
    <w:rsid w:val="00D4528E"/>
    <w:rsid w:val="00D452C7"/>
    <w:rsid w:val="00D45681"/>
    <w:rsid w:val="00D45B2A"/>
    <w:rsid w:val="00D45D56"/>
    <w:rsid w:val="00D45F57"/>
    <w:rsid w:val="00D46003"/>
    <w:rsid w:val="00D460E0"/>
    <w:rsid w:val="00D46360"/>
    <w:rsid w:val="00D46665"/>
    <w:rsid w:val="00D4671B"/>
    <w:rsid w:val="00D46DAA"/>
    <w:rsid w:val="00D474A5"/>
    <w:rsid w:val="00D47D85"/>
    <w:rsid w:val="00D47F06"/>
    <w:rsid w:val="00D50638"/>
    <w:rsid w:val="00D5067E"/>
    <w:rsid w:val="00D5077D"/>
    <w:rsid w:val="00D5090E"/>
    <w:rsid w:val="00D50A40"/>
    <w:rsid w:val="00D50B1B"/>
    <w:rsid w:val="00D50B84"/>
    <w:rsid w:val="00D50C78"/>
    <w:rsid w:val="00D50F10"/>
    <w:rsid w:val="00D50F1B"/>
    <w:rsid w:val="00D5120A"/>
    <w:rsid w:val="00D51286"/>
    <w:rsid w:val="00D51342"/>
    <w:rsid w:val="00D51430"/>
    <w:rsid w:val="00D51541"/>
    <w:rsid w:val="00D515AF"/>
    <w:rsid w:val="00D517DD"/>
    <w:rsid w:val="00D52094"/>
    <w:rsid w:val="00D5278F"/>
    <w:rsid w:val="00D52895"/>
    <w:rsid w:val="00D52DFD"/>
    <w:rsid w:val="00D531B6"/>
    <w:rsid w:val="00D5320A"/>
    <w:rsid w:val="00D5348B"/>
    <w:rsid w:val="00D536AC"/>
    <w:rsid w:val="00D537D1"/>
    <w:rsid w:val="00D53876"/>
    <w:rsid w:val="00D53AB6"/>
    <w:rsid w:val="00D53EA8"/>
    <w:rsid w:val="00D548B9"/>
    <w:rsid w:val="00D54A76"/>
    <w:rsid w:val="00D54DCC"/>
    <w:rsid w:val="00D552B6"/>
    <w:rsid w:val="00D5590A"/>
    <w:rsid w:val="00D55BDB"/>
    <w:rsid w:val="00D55BE5"/>
    <w:rsid w:val="00D55C1C"/>
    <w:rsid w:val="00D55C62"/>
    <w:rsid w:val="00D55F51"/>
    <w:rsid w:val="00D5608A"/>
    <w:rsid w:val="00D560B8"/>
    <w:rsid w:val="00D56353"/>
    <w:rsid w:val="00D563AB"/>
    <w:rsid w:val="00D56899"/>
    <w:rsid w:val="00D56F99"/>
    <w:rsid w:val="00D57030"/>
    <w:rsid w:val="00D570CA"/>
    <w:rsid w:val="00D5724F"/>
    <w:rsid w:val="00D57334"/>
    <w:rsid w:val="00D573C9"/>
    <w:rsid w:val="00D57907"/>
    <w:rsid w:val="00D5791C"/>
    <w:rsid w:val="00D579F2"/>
    <w:rsid w:val="00D57A73"/>
    <w:rsid w:val="00D57B4C"/>
    <w:rsid w:val="00D57B74"/>
    <w:rsid w:val="00D57D43"/>
    <w:rsid w:val="00D57F42"/>
    <w:rsid w:val="00D600DE"/>
    <w:rsid w:val="00D60180"/>
    <w:rsid w:val="00D6115E"/>
    <w:rsid w:val="00D61325"/>
    <w:rsid w:val="00D6140A"/>
    <w:rsid w:val="00D614F9"/>
    <w:rsid w:val="00D617D5"/>
    <w:rsid w:val="00D61CAB"/>
    <w:rsid w:val="00D61F01"/>
    <w:rsid w:val="00D622EC"/>
    <w:rsid w:val="00D62460"/>
    <w:rsid w:val="00D624B6"/>
    <w:rsid w:val="00D629A2"/>
    <w:rsid w:val="00D62B04"/>
    <w:rsid w:val="00D630E6"/>
    <w:rsid w:val="00D63101"/>
    <w:rsid w:val="00D63155"/>
    <w:rsid w:val="00D6320B"/>
    <w:rsid w:val="00D637DF"/>
    <w:rsid w:val="00D63878"/>
    <w:rsid w:val="00D63917"/>
    <w:rsid w:val="00D63AC2"/>
    <w:rsid w:val="00D6425B"/>
    <w:rsid w:val="00D64668"/>
    <w:rsid w:val="00D64EB6"/>
    <w:rsid w:val="00D64FE0"/>
    <w:rsid w:val="00D650DF"/>
    <w:rsid w:val="00D6522E"/>
    <w:rsid w:val="00D652AE"/>
    <w:rsid w:val="00D653B5"/>
    <w:rsid w:val="00D6547A"/>
    <w:rsid w:val="00D65AE0"/>
    <w:rsid w:val="00D65B66"/>
    <w:rsid w:val="00D65D2E"/>
    <w:rsid w:val="00D66903"/>
    <w:rsid w:val="00D66E06"/>
    <w:rsid w:val="00D6751F"/>
    <w:rsid w:val="00D67ABD"/>
    <w:rsid w:val="00D67ED8"/>
    <w:rsid w:val="00D70572"/>
    <w:rsid w:val="00D705D2"/>
    <w:rsid w:val="00D70B07"/>
    <w:rsid w:val="00D71096"/>
    <w:rsid w:val="00D711CA"/>
    <w:rsid w:val="00D71669"/>
    <w:rsid w:val="00D71721"/>
    <w:rsid w:val="00D717A6"/>
    <w:rsid w:val="00D7198C"/>
    <w:rsid w:val="00D71A05"/>
    <w:rsid w:val="00D71C78"/>
    <w:rsid w:val="00D71C86"/>
    <w:rsid w:val="00D71DA9"/>
    <w:rsid w:val="00D71E13"/>
    <w:rsid w:val="00D720A9"/>
    <w:rsid w:val="00D720C1"/>
    <w:rsid w:val="00D722FC"/>
    <w:rsid w:val="00D72366"/>
    <w:rsid w:val="00D7236B"/>
    <w:rsid w:val="00D7239C"/>
    <w:rsid w:val="00D72A22"/>
    <w:rsid w:val="00D72AD3"/>
    <w:rsid w:val="00D72C51"/>
    <w:rsid w:val="00D73BB5"/>
    <w:rsid w:val="00D73F97"/>
    <w:rsid w:val="00D742FC"/>
    <w:rsid w:val="00D7451E"/>
    <w:rsid w:val="00D74611"/>
    <w:rsid w:val="00D74A23"/>
    <w:rsid w:val="00D74A3A"/>
    <w:rsid w:val="00D74CD2"/>
    <w:rsid w:val="00D74E89"/>
    <w:rsid w:val="00D74FEC"/>
    <w:rsid w:val="00D752EE"/>
    <w:rsid w:val="00D754F4"/>
    <w:rsid w:val="00D755CE"/>
    <w:rsid w:val="00D755EF"/>
    <w:rsid w:val="00D75A94"/>
    <w:rsid w:val="00D761E6"/>
    <w:rsid w:val="00D761F9"/>
    <w:rsid w:val="00D7673F"/>
    <w:rsid w:val="00D76A34"/>
    <w:rsid w:val="00D76A43"/>
    <w:rsid w:val="00D76F88"/>
    <w:rsid w:val="00D77423"/>
    <w:rsid w:val="00D779A9"/>
    <w:rsid w:val="00D805D1"/>
    <w:rsid w:val="00D80745"/>
    <w:rsid w:val="00D808DA"/>
    <w:rsid w:val="00D8094C"/>
    <w:rsid w:val="00D8099F"/>
    <w:rsid w:val="00D80F14"/>
    <w:rsid w:val="00D80F37"/>
    <w:rsid w:val="00D80F77"/>
    <w:rsid w:val="00D81031"/>
    <w:rsid w:val="00D8105C"/>
    <w:rsid w:val="00D8124A"/>
    <w:rsid w:val="00D814D3"/>
    <w:rsid w:val="00D81975"/>
    <w:rsid w:val="00D81F76"/>
    <w:rsid w:val="00D81F91"/>
    <w:rsid w:val="00D81FE7"/>
    <w:rsid w:val="00D821C8"/>
    <w:rsid w:val="00D826AE"/>
    <w:rsid w:val="00D83511"/>
    <w:rsid w:val="00D83968"/>
    <w:rsid w:val="00D83C39"/>
    <w:rsid w:val="00D83ECD"/>
    <w:rsid w:val="00D840EB"/>
    <w:rsid w:val="00D848B9"/>
    <w:rsid w:val="00D84D74"/>
    <w:rsid w:val="00D84E11"/>
    <w:rsid w:val="00D84F22"/>
    <w:rsid w:val="00D85628"/>
    <w:rsid w:val="00D8593B"/>
    <w:rsid w:val="00D85C7B"/>
    <w:rsid w:val="00D85CE9"/>
    <w:rsid w:val="00D85D24"/>
    <w:rsid w:val="00D86003"/>
    <w:rsid w:val="00D86183"/>
    <w:rsid w:val="00D8635D"/>
    <w:rsid w:val="00D86370"/>
    <w:rsid w:val="00D8664B"/>
    <w:rsid w:val="00D86E27"/>
    <w:rsid w:val="00D87032"/>
    <w:rsid w:val="00D87300"/>
    <w:rsid w:val="00D87BCE"/>
    <w:rsid w:val="00D87EBF"/>
    <w:rsid w:val="00D87EFC"/>
    <w:rsid w:val="00D90103"/>
    <w:rsid w:val="00D90293"/>
    <w:rsid w:val="00D905DE"/>
    <w:rsid w:val="00D907FC"/>
    <w:rsid w:val="00D909C0"/>
    <w:rsid w:val="00D91101"/>
    <w:rsid w:val="00D913D8"/>
    <w:rsid w:val="00D91551"/>
    <w:rsid w:val="00D915AC"/>
    <w:rsid w:val="00D91809"/>
    <w:rsid w:val="00D91997"/>
    <w:rsid w:val="00D91FA8"/>
    <w:rsid w:val="00D922E5"/>
    <w:rsid w:val="00D92BBB"/>
    <w:rsid w:val="00D92BDE"/>
    <w:rsid w:val="00D93049"/>
    <w:rsid w:val="00D9305D"/>
    <w:rsid w:val="00D93085"/>
    <w:rsid w:val="00D931D3"/>
    <w:rsid w:val="00D93539"/>
    <w:rsid w:val="00D93550"/>
    <w:rsid w:val="00D93936"/>
    <w:rsid w:val="00D93F30"/>
    <w:rsid w:val="00D93FDB"/>
    <w:rsid w:val="00D94101"/>
    <w:rsid w:val="00D94166"/>
    <w:rsid w:val="00D944AB"/>
    <w:rsid w:val="00D947CA"/>
    <w:rsid w:val="00D94F61"/>
    <w:rsid w:val="00D95043"/>
    <w:rsid w:val="00D950D8"/>
    <w:rsid w:val="00D952EC"/>
    <w:rsid w:val="00D9533B"/>
    <w:rsid w:val="00D95DD5"/>
    <w:rsid w:val="00D95DDA"/>
    <w:rsid w:val="00D95F20"/>
    <w:rsid w:val="00D96149"/>
    <w:rsid w:val="00D96684"/>
    <w:rsid w:val="00D96750"/>
    <w:rsid w:val="00D96845"/>
    <w:rsid w:val="00D96A0F"/>
    <w:rsid w:val="00D96B47"/>
    <w:rsid w:val="00D96D90"/>
    <w:rsid w:val="00D96E4E"/>
    <w:rsid w:val="00D96EC3"/>
    <w:rsid w:val="00D9702E"/>
    <w:rsid w:val="00D976D4"/>
    <w:rsid w:val="00D9774C"/>
    <w:rsid w:val="00D978EC"/>
    <w:rsid w:val="00D97A61"/>
    <w:rsid w:val="00D97B31"/>
    <w:rsid w:val="00D97CF4"/>
    <w:rsid w:val="00D97D1E"/>
    <w:rsid w:val="00D97DBF"/>
    <w:rsid w:val="00D97FE6"/>
    <w:rsid w:val="00DA0185"/>
    <w:rsid w:val="00DA020A"/>
    <w:rsid w:val="00DA0348"/>
    <w:rsid w:val="00DA06CF"/>
    <w:rsid w:val="00DA0850"/>
    <w:rsid w:val="00DA0898"/>
    <w:rsid w:val="00DA09E2"/>
    <w:rsid w:val="00DA0DB3"/>
    <w:rsid w:val="00DA0FF7"/>
    <w:rsid w:val="00DA1242"/>
    <w:rsid w:val="00DA1359"/>
    <w:rsid w:val="00DA14E4"/>
    <w:rsid w:val="00DA1A68"/>
    <w:rsid w:val="00DA1CD6"/>
    <w:rsid w:val="00DA22FB"/>
    <w:rsid w:val="00DA24D4"/>
    <w:rsid w:val="00DA269A"/>
    <w:rsid w:val="00DA26D2"/>
    <w:rsid w:val="00DA2D51"/>
    <w:rsid w:val="00DA30AA"/>
    <w:rsid w:val="00DA310C"/>
    <w:rsid w:val="00DA3218"/>
    <w:rsid w:val="00DA354D"/>
    <w:rsid w:val="00DA3AF9"/>
    <w:rsid w:val="00DA3BF0"/>
    <w:rsid w:val="00DA3F31"/>
    <w:rsid w:val="00DA40A6"/>
    <w:rsid w:val="00DA4546"/>
    <w:rsid w:val="00DA47B7"/>
    <w:rsid w:val="00DA4A90"/>
    <w:rsid w:val="00DA4B02"/>
    <w:rsid w:val="00DA517F"/>
    <w:rsid w:val="00DA5274"/>
    <w:rsid w:val="00DA5397"/>
    <w:rsid w:val="00DA5C04"/>
    <w:rsid w:val="00DA5CDE"/>
    <w:rsid w:val="00DA5D71"/>
    <w:rsid w:val="00DA5EB7"/>
    <w:rsid w:val="00DA6048"/>
    <w:rsid w:val="00DA6168"/>
    <w:rsid w:val="00DA6A64"/>
    <w:rsid w:val="00DA6BC6"/>
    <w:rsid w:val="00DA6F4B"/>
    <w:rsid w:val="00DA6FBF"/>
    <w:rsid w:val="00DA733E"/>
    <w:rsid w:val="00DA73EE"/>
    <w:rsid w:val="00DA75DE"/>
    <w:rsid w:val="00DA78F0"/>
    <w:rsid w:val="00DA7DA9"/>
    <w:rsid w:val="00DB01BC"/>
    <w:rsid w:val="00DB03FB"/>
    <w:rsid w:val="00DB07DF"/>
    <w:rsid w:val="00DB0A69"/>
    <w:rsid w:val="00DB0D0C"/>
    <w:rsid w:val="00DB0DD2"/>
    <w:rsid w:val="00DB1135"/>
    <w:rsid w:val="00DB12D5"/>
    <w:rsid w:val="00DB1674"/>
    <w:rsid w:val="00DB1D09"/>
    <w:rsid w:val="00DB1F93"/>
    <w:rsid w:val="00DB204C"/>
    <w:rsid w:val="00DB2469"/>
    <w:rsid w:val="00DB25E1"/>
    <w:rsid w:val="00DB2E6E"/>
    <w:rsid w:val="00DB2E7D"/>
    <w:rsid w:val="00DB305F"/>
    <w:rsid w:val="00DB31AC"/>
    <w:rsid w:val="00DB353E"/>
    <w:rsid w:val="00DB354D"/>
    <w:rsid w:val="00DB37B1"/>
    <w:rsid w:val="00DB3A5D"/>
    <w:rsid w:val="00DB3A6D"/>
    <w:rsid w:val="00DB3BD7"/>
    <w:rsid w:val="00DB403F"/>
    <w:rsid w:val="00DB466B"/>
    <w:rsid w:val="00DB47C6"/>
    <w:rsid w:val="00DB48DB"/>
    <w:rsid w:val="00DB4938"/>
    <w:rsid w:val="00DB4B95"/>
    <w:rsid w:val="00DB4D0B"/>
    <w:rsid w:val="00DB53F9"/>
    <w:rsid w:val="00DB59D4"/>
    <w:rsid w:val="00DB5CB3"/>
    <w:rsid w:val="00DB5D64"/>
    <w:rsid w:val="00DB6243"/>
    <w:rsid w:val="00DB625E"/>
    <w:rsid w:val="00DB6538"/>
    <w:rsid w:val="00DB65CE"/>
    <w:rsid w:val="00DB66BE"/>
    <w:rsid w:val="00DB6877"/>
    <w:rsid w:val="00DB6CC3"/>
    <w:rsid w:val="00DB6F7A"/>
    <w:rsid w:val="00DB702A"/>
    <w:rsid w:val="00DB71AA"/>
    <w:rsid w:val="00DB721D"/>
    <w:rsid w:val="00DB727B"/>
    <w:rsid w:val="00DB73AC"/>
    <w:rsid w:val="00DB7492"/>
    <w:rsid w:val="00DB7B37"/>
    <w:rsid w:val="00DB7B44"/>
    <w:rsid w:val="00DC00AA"/>
    <w:rsid w:val="00DC01AD"/>
    <w:rsid w:val="00DC06E8"/>
    <w:rsid w:val="00DC09CB"/>
    <w:rsid w:val="00DC0C1F"/>
    <w:rsid w:val="00DC0DE9"/>
    <w:rsid w:val="00DC0FBB"/>
    <w:rsid w:val="00DC0FD2"/>
    <w:rsid w:val="00DC0FDE"/>
    <w:rsid w:val="00DC1109"/>
    <w:rsid w:val="00DC11D8"/>
    <w:rsid w:val="00DC135F"/>
    <w:rsid w:val="00DC1372"/>
    <w:rsid w:val="00DC184B"/>
    <w:rsid w:val="00DC190D"/>
    <w:rsid w:val="00DC2058"/>
    <w:rsid w:val="00DC2200"/>
    <w:rsid w:val="00DC2614"/>
    <w:rsid w:val="00DC26A0"/>
    <w:rsid w:val="00DC2896"/>
    <w:rsid w:val="00DC32BD"/>
    <w:rsid w:val="00DC364D"/>
    <w:rsid w:val="00DC36A4"/>
    <w:rsid w:val="00DC36CF"/>
    <w:rsid w:val="00DC3B54"/>
    <w:rsid w:val="00DC3B89"/>
    <w:rsid w:val="00DC400C"/>
    <w:rsid w:val="00DC401A"/>
    <w:rsid w:val="00DC40E5"/>
    <w:rsid w:val="00DC42A3"/>
    <w:rsid w:val="00DC4391"/>
    <w:rsid w:val="00DC44D5"/>
    <w:rsid w:val="00DC4B58"/>
    <w:rsid w:val="00DC4D5D"/>
    <w:rsid w:val="00DC51EA"/>
    <w:rsid w:val="00DC5262"/>
    <w:rsid w:val="00DC533B"/>
    <w:rsid w:val="00DC55AE"/>
    <w:rsid w:val="00DC5FE9"/>
    <w:rsid w:val="00DC60BB"/>
    <w:rsid w:val="00DC63E4"/>
    <w:rsid w:val="00DC6409"/>
    <w:rsid w:val="00DC6F88"/>
    <w:rsid w:val="00DC7001"/>
    <w:rsid w:val="00DC70EA"/>
    <w:rsid w:val="00DC7251"/>
    <w:rsid w:val="00DC72E3"/>
    <w:rsid w:val="00DC73F1"/>
    <w:rsid w:val="00DC74C6"/>
    <w:rsid w:val="00DC7622"/>
    <w:rsid w:val="00DC78C6"/>
    <w:rsid w:val="00DC78F2"/>
    <w:rsid w:val="00DC7F28"/>
    <w:rsid w:val="00DC7FB5"/>
    <w:rsid w:val="00DD0301"/>
    <w:rsid w:val="00DD06E5"/>
    <w:rsid w:val="00DD08C7"/>
    <w:rsid w:val="00DD0C92"/>
    <w:rsid w:val="00DD0DD5"/>
    <w:rsid w:val="00DD0DDD"/>
    <w:rsid w:val="00DD0E00"/>
    <w:rsid w:val="00DD0F28"/>
    <w:rsid w:val="00DD191B"/>
    <w:rsid w:val="00DD1CBE"/>
    <w:rsid w:val="00DD2166"/>
    <w:rsid w:val="00DD23E0"/>
    <w:rsid w:val="00DD2AF3"/>
    <w:rsid w:val="00DD2FD3"/>
    <w:rsid w:val="00DD32CD"/>
    <w:rsid w:val="00DD3832"/>
    <w:rsid w:val="00DD3AFF"/>
    <w:rsid w:val="00DD3E2D"/>
    <w:rsid w:val="00DD4150"/>
    <w:rsid w:val="00DD43E2"/>
    <w:rsid w:val="00DD448E"/>
    <w:rsid w:val="00DD47FF"/>
    <w:rsid w:val="00DD48FA"/>
    <w:rsid w:val="00DD4BF7"/>
    <w:rsid w:val="00DD4CD8"/>
    <w:rsid w:val="00DD4E8D"/>
    <w:rsid w:val="00DD572A"/>
    <w:rsid w:val="00DD582A"/>
    <w:rsid w:val="00DD5863"/>
    <w:rsid w:val="00DD5931"/>
    <w:rsid w:val="00DD5B50"/>
    <w:rsid w:val="00DD5BA0"/>
    <w:rsid w:val="00DD5C3F"/>
    <w:rsid w:val="00DD5C7D"/>
    <w:rsid w:val="00DD5CE5"/>
    <w:rsid w:val="00DD5DC8"/>
    <w:rsid w:val="00DD5EF5"/>
    <w:rsid w:val="00DD69EA"/>
    <w:rsid w:val="00DD6A08"/>
    <w:rsid w:val="00DD6A31"/>
    <w:rsid w:val="00DD7142"/>
    <w:rsid w:val="00DD7654"/>
    <w:rsid w:val="00DD7874"/>
    <w:rsid w:val="00DD79EA"/>
    <w:rsid w:val="00DE06C6"/>
    <w:rsid w:val="00DE0A94"/>
    <w:rsid w:val="00DE0B50"/>
    <w:rsid w:val="00DE0C87"/>
    <w:rsid w:val="00DE0DA0"/>
    <w:rsid w:val="00DE0F32"/>
    <w:rsid w:val="00DE1507"/>
    <w:rsid w:val="00DE174F"/>
    <w:rsid w:val="00DE1985"/>
    <w:rsid w:val="00DE1B4E"/>
    <w:rsid w:val="00DE1E11"/>
    <w:rsid w:val="00DE2009"/>
    <w:rsid w:val="00DE2622"/>
    <w:rsid w:val="00DE2D90"/>
    <w:rsid w:val="00DE2DAF"/>
    <w:rsid w:val="00DE2DE0"/>
    <w:rsid w:val="00DE342D"/>
    <w:rsid w:val="00DE35F8"/>
    <w:rsid w:val="00DE3914"/>
    <w:rsid w:val="00DE3A02"/>
    <w:rsid w:val="00DE3A95"/>
    <w:rsid w:val="00DE3C76"/>
    <w:rsid w:val="00DE433E"/>
    <w:rsid w:val="00DE44F1"/>
    <w:rsid w:val="00DE462D"/>
    <w:rsid w:val="00DE463D"/>
    <w:rsid w:val="00DE4A55"/>
    <w:rsid w:val="00DE4CB4"/>
    <w:rsid w:val="00DE4F4C"/>
    <w:rsid w:val="00DE505F"/>
    <w:rsid w:val="00DE5366"/>
    <w:rsid w:val="00DE584A"/>
    <w:rsid w:val="00DE5919"/>
    <w:rsid w:val="00DE5B68"/>
    <w:rsid w:val="00DE63B0"/>
    <w:rsid w:val="00DE65BE"/>
    <w:rsid w:val="00DE6672"/>
    <w:rsid w:val="00DE6A34"/>
    <w:rsid w:val="00DE6B68"/>
    <w:rsid w:val="00DE6BE9"/>
    <w:rsid w:val="00DE6E8A"/>
    <w:rsid w:val="00DE6EB8"/>
    <w:rsid w:val="00DE7234"/>
    <w:rsid w:val="00DE723C"/>
    <w:rsid w:val="00DE772D"/>
    <w:rsid w:val="00DE7A1F"/>
    <w:rsid w:val="00DE7D4F"/>
    <w:rsid w:val="00DE7D79"/>
    <w:rsid w:val="00DE7DF1"/>
    <w:rsid w:val="00DF073F"/>
    <w:rsid w:val="00DF0784"/>
    <w:rsid w:val="00DF08E4"/>
    <w:rsid w:val="00DF09AF"/>
    <w:rsid w:val="00DF0A64"/>
    <w:rsid w:val="00DF107F"/>
    <w:rsid w:val="00DF156C"/>
    <w:rsid w:val="00DF1952"/>
    <w:rsid w:val="00DF196E"/>
    <w:rsid w:val="00DF1971"/>
    <w:rsid w:val="00DF1A97"/>
    <w:rsid w:val="00DF1B5B"/>
    <w:rsid w:val="00DF1E0F"/>
    <w:rsid w:val="00DF20E0"/>
    <w:rsid w:val="00DF2511"/>
    <w:rsid w:val="00DF2566"/>
    <w:rsid w:val="00DF2627"/>
    <w:rsid w:val="00DF27E7"/>
    <w:rsid w:val="00DF2FE7"/>
    <w:rsid w:val="00DF3109"/>
    <w:rsid w:val="00DF325C"/>
    <w:rsid w:val="00DF334C"/>
    <w:rsid w:val="00DF3445"/>
    <w:rsid w:val="00DF3860"/>
    <w:rsid w:val="00DF3A00"/>
    <w:rsid w:val="00DF3B01"/>
    <w:rsid w:val="00DF3B79"/>
    <w:rsid w:val="00DF3DAC"/>
    <w:rsid w:val="00DF3F21"/>
    <w:rsid w:val="00DF3FFB"/>
    <w:rsid w:val="00DF4176"/>
    <w:rsid w:val="00DF4323"/>
    <w:rsid w:val="00DF43A4"/>
    <w:rsid w:val="00DF45C0"/>
    <w:rsid w:val="00DF483F"/>
    <w:rsid w:val="00DF48F4"/>
    <w:rsid w:val="00DF4A17"/>
    <w:rsid w:val="00DF4A85"/>
    <w:rsid w:val="00DF4D74"/>
    <w:rsid w:val="00DF4DF1"/>
    <w:rsid w:val="00DF4F6E"/>
    <w:rsid w:val="00DF4FAD"/>
    <w:rsid w:val="00DF538A"/>
    <w:rsid w:val="00DF5584"/>
    <w:rsid w:val="00DF56C0"/>
    <w:rsid w:val="00DF5CAE"/>
    <w:rsid w:val="00DF5EA7"/>
    <w:rsid w:val="00DF61E6"/>
    <w:rsid w:val="00DF6795"/>
    <w:rsid w:val="00DF6CCD"/>
    <w:rsid w:val="00DF6D4E"/>
    <w:rsid w:val="00DF6EB3"/>
    <w:rsid w:val="00DF6F86"/>
    <w:rsid w:val="00DF717C"/>
    <w:rsid w:val="00DF7312"/>
    <w:rsid w:val="00DF73DE"/>
    <w:rsid w:val="00DF7416"/>
    <w:rsid w:val="00DF75F1"/>
    <w:rsid w:val="00DF76A6"/>
    <w:rsid w:val="00DF7BEC"/>
    <w:rsid w:val="00E00034"/>
    <w:rsid w:val="00E00046"/>
    <w:rsid w:val="00E00430"/>
    <w:rsid w:val="00E00B21"/>
    <w:rsid w:val="00E0109D"/>
    <w:rsid w:val="00E01668"/>
    <w:rsid w:val="00E016F1"/>
    <w:rsid w:val="00E01E29"/>
    <w:rsid w:val="00E0216E"/>
    <w:rsid w:val="00E0245B"/>
    <w:rsid w:val="00E024F6"/>
    <w:rsid w:val="00E02A33"/>
    <w:rsid w:val="00E02BD2"/>
    <w:rsid w:val="00E02DDD"/>
    <w:rsid w:val="00E02FB4"/>
    <w:rsid w:val="00E03353"/>
    <w:rsid w:val="00E033CB"/>
    <w:rsid w:val="00E037DA"/>
    <w:rsid w:val="00E0389C"/>
    <w:rsid w:val="00E03B0E"/>
    <w:rsid w:val="00E03FD8"/>
    <w:rsid w:val="00E04049"/>
    <w:rsid w:val="00E0412A"/>
    <w:rsid w:val="00E0439C"/>
    <w:rsid w:val="00E044AA"/>
    <w:rsid w:val="00E044FE"/>
    <w:rsid w:val="00E04934"/>
    <w:rsid w:val="00E049BC"/>
    <w:rsid w:val="00E04B6A"/>
    <w:rsid w:val="00E04DB2"/>
    <w:rsid w:val="00E05235"/>
    <w:rsid w:val="00E05614"/>
    <w:rsid w:val="00E057CD"/>
    <w:rsid w:val="00E05F23"/>
    <w:rsid w:val="00E06AD6"/>
    <w:rsid w:val="00E071F6"/>
    <w:rsid w:val="00E07616"/>
    <w:rsid w:val="00E0785E"/>
    <w:rsid w:val="00E07E40"/>
    <w:rsid w:val="00E07F2B"/>
    <w:rsid w:val="00E07F2C"/>
    <w:rsid w:val="00E07F9B"/>
    <w:rsid w:val="00E10287"/>
    <w:rsid w:val="00E104CE"/>
    <w:rsid w:val="00E10764"/>
    <w:rsid w:val="00E1084E"/>
    <w:rsid w:val="00E108B2"/>
    <w:rsid w:val="00E10E9E"/>
    <w:rsid w:val="00E10EAF"/>
    <w:rsid w:val="00E10FC8"/>
    <w:rsid w:val="00E11027"/>
    <w:rsid w:val="00E11122"/>
    <w:rsid w:val="00E11181"/>
    <w:rsid w:val="00E11408"/>
    <w:rsid w:val="00E11752"/>
    <w:rsid w:val="00E11B3C"/>
    <w:rsid w:val="00E11C9C"/>
    <w:rsid w:val="00E1200B"/>
    <w:rsid w:val="00E12045"/>
    <w:rsid w:val="00E120A0"/>
    <w:rsid w:val="00E125CF"/>
    <w:rsid w:val="00E125EB"/>
    <w:rsid w:val="00E126AD"/>
    <w:rsid w:val="00E12BB5"/>
    <w:rsid w:val="00E12EB6"/>
    <w:rsid w:val="00E13269"/>
    <w:rsid w:val="00E132E7"/>
    <w:rsid w:val="00E133A8"/>
    <w:rsid w:val="00E13BBE"/>
    <w:rsid w:val="00E13DED"/>
    <w:rsid w:val="00E13E93"/>
    <w:rsid w:val="00E1402E"/>
    <w:rsid w:val="00E1410A"/>
    <w:rsid w:val="00E14138"/>
    <w:rsid w:val="00E14442"/>
    <w:rsid w:val="00E14761"/>
    <w:rsid w:val="00E1522F"/>
    <w:rsid w:val="00E152A4"/>
    <w:rsid w:val="00E157DF"/>
    <w:rsid w:val="00E15940"/>
    <w:rsid w:val="00E15A41"/>
    <w:rsid w:val="00E15E11"/>
    <w:rsid w:val="00E164DA"/>
    <w:rsid w:val="00E168D7"/>
    <w:rsid w:val="00E16C2C"/>
    <w:rsid w:val="00E16E13"/>
    <w:rsid w:val="00E17000"/>
    <w:rsid w:val="00E175A9"/>
    <w:rsid w:val="00E17631"/>
    <w:rsid w:val="00E179E6"/>
    <w:rsid w:val="00E20245"/>
    <w:rsid w:val="00E202A7"/>
    <w:rsid w:val="00E202FE"/>
    <w:rsid w:val="00E20324"/>
    <w:rsid w:val="00E2040D"/>
    <w:rsid w:val="00E20780"/>
    <w:rsid w:val="00E20917"/>
    <w:rsid w:val="00E2097E"/>
    <w:rsid w:val="00E20BAE"/>
    <w:rsid w:val="00E20C75"/>
    <w:rsid w:val="00E20DC0"/>
    <w:rsid w:val="00E20FAE"/>
    <w:rsid w:val="00E2110A"/>
    <w:rsid w:val="00E2134D"/>
    <w:rsid w:val="00E21475"/>
    <w:rsid w:val="00E214A6"/>
    <w:rsid w:val="00E215B7"/>
    <w:rsid w:val="00E21635"/>
    <w:rsid w:val="00E217D7"/>
    <w:rsid w:val="00E21802"/>
    <w:rsid w:val="00E21884"/>
    <w:rsid w:val="00E21891"/>
    <w:rsid w:val="00E21A8D"/>
    <w:rsid w:val="00E21BB6"/>
    <w:rsid w:val="00E21C43"/>
    <w:rsid w:val="00E21C91"/>
    <w:rsid w:val="00E22012"/>
    <w:rsid w:val="00E22022"/>
    <w:rsid w:val="00E221DD"/>
    <w:rsid w:val="00E222C9"/>
    <w:rsid w:val="00E222D1"/>
    <w:rsid w:val="00E225F2"/>
    <w:rsid w:val="00E226C8"/>
    <w:rsid w:val="00E22709"/>
    <w:rsid w:val="00E22E11"/>
    <w:rsid w:val="00E23205"/>
    <w:rsid w:val="00E232CC"/>
    <w:rsid w:val="00E23597"/>
    <w:rsid w:val="00E239B0"/>
    <w:rsid w:val="00E24253"/>
    <w:rsid w:val="00E248E4"/>
    <w:rsid w:val="00E24B07"/>
    <w:rsid w:val="00E24B93"/>
    <w:rsid w:val="00E24C24"/>
    <w:rsid w:val="00E24F01"/>
    <w:rsid w:val="00E25076"/>
    <w:rsid w:val="00E250FF"/>
    <w:rsid w:val="00E253E2"/>
    <w:rsid w:val="00E25741"/>
    <w:rsid w:val="00E2586C"/>
    <w:rsid w:val="00E258C4"/>
    <w:rsid w:val="00E2597B"/>
    <w:rsid w:val="00E25A67"/>
    <w:rsid w:val="00E25AE8"/>
    <w:rsid w:val="00E25B24"/>
    <w:rsid w:val="00E25CF4"/>
    <w:rsid w:val="00E25CF6"/>
    <w:rsid w:val="00E2602F"/>
    <w:rsid w:val="00E2607B"/>
    <w:rsid w:val="00E26178"/>
    <w:rsid w:val="00E261D0"/>
    <w:rsid w:val="00E26555"/>
    <w:rsid w:val="00E265E9"/>
    <w:rsid w:val="00E26C2F"/>
    <w:rsid w:val="00E26EB0"/>
    <w:rsid w:val="00E27531"/>
    <w:rsid w:val="00E27AEF"/>
    <w:rsid w:val="00E3001E"/>
    <w:rsid w:val="00E3063E"/>
    <w:rsid w:val="00E30782"/>
    <w:rsid w:val="00E3118D"/>
    <w:rsid w:val="00E313EF"/>
    <w:rsid w:val="00E3140F"/>
    <w:rsid w:val="00E31BB0"/>
    <w:rsid w:val="00E32160"/>
    <w:rsid w:val="00E3290C"/>
    <w:rsid w:val="00E32957"/>
    <w:rsid w:val="00E32F94"/>
    <w:rsid w:val="00E330A4"/>
    <w:rsid w:val="00E33754"/>
    <w:rsid w:val="00E339F1"/>
    <w:rsid w:val="00E3401D"/>
    <w:rsid w:val="00E34153"/>
    <w:rsid w:val="00E34432"/>
    <w:rsid w:val="00E34527"/>
    <w:rsid w:val="00E34791"/>
    <w:rsid w:val="00E34AF1"/>
    <w:rsid w:val="00E34DDD"/>
    <w:rsid w:val="00E350A8"/>
    <w:rsid w:val="00E3519F"/>
    <w:rsid w:val="00E352C1"/>
    <w:rsid w:val="00E352F7"/>
    <w:rsid w:val="00E35769"/>
    <w:rsid w:val="00E35A8E"/>
    <w:rsid w:val="00E361A2"/>
    <w:rsid w:val="00E362ED"/>
    <w:rsid w:val="00E363EA"/>
    <w:rsid w:val="00E36805"/>
    <w:rsid w:val="00E36BAD"/>
    <w:rsid w:val="00E3785B"/>
    <w:rsid w:val="00E37870"/>
    <w:rsid w:val="00E37A2E"/>
    <w:rsid w:val="00E37E2B"/>
    <w:rsid w:val="00E401EA"/>
    <w:rsid w:val="00E4111B"/>
    <w:rsid w:val="00E4137B"/>
    <w:rsid w:val="00E4179F"/>
    <w:rsid w:val="00E419C2"/>
    <w:rsid w:val="00E41B08"/>
    <w:rsid w:val="00E42278"/>
    <w:rsid w:val="00E4273B"/>
    <w:rsid w:val="00E427F3"/>
    <w:rsid w:val="00E42805"/>
    <w:rsid w:val="00E42B5C"/>
    <w:rsid w:val="00E42CE2"/>
    <w:rsid w:val="00E42F07"/>
    <w:rsid w:val="00E43010"/>
    <w:rsid w:val="00E43110"/>
    <w:rsid w:val="00E43430"/>
    <w:rsid w:val="00E43451"/>
    <w:rsid w:val="00E4351A"/>
    <w:rsid w:val="00E437E8"/>
    <w:rsid w:val="00E438CC"/>
    <w:rsid w:val="00E438DB"/>
    <w:rsid w:val="00E43911"/>
    <w:rsid w:val="00E43B5B"/>
    <w:rsid w:val="00E43D82"/>
    <w:rsid w:val="00E44487"/>
    <w:rsid w:val="00E447A4"/>
    <w:rsid w:val="00E4499E"/>
    <w:rsid w:val="00E44A61"/>
    <w:rsid w:val="00E44E48"/>
    <w:rsid w:val="00E45219"/>
    <w:rsid w:val="00E452C5"/>
    <w:rsid w:val="00E453FF"/>
    <w:rsid w:val="00E45AA6"/>
    <w:rsid w:val="00E45DB9"/>
    <w:rsid w:val="00E46148"/>
    <w:rsid w:val="00E461E0"/>
    <w:rsid w:val="00E4637F"/>
    <w:rsid w:val="00E4686D"/>
    <w:rsid w:val="00E46A48"/>
    <w:rsid w:val="00E46BC4"/>
    <w:rsid w:val="00E46E10"/>
    <w:rsid w:val="00E470EE"/>
    <w:rsid w:val="00E47167"/>
    <w:rsid w:val="00E476AE"/>
    <w:rsid w:val="00E479C8"/>
    <w:rsid w:val="00E50165"/>
    <w:rsid w:val="00E50218"/>
    <w:rsid w:val="00E503B6"/>
    <w:rsid w:val="00E50423"/>
    <w:rsid w:val="00E50A3E"/>
    <w:rsid w:val="00E50BF3"/>
    <w:rsid w:val="00E50C0F"/>
    <w:rsid w:val="00E50D14"/>
    <w:rsid w:val="00E50D24"/>
    <w:rsid w:val="00E510CB"/>
    <w:rsid w:val="00E5165A"/>
    <w:rsid w:val="00E5183C"/>
    <w:rsid w:val="00E51887"/>
    <w:rsid w:val="00E51B15"/>
    <w:rsid w:val="00E51B36"/>
    <w:rsid w:val="00E51BB0"/>
    <w:rsid w:val="00E51CA9"/>
    <w:rsid w:val="00E5205C"/>
    <w:rsid w:val="00E526C4"/>
    <w:rsid w:val="00E52A89"/>
    <w:rsid w:val="00E52F52"/>
    <w:rsid w:val="00E530E6"/>
    <w:rsid w:val="00E53CD1"/>
    <w:rsid w:val="00E53D2E"/>
    <w:rsid w:val="00E54521"/>
    <w:rsid w:val="00E5460E"/>
    <w:rsid w:val="00E54650"/>
    <w:rsid w:val="00E54AF9"/>
    <w:rsid w:val="00E54B3B"/>
    <w:rsid w:val="00E54CD2"/>
    <w:rsid w:val="00E54ED7"/>
    <w:rsid w:val="00E54F6F"/>
    <w:rsid w:val="00E5524C"/>
    <w:rsid w:val="00E556AB"/>
    <w:rsid w:val="00E5585E"/>
    <w:rsid w:val="00E558E2"/>
    <w:rsid w:val="00E559B1"/>
    <w:rsid w:val="00E55AA2"/>
    <w:rsid w:val="00E55C87"/>
    <w:rsid w:val="00E56021"/>
    <w:rsid w:val="00E56138"/>
    <w:rsid w:val="00E56424"/>
    <w:rsid w:val="00E56820"/>
    <w:rsid w:val="00E568C3"/>
    <w:rsid w:val="00E56940"/>
    <w:rsid w:val="00E56B6F"/>
    <w:rsid w:val="00E56C3B"/>
    <w:rsid w:val="00E56D58"/>
    <w:rsid w:val="00E56EB3"/>
    <w:rsid w:val="00E56ECC"/>
    <w:rsid w:val="00E56FF8"/>
    <w:rsid w:val="00E5795F"/>
    <w:rsid w:val="00E57A6E"/>
    <w:rsid w:val="00E57C6E"/>
    <w:rsid w:val="00E57D74"/>
    <w:rsid w:val="00E57F64"/>
    <w:rsid w:val="00E605E7"/>
    <w:rsid w:val="00E60784"/>
    <w:rsid w:val="00E609CC"/>
    <w:rsid w:val="00E60E44"/>
    <w:rsid w:val="00E60EA8"/>
    <w:rsid w:val="00E60F7E"/>
    <w:rsid w:val="00E6116B"/>
    <w:rsid w:val="00E61964"/>
    <w:rsid w:val="00E620DD"/>
    <w:rsid w:val="00E6218A"/>
    <w:rsid w:val="00E62483"/>
    <w:rsid w:val="00E624A7"/>
    <w:rsid w:val="00E62D0B"/>
    <w:rsid w:val="00E62F91"/>
    <w:rsid w:val="00E631DC"/>
    <w:rsid w:val="00E6322A"/>
    <w:rsid w:val="00E633AF"/>
    <w:rsid w:val="00E63730"/>
    <w:rsid w:val="00E6377D"/>
    <w:rsid w:val="00E639DD"/>
    <w:rsid w:val="00E63AE4"/>
    <w:rsid w:val="00E63D0D"/>
    <w:rsid w:val="00E63E1D"/>
    <w:rsid w:val="00E64A0E"/>
    <w:rsid w:val="00E64AA8"/>
    <w:rsid w:val="00E64AC6"/>
    <w:rsid w:val="00E64E05"/>
    <w:rsid w:val="00E64E66"/>
    <w:rsid w:val="00E64F62"/>
    <w:rsid w:val="00E64FA0"/>
    <w:rsid w:val="00E652FF"/>
    <w:rsid w:val="00E65790"/>
    <w:rsid w:val="00E65CB6"/>
    <w:rsid w:val="00E65D36"/>
    <w:rsid w:val="00E65DA8"/>
    <w:rsid w:val="00E65EFC"/>
    <w:rsid w:val="00E66333"/>
    <w:rsid w:val="00E66638"/>
    <w:rsid w:val="00E667CC"/>
    <w:rsid w:val="00E668EF"/>
    <w:rsid w:val="00E66995"/>
    <w:rsid w:val="00E66A3A"/>
    <w:rsid w:val="00E66E27"/>
    <w:rsid w:val="00E6722F"/>
    <w:rsid w:val="00E67253"/>
    <w:rsid w:val="00E67553"/>
    <w:rsid w:val="00E6772C"/>
    <w:rsid w:val="00E67ABD"/>
    <w:rsid w:val="00E67BB8"/>
    <w:rsid w:val="00E67ED7"/>
    <w:rsid w:val="00E67F27"/>
    <w:rsid w:val="00E68B11"/>
    <w:rsid w:val="00E704E6"/>
    <w:rsid w:val="00E70775"/>
    <w:rsid w:val="00E7098B"/>
    <w:rsid w:val="00E716BF"/>
    <w:rsid w:val="00E71B35"/>
    <w:rsid w:val="00E71E08"/>
    <w:rsid w:val="00E71FF0"/>
    <w:rsid w:val="00E7209A"/>
    <w:rsid w:val="00E7276F"/>
    <w:rsid w:val="00E729E0"/>
    <w:rsid w:val="00E72D38"/>
    <w:rsid w:val="00E72ED8"/>
    <w:rsid w:val="00E72F96"/>
    <w:rsid w:val="00E736BA"/>
    <w:rsid w:val="00E73766"/>
    <w:rsid w:val="00E74043"/>
    <w:rsid w:val="00E7468E"/>
    <w:rsid w:val="00E74B60"/>
    <w:rsid w:val="00E74B8D"/>
    <w:rsid w:val="00E75012"/>
    <w:rsid w:val="00E75612"/>
    <w:rsid w:val="00E759C3"/>
    <w:rsid w:val="00E75A76"/>
    <w:rsid w:val="00E75BB2"/>
    <w:rsid w:val="00E75E0B"/>
    <w:rsid w:val="00E75F4C"/>
    <w:rsid w:val="00E76268"/>
    <w:rsid w:val="00E763D2"/>
    <w:rsid w:val="00E764CA"/>
    <w:rsid w:val="00E76DEF"/>
    <w:rsid w:val="00E772F8"/>
    <w:rsid w:val="00E774B6"/>
    <w:rsid w:val="00E7789D"/>
    <w:rsid w:val="00E77C1C"/>
    <w:rsid w:val="00E77D3F"/>
    <w:rsid w:val="00E77DC4"/>
    <w:rsid w:val="00E80082"/>
    <w:rsid w:val="00E80245"/>
    <w:rsid w:val="00E802B1"/>
    <w:rsid w:val="00E80383"/>
    <w:rsid w:val="00E80522"/>
    <w:rsid w:val="00E805BC"/>
    <w:rsid w:val="00E80630"/>
    <w:rsid w:val="00E808A4"/>
    <w:rsid w:val="00E80A14"/>
    <w:rsid w:val="00E80B73"/>
    <w:rsid w:val="00E80ED9"/>
    <w:rsid w:val="00E80F42"/>
    <w:rsid w:val="00E8124F"/>
    <w:rsid w:val="00E817B5"/>
    <w:rsid w:val="00E81A68"/>
    <w:rsid w:val="00E81B6F"/>
    <w:rsid w:val="00E82042"/>
    <w:rsid w:val="00E820B6"/>
    <w:rsid w:val="00E820E8"/>
    <w:rsid w:val="00E82204"/>
    <w:rsid w:val="00E824BF"/>
    <w:rsid w:val="00E82598"/>
    <w:rsid w:val="00E82630"/>
    <w:rsid w:val="00E82722"/>
    <w:rsid w:val="00E82725"/>
    <w:rsid w:val="00E828D0"/>
    <w:rsid w:val="00E82A55"/>
    <w:rsid w:val="00E82A97"/>
    <w:rsid w:val="00E82AF2"/>
    <w:rsid w:val="00E82AFA"/>
    <w:rsid w:val="00E82B68"/>
    <w:rsid w:val="00E82F0D"/>
    <w:rsid w:val="00E837DC"/>
    <w:rsid w:val="00E8392F"/>
    <w:rsid w:val="00E83A99"/>
    <w:rsid w:val="00E83DC2"/>
    <w:rsid w:val="00E83F31"/>
    <w:rsid w:val="00E84051"/>
    <w:rsid w:val="00E8408C"/>
    <w:rsid w:val="00E8420C"/>
    <w:rsid w:val="00E842BD"/>
    <w:rsid w:val="00E842DC"/>
    <w:rsid w:val="00E84316"/>
    <w:rsid w:val="00E84543"/>
    <w:rsid w:val="00E845AA"/>
    <w:rsid w:val="00E84693"/>
    <w:rsid w:val="00E84825"/>
    <w:rsid w:val="00E84BAC"/>
    <w:rsid w:val="00E84D91"/>
    <w:rsid w:val="00E85062"/>
    <w:rsid w:val="00E854FE"/>
    <w:rsid w:val="00E85627"/>
    <w:rsid w:val="00E8563A"/>
    <w:rsid w:val="00E85900"/>
    <w:rsid w:val="00E85BD1"/>
    <w:rsid w:val="00E85CE4"/>
    <w:rsid w:val="00E85DB7"/>
    <w:rsid w:val="00E863A0"/>
    <w:rsid w:val="00E866B3"/>
    <w:rsid w:val="00E866FC"/>
    <w:rsid w:val="00E86770"/>
    <w:rsid w:val="00E86892"/>
    <w:rsid w:val="00E86D7B"/>
    <w:rsid w:val="00E86DCC"/>
    <w:rsid w:val="00E87062"/>
    <w:rsid w:val="00E8729C"/>
    <w:rsid w:val="00E872D4"/>
    <w:rsid w:val="00E874F7"/>
    <w:rsid w:val="00E875F2"/>
    <w:rsid w:val="00E8764C"/>
    <w:rsid w:val="00E87C27"/>
    <w:rsid w:val="00E903E1"/>
    <w:rsid w:val="00E90918"/>
    <w:rsid w:val="00E90A45"/>
    <w:rsid w:val="00E90BE1"/>
    <w:rsid w:val="00E913B6"/>
    <w:rsid w:val="00E91D16"/>
    <w:rsid w:val="00E91F69"/>
    <w:rsid w:val="00E91FB2"/>
    <w:rsid w:val="00E922AE"/>
    <w:rsid w:val="00E92316"/>
    <w:rsid w:val="00E92322"/>
    <w:rsid w:val="00E92537"/>
    <w:rsid w:val="00E92592"/>
    <w:rsid w:val="00E9262B"/>
    <w:rsid w:val="00E92B0F"/>
    <w:rsid w:val="00E92E0A"/>
    <w:rsid w:val="00E92EEA"/>
    <w:rsid w:val="00E932CE"/>
    <w:rsid w:val="00E93580"/>
    <w:rsid w:val="00E93647"/>
    <w:rsid w:val="00E9371B"/>
    <w:rsid w:val="00E93B7E"/>
    <w:rsid w:val="00E93E01"/>
    <w:rsid w:val="00E93F67"/>
    <w:rsid w:val="00E940A7"/>
    <w:rsid w:val="00E9449E"/>
    <w:rsid w:val="00E94A23"/>
    <w:rsid w:val="00E94C18"/>
    <w:rsid w:val="00E94D26"/>
    <w:rsid w:val="00E9501E"/>
    <w:rsid w:val="00E95128"/>
    <w:rsid w:val="00E9536D"/>
    <w:rsid w:val="00E95544"/>
    <w:rsid w:val="00E9578D"/>
    <w:rsid w:val="00E95E52"/>
    <w:rsid w:val="00E962C8"/>
    <w:rsid w:val="00E966B8"/>
    <w:rsid w:val="00E96B27"/>
    <w:rsid w:val="00E96CA8"/>
    <w:rsid w:val="00E974EA"/>
    <w:rsid w:val="00E9772E"/>
    <w:rsid w:val="00E97872"/>
    <w:rsid w:val="00E97D98"/>
    <w:rsid w:val="00E97EB2"/>
    <w:rsid w:val="00E97EBC"/>
    <w:rsid w:val="00EA01E5"/>
    <w:rsid w:val="00EA01E7"/>
    <w:rsid w:val="00EA020A"/>
    <w:rsid w:val="00EA044D"/>
    <w:rsid w:val="00EA055F"/>
    <w:rsid w:val="00EA0C00"/>
    <w:rsid w:val="00EA0F74"/>
    <w:rsid w:val="00EA161B"/>
    <w:rsid w:val="00EA17BF"/>
    <w:rsid w:val="00EA1A17"/>
    <w:rsid w:val="00EA1AA4"/>
    <w:rsid w:val="00EA1BF5"/>
    <w:rsid w:val="00EA1C30"/>
    <w:rsid w:val="00EA1C61"/>
    <w:rsid w:val="00EA1F5D"/>
    <w:rsid w:val="00EA2095"/>
    <w:rsid w:val="00EA21DB"/>
    <w:rsid w:val="00EA27CB"/>
    <w:rsid w:val="00EA2A2A"/>
    <w:rsid w:val="00EA2DD2"/>
    <w:rsid w:val="00EA2ECA"/>
    <w:rsid w:val="00EA329B"/>
    <w:rsid w:val="00EA333E"/>
    <w:rsid w:val="00EA387F"/>
    <w:rsid w:val="00EA38CC"/>
    <w:rsid w:val="00EA3B45"/>
    <w:rsid w:val="00EA3E0E"/>
    <w:rsid w:val="00EA3F6A"/>
    <w:rsid w:val="00EA40E9"/>
    <w:rsid w:val="00EA414F"/>
    <w:rsid w:val="00EA41D5"/>
    <w:rsid w:val="00EA42D8"/>
    <w:rsid w:val="00EA45E9"/>
    <w:rsid w:val="00EA46CB"/>
    <w:rsid w:val="00EA4736"/>
    <w:rsid w:val="00EA476F"/>
    <w:rsid w:val="00EA49CA"/>
    <w:rsid w:val="00EA4B38"/>
    <w:rsid w:val="00EA4C39"/>
    <w:rsid w:val="00EA4F01"/>
    <w:rsid w:val="00EA5136"/>
    <w:rsid w:val="00EA54FE"/>
    <w:rsid w:val="00EA5581"/>
    <w:rsid w:val="00EA57B3"/>
    <w:rsid w:val="00EA5FD6"/>
    <w:rsid w:val="00EA60A1"/>
    <w:rsid w:val="00EA6431"/>
    <w:rsid w:val="00EA65AA"/>
    <w:rsid w:val="00EA6797"/>
    <w:rsid w:val="00EA6889"/>
    <w:rsid w:val="00EA6BF6"/>
    <w:rsid w:val="00EA6F12"/>
    <w:rsid w:val="00EA7035"/>
    <w:rsid w:val="00EA71AD"/>
    <w:rsid w:val="00EA7357"/>
    <w:rsid w:val="00EA73ED"/>
    <w:rsid w:val="00EA7752"/>
    <w:rsid w:val="00EA7783"/>
    <w:rsid w:val="00EA77E3"/>
    <w:rsid w:val="00EA7CC7"/>
    <w:rsid w:val="00EA7E88"/>
    <w:rsid w:val="00EB0034"/>
    <w:rsid w:val="00EB00D9"/>
    <w:rsid w:val="00EB07C5"/>
    <w:rsid w:val="00EB085A"/>
    <w:rsid w:val="00EB0A0C"/>
    <w:rsid w:val="00EB0AA4"/>
    <w:rsid w:val="00EB0BBC"/>
    <w:rsid w:val="00EB16C7"/>
    <w:rsid w:val="00EB18F5"/>
    <w:rsid w:val="00EB1A49"/>
    <w:rsid w:val="00EB1CB1"/>
    <w:rsid w:val="00EB2147"/>
    <w:rsid w:val="00EB272D"/>
    <w:rsid w:val="00EB2848"/>
    <w:rsid w:val="00EB2861"/>
    <w:rsid w:val="00EB28AE"/>
    <w:rsid w:val="00EB2908"/>
    <w:rsid w:val="00EB2E4E"/>
    <w:rsid w:val="00EB304D"/>
    <w:rsid w:val="00EB3408"/>
    <w:rsid w:val="00EB346A"/>
    <w:rsid w:val="00EB350D"/>
    <w:rsid w:val="00EB361A"/>
    <w:rsid w:val="00EB37C6"/>
    <w:rsid w:val="00EB4125"/>
    <w:rsid w:val="00EB41BA"/>
    <w:rsid w:val="00EB427F"/>
    <w:rsid w:val="00EB43E3"/>
    <w:rsid w:val="00EB4516"/>
    <w:rsid w:val="00EB4548"/>
    <w:rsid w:val="00EB4553"/>
    <w:rsid w:val="00EB4677"/>
    <w:rsid w:val="00EB4A35"/>
    <w:rsid w:val="00EB4B64"/>
    <w:rsid w:val="00EB4DEF"/>
    <w:rsid w:val="00EB4FD3"/>
    <w:rsid w:val="00EB5736"/>
    <w:rsid w:val="00EB59B6"/>
    <w:rsid w:val="00EB5F62"/>
    <w:rsid w:val="00EB63C5"/>
    <w:rsid w:val="00EB6403"/>
    <w:rsid w:val="00EB65AF"/>
    <w:rsid w:val="00EB65FC"/>
    <w:rsid w:val="00EB67E3"/>
    <w:rsid w:val="00EB6CC7"/>
    <w:rsid w:val="00EB6D8A"/>
    <w:rsid w:val="00EB70D3"/>
    <w:rsid w:val="00EB711D"/>
    <w:rsid w:val="00EB72AD"/>
    <w:rsid w:val="00EB7417"/>
    <w:rsid w:val="00EB7689"/>
    <w:rsid w:val="00EB778F"/>
    <w:rsid w:val="00EB78F9"/>
    <w:rsid w:val="00EB7D80"/>
    <w:rsid w:val="00EC0003"/>
    <w:rsid w:val="00EC0372"/>
    <w:rsid w:val="00EC06A4"/>
    <w:rsid w:val="00EC0729"/>
    <w:rsid w:val="00EC09A9"/>
    <w:rsid w:val="00EC0B7D"/>
    <w:rsid w:val="00EC0F70"/>
    <w:rsid w:val="00EC11DC"/>
    <w:rsid w:val="00EC1286"/>
    <w:rsid w:val="00EC19BF"/>
    <w:rsid w:val="00EC1B36"/>
    <w:rsid w:val="00EC1D4C"/>
    <w:rsid w:val="00EC1DEF"/>
    <w:rsid w:val="00EC2070"/>
    <w:rsid w:val="00EC21F2"/>
    <w:rsid w:val="00EC23AF"/>
    <w:rsid w:val="00EC278C"/>
    <w:rsid w:val="00EC30D7"/>
    <w:rsid w:val="00EC3575"/>
    <w:rsid w:val="00EC375A"/>
    <w:rsid w:val="00EC38E9"/>
    <w:rsid w:val="00EC3AAF"/>
    <w:rsid w:val="00EC404B"/>
    <w:rsid w:val="00EC4210"/>
    <w:rsid w:val="00EC4411"/>
    <w:rsid w:val="00EC4483"/>
    <w:rsid w:val="00EC463C"/>
    <w:rsid w:val="00EC50A8"/>
    <w:rsid w:val="00EC51ED"/>
    <w:rsid w:val="00EC5495"/>
    <w:rsid w:val="00EC574B"/>
    <w:rsid w:val="00EC5A51"/>
    <w:rsid w:val="00EC60DB"/>
    <w:rsid w:val="00EC61CA"/>
    <w:rsid w:val="00EC6395"/>
    <w:rsid w:val="00EC63C0"/>
    <w:rsid w:val="00EC6BCD"/>
    <w:rsid w:val="00EC6E30"/>
    <w:rsid w:val="00EC7413"/>
    <w:rsid w:val="00EC77B0"/>
    <w:rsid w:val="00EC7D4A"/>
    <w:rsid w:val="00EC7DE5"/>
    <w:rsid w:val="00EC7FE4"/>
    <w:rsid w:val="00ED006D"/>
    <w:rsid w:val="00ED026E"/>
    <w:rsid w:val="00ED039F"/>
    <w:rsid w:val="00ED06D7"/>
    <w:rsid w:val="00ED06FB"/>
    <w:rsid w:val="00ED0894"/>
    <w:rsid w:val="00ED0976"/>
    <w:rsid w:val="00ED0A6B"/>
    <w:rsid w:val="00ED1282"/>
    <w:rsid w:val="00ED175E"/>
    <w:rsid w:val="00ED1B96"/>
    <w:rsid w:val="00ED1D97"/>
    <w:rsid w:val="00ED1EAF"/>
    <w:rsid w:val="00ED2093"/>
    <w:rsid w:val="00ED2202"/>
    <w:rsid w:val="00ED29AC"/>
    <w:rsid w:val="00ED2AC7"/>
    <w:rsid w:val="00ED35CE"/>
    <w:rsid w:val="00ED38BA"/>
    <w:rsid w:val="00ED3EBD"/>
    <w:rsid w:val="00ED4200"/>
    <w:rsid w:val="00ED47A3"/>
    <w:rsid w:val="00ED49D6"/>
    <w:rsid w:val="00ED4CF0"/>
    <w:rsid w:val="00ED4D87"/>
    <w:rsid w:val="00ED4D8C"/>
    <w:rsid w:val="00ED509C"/>
    <w:rsid w:val="00ED5129"/>
    <w:rsid w:val="00ED5175"/>
    <w:rsid w:val="00ED5224"/>
    <w:rsid w:val="00ED56B8"/>
    <w:rsid w:val="00ED5CBB"/>
    <w:rsid w:val="00ED61F1"/>
    <w:rsid w:val="00ED6BE3"/>
    <w:rsid w:val="00ED6E0B"/>
    <w:rsid w:val="00ED6E29"/>
    <w:rsid w:val="00ED709B"/>
    <w:rsid w:val="00ED7208"/>
    <w:rsid w:val="00ED7349"/>
    <w:rsid w:val="00ED76C6"/>
    <w:rsid w:val="00ED775C"/>
    <w:rsid w:val="00ED7C52"/>
    <w:rsid w:val="00EE0676"/>
    <w:rsid w:val="00EE069F"/>
    <w:rsid w:val="00EE0942"/>
    <w:rsid w:val="00EE1123"/>
    <w:rsid w:val="00EE128F"/>
    <w:rsid w:val="00EE14CA"/>
    <w:rsid w:val="00EE1581"/>
    <w:rsid w:val="00EE15D1"/>
    <w:rsid w:val="00EE19D4"/>
    <w:rsid w:val="00EE19DF"/>
    <w:rsid w:val="00EE1BC4"/>
    <w:rsid w:val="00EE2558"/>
    <w:rsid w:val="00EE25BA"/>
    <w:rsid w:val="00EE2878"/>
    <w:rsid w:val="00EE2BD3"/>
    <w:rsid w:val="00EE2F98"/>
    <w:rsid w:val="00EE3303"/>
    <w:rsid w:val="00EE33FA"/>
    <w:rsid w:val="00EE36BC"/>
    <w:rsid w:val="00EE385B"/>
    <w:rsid w:val="00EE38B7"/>
    <w:rsid w:val="00EE42A2"/>
    <w:rsid w:val="00EE42CF"/>
    <w:rsid w:val="00EE48F7"/>
    <w:rsid w:val="00EE4C7C"/>
    <w:rsid w:val="00EE51A6"/>
    <w:rsid w:val="00EE5333"/>
    <w:rsid w:val="00EE5824"/>
    <w:rsid w:val="00EE596E"/>
    <w:rsid w:val="00EE5B3A"/>
    <w:rsid w:val="00EE61FB"/>
    <w:rsid w:val="00EE64AE"/>
    <w:rsid w:val="00EE6A12"/>
    <w:rsid w:val="00EE6D27"/>
    <w:rsid w:val="00EE6D31"/>
    <w:rsid w:val="00EE6EEE"/>
    <w:rsid w:val="00EE6FED"/>
    <w:rsid w:val="00EE76C3"/>
    <w:rsid w:val="00EE76EF"/>
    <w:rsid w:val="00EE7792"/>
    <w:rsid w:val="00EE792A"/>
    <w:rsid w:val="00EE794B"/>
    <w:rsid w:val="00EE7B8C"/>
    <w:rsid w:val="00EE7E67"/>
    <w:rsid w:val="00EE7E91"/>
    <w:rsid w:val="00EE7FBD"/>
    <w:rsid w:val="00EF02ED"/>
    <w:rsid w:val="00EF06F1"/>
    <w:rsid w:val="00EF06FA"/>
    <w:rsid w:val="00EF0CBB"/>
    <w:rsid w:val="00EF0DC5"/>
    <w:rsid w:val="00EF0E4D"/>
    <w:rsid w:val="00EF1170"/>
    <w:rsid w:val="00EF11B7"/>
    <w:rsid w:val="00EF162A"/>
    <w:rsid w:val="00EF16F0"/>
    <w:rsid w:val="00EF1E0E"/>
    <w:rsid w:val="00EF1E76"/>
    <w:rsid w:val="00EF2116"/>
    <w:rsid w:val="00EF2153"/>
    <w:rsid w:val="00EF2179"/>
    <w:rsid w:val="00EF21DA"/>
    <w:rsid w:val="00EF226F"/>
    <w:rsid w:val="00EF2470"/>
    <w:rsid w:val="00EF24A5"/>
    <w:rsid w:val="00EF254E"/>
    <w:rsid w:val="00EF25C9"/>
    <w:rsid w:val="00EF28B3"/>
    <w:rsid w:val="00EF28C7"/>
    <w:rsid w:val="00EF2972"/>
    <w:rsid w:val="00EF2DB5"/>
    <w:rsid w:val="00EF2E41"/>
    <w:rsid w:val="00EF2E44"/>
    <w:rsid w:val="00EF2F18"/>
    <w:rsid w:val="00EF304F"/>
    <w:rsid w:val="00EF322E"/>
    <w:rsid w:val="00EF3320"/>
    <w:rsid w:val="00EF334D"/>
    <w:rsid w:val="00EF378C"/>
    <w:rsid w:val="00EF3AF4"/>
    <w:rsid w:val="00EF3C18"/>
    <w:rsid w:val="00EF3C5B"/>
    <w:rsid w:val="00EF3C62"/>
    <w:rsid w:val="00EF3D5D"/>
    <w:rsid w:val="00EF3ED4"/>
    <w:rsid w:val="00EF3F5E"/>
    <w:rsid w:val="00EF458B"/>
    <w:rsid w:val="00EF470D"/>
    <w:rsid w:val="00EF4899"/>
    <w:rsid w:val="00EF4AA0"/>
    <w:rsid w:val="00EF4D93"/>
    <w:rsid w:val="00EF4FDF"/>
    <w:rsid w:val="00EF5005"/>
    <w:rsid w:val="00EF513A"/>
    <w:rsid w:val="00EF55F1"/>
    <w:rsid w:val="00EF57EF"/>
    <w:rsid w:val="00EF58F9"/>
    <w:rsid w:val="00EF5C77"/>
    <w:rsid w:val="00EF600B"/>
    <w:rsid w:val="00EF633C"/>
    <w:rsid w:val="00EF662B"/>
    <w:rsid w:val="00EF67BE"/>
    <w:rsid w:val="00EF6E8C"/>
    <w:rsid w:val="00EF7347"/>
    <w:rsid w:val="00EF7351"/>
    <w:rsid w:val="00EF75B6"/>
    <w:rsid w:val="00EF7730"/>
    <w:rsid w:val="00EF7B2F"/>
    <w:rsid w:val="00EF7C29"/>
    <w:rsid w:val="00EF7D3E"/>
    <w:rsid w:val="00EF7E72"/>
    <w:rsid w:val="00EF7EF9"/>
    <w:rsid w:val="00F00187"/>
    <w:rsid w:val="00F0018C"/>
    <w:rsid w:val="00F00333"/>
    <w:rsid w:val="00F003CD"/>
    <w:rsid w:val="00F00D1D"/>
    <w:rsid w:val="00F00E80"/>
    <w:rsid w:val="00F013DA"/>
    <w:rsid w:val="00F01AC4"/>
    <w:rsid w:val="00F01E44"/>
    <w:rsid w:val="00F01FC9"/>
    <w:rsid w:val="00F02354"/>
    <w:rsid w:val="00F024F2"/>
    <w:rsid w:val="00F024F5"/>
    <w:rsid w:val="00F0265E"/>
    <w:rsid w:val="00F02A00"/>
    <w:rsid w:val="00F02A52"/>
    <w:rsid w:val="00F02CF8"/>
    <w:rsid w:val="00F02D3B"/>
    <w:rsid w:val="00F03603"/>
    <w:rsid w:val="00F0361F"/>
    <w:rsid w:val="00F0373F"/>
    <w:rsid w:val="00F0398D"/>
    <w:rsid w:val="00F03996"/>
    <w:rsid w:val="00F039E7"/>
    <w:rsid w:val="00F03FB9"/>
    <w:rsid w:val="00F04021"/>
    <w:rsid w:val="00F0410B"/>
    <w:rsid w:val="00F044D9"/>
    <w:rsid w:val="00F04733"/>
    <w:rsid w:val="00F0488E"/>
    <w:rsid w:val="00F04D68"/>
    <w:rsid w:val="00F04F00"/>
    <w:rsid w:val="00F04FE7"/>
    <w:rsid w:val="00F05106"/>
    <w:rsid w:val="00F053D2"/>
    <w:rsid w:val="00F05430"/>
    <w:rsid w:val="00F057D3"/>
    <w:rsid w:val="00F05A84"/>
    <w:rsid w:val="00F05EC8"/>
    <w:rsid w:val="00F05F7E"/>
    <w:rsid w:val="00F061C0"/>
    <w:rsid w:val="00F06542"/>
    <w:rsid w:val="00F066E0"/>
    <w:rsid w:val="00F06D4C"/>
    <w:rsid w:val="00F07702"/>
    <w:rsid w:val="00F07733"/>
    <w:rsid w:val="00F07A2E"/>
    <w:rsid w:val="00F07B0D"/>
    <w:rsid w:val="00F10219"/>
    <w:rsid w:val="00F10331"/>
    <w:rsid w:val="00F10584"/>
    <w:rsid w:val="00F10BF6"/>
    <w:rsid w:val="00F10D0A"/>
    <w:rsid w:val="00F10DAC"/>
    <w:rsid w:val="00F10EED"/>
    <w:rsid w:val="00F1103A"/>
    <w:rsid w:val="00F11195"/>
    <w:rsid w:val="00F11219"/>
    <w:rsid w:val="00F114CF"/>
    <w:rsid w:val="00F11713"/>
    <w:rsid w:val="00F1180D"/>
    <w:rsid w:val="00F119AD"/>
    <w:rsid w:val="00F11D5D"/>
    <w:rsid w:val="00F11E5F"/>
    <w:rsid w:val="00F11ED1"/>
    <w:rsid w:val="00F11FFE"/>
    <w:rsid w:val="00F12AB6"/>
    <w:rsid w:val="00F12DB2"/>
    <w:rsid w:val="00F12EC6"/>
    <w:rsid w:val="00F1303E"/>
    <w:rsid w:val="00F13133"/>
    <w:rsid w:val="00F131C9"/>
    <w:rsid w:val="00F133E7"/>
    <w:rsid w:val="00F13456"/>
    <w:rsid w:val="00F13505"/>
    <w:rsid w:val="00F13A65"/>
    <w:rsid w:val="00F13ADE"/>
    <w:rsid w:val="00F13B2F"/>
    <w:rsid w:val="00F13BCF"/>
    <w:rsid w:val="00F14016"/>
    <w:rsid w:val="00F140CD"/>
    <w:rsid w:val="00F146F5"/>
    <w:rsid w:val="00F14C39"/>
    <w:rsid w:val="00F14D38"/>
    <w:rsid w:val="00F151F9"/>
    <w:rsid w:val="00F15773"/>
    <w:rsid w:val="00F1596D"/>
    <w:rsid w:val="00F15C12"/>
    <w:rsid w:val="00F1669F"/>
    <w:rsid w:val="00F16940"/>
    <w:rsid w:val="00F16965"/>
    <w:rsid w:val="00F16AF7"/>
    <w:rsid w:val="00F16CDF"/>
    <w:rsid w:val="00F16F55"/>
    <w:rsid w:val="00F16F99"/>
    <w:rsid w:val="00F17028"/>
    <w:rsid w:val="00F1702F"/>
    <w:rsid w:val="00F1714E"/>
    <w:rsid w:val="00F172A8"/>
    <w:rsid w:val="00F17441"/>
    <w:rsid w:val="00F1751E"/>
    <w:rsid w:val="00F179B6"/>
    <w:rsid w:val="00F17B16"/>
    <w:rsid w:val="00F17DCB"/>
    <w:rsid w:val="00F17E5B"/>
    <w:rsid w:val="00F17F6B"/>
    <w:rsid w:val="00F20286"/>
    <w:rsid w:val="00F209CB"/>
    <w:rsid w:val="00F209F1"/>
    <w:rsid w:val="00F20B14"/>
    <w:rsid w:val="00F20B9E"/>
    <w:rsid w:val="00F20BBE"/>
    <w:rsid w:val="00F20E61"/>
    <w:rsid w:val="00F20EF1"/>
    <w:rsid w:val="00F21107"/>
    <w:rsid w:val="00F21A7A"/>
    <w:rsid w:val="00F21E78"/>
    <w:rsid w:val="00F21FBB"/>
    <w:rsid w:val="00F22223"/>
    <w:rsid w:val="00F22480"/>
    <w:rsid w:val="00F2289D"/>
    <w:rsid w:val="00F22A0F"/>
    <w:rsid w:val="00F22C83"/>
    <w:rsid w:val="00F22D04"/>
    <w:rsid w:val="00F234AE"/>
    <w:rsid w:val="00F2375C"/>
    <w:rsid w:val="00F23762"/>
    <w:rsid w:val="00F23785"/>
    <w:rsid w:val="00F2392D"/>
    <w:rsid w:val="00F23996"/>
    <w:rsid w:val="00F23FCA"/>
    <w:rsid w:val="00F2407D"/>
    <w:rsid w:val="00F240D8"/>
    <w:rsid w:val="00F24135"/>
    <w:rsid w:val="00F2427D"/>
    <w:rsid w:val="00F24A02"/>
    <w:rsid w:val="00F24C36"/>
    <w:rsid w:val="00F24C54"/>
    <w:rsid w:val="00F24C98"/>
    <w:rsid w:val="00F25269"/>
    <w:rsid w:val="00F25598"/>
    <w:rsid w:val="00F2561B"/>
    <w:rsid w:val="00F25922"/>
    <w:rsid w:val="00F25B29"/>
    <w:rsid w:val="00F25C0D"/>
    <w:rsid w:val="00F25C20"/>
    <w:rsid w:val="00F25CD8"/>
    <w:rsid w:val="00F25DD3"/>
    <w:rsid w:val="00F25FE0"/>
    <w:rsid w:val="00F2628E"/>
    <w:rsid w:val="00F263A3"/>
    <w:rsid w:val="00F26825"/>
    <w:rsid w:val="00F26836"/>
    <w:rsid w:val="00F26A78"/>
    <w:rsid w:val="00F2702C"/>
    <w:rsid w:val="00F271DF"/>
    <w:rsid w:val="00F27577"/>
    <w:rsid w:val="00F27869"/>
    <w:rsid w:val="00F279E0"/>
    <w:rsid w:val="00F305DF"/>
    <w:rsid w:val="00F30642"/>
    <w:rsid w:val="00F30666"/>
    <w:rsid w:val="00F3069D"/>
    <w:rsid w:val="00F306F8"/>
    <w:rsid w:val="00F308BF"/>
    <w:rsid w:val="00F30B19"/>
    <w:rsid w:val="00F30FFB"/>
    <w:rsid w:val="00F3179F"/>
    <w:rsid w:val="00F31DD8"/>
    <w:rsid w:val="00F31E65"/>
    <w:rsid w:val="00F32108"/>
    <w:rsid w:val="00F321D7"/>
    <w:rsid w:val="00F32325"/>
    <w:rsid w:val="00F32445"/>
    <w:rsid w:val="00F3247F"/>
    <w:rsid w:val="00F32B86"/>
    <w:rsid w:val="00F32B92"/>
    <w:rsid w:val="00F330C0"/>
    <w:rsid w:val="00F33103"/>
    <w:rsid w:val="00F33191"/>
    <w:rsid w:val="00F331E6"/>
    <w:rsid w:val="00F3339B"/>
    <w:rsid w:val="00F3343D"/>
    <w:rsid w:val="00F336F6"/>
    <w:rsid w:val="00F3378B"/>
    <w:rsid w:val="00F3385F"/>
    <w:rsid w:val="00F33DF3"/>
    <w:rsid w:val="00F34179"/>
    <w:rsid w:val="00F34310"/>
    <w:rsid w:val="00F34584"/>
    <w:rsid w:val="00F34DC0"/>
    <w:rsid w:val="00F34E52"/>
    <w:rsid w:val="00F34FC7"/>
    <w:rsid w:val="00F3540F"/>
    <w:rsid w:val="00F35765"/>
    <w:rsid w:val="00F35C72"/>
    <w:rsid w:val="00F35CC2"/>
    <w:rsid w:val="00F35E2C"/>
    <w:rsid w:val="00F36122"/>
    <w:rsid w:val="00F3619F"/>
    <w:rsid w:val="00F364DD"/>
    <w:rsid w:val="00F3706C"/>
    <w:rsid w:val="00F37B1B"/>
    <w:rsid w:val="00F37C4C"/>
    <w:rsid w:val="00F37FDF"/>
    <w:rsid w:val="00F400E2"/>
    <w:rsid w:val="00F414E3"/>
    <w:rsid w:val="00F41515"/>
    <w:rsid w:val="00F41690"/>
    <w:rsid w:val="00F41943"/>
    <w:rsid w:val="00F41BC2"/>
    <w:rsid w:val="00F41CBF"/>
    <w:rsid w:val="00F41D6B"/>
    <w:rsid w:val="00F42248"/>
    <w:rsid w:val="00F423D0"/>
    <w:rsid w:val="00F42515"/>
    <w:rsid w:val="00F4272E"/>
    <w:rsid w:val="00F429B2"/>
    <w:rsid w:val="00F42C22"/>
    <w:rsid w:val="00F42FC6"/>
    <w:rsid w:val="00F4306B"/>
    <w:rsid w:val="00F430DB"/>
    <w:rsid w:val="00F4318C"/>
    <w:rsid w:val="00F43381"/>
    <w:rsid w:val="00F43545"/>
    <w:rsid w:val="00F438FE"/>
    <w:rsid w:val="00F43A1A"/>
    <w:rsid w:val="00F43B3A"/>
    <w:rsid w:val="00F43BD0"/>
    <w:rsid w:val="00F43C8E"/>
    <w:rsid w:val="00F43D48"/>
    <w:rsid w:val="00F43DA3"/>
    <w:rsid w:val="00F43E68"/>
    <w:rsid w:val="00F444E1"/>
    <w:rsid w:val="00F4463F"/>
    <w:rsid w:val="00F44A39"/>
    <w:rsid w:val="00F44B95"/>
    <w:rsid w:val="00F44CAA"/>
    <w:rsid w:val="00F44EB5"/>
    <w:rsid w:val="00F44ED3"/>
    <w:rsid w:val="00F4544C"/>
    <w:rsid w:val="00F454EA"/>
    <w:rsid w:val="00F45512"/>
    <w:rsid w:val="00F45800"/>
    <w:rsid w:val="00F45E4A"/>
    <w:rsid w:val="00F4624E"/>
    <w:rsid w:val="00F46B66"/>
    <w:rsid w:val="00F46FC3"/>
    <w:rsid w:val="00F472AE"/>
    <w:rsid w:val="00F4734E"/>
    <w:rsid w:val="00F47585"/>
    <w:rsid w:val="00F47623"/>
    <w:rsid w:val="00F47FF8"/>
    <w:rsid w:val="00F500BC"/>
    <w:rsid w:val="00F502B9"/>
    <w:rsid w:val="00F502C7"/>
    <w:rsid w:val="00F5040D"/>
    <w:rsid w:val="00F50662"/>
    <w:rsid w:val="00F5080A"/>
    <w:rsid w:val="00F510A7"/>
    <w:rsid w:val="00F517B0"/>
    <w:rsid w:val="00F518E0"/>
    <w:rsid w:val="00F51A8F"/>
    <w:rsid w:val="00F51B9F"/>
    <w:rsid w:val="00F51C31"/>
    <w:rsid w:val="00F51F25"/>
    <w:rsid w:val="00F5265B"/>
    <w:rsid w:val="00F52713"/>
    <w:rsid w:val="00F5279D"/>
    <w:rsid w:val="00F527BA"/>
    <w:rsid w:val="00F527EC"/>
    <w:rsid w:val="00F528D0"/>
    <w:rsid w:val="00F52934"/>
    <w:rsid w:val="00F52AC6"/>
    <w:rsid w:val="00F52AFC"/>
    <w:rsid w:val="00F52DF2"/>
    <w:rsid w:val="00F534DB"/>
    <w:rsid w:val="00F53712"/>
    <w:rsid w:val="00F537D3"/>
    <w:rsid w:val="00F5391B"/>
    <w:rsid w:val="00F5392A"/>
    <w:rsid w:val="00F53A38"/>
    <w:rsid w:val="00F53E4B"/>
    <w:rsid w:val="00F53E86"/>
    <w:rsid w:val="00F543F9"/>
    <w:rsid w:val="00F546A0"/>
    <w:rsid w:val="00F54845"/>
    <w:rsid w:val="00F548EE"/>
    <w:rsid w:val="00F54A26"/>
    <w:rsid w:val="00F54C0C"/>
    <w:rsid w:val="00F54FB4"/>
    <w:rsid w:val="00F5513F"/>
    <w:rsid w:val="00F551EC"/>
    <w:rsid w:val="00F5565E"/>
    <w:rsid w:val="00F5579E"/>
    <w:rsid w:val="00F55A2C"/>
    <w:rsid w:val="00F55A33"/>
    <w:rsid w:val="00F55BA3"/>
    <w:rsid w:val="00F55BA9"/>
    <w:rsid w:val="00F55BB7"/>
    <w:rsid w:val="00F5615D"/>
    <w:rsid w:val="00F5685D"/>
    <w:rsid w:val="00F56C98"/>
    <w:rsid w:val="00F56CC9"/>
    <w:rsid w:val="00F570A9"/>
    <w:rsid w:val="00F57467"/>
    <w:rsid w:val="00F577DD"/>
    <w:rsid w:val="00F57BEC"/>
    <w:rsid w:val="00F57D9F"/>
    <w:rsid w:val="00F57DF3"/>
    <w:rsid w:val="00F60006"/>
    <w:rsid w:val="00F60501"/>
    <w:rsid w:val="00F607D9"/>
    <w:rsid w:val="00F609B6"/>
    <w:rsid w:val="00F60EAD"/>
    <w:rsid w:val="00F60EB3"/>
    <w:rsid w:val="00F6124F"/>
    <w:rsid w:val="00F6129B"/>
    <w:rsid w:val="00F61343"/>
    <w:rsid w:val="00F61843"/>
    <w:rsid w:val="00F61C92"/>
    <w:rsid w:val="00F61D09"/>
    <w:rsid w:val="00F620B1"/>
    <w:rsid w:val="00F62231"/>
    <w:rsid w:val="00F622E0"/>
    <w:rsid w:val="00F623BC"/>
    <w:rsid w:val="00F62411"/>
    <w:rsid w:val="00F624AF"/>
    <w:rsid w:val="00F625C5"/>
    <w:rsid w:val="00F628C8"/>
    <w:rsid w:val="00F62DDD"/>
    <w:rsid w:val="00F62E33"/>
    <w:rsid w:val="00F630F0"/>
    <w:rsid w:val="00F6387B"/>
    <w:rsid w:val="00F638F8"/>
    <w:rsid w:val="00F63A4B"/>
    <w:rsid w:val="00F63C2B"/>
    <w:rsid w:val="00F640A4"/>
    <w:rsid w:val="00F646AA"/>
    <w:rsid w:val="00F64BFB"/>
    <w:rsid w:val="00F64EBA"/>
    <w:rsid w:val="00F6521A"/>
    <w:rsid w:val="00F652B4"/>
    <w:rsid w:val="00F653B5"/>
    <w:rsid w:val="00F653CF"/>
    <w:rsid w:val="00F653F3"/>
    <w:rsid w:val="00F65641"/>
    <w:rsid w:val="00F659AC"/>
    <w:rsid w:val="00F65C22"/>
    <w:rsid w:val="00F6605B"/>
    <w:rsid w:val="00F66230"/>
    <w:rsid w:val="00F66622"/>
    <w:rsid w:val="00F666C7"/>
    <w:rsid w:val="00F66DDF"/>
    <w:rsid w:val="00F6715F"/>
    <w:rsid w:val="00F672A4"/>
    <w:rsid w:val="00F67477"/>
    <w:rsid w:val="00F676DF"/>
    <w:rsid w:val="00F678C2"/>
    <w:rsid w:val="00F67C74"/>
    <w:rsid w:val="00F67DDE"/>
    <w:rsid w:val="00F67FA8"/>
    <w:rsid w:val="00F700BE"/>
    <w:rsid w:val="00F700CD"/>
    <w:rsid w:val="00F70172"/>
    <w:rsid w:val="00F7028B"/>
    <w:rsid w:val="00F7035C"/>
    <w:rsid w:val="00F70369"/>
    <w:rsid w:val="00F706EE"/>
    <w:rsid w:val="00F707C9"/>
    <w:rsid w:val="00F70CCD"/>
    <w:rsid w:val="00F71192"/>
    <w:rsid w:val="00F714AD"/>
    <w:rsid w:val="00F7155F"/>
    <w:rsid w:val="00F7184A"/>
    <w:rsid w:val="00F71E07"/>
    <w:rsid w:val="00F7225D"/>
    <w:rsid w:val="00F724D7"/>
    <w:rsid w:val="00F725F3"/>
    <w:rsid w:val="00F726BC"/>
    <w:rsid w:val="00F729F8"/>
    <w:rsid w:val="00F72DDB"/>
    <w:rsid w:val="00F730D1"/>
    <w:rsid w:val="00F73BD6"/>
    <w:rsid w:val="00F74179"/>
    <w:rsid w:val="00F74340"/>
    <w:rsid w:val="00F7441C"/>
    <w:rsid w:val="00F74843"/>
    <w:rsid w:val="00F74939"/>
    <w:rsid w:val="00F754ED"/>
    <w:rsid w:val="00F756C6"/>
    <w:rsid w:val="00F75A96"/>
    <w:rsid w:val="00F75C9C"/>
    <w:rsid w:val="00F75D54"/>
    <w:rsid w:val="00F75FB4"/>
    <w:rsid w:val="00F7602C"/>
    <w:rsid w:val="00F76269"/>
    <w:rsid w:val="00F76273"/>
    <w:rsid w:val="00F765E2"/>
    <w:rsid w:val="00F76762"/>
    <w:rsid w:val="00F76B35"/>
    <w:rsid w:val="00F7722C"/>
    <w:rsid w:val="00F774A5"/>
    <w:rsid w:val="00F775CD"/>
    <w:rsid w:val="00F77C81"/>
    <w:rsid w:val="00F77C85"/>
    <w:rsid w:val="00F806D3"/>
    <w:rsid w:val="00F808E9"/>
    <w:rsid w:val="00F80A99"/>
    <w:rsid w:val="00F80B16"/>
    <w:rsid w:val="00F80E46"/>
    <w:rsid w:val="00F80F49"/>
    <w:rsid w:val="00F810DE"/>
    <w:rsid w:val="00F81353"/>
    <w:rsid w:val="00F81400"/>
    <w:rsid w:val="00F81408"/>
    <w:rsid w:val="00F815DA"/>
    <w:rsid w:val="00F81612"/>
    <w:rsid w:val="00F817E7"/>
    <w:rsid w:val="00F8182B"/>
    <w:rsid w:val="00F81A63"/>
    <w:rsid w:val="00F81C50"/>
    <w:rsid w:val="00F8200F"/>
    <w:rsid w:val="00F8215E"/>
    <w:rsid w:val="00F826AC"/>
    <w:rsid w:val="00F82AA0"/>
    <w:rsid w:val="00F82E62"/>
    <w:rsid w:val="00F83071"/>
    <w:rsid w:val="00F83593"/>
    <w:rsid w:val="00F83641"/>
    <w:rsid w:val="00F83F30"/>
    <w:rsid w:val="00F83FE0"/>
    <w:rsid w:val="00F84077"/>
    <w:rsid w:val="00F84339"/>
    <w:rsid w:val="00F84735"/>
    <w:rsid w:val="00F8481D"/>
    <w:rsid w:val="00F84C1C"/>
    <w:rsid w:val="00F84F8B"/>
    <w:rsid w:val="00F852E5"/>
    <w:rsid w:val="00F855A7"/>
    <w:rsid w:val="00F8566A"/>
    <w:rsid w:val="00F85771"/>
    <w:rsid w:val="00F85BC8"/>
    <w:rsid w:val="00F85C92"/>
    <w:rsid w:val="00F85E5C"/>
    <w:rsid w:val="00F8613C"/>
    <w:rsid w:val="00F862F6"/>
    <w:rsid w:val="00F864BD"/>
    <w:rsid w:val="00F866BE"/>
    <w:rsid w:val="00F86723"/>
    <w:rsid w:val="00F867D9"/>
    <w:rsid w:val="00F868BF"/>
    <w:rsid w:val="00F86A84"/>
    <w:rsid w:val="00F86A9A"/>
    <w:rsid w:val="00F86D1E"/>
    <w:rsid w:val="00F86D85"/>
    <w:rsid w:val="00F86E22"/>
    <w:rsid w:val="00F87387"/>
    <w:rsid w:val="00F87770"/>
    <w:rsid w:val="00F8789F"/>
    <w:rsid w:val="00F87E05"/>
    <w:rsid w:val="00F9011F"/>
    <w:rsid w:val="00F90143"/>
    <w:rsid w:val="00F90323"/>
    <w:rsid w:val="00F9037D"/>
    <w:rsid w:val="00F905AC"/>
    <w:rsid w:val="00F90AE9"/>
    <w:rsid w:val="00F90CC4"/>
    <w:rsid w:val="00F90E3B"/>
    <w:rsid w:val="00F9123D"/>
    <w:rsid w:val="00F9125E"/>
    <w:rsid w:val="00F912F3"/>
    <w:rsid w:val="00F915C3"/>
    <w:rsid w:val="00F915C4"/>
    <w:rsid w:val="00F917F9"/>
    <w:rsid w:val="00F9184B"/>
    <w:rsid w:val="00F919E5"/>
    <w:rsid w:val="00F91BCB"/>
    <w:rsid w:val="00F91D00"/>
    <w:rsid w:val="00F923C2"/>
    <w:rsid w:val="00F924DE"/>
    <w:rsid w:val="00F92B6D"/>
    <w:rsid w:val="00F92C88"/>
    <w:rsid w:val="00F92D33"/>
    <w:rsid w:val="00F92EA2"/>
    <w:rsid w:val="00F93913"/>
    <w:rsid w:val="00F93FD8"/>
    <w:rsid w:val="00F941A6"/>
    <w:rsid w:val="00F941C9"/>
    <w:rsid w:val="00F94505"/>
    <w:rsid w:val="00F945AB"/>
    <w:rsid w:val="00F94644"/>
    <w:rsid w:val="00F94A7D"/>
    <w:rsid w:val="00F94DD2"/>
    <w:rsid w:val="00F94FB3"/>
    <w:rsid w:val="00F95343"/>
    <w:rsid w:val="00F95380"/>
    <w:rsid w:val="00F95C64"/>
    <w:rsid w:val="00F96191"/>
    <w:rsid w:val="00F965D7"/>
    <w:rsid w:val="00F96FB4"/>
    <w:rsid w:val="00F972F1"/>
    <w:rsid w:val="00F97709"/>
    <w:rsid w:val="00FA00E9"/>
    <w:rsid w:val="00FA02B0"/>
    <w:rsid w:val="00FA0594"/>
    <w:rsid w:val="00FA0675"/>
    <w:rsid w:val="00FA0CC0"/>
    <w:rsid w:val="00FA0D8E"/>
    <w:rsid w:val="00FA0DA2"/>
    <w:rsid w:val="00FA0EEF"/>
    <w:rsid w:val="00FA0F2F"/>
    <w:rsid w:val="00FA0F4A"/>
    <w:rsid w:val="00FA1649"/>
    <w:rsid w:val="00FA18B5"/>
    <w:rsid w:val="00FA1E4F"/>
    <w:rsid w:val="00FA2024"/>
    <w:rsid w:val="00FA2242"/>
    <w:rsid w:val="00FA2291"/>
    <w:rsid w:val="00FA2505"/>
    <w:rsid w:val="00FA285A"/>
    <w:rsid w:val="00FA2950"/>
    <w:rsid w:val="00FA2AFE"/>
    <w:rsid w:val="00FA2D1C"/>
    <w:rsid w:val="00FA2EE0"/>
    <w:rsid w:val="00FA30E7"/>
    <w:rsid w:val="00FA3106"/>
    <w:rsid w:val="00FA3173"/>
    <w:rsid w:val="00FA3405"/>
    <w:rsid w:val="00FA3BF5"/>
    <w:rsid w:val="00FA3D00"/>
    <w:rsid w:val="00FA4081"/>
    <w:rsid w:val="00FA42C4"/>
    <w:rsid w:val="00FA4429"/>
    <w:rsid w:val="00FA4A6E"/>
    <w:rsid w:val="00FA4A83"/>
    <w:rsid w:val="00FA4B6D"/>
    <w:rsid w:val="00FA4DF5"/>
    <w:rsid w:val="00FA4E8C"/>
    <w:rsid w:val="00FA4EF3"/>
    <w:rsid w:val="00FA54D4"/>
    <w:rsid w:val="00FA597C"/>
    <w:rsid w:val="00FA59BD"/>
    <w:rsid w:val="00FA5F33"/>
    <w:rsid w:val="00FA5F68"/>
    <w:rsid w:val="00FA6759"/>
    <w:rsid w:val="00FA67BB"/>
    <w:rsid w:val="00FA67C0"/>
    <w:rsid w:val="00FA6C04"/>
    <w:rsid w:val="00FA6D38"/>
    <w:rsid w:val="00FA6DC2"/>
    <w:rsid w:val="00FA718D"/>
    <w:rsid w:val="00FA729D"/>
    <w:rsid w:val="00FA7687"/>
    <w:rsid w:val="00FA7A61"/>
    <w:rsid w:val="00FA7B82"/>
    <w:rsid w:val="00FB0768"/>
    <w:rsid w:val="00FB0BAC"/>
    <w:rsid w:val="00FB0C4D"/>
    <w:rsid w:val="00FB1075"/>
    <w:rsid w:val="00FB16FA"/>
    <w:rsid w:val="00FB1AB8"/>
    <w:rsid w:val="00FB1DCC"/>
    <w:rsid w:val="00FB1FFD"/>
    <w:rsid w:val="00FB2170"/>
    <w:rsid w:val="00FB27E6"/>
    <w:rsid w:val="00FB2ACC"/>
    <w:rsid w:val="00FB361F"/>
    <w:rsid w:val="00FB37B8"/>
    <w:rsid w:val="00FB37E3"/>
    <w:rsid w:val="00FB3B07"/>
    <w:rsid w:val="00FB3DB2"/>
    <w:rsid w:val="00FB3FF4"/>
    <w:rsid w:val="00FB414C"/>
    <w:rsid w:val="00FB431B"/>
    <w:rsid w:val="00FB4E41"/>
    <w:rsid w:val="00FB5646"/>
    <w:rsid w:val="00FB565E"/>
    <w:rsid w:val="00FB579B"/>
    <w:rsid w:val="00FB5CB7"/>
    <w:rsid w:val="00FB5EC4"/>
    <w:rsid w:val="00FB6122"/>
    <w:rsid w:val="00FB6517"/>
    <w:rsid w:val="00FB676C"/>
    <w:rsid w:val="00FB6AC7"/>
    <w:rsid w:val="00FB71D2"/>
    <w:rsid w:val="00FB7467"/>
    <w:rsid w:val="00FB7734"/>
    <w:rsid w:val="00FB7B20"/>
    <w:rsid w:val="00FC0040"/>
    <w:rsid w:val="00FC0411"/>
    <w:rsid w:val="00FC0436"/>
    <w:rsid w:val="00FC0770"/>
    <w:rsid w:val="00FC0810"/>
    <w:rsid w:val="00FC0929"/>
    <w:rsid w:val="00FC0930"/>
    <w:rsid w:val="00FC0B7F"/>
    <w:rsid w:val="00FC0BFE"/>
    <w:rsid w:val="00FC0C6B"/>
    <w:rsid w:val="00FC0D48"/>
    <w:rsid w:val="00FC113A"/>
    <w:rsid w:val="00FC1484"/>
    <w:rsid w:val="00FC1831"/>
    <w:rsid w:val="00FC1905"/>
    <w:rsid w:val="00FC1B49"/>
    <w:rsid w:val="00FC1C43"/>
    <w:rsid w:val="00FC1E48"/>
    <w:rsid w:val="00FC1ED7"/>
    <w:rsid w:val="00FC2208"/>
    <w:rsid w:val="00FC2788"/>
    <w:rsid w:val="00FC2A1B"/>
    <w:rsid w:val="00FC2B03"/>
    <w:rsid w:val="00FC2CB5"/>
    <w:rsid w:val="00FC2DFC"/>
    <w:rsid w:val="00FC2ED5"/>
    <w:rsid w:val="00FC3053"/>
    <w:rsid w:val="00FC32A7"/>
    <w:rsid w:val="00FC362E"/>
    <w:rsid w:val="00FC367A"/>
    <w:rsid w:val="00FC3CB5"/>
    <w:rsid w:val="00FC3EE7"/>
    <w:rsid w:val="00FC3FB5"/>
    <w:rsid w:val="00FC416B"/>
    <w:rsid w:val="00FC420A"/>
    <w:rsid w:val="00FC43DE"/>
    <w:rsid w:val="00FC457A"/>
    <w:rsid w:val="00FC4BBC"/>
    <w:rsid w:val="00FC4BD4"/>
    <w:rsid w:val="00FC511D"/>
    <w:rsid w:val="00FC5B09"/>
    <w:rsid w:val="00FC6432"/>
    <w:rsid w:val="00FC6673"/>
    <w:rsid w:val="00FC6679"/>
    <w:rsid w:val="00FC6765"/>
    <w:rsid w:val="00FC694E"/>
    <w:rsid w:val="00FC6A34"/>
    <w:rsid w:val="00FC6CD9"/>
    <w:rsid w:val="00FC6F16"/>
    <w:rsid w:val="00FC75A4"/>
    <w:rsid w:val="00FC7B36"/>
    <w:rsid w:val="00FC7BD2"/>
    <w:rsid w:val="00FD00E7"/>
    <w:rsid w:val="00FD0207"/>
    <w:rsid w:val="00FD0393"/>
    <w:rsid w:val="00FD0A42"/>
    <w:rsid w:val="00FD0C8E"/>
    <w:rsid w:val="00FD0CD7"/>
    <w:rsid w:val="00FD0E1C"/>
    <w:rsid w:val="00FD186E"/>
    <w:rsid w:val="00FD1873"/>
    <w:rsid w:val="00FD18CE"/>
    <w:rsid w:val="00FD1E4D"/>
    <w:rsid w:val="00FD2C40"/>
    <w:rsid w:val="00FD3102"/>
    <w:rsid w:val="00FD3390"/>
    <w:rsid w:val="00FD33D7"/>
    <w:rsid w:val="00FD3D4A"/>
    <w:rsid w:val="00FD3DF9"/>
    <w:rsid w:val="00FD4049"/>
    <w:rsid w:val="00FD4209"/>
    <w:rsid w:val="00FD45BE"/>
    <w:rsid w:val="00FD49F7"/>
    <w:rsid w:val="00FD4C8E"/>
    <w:rsid w:val="00FD4D72"/>
    <w:rsid w:val="00FD4EE5"/>
    <w:rsid w:val="00FD4FB3"/>
    <w:rsid w:val="00FD5007"/>
    <w:rsid w:val="00FD52B9"/>
    <w:rsid w:val="00FD567F"/>
    <w:rsid w:val="00FD598F"/>
    <w:rsid w:val="00FD5D7F"/>
    <w:rsid w:val="00FD5EF8"/>
    <w:rsid w:val="00FD5FF5"/>
    <w:rsid w:val="00FD6059"/>
    <w:rsid w:val="00FD6094"/>
    <w:rsid w:val="00FD618C"/>
    <w:rsid w:val="00FD65CE"/>
    <w:rsid w:val="00FD69C2"/>
    <w:rsid w:val="00FD6A25"/>
    <w:rsid w:val="00FD6E2C"/>
    <w:rsid w:val="00FD702F"/>
    <w:rsid w:val="00FD74C4"/>
    <w:rsid w:val="00FD74D7"/>
    <w:rsid w:val="00FD77D1"/>
    <w:rsid w:val="00FD7988"/>
    <w:rsid w:val="00FD7FC6"/>
    <w:rsid w:val="00FD7FE6"/>
    <w:rsid w:val="00FE0734"/>
    <w:rsid w:val="00FE0C62"/>
    <w:rsid w:val="00FE0CF3"/>
    <w:rsid w:val="00FE0F04"/>
    <w:rsid w:val="00FE15FB"/>
    <w:rsid w:val="00FE161E"/>
    <w:rsid w:val="00FE17D4"/>
    <w:rsid w:val="00FE19D5"/>
    <w:rsid w:val="00FE1C85"/>
    <w:rsid w:val="00FE1DAE"/>
    <w:rsid w:val="00FE210C"/>
    <w:rsid w:val="00FE2244"/>
    <w:rsid w:val="00FE2477"/>
    <w:rsid w:val="00FE30C3"/>
    <w:rsid w:val="00FE31AC"/>
    <w:rsid w:val="00FE3247"/>
    <w:rsid w:val="00FE3A75"/>
    <w:rsid w:val="00FE3CCE"/>
    <w:rsid w:val="00FE423A"/>
    <w:rsid w:val="00FE434B"/>
    <w:rsid w:val="00FE43B5"/>
    <w:rsid w:val="00FE4901"/>
    <w:rsid w:val="00FE4B95"/>
    <w:rsid w:val="00FE4E26"/>
    <w:rsid w:val="00FE4F63"/>
    <w:rsid w:val="00FE52E8"/>
    <w:rsid w:val="00FE5388"/>
    <w:rsid w:val="00FE549E"/>
    <w:rsid w:val="00FE553C"/>
    <w:rsid w:val="00FE563E"/>
    <w:rsid w:val="00FE5A10"/>
    <w:rsid w:val="00FE5DC3"/>
    <w:rsid w:val="00FE5EF0"/>
    <w:rsid w:val="00FE63FD"/>
    <w:rsid w:val="00FE692F"/>
    <w:rsid w:val="00FE706B"/>
    <w:rsid w:val="00FE72FD"/>
    <w:rsid w:val="00FE74CF"/>
    <w:rsid w:val="00FE7522"/>
    <w:rsid w:val="00FE75D6"/>
    <w:rsid w:val="00FE7678"/>
    <w:rsid w:val="00FE7852"/>
    <w:rsid w:val="00FE7AFF"/>
    <w:rsid w:val="00FE7C26"/>
    <w:rsid w:val="00FE7CE1"/>
    <w:rsid w:val="00FF00AD"/>
    <w:rsid w:val="00FF0264"/>
    <w:rsid w:val="00FF054E"/>
    <w:rsid w:val="00FF0DE6"/>
    <w:rsid w:val="00FF14E3"/>
    <w:rsid w:val="00FF174E"/>
    <w:rsid w:val="00FF1837"/>
    <w:rsid w:val="00FF1EE1"/>
    <w:rsid w:val="00FF26AF"/>
    <w:rsid w:val="00FF29EB"/>
    <w:rsid w:val="00FF2A77"/>
    <w:rsid w:val="00FF2C4E"/>
    <w:rsid w:val="00FF33DA"/>
    <w:rsid w:val="00FF342D"/>
    <w:rsid w:val="00FF3527"/>
    <w:rsid w:val="00FF3564"/>
    <w:rsid w:val="00FF356E"/>
    <w:rsid w:val="00FF3E7B"/>
    <w:rsid w:val="00FF44CA"/>
    <w:rsid w:val="00FF4807"/>
    <w:rsid w:val="00FF4B66"/>
    <w:rsid w:val="00FF4F5D"/>
    <w:rsid w:val="00FF4F87"/>
    <w:rsid w:val="00FF5282"/>
    <w:rsid w:val="00FF53F0"/>
    <w:rsid w:val="00FF5651"/>
    <w:rsid w:val="00FF575D"/>
    <w:rsid w:val="00FF58C4"/>
    <w:rsid w:val="00FF63C4"/>
    <w:rsid w:val="00FF69CB"/>
    <w:rsid w:val="00FF6E15"/>
    <w:rsid w:val="00FF73F9"/>
    <w:rsid w:val="00FF7AB5"/>
    <w:rsid w:val="00FF7C65"/>
    <w:rsid w:val="00FF7CB7"/>
    <w:rsid w:val="00FF7CB9"/>
    <w:rsid w:val="00FF7E75"/>
    <w:rsid w:val="018CFA50"/>
    <w:rsid w:val="027C8E63"/>
    <w:rsid w:val="03CA5C8A"/>
    <w:rsid w:val="04C2A1D9"/>
    <w:rsid w:val="04F57B7B"/>
    <w:rsid w:val="051EBD54"/>
    <w:rsid w:val="05850694"/>
    <w:rsid w:val="05B9FC34"/>
    <w:rsid w:val="061A1099"/>
    <w:rsid w:val="063ACD9C"/>
    <w:rsid w:val="079F2AA1"/>
    <w:rsid w:val="07D69DFD"/>
    <w:rsid w:val="09463F3E"/>
    <w:rsid w:val="09730C91"/>
    <w:rsid w:val="0A34425C"/>
    <w:rsid w:val="0A487898"/>
    <w:rsid w:val="0B0EDCF2"/>
    <w:rsid w:val="0B965B9D"/>
    <w:rsid w:val="0CAAAD53"/>
    <w:rsid w:val="0E2A16FC"/>
    <w:rsid w:val="0EE4EE1A"/>
    <w:rsid w:val="0F7DFF92"/>
    <w:rsid w:val="0FED507B"/>
    <w:rsid w:val="103B7910"/>
    <w:rsid w:val="117946CB"/>
    <w:rsid w:val="11D74971"/>
    <w:rsid w:val="11DA00F0"/>
    <w:rsid w:val="137319D2"/>
    <w:rsid w:val="1381299E"/>
    <w:rsid w:val="1449ADC1"/>
    <w:rsid w:val="14953075"/>
    <w:rsid w:val="158EA7B2"/>
    <w:rsid w:val="15E57E22"/>
    <w:rsid w:val="1719AF15"/>
    <w:rsid w:val="17607887"/>
    <w:rsid w:val="17CCD137"/>
    <w:rsid w:val="188028E1"/>
    <w:rsid w:val="188BD060"/>
    <w:rsid w:val="1A87F5B4"/>
    <w:rsid w:val="1AD96792"/>
    <w:rsid w:val="1AFB12EC"/>
    <w:rsid w:val="1B24955A"/>
    <w:rsid w:val="1BC37122"/>
    <w:rsid w:val="1CC0D11D"/>
    <w:rsid w:val="1D19FC18"/>
    <w:rsid w:val="1DA742FA"/>
    <w:rsid w:val="1FF871DF"/>
    <w:rsid w:val="20DEE3BC"/>
    <w:rsid w:val="215A8B20"/>
    <w:rsid w:val="21A8AC82"/>
    <w:rsid w:val="21C91062"/>
    <w:rsid w:val="225D6591"/>
    <w:rsid w:val="2316AB07"/>
    <w:rsid w:val="247E7DFB"/>
    <w:rsid w:val="24ADB124"/>
    <w:rsid w:val="266FA0E9"/>
    <w:rsid w:val="26A4AD73"/>
    <w:rsid w:val="26C79E00"/>
    <w:rsid w:val="270E114F"/>
    <w:rsid w:val="2735D478"/>
    <w:rsid w:val="27E5C220"/>
    <w:rsid w:val="27E8146D"/>
    <w:rsid w:val="2A5CC9F7"/>
    <w:rsid w:val="2C7B2C32"/>
    <w:rsid w:val="2CC0B08F"/>
    <w:rsid w:val="2EE73E87"/>
    <w:rsid w:val="302216AA"/>
    <w:rsid w:val="30E426BE"/>
    <w:rsid w:val="31EC7433"/>
    <w:rsid w:val="31F51F70"/>
    <w:rsid w:val="329E28FD"/>
    <w:rsid w:val="33D36BFA"/>
    <w:rsid w:val="33EC9457"/>
    <w:rsid w:val="341C37BA"/>
    <w:rsid w:val="351B4D11"/>
    <w:rsid w:val="3674AFED"/>
    <w:rsid w:val="36E9FC3C"/>
    <w:rsid w:val="3A42AD7E"/>
    <w:rsid w:val="3A6C5C94"/>
    <w:rsid w:val="3B993874"/>
    <w:rsid w:val="3BF7A63C"/>
    <w:rsid w:val="3C1E995B"/>
    <w:rsid w:val="3D1A9C58"/>
    <w:rsid w:val="3EFF224E"/>
    <w:rsid w:val="404DE5F6"/>
    <w:rsid w:val="430F44E5"/>
    <w:rsid w:val="44027749"/>
    <w:rsid w:val="44492CBC"/>
    <w:rsid w:val="45856025"/>
    <w:rsid w:val="47149A89"/>
    <w:rsid w:val="47C9E0FF"/>
    <w:rsid w:val="49125374"/>
    <w:rsid w:val="496DAB74"/>
    <w:rsid w:val="49BFE956"/>
    <w:rsid w:val="49D59959"/>
    <w:rsid w:val="4AE49ABE"/>
    <w:rsid w:val="4B882038"/>
    <w:rsid w:val="4BFC8F2F"/>
    <w:rsid w:val="4C103D16"/>
    <w:rsid w:val="4C2BC258"/>
    <w:rsid w:val="4D3BCF7A"/>
    <w:rsid w:val="4D953C52"/>
    <w:rsid w:val="4DB357F2"/>
    <w:rsid w:val="4E09F9F2"/>
    <w:rsid w:val="4E9658D4"/>
    <w:rsid w:val="4EF324C8"/>
    <w:rsid w:val="4F8194F8"/>
    <w:rsid w:val="508AEEAC"/>
    <w:rsid w:val="50F0726F"/>
    <w:rsid w:val="51075E3E"/>
    <w:rsid w:val="51419AB4"/>
    <w:rsid w:val="51579AE8"/>
    <w:rsid w:val="52FD2496"/>
    <w:rsid w:val="531E33BC"/>
    <w:rsid w:val="541DABE0"/>
    <w:rsid w:val="55373E80"/>
    <w:rsid w:val="553AA317"/>
    <w:rsid w:val="55B97C41"/>
    <w:rsid w:val="56CB7112"/>
    <w:rsid w:val="581E8146"/>
    <w:rsid w:val="58814707"/>
    <w:rsid w:val="58BB9355"/>
    <w:rsid w:val="5BF80D30"/>
    <w:rsid w:val="5D056FE6"/>
    <w:rsid w:val="5D93DD91"/>
    <w:rsid w:val="5E3A4CD0"/>
    <w:rsid w:val="5E5990F8"/>
    <w:rsid w:val="5E65FA7C"/>
    <w:rsid w:val="5E891DF0"/>
    <w:rsid w:val="5ECD150F"/>
    <w:rsid w:val="6054217A"/>
    <w:rsid w:val="60725358"/>
    <w:rsid w:val="6078AE0F"/>
    <w:rsid w:val="60FC2EE8"/>
    <w:rsid w:val="62935D07"/>
    <w:rsid w:val="62960740"/>
    <w:rsid w:val="63B1E1A0"/>
    <w:rsid w:val="643BF53A"/>
    <w:rsid w:val="64FF46A4"/>
    <w:rsid w:val="6545C47B"/>
    <w:rsid w:val="672F88BA"/>
    <w:rsid w:val="68016F1D"/>
    <w:rsid w:val="68B79ACC"/>
    <w:rsid w:val="68CB77A7"/>
    <w:rsid w:val="6923C329"/>
    <w:rsid w:val="6A1E597C"/>
    <w:rsid w:val="6A212324"/>
    <w:rsid w:val="6A59383C"/>
    <w:rsid w:val="6B08858D"/>
    <w:rsid w:val="6BA3918D"/>
    <w:rsid w:val="6D32A482"/>
    <w:rsid w:val="6D652ABF"/>
    <w:rsid w:val="6D957B96"/>
    <w:rsid w:val="6E86195D"/>
    <w:rsid w:val="6EAFC873"/>
    <w:rsid w:val="6ECFC032"/>
    <w:rsid w:val="6EECA6C1"/>
    <w:rsid w:val="6F837958"/>
    <w:rsid w:val="7094039D"/>
    <w:rsid w:val="71D6E27C"/>
    <w:rsid w:val="71E76935"/>
    <w:rsid w:val="72B34088"/>
    <w:rsid w:val="7342B23A"/>
    <w:rsid w:val="736FF451"/>
    <w:rsid w:val="73C8056A"/>
    <w:rsid w:val="73CB24E2"/>
    <w:rsid w:val="7861BF6D"/>
    <w:rsid w:val="7929F343"/>
    <w:rsid w:val="7A1E1E91"/>
    <w:rsid w:val="7B848332"/>
    <w:rsid w:val="7BB4E571"/>
    <w:rsid w:val="7BF96CCD"/>
    <w:rsid w:val="7DA1FE2D"/>
    <w:rsid w:val="7F280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2A5"/>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uiPriority w:val="99"/>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2726281">
      <w:bodyDiv w:val="1"/>
      <w:marLeft w:val="0"/>
      <w:marRight w:val="0"/>
      <w:marTop w:val="0"/>
      <w:marBottom w:val="0"/>
      <w:divBdr>
        <w:top w:val="none" w:sz="0" w:space="0" w:color="auto"/>
        <w:left w:val="none" w:sz="0" w:space="0" w:color="auto"/>
        <w:bottom w:val="none" w:sz="0" w:space="0" w:color="auto"/>
        <w:right w:val="none" w:sz="0" w:space="0" w:color="auto"/>
      </w:divBdr>
    </w:div>
    <w:div w:id="63451809">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0668752">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4790198">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3950135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7333385">
      <w:bodyDiv w:val="1"/>
      <w:marLeft w:val="0"/>
      <w:marRight w:val="0"/>
      <w:marTop w:val="0"/>
      <w:marBottom w:val="0"/>
      <w:divBdr>
        <w:top w:val="none" w:sz="0" w:space="0" w:color="auto"/>
        <w:left w:val="none" w:sz="0" w:space="0" w:color="auto"/>
        <w:bottom w:val="none" w:sz="0" w:space="0" w:color="auto"/>
        <w:right w:val="none" w:sz="0" w:space="0" w:color="auto"/>
      </w:divBdr>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68491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4945503">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0012828">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29247630">
      <w:bodyDiv w:val="1"/>
      <w:marLeft w:val="0"/>
      <w:marRight w:val="0"/>
      <w:marTop w:val="0"/>
      <w:marBottom w:val="0"/>
      <w:divBdr>
        <w:top w:val="none" w:sz="0" w:space="0" w:color="auto"/>
        <w:left w:val="none" w:sz="0" w:space="0" w:color="auto"/>
        <w:bottom w:val="none" w:sz="0" w:space="0" w:color="auto"/>
        <w:right w:val="none" w:sz="0" w:space="0" w:color="auto"/>
      </w:divBdr>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6092109">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66022805">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2256104">
      <w:bodyDiv w:val="1"/>
      <w:marLeft w:val="0"/>
      <w:marRight w:val="0"/>
      <w:marTop w:val="0"/>
      <w:marBottom w:val="0"/>
      <w:divBdr>
        <w:top w:val="none" w:sz="0" w:space="0" w:color="auto"/>
        <w:left w:val="none" w:sz="0" w:space="0" w:color="auto"/>
        <w:bottom w:val="none" w:sz="0" w:space="0" w:color="auto"/>
        <w:right w:val="none" w:sz="0" w:space="0" w:color="auto"/>
      </w:divBdr>
    </w:div>
    <w:div w:id="90233230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85549215">
      <w:bodyDiv w:val="1"/>
      <w:marLeft w:val="0"/>
      <w:marRight w:val="0"/>
      <w:marTop w:val="0"/>
      <w:marBottom w:val="0"/>
      <w:divBdr>
        <w:top w:val="none" w:sz="0" w:space="0" w:color="auto"/>
        <w:left w:val="none" w:sz="0" w:space="0" w:color="auto"/>
        <w:bottom w:val="none" w:sz="0" w:space="0" w:color="auto"/>
        <w:right w:val="none" w:sz="0" w:space="0" w:color="auto"/>
      </w:divBdr>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535679">
      <w:bodyDiv w:val="1"/>
      <w:marLeft w:val="0"/>
      <w:marRight w:val="0"/>
      <w:marTop w:val="0"/>
      <w:marBottom w:val="0"/>
      <w:divBdr>
        <w:top w:val="none" w:sz="0" w:space="0" w:color="auto"/>
        <w:left w:val="none" w:sz="0" w:space="0" w:color="auto"/>
        <w:bottom w:val="none" w:sz="0" w:space="0" w:color="auto"/>
        <w:right w:val="none" w:sz="0" w:space="0" w:color="auto"/>
      </w:divBdr>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2944167">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0221204">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64972861">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3683558">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1769834">
      <w:bodyDiv w:val="1"/>
      <w:marLeft w:val="0"/>
      <w:marRight w:val="0"/>
      <w:marTop w:val="0"/>
      <w:marBottom w:val="0"/>
      <w:divBdr>
        <w:top w:val="none" w:sz="0" w:space="0" w:color="auto"/>
        <w:left w:val="none" w:sz="0" w:space="0" w:color="auto"/>
        <w:bottom w:val="none" w:sz="0" w:space="0" w:color="auto"/>
        <w:right w:val="none" w:sz="0" w:space="0" w:color="auto"/>
      </w:divBdr>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48561368">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0102077">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8210308">
      <w:bodyDiv w:val="1"/>
      <w:marLeft w:val="0"/>
      <w:marRight w:val="0"/>
      <w:marTop w:val="0"/>
      <w:marBottom w:val="0"/>
      <w:divBdr>
        <w:top w:val="none" w:sz="0" w:space="0" w:color="auto"/>
        <w:left w:val="none" w:sz="0" w:space="0" w:color="auto"/>
        <w:bottom w:val="none" w:sz="0" w:space="0" w:color="auto"/>
        <w:right w:val="none" w:sz="0" w:space="0" w:color="auto"/>
      </w:divBdr>
      <w:divsChild>
        <w:div w:id="1342511541">
          <w:marLeft w:val="240"/>
          <w:marRight w:val="0"/>
          <w:marTop w:val="240"/>
          <w:marBottom w:val="240"/>
          <w:divBdr>
            <w:top w:val="none" w:sz="0" w:space="0" w:color="auto"/>
            <w:left w:val="none" w:sz="0" w:space="0" w:color="auto"/>
            <w:bottom w:val="none" w:sz="0" w:space="0" w:color="auto"/>
            <w:right w:val="none" w:sz="0" w:space="0" w:color="auto"/>
          </w:divBdr>
        </w:div>
        <w:div w:id="1465808610">
          <w:marLeft w:val="240"/>
          <w:marRight w:val="0"/>
          <w:marTop w:val="240"/>
          <w:marBottom w:val="240"/>
          <w:divBdr>
            <w:top w:val="none" w:sz="0" w:space="0" w:color="auto"/>
            <w:left w:val="none" w:sz="0" w:space="0" w:color="auto"/>
            <w:bottom w:val="none" w:sz="0" w:space="0" w:color="auto"/>
            <w:right w:val="none" w:sz="0" w:space="0" w:color="auto"/>
          </w:divBdr>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498765170">
      <w:bodyDiv w:val="1"/>
      <w:marLeft w:val="0"/>
      <w:marRight w:val="0"/>
      <w:marTop w:val="0"/>
      <w:marBottom w:val="0"/>
      <w:divBdr>
        <w:top w:val="none" w:sz="0" w:space="0" w:color="auto"/>
        <w:left w:val="none" w:sz="0" w:space="0" w:color="auto"/>
        <w:bottom w:val="none" w:sz="0" w:space="0" w:color="auto"/>
        <w:right w:val="none" w:sz="0" w:space="0" w:color="auto"/>
      </w:divBdr>
    </w:div>
    <w:div w:id="1502432456">
      <w:bodyDiv w:val="1"/>
      <w:marLeft w:val="0"/>
      <w:marRight w:val="0"/>
      <w:marTop w:val="0"/>
      <w:marBottom w:val="0"/>
      <w:divBdr>
        <w:top w:val="none" w:sz="0" w:space="0" w:color="auto"/>
        <w:left w:val="none" w:sz="0" w:space="0" w:color="auto"/>
        <w:bottom w:val="none" w:sz="0" w:space="0" w:color="auto"/>
        <w:right w:val="none" w:sz="0" w:space="0" w:color="auto"/>
      </w:divBdr>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88494159">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698652793">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796736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45450989">
      <w:bodyDiv w:val="1"/>
      <w:marLeft w:val="0"/>
      <w:marRight w:val="0"/>
      <w:marTop w:val="0"/>
      <w:marBottom w:val="0"/>
      <w:divBdr>
        <w:top w:val="none" w:sz="0" w:space="0" w:color="auto"/>
        <w:left w:val="none" w:sz="0" w:space="0" w:color="auto"/>
        <w:bottom w:val="none" w:sz="0" w:space="0" w:color="auto"/>
        <w:right w:val="none" w:sz="0" w:space="0" w:color="auto"/>
      </w:divBdr>
    </w:div>
    <w:div w:id="1756511431">
      <w:bodyDiv w:val="1"/>
      <w:marLeft w:val="0"/>
      <w:marRight w:val="0"/>
      <w:marTop w:val="0"/>
      <w:marBottom w:val="0"/>
      <w:divBdr>
        <w:top w:val="none" w:sz="0" w:space="0" w:color="auto"/>
        <w:left w:val="none" w:sz="0" w:space="0" w:color="auto"/>
        <w:bottom w:val="none" w:sz="0" w:space="0" w:color="auto"/>
        <w:right w:val="none" w:sz="0" w:space="0" w:color="auto"/>
      </w:divBdr>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1692548">
      <w:bodyDiv w:val="1"/>
      <w:marLeft w:val="0"/>
      <w:marRight w:val="0"/>
      <w:marTop w:val="0"/>
      <w:marBottom w:val="0"/>
      <w:divBdr>
        <w:top w:val="none" w:sz="0" w:space="0" w:color="auto"/>
        <w:left w:val="none" w:sz="0" w:space="0" w:color="auto"/>
        <w:bottom w:val="none" w:sz="0" w:space="0" w:color="auto"/>
        <w:right w:val="none" w:sz="0" w:space="0" w:color="auto"/>
      </w:divBdr>
      <w:divsChild>
        <w:div w:id="1171673810">
          <w:marLeft w:val="0"/>
          <w:marRight w:val="240"/>
          <w:marTop w:val="0"/>
          <w:marBottom w:val="0"/>
          <w:divBdr>
            <w:top w:val="none" w:sz="0" w:space="0" w:color="auto"/>
            <w:left w:val="none" w:sz="0" w:space="0" w:color="auto"/>
            <w:bottom w:val="none" w:sz="0" w:space="0" w:color="auto"/>
            <w:right w:val="none" w:sz="0" w:space="0" w:color="auto"/>
          </w:divBdr>
          <w:divsChild>
            <w:div w:id="1500609873">
              <w:marLeft w:val="0"/>
              <w:marRight w:val="0"/>
              <w:marTop w:val="0"/>
              <w:marBottom w:val="0"/>
              <w:divBdr>
                <w:top w:val="none" w:sz="0" w:space="0" w:color="auto"/>
                <w:left w:val="none" w:sz="0" w:space="0" w:color="auto"/>
                <w:bottom w:val="none" w:sz="0" w:space="0" w:color="auto"/>
                <w:right w:val="none" w:sz="0" w:space="0" w:color="auto"/>
              </w:divBdr>
              <w:divsChild>
                <w:div w:id="19471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61234">
          <w:marLeft w:val="0"/>
          <w:marRight w:val="240"/>
          <w:marTop w:val="0"/>
          <w:marBottom w:val="0"/>
          <w:divBdr>
            <w:top w:val="none" w:sz="0" w:space="0" w:color="auto"/>
            <w:left w:val="none" w:sz="0" w:space="0" w:color="auto"/>
            <w:bottom w:val="none" w:sz="0" w:space="0" w:color="auto"/>
            <w:right w:val="none" w:sz="0" w:space="0" w:color="auto"/>
          </w:divBdr>
          <w:divsChild>
            <w:div w:id="49886302">
              <w:marLeft w:val="0"/>
              <w:marRight w:val="0"/>
              <w:marTop w:val="0"/>
              <w:marBottom w:val="0"/>
              <w:divBdr>
                <w:top w:val="none" w:sz="0" w:space="0" w:color="auto"/>
                <w:left w:val="none" w:sz="0" w:space="0" w:color="auto"/>
                <w:bottom w:val="none" w:sz="0" w:space="0" w:color="auto"/>
                <w:right w:val="none" w:sz="0" w:space="0" w:color="auto"/>
              </w:divBdr>
              <w:divsChild>
                <w:div w:id="171489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3343">
          <w:marLeft w:val="0"/>
          <w:marRight w:val="0"/>
          <w:marTop w:val="750"/>
          <w:marBottom w:val="0"/>
          <w:divBdr>
            <w:top w:val="none" w:sz="0" w:space="0" w:color="auto"/>
            <w:left w:val="none" w:sz="0" w:space="0" w:color="auto"/>
            <w:bottom w:val="none" w:sz="0" w:space="0" w:color="auto"/>
            <w:right w:val="none" w:sz="0" w:space="0" w:color="auto"/>
          </w:divBdr>
          <w:divsChild>
            <w:div w:id="1105492132">
              <w:marLeft w:val="0"/>
              <w:marRight w:val="0"/>
              <w:marTop w:val="0"/>
              <w:marBottom w:val="0"/>
              <w:divBdr>
                <w:top w:val="none" w:sz="0" w:space="0" w:color="auto"/>
                <w:left w:val="none" w:sz="0" w:space="0" w:color="auto"/>
                <w:bottom w:val="none" w:sz="0" w:space="0" w:color="auto"/>
                <w:right w:val="none" w:sz="0" w:space="0" w:color="auto"/>
              </w:divBdr>
              <w:divsChild>
                <w:div w:id="1343119251">
                  <w:marLeft w:val="0"/>
                  <w:marRight w:val="0"/>
                  <w:marTop w:val="0"/>
                  <w:marBottom w:val="0"/>
                  <w:divBdr>
                    <w:top w:val="none" w:sz="0" w:space="0" w:color="auto"/>
                    <w:left w:val="none" w:sz="0" w:space="0" w:color="auto"/>
                    <w:bottom w:val="none" w:sz="0" w:space="0" w:color="auto"/>
                    <w:right w:val="none" w:sz="0" w:space="0" w:color="auto"/>
                  </w:divBdr>
                  <w:divsChild>
                    <w:div w:id="195848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E22F47CD19BD4EB3D3F0BEEE537FB9" ma:contentTypeVersion="14" ma:contentTypeDescription="Create a new document." ma:contentTypeScope="" ma:versionID="b0661bc139b7c7e4d84851ba71be315c">
  <xsd:schema xmlns:xsd="http://www.w3.org/2001/XMLSchema" xmlns:xs="http://www.w3.org/2001/XMLSchema" xmlns:p="http://schemas.microsoft.com/office/2006/metadata/properties" xmlns:ns3="e8d2c0aa-aec3-40bc-8c9d-e57025153153" xmlns:ns4="2e041377-e0aa-4113-9de8-d0597df9086b" targetNamespace="http://schemas.microsoft.com/office/2006/metadata/properties" ma:root="true" ma:fieldsID="5dfc14bce24e17f4af292157cdbfcd73" ns3:_="" ns4:_="">
    <xsd:import namespace="e8d2c0aa-aec3-40bc-8c9d-e57025153153"/>
    <xsd:import namespace="2e041377-e0aa-4113-9de8-d0597df9086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2c0aa-aec3-40bc-8c9d-e570251531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041377-e0aa-4113-9de8-d0597df9086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2.xml><?xml version="1.0" encoding="utf-8"?>
<ds:datastoreItem xmlns:ds="http://schemas.openxmlformats.org/officeDocument/2006/customXml" ds:itemID="{E7E029C7-FA14-4474-AC2C-98351B290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d2c0aa-aec3-40bc-8c9d-e57025153153"/>
    <ds:schemaRef ds:uri="2e041377-e0aa-4113-9de8-d0597df90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8E1085-9FC2-4C03-BF42-EE96CBEA59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F0A678-A8A5-4C02-A031-100CCFAE7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46</Words>
  <Characters>3446</Characters>
  <Application>Microsoft Office Word</Application>
  <DocSecurity>4</DocSecurity>
  <Lines>28</Lines>
  <Paragraphs>8</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2-03-17T15:44:00Z</cp:lastPrinted>
  <dcterms:created xsi:type="dcterms:W3CDTF">2022-04-14T15:41:00Z</dcterms:created>
  <dcterms:modified xsi:type="dcterms:W3CDTF">2022-04-14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22F47CD19BD4EB3D3F0BEEE537FB9</vt:lpwstr>
  </property>
</Properties>
</file>